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D6B3B" w14:textId="20633B11" w:rsidR="001D20D6" w:rsidRDefault="001D20D6">
      <w:r w:rsidRPr="00EF1881">
        <w:rPr>
          <w:rFonts w:ascii="Proxima Nova" w:hAnsi="Proxima Nova"/>
          <w:noProof/>
        </w:rPr>
        <mc:AlternateContent>
          <mc:Choice Requires="wpg">
            <w:drawing>
              <wp:inline distT="0" distB="0" distL="0" distR="0" wp14:anchorId="21FB0232" wp14:editId="386B7CA9">
                <wp:extent cx="7033260" cy="575719"/>
                <wp:effectExtent l="0" t="0" r="0" b="0"/>
                <wp:docPr id="738" name="Group 738"/>
                <wp:cNvGraphicFramePr/>
                <a:graphic xmlns:a="http://schemas.openxmlformats.org/drawingml/2006/main">
                  <a:graphicData uri="http://schemas.microsoft.com/office/word/2010/wordprocessingGroup">
                    <wpg:wgp>
                      <wpg:cNvGrpSpPr/>
                      <wpg:grpSpPr>
                        <a:xfrm>
                          <a:off x="0" y="0"/>
                          <a:ext cx="7033260" cy="575719"/>
                          <a:chOff x="0" y="0"/>
                          <a:chExt cx="6858000" cy="585216"/>
                        </a:xfrm>
                      </wpg:grpSpPr>
                      <wps:wsp>
                        <wps:cNvPr id="909" name="Shape 909"/>
                        <wps:cNvSpPr/>
                        <wps:spPr>
                          <a:xfrm>
                            <a:off x="0" y="0"/>
                            <a:ext cx="6858000" cy="585216"/>
                          </a:xfrm>
                          <a:custGeom>
                            <a:avLst/>
                            <a:gdLst/>
                            <a:ahLst/>
                            <a:cxnLst/>
                            <a:rect l="0" t="0" r="0" b="0"/>
                            <a:pathLst>
                              <a:path w="6858000" h="585216">
                                <a:moveTo>
                                  <a:pt x="0" y="0"/>
                                </a:moveTo>
                                <a:lnTo>
                                  <a:pt x="6858000" y="0"/>
                                </a:lnTo>
                                <a:lnTo>
                                  <a:pt x="6858000" y="585216"/>
                                </a:lnTo>
                                <a:lnTo>
                                  <a:pt x="0" y="585216"/>
                                </a:lnTo>
                                <a:lnTo>
                                  <a:pt x="0" y="0"/>
                                </a:lnTo>
                              </a:path>
                            </a:pathLst>
                          </a:custGeom>
                          <a:solidFill>
                            <a:srgbClr val="000000"/>
                          </a:solidFill>
                          <a:ln w="0" cap="flat">
                            <a:noFill/>
                            <a:miter lim="127000"/>
                          </a:ln>
                          <a:effectLst/>
                        </wps:spPr>
                        <wps:bodyPr/>
                      </wps:wsp>
                      <wps:wsp>
                        <wps:cNvPr id="7" name="Shape 7"/>
                        <wps:cNvSpPr/>
                        <wps:spPr>
                          <a:xfrm>
                            <a:off x="537924" y="240886"/>
                            <a:ext cx="54153" cy="135534"/>
                          </a:xfrm>
                          <a:custGeom>
                            <a:avLst/>
                            <a:gdLst/>
                            <a:ahLst/>
                            <a:cxnLst/>
                            <a:rect l="0" t="0" r="0" b="0"/>
                            <a:pathLst>
                              <a:path w="54153" h="135534">
                                <a:moveTo>
                                  <a:pt x="0" y="0"/>
                                </a:moveTo>
                                <a:lnTo>
                                  <a:pt x="54153" y="0"/>
                                </a:lnTo>
                                <a:lnTo>
                                  <a:pt x="54153" y="24790"/>
                                </a:lnTo>
                                <a:lnTo>
                                  <a:pt x="28854" y="24790"/>
                                </a:lnTo>
                                <a:lnTo>
                                  <a:pt x="28854" y="62179"/>
                                </a:lnTo>
                                <a:lnTo>
                                  <a:pt x="54153" y="62179"/>
                                </a:lnTo>
                                <a:lnTo>
                                  <a:pt x="54153" y="86970"/>
                                </a:lnTo>
                                <a:lnTo>
                                  <a:pt x="28854" y="86970"/>
                                </a:lnTo>
                                <a:lnTo>
                                  <a:pt x="28854" y="135534"/>
                                </a:lnTo>
                                <a:lnTo>
                                  <a:pt x="0" y="135534"/>
                                </a:lnTo>
                                <a:lnTo>
                                  <a:pt x="0" y="0"/>
                                </a:lnTo>
                                <a:close/>
                              </a:path>
                            </a:pathLst>
                          </a:custGeom>
                          <a:solidFill>
                            <a:srgbClr val="FFFFFF"/>
                          </a:solidFill>
                          <a:ln w="0" cap="flat">
                            <a:noFill/>
                            <a:miter lim="127000"/>
                          </a:ln>
                          <a:effectLst/>
                        </wps:spPr>
                        <wps:bodyPr/>
                      </wps:wsp>
                      <wps:wsp>
                        <wps:cNvPr id="8" name="Shape 8"/>
                        <wps:cNvSpPr/>
                        <wps:spPr>
                          <a:xfrm>
                            <a:off x="664721" y="240886"/>
                            <a:ext cx="54153" cy="135534"/>
                          </a:xfrm>
                          <a:custGeom>
                            <a:avLst/>
                            <a:gdLst/>
                            <a:ahLst/>
                            <a:cxnLst/>
                            <a:rect l="0" t="0" r="0" b="0"/>
                            <a:pathLst>
                              <a:path w="54153" h="135534">
                                <a:moveTo>
                                  <a:pt x="0" y="0"/>
                                </a:moveTo>
                                <a:lnTo>
                                  <a:pt x="54153" y="0"/>
                                </a:lnTo>
                                <a:lnTo>
                                  <a:pt x="54153" y="24790"/>
                                </a:lnTo>
                                <a:lnTo>
                                  <a:pt x="28854" y="24790"/>
                                </a:lnTo>
                                <a:lnTo>
                                  <a:pt x="28854" y="62179"/>
                                </a:lnTo>
                                <a:lnTo>
                                  <a:pt x="54153" y="62179"/>
                                </a:lnTo>
                                <a:lnTo>
                                  <a:pt x="54153" y="94569"/>
                                </a:lnTo>
                                <a:lnTo>
                                  <a:pt x="49987" y="86970"/>
                                </a:lnTo>
                                <a:lnTo>
                                  <a:pt x="28854" y="86970"/>
                                </a:lnTo>
                                <a:lnTo>
                                  <a:pt x="28854" y="135534"/>
                                </a:lnTo>
                                <a:lnTo>
                                  <a:pt x="0" y="135534"/>
                                </a:lnTo>
                                <a:lnTo>
                                  <a:pt x="0" y="0"/>
                                </a:lnTo>
                                <a:close/>
                              </a:path>
                            </a:pathLst>
                          </a:custGeom>
                          <a:solidFill>
                            <a:srgbClr val="FFFFFF"/>
                          </a:solidFill>
                          <a:ln w="0" cap="flat">
                            <a:noFill/>
                            <a:miter lim="127000"/>
                          </a:ln>
                          <a:effectLst/>
                        </wps:spPr>
                        <wps:bodyPr/>
                      </wps:wsp>
                      <wps:wsp>
                        <wps:cNvPr id="9" name="Shape 9"/>
                        <wps:cNvSpPr/>
                        <wps:spPr>
                          <a:xfrm>
                            <a:off x="592077" y="240886"/>
                            <a:ext cx="54762" cy="86970"/>
                          </a:xfrm>
                          <a:custGeom>
                            <a:avLst/>
                            <a:gdLst/>
                            <a:ahLst/>
                            <a:cxnLst/>
                            <a:rect l="0" t="0" r="0" b="0"/>
                            <a:pathLst>
                              <a:path w="54762" h="86970">
                                <a:moveTo>
                                  <a:pt x="0" y="0"/>
                                </a:moveTo>
                                <a:lnTo>
                                  <a:pt x="9246" y="0"/>
                                </a:lnTo>
                                <a:cubicBezTo>
                                  <a:pt x="38710" y="0"/>
                                  <a:pt x="54762" y="19914"/>
                                  <a:pt x="54762" y="43688"/>
                                </a:cubicBezTo>
                                <a:cubicBezTo>
                                  <a:pt x="54762" y="67259"/>
                                  <a:pt x="38506" y="86970"/>
                                  <a:pt x="9246" y="86970"/>
                                </a:cubicBezTo>
                                <a:lnTo>
                                  <a:pt x="0" y="86970"/>
                                </a:lnTo>
                                <a:lnTo>
                                  <a:pt x="0" y="62179"/>
                                </a:lnTo>
                                <a:lnTo>
                                  <a:pt x="5385" y="62179"/>
                                </a:lnTo>
                                <a:cubicBezTo>
                                  <a:pt x="16764" y="62179"/>
                                  <a:pt x="25298" y="54864"/>
                                  <a:pt x="25298" y="43485"/>
                                </a:cubicBezTo>
                                <a:cubicBezTo>
                                  <a:pt x="25298" y="32309"/>
                                  <a:pt x="16764" y="24790"/>
                                  <a:pt x="5385" y="24790"/>
                                </a:cubicBezTo>
                                <a:lnTo>
                                  <a:pt x="0" y="24790"/>
                                </a:lnTo>
                                <a:lnTo>
                                  <a:pt x="0" y="0"/>
                                </a:lnTo>
                                <a:close/>
                              </a:path>
                            </a:pathLst>
                          </a:custGeom>
                          <a:solidFill>
                            <a:srgbClr val="FFFFFF"/>
                          </a:solidFill>
                          <a:ln w="0" cap="flat">
                            <a:noFill/>
                            <a:miter lim="127000"/>
                          </a:ln>
                          <a:effectLst/>
                        </wps:spPr>
                        <wps:bodyPr/>
                      </wps:wsp>
                      <wps:wsp>
                        <wps:cNvPr id="910" name="Shape 910"/>
                        <wps:cNvSpPr/>
                        <wps:spPr>
                          <a:xfrm>
                            <a:off x="795378" y="240886"/>
                            <a:ext cx="28854" cy="135534"/>
                          </a:xfrm>
                          <a:custGeom>
                            <a:avLst/>
                            <a:gdLst/>
                            <a:ahLst/>
                            <a:cxnLst/>
                            <a:rect l="0" t="0" r="0" b="0"/>
                            <a:pathLst>
                              <a:path w="28854" h="135534">
                                <a:moveTo>
                                  <a:pt x="0" y="0"/>
                                </a:moveTo>
                                <a:lnTo>
                                  <a:pt x="28854" y="0"/>
                                </a:lnTo>
                                <a:lnTo>
                                  <a:pt x="28854" y="135534"/>
                                </a:lnTo>
                                <a:lnTo>
                                  <a:pt x="0" y="135534"/>
                                </a:lnTo>
                                <a:lnTo>
                                  <a:pt x="0" y="0"/>
                                </a:lnTo>
                              </a:path>
                            </a:pathLst>
                          </a:custGeom>
                          <a:solidFill>
                            <a:srgbClr val="FFFFFF"/>
                          </a:solidFill>
                          <a:ln w="0" cap="flat">
                            <a:noFill/>
                            <a:miter lim="127000"/>
                          </a:ln>
                          <a:effectLst/>
                        </wps:spPr>
                        <wps:bodyPr/>
                      </wps:wsp>
                      <wps:wsp>
                        <wps:cNvPr id="11" name="Shape 11"/>
                        <wps:cNvSpPr/>
                        <wps:spPr>
                          <a:xfrm>
                            <a:off x="718873" y="240886"/>
                            <a:ext cx="55575" cy="135534"/>
                          </a:xfrm>
                          <a:custGeom>
                            <a:avLst/>
                            <a:gdLst/>
                            <a:ahLst/>
                            <a:cxnLst/>
                            <a:rect l="0" t="0" r="0" b="0"/>
                            <a:pathLst>
                              <a:path w="55575" h="135534">
                                <a:moveTo>
                                  <a:pt x="0" y="0"/>
                                </a:moveTo>
                                <a:lnTo>
                                  <a:pt x="9246" y="0"/>
                                </a:lnTo>
                                <a:cubicBezTo>
                                  <a:pt x="37491" y="0"/>
                                  <a:pt x="54762" y="18491"/>
                                  <a:pt x="54762" y="43688"/>
                                </a:cubicBezTo>
                                <a:cubicBezTo>
                                  <a:pt x="54762" y="67666"/>
                                  <a:pt x="39726" y="80467"/>
                                  <a:pt x="25095" y="83922"/>
                                </a:cubicBezTo>
                                <a:lnTo>
                                  <a:pt x="55575" y="135534"/>
                                </a:lnTo>
                                <a:lnTo>
                                  <a:pt x="22454" y="135534"/>
                                </a:lnTo>
                                <a:lnTo>
                                  <a:pt x="0" y="94569"/>
                                </a:lnTo>
                                <a:lnTo>
                                  <a:pt x="0" y="62179"/>
                                </a:lnTo>
                                <a:lnTo>
                                  <a:pt x="4978" y="62179"/>
                                </a:lnTo>
                                <a:cubicBezTo>
                                  <a:pt x="16561" y="62179"/>
                                  <a:pt x="25298" y="54864"/>
                                  <a:pt x="25298" y="43485"/>
                                </a:cubicBezTo>
                                <a:cubicBezTo>
                                  <a:pt x="25298" y="32106"/>
                                  <a:pt x="16561" y="24790"/>
                                  <a:pt x="4978" y="24790"/>
                                </a:cubicBezTo>
                                <a:lnTo>
                                  <a:pt x="0" y="24790"/>
                                </a:lnTo>
                                <a:lnTo>
                                  <a:pt x="0" y="0"/>
                                </a:lnTo>
                                <a:close/>
                              </a:path>
                            </a:pathLst>
                          </a:custGeom>
                          <a:solidFill>
                            <a:srgbClr val="FFFFFF"/>
                          </a:solidFill>
                          <a:ln w="0" cap="flat">
                            <a:noFill/>
                            <a:miter lim="127000"/>
                          </a:ln>
                          <a:effectLst/>
                        </wps:spPr>
                        <wps:bodyPr/>
                      </wps:wsp>
                      <wps:wsp>
                        <wps:cNvPr id="12" name="Shape 12"/>
                        <wps:cNvSpPr/>
                        <wps:spPr>
                          <a:xfrm>
                            <a:off x="844553" y="238651"/>
                            <a:ext cx="70815" cy="140208"/>
                          </a:xfrm>
                          <a:custGeom>
                            <a:avLst/>
                            <a:gdLst/>
                            <a:ahLst/>
                            <a:cxnLst/>
                            <a:rect l="0" t="0" r="0" b="0"/>
                            <a:pathLst>
                              <a:path w="70815" h="140208">
                                <a:moveTo>
                                  <a:pt x="70714" y="0"/>
                                </a:moveTo>
                                <a:lnTo>
                                  <a:pt x="70815" y="19"/>
                                </a:lnTo>
                                <a:lnTo>
                                  <a:pt x="70815" y="25623"/>
                                </a:lnTo>
                                <a:lnTo>
                                  <a:pt x="70714" y="25603"/>
                                </a:lnTo>
                                <a:cubicBezTo>
                                  <a:pt x="45720" y="25603"/>
                                  <a:pt x="29667" y="44704"/>
                                  <a:pt x="29667" y="70104"/>
                                </a:cubicBezTo>
                                <a:cubicBezTo>
                                  <a:pt x="29667" y="95301"/>
                                  <a:pt x="45720" y="114605"/>
                                  <a:pt x="70714" y="114605"/>
                                </a:cubicBezTo>
                                <a:lnTo>
                                  <a:pt x="70815" y="114584"/>
                                </a:lnTo>
                                <a:lnTo>
                                  <a:pt x="70815" y="140189"/>
                                </a:lnTo>
                                <a:lnTo>
                                  <a:pt x="70714" y="140208"/>
                                </a:lnTo>
                                <a:cubicBezTo>
                                  <a:pt x="29870" y="140208"/>
                                  <a:pt x="0" y="110947"/>
                                  <a:pt x="0" y="70104"/>
                                </a:cubicBezTo>
                                <a:cubicBezTo>
                                  <a:pt x="0" y="29261"/>
                                  <a:pt x="29870" y="0"/>
                                  <a:pt x="70714" y="0"/>
                                </a:cubicBezTo>
                                <a:close/>
                              </a:path>
                            </a:pathLst>
                          </a:custGeom>
                          <a:solidFill>
                            <a:srgbClr val="FFFFFF"/>
                          </a:solidFill>
                          <a:ln w="0" cap="flat">
                            <a:noFill/>
                            <a:miter lim="127000"/>
                          </a:ln>
                          <a:effectLst/>
                        </wps:spPr>
                        <wps:bodyPr/>
                      </wps:wsp>
                      <wps:wsp>
                        <wps:cNvPr id="13" name="Shape 13"/>
                        <wps:cNvSpPr/>
                        <wps:spPr>
                          <a:xfrm>
                            <a:off x="1006503" y="240886"/>
                            <a:ext cx="54153" cy="135534"/>
                          </a:xfrm>
                          <a:custGeom>
                            <a:avLst/>
                            <a:gdLst/>
                            <a:ahLst/>
                            <a:cxnLst/>
                            <a:rect l="0" t="0" r="0" b="0"/>
                            <a:pathLst>
                              <a:path w="54153" h="135534">
                                <a:moveTo>
                                  <a:pt x="0" y="0"/>
                                </a:moveTo>
                                <a:lnTo>
                                  <a:pt x="54153" y="0"/>
                                </a:lnTo>
                                <a:lnTo>
                                  <a:pt x="54153" y="24790"/>
                                </a:lnTo>
                                <a:lnTo>
                                  <a:pt x="28854" y="24790"/>
                                </a:lnTo>
                                <a:lnTo>
                                  <a:pt x="28854" y="62179"/>
                                </a:lnTo>
                                <a:lnTo>
                                  <a:pt x="54153" y="62179"/>
                                </a:lnTo>
                                <a:lnTo>
                                  <a:pt x="54153" y="94569"/>
                                </a:lnTo>
                                <a:lnTo>
                                  <a:pt x="49987" y="86970"/>
                                </a:lnTo>
                                <a:lnTo>
                                  <a:pt x="28854" y="86970"/>
                                </a:lnTo>
                                <a:lnTo>
                                  <a:pt x="28854" y="135534"/>
                                </a:lnTo>
                                <a:lnTo>
                                  <a:pt x="0" y="135534"/>
                                </a:lnTo>
                                <a:lnTo>
                                  <a:pt x="0" y="0"/>
                                </a:lnTo>
                                <a:close/>
                              </a:path>
                            </a:pathLst>
                          </a:custGeom>
                          <a:solidFill>
                            <a:srgbClr val="FFFFFF"/>
                          </a:solidFill>
                          <a:ln w="0" cap="flat">
                            <a:noFill/>
                            <a:miter lim="127000"/>
                          </a:ln>
                          <a:effectLst/>
                        </wps:spPr>
                        <wps:bodyPr/>
                      </wps:wsp>
                      <wps:wsp>
                        <wps:cNvPr id="14" name="Shape 14"/>
                        <wps:cNvSpPr/>
                        <wps:spPr>
                          <a:xfrm>
                            <a:off x="915368" y="238669"/>
                            <a:ext cx="70815" cy="140171"/>
                          </a:xfrm>
                          <a:custGeom>
                            <a:avLst/>
                            <a:gdLst/>
                            <a:ahLst/>
                            <a:cxnLst/>
                            <a:rect l="0" t="0" r="0" b="0"/>
                            <a:pathLst>
                              <a:path w="70815" h="140171">
                                <a:moveTo>
                                  <a:pt x="0" y="0"/>
                                </a:moveTo>
                                <a:lnTo>
                                  <a:pt x="28296" y="5191"/>
                                </a:lnTo>
                                <a:cubicBezTo>
                                  <a:pt x="54013" y="15336"/>
                                  <a:pt x="70815" y="39453"/>
                                  <a:pt x="70815" y="70085"/>
                                </a:cubicBezTo>
                                <a:cubicBezTo>
                                  <a:pt x="70815" y="100718"/>
                                  <a:pt x="54013" y="124835"/>
                                  <a:pt x="28296" y="134979"/>
                                </a:cubicBezTo>
                                <a:lnTo>
                                  <a:pt x="0" y="140171"/>
                                </a:lnTo>
                                <a:lnTo>
                                  <a:pt x="0" y="114566"/>
                                </a:lnTo>
                                <a:lnTo>
                                  <a:pt x="16888" y="111176"/>
                                </a:lnTo>
                                <a:cubicBezTo>
                                  <a:pt x="32004" y="104566"/>
                                  <a:pt x="41148" y="88983"/>
                                  <a:pt x="41148" y="70085"/>
                                </a:cubicBezTo>
                                <a:cubicBezTo>
                                  <a:pt x="41148" y="51035"/>
                                  <a:pt x="32004" y="35529"/>
                                  <a:pt x="16888" y="28966"/>
                                </a:cubicBezTo>
                                <a:lnTo>
                                  <a:pt x="0" y="25605"/>
                                </a:lnTo>
                                <a:lnTo>
                                  <a:pt x="0" y="0"/>
                                </a:lnTo>
                                <a:close/>
                              </a:path>
                            </a:pathLst>
                          </a:custGeom>
                          <a:solidFill>
                            <a:srgbClr val="FFFFFF"/>
                          </a:solidFill>
                          <a:ln w="0" cap="flat">
                            <a:noFill/>
                            <a:miter lim="127000"/>
                          </a:ln>
                          <a:effectLst/>
                        </wps:spPr>
                        <wps:bodyPr/>
                      </wps:wsp>
                      <wps:wsp>
                        <wps:cNvPr id="911" name="Shape 911"/>
                        <wps:cNvSpPr/>
                        <wps:spPr>
                          <a:xfrm>
                            <a:off x="1137148" y="240886"/>
                            <a:ext cx="28854" cy="135534"/>
                          </a:xfrm>
                          <a:custGeom>
                            <a:avLst/>
                            <a:gdLst/>
                            <a:ahLst/>
                            <a:cxnLst/>
                            <a:rect l="0" t="0" r="0" b="0"/>
                            <a:pathLst>
                              <a:path w="28854" h="135534">
                                <a:moveTo>
                                  <a:pt x="0" y="0"/>
                                </a:moveTo>
                                <a:lnTo>
                                  <a:pt x="28854" y="0"/>
                                </a:lnTo>
                                <a:lnTo>
                                  <a:pt x="28854" y="135534"/>
                                </a:lnTo>
                                <a:lnTo>
                                  <a:pt x="0" y="135534"/>
                                </a:lnTo>
                                <a:lnTo>
                                  <a:pt x="0" y="0"/>
                                </a:lnTo>
                              </a:path>
                            </a:pathLst>
                          </a:custGeom>
                          <a:solidFill>
                            <a:srgbClr val="FFFFFF"/>
                          </a:solidFill>
                          <a:ln w="0" cap="flat">
                            <a:noFill/>
                            <a:miter lim="127000"/>
                          </a:ln>
                          <a:effectLst/>
                        </wps:spPr>
                        <wps:bodyPr/>
                      </wps:wsp>
                      <wps:wsp>
                        <wps:cNvPr id="16" name="Shape 16"/>
                        <wps:cNvSpPr/>
                        <wps:spPr>
                          <a:xfrm>
                            <a:off x="1060656" y="240886"/>
                            <a:ext cx="55575" cy="135534"/>
                          </a:xfrm>
                          <a:custGeom>
                            <a:avLst/>
                            <a:gdLst/>
                            <a:ahLst/>
                            <a:cxnLst/>
                            <a:rect l="0" t="0" r="0" b="0"/>
                            <a:pathLst>
                              <a:path w="55575" h="135534">
                                <a:moveTo>
                                  <a:pt x="0" y="0"/>
                                </a:moveTo>
                                <a:lnTo>
                                  <a:pt x="9246" y="0"/>
                                </a:lnTo>
                                <a:cubicBezTo>
                                  <a:pt x="37490" y="0"/>
                                  <a:pt x="54762" y="18491"/>
                                  <a:pt x="54762" y="43688"/>
                                </a:cubicBezTo>
                                <a:cubicBezTo>
                                  <a:pt x="54762" y="67666"/>
                                  <a:pt x="39726" y="80467"/>
                                  <a:pt x="25095" y="83922"/>
                                </a:cubicBezTo>
                                <a:lnTo>
                                  <a:pt x="55575" y="135534"/>
                                </a:lnTo>
                                <a:lnTo>
                                  <a:pt x="22454" y="135534"/>
                                </a:lnTo>
                                <a:lnTo>
                                  <a:pt x="0" y="94569"/>
                                </a:lnTo>
                                <a:lnTo>
                                  <a:pt x="0" y="62179"/>
                                </a:lnTo>
                                <a:lnTo>
                                  <a:pt x="4978" y="62179"/>
                                </a:lnTo>
                                <a:cubicBezTo>
                                  <a:pt x="16561" y="62179"/>
                                  <a:pt x="25298" y="54864"/>
                                  <a:pt x="25298" y="43485"/>
                                </a:cubicBezTo>
                                <a:cubicBezTo>
                                  <a:pt x="25298" y="32106"/>
                                  <a:pt x="16561" y="24790"/>
                                  <a:pt x="4978" y="24790"/>
                                </a:cubicBezTo>
                                <a:lnTo>
                                  <a:pt x="0" y="24790"/>
                                </a:lnTo>
                                <a:lnTo>
                                  <a:pt x="0" y="0"/>
                                </a:lnTo>
                                <a:close/>
                              </a:path>
                            </a:pathLst>
                          </a:custGeom>
                          <a:solidFill>
                            <a:srgbClr val="FFFFFF"/>
                          </a:solidFill>
                          <a:ln w="0" cap="flat">
                            <a:noFill/>
                            <a:miter lim="127000"/>
                          </a:ln>
                          <a:effectLst/>
                        </wps:spPr>
                        <wps:bodyPr/>
                      </wps:wsp>
                      <wps:wsp>
                        <wps:cNvPr id="17" name="Shape 17"/>
                        <wps:cNvSpPr/>
                        <wps:spPr>
                          <a:xfrm>
                            <a:off x="1199086" y="239337"/>
                            <a:ext cx="10477" cy="28791"/>
                          </a:xfrm>
                          <a:custGeom>
                            <a:avLst/>
                            <a:gdLst/>
                            <a:ahLst/>
                            <a:cxnLst/>
                            <a:rect l="0" t="0" r="0" b="0"/>
                            <a:pathLst>
                              <a:path w="10477" h="28791">
                                <a:moveTo>
                                  <a:pt x="0" y="0"/>
                                </a:moveTo>
                                <a:lnTo>
                                  <a:pt x="10477" y="0"/>
                                </a:lnTo>
                                <a:lnTo>
                                  <a:pt x="10477" y="3543"/>
                                </a:lnTo>
                                <a:lnTo>
                                  <a:pt x="4013" y="3543"/>
                                </a:lnTo>
                                <a:lnTo>
                                  <a:pt x="4013" y="13741"/>
                                </a:lnTo>
                                <a:lnTo>
                                  <a:pt x="10477" y="13741"/>
                                </a:lnTo>
                                <a:lnTo>
                                  <a:pt x="10477" y="19662"/>
                                </a:lnTo>
                                <a:lnTo>
                                  <a:pt x="8992" y="17399"/>
                                </a:lnTo>
                                <a:lnTo>
                                  <a:pt x="4013" y="17399"/>
                                </a:lnTo>
                                <a:lnTo>
                                  <a:pt x="4013" y="28791"/>
                                </a:lnTo>
                                <a:lnTo>
                                  <a:pt x="0" y="28791"/>
                                </a:lnTo>
                                <a:lnTo>
                                  <a:pt x="0" y="0"/>
                                </a:lnTo>
                                <a:close/>
                              </a:path>
                            </a:pathLst>
                          </a:custGeom>
                          <a:solidFill>
                            <a:srgbClr val="FFFFFF"/>
                          </a:solidFill>
                          <a:ln w="0" cap="flat">
                            <a:noFill/>
                            <a:miter lim="127000"/>
                          </a:ln>
                          <a:effectLst/>
                        </wps:spPr>
                        <wps:bodyPr/>
                      </wps:wsp>
                      <wps:wsp>
                        <wps:cNvPr id="18" name="Shape 18"/>
                        <wps:cNvSpPr/>
                        <wps:spPr>
                          <a:xfrm>
                            <a:off x="1183567" y="228567"/>
                            <a:ext cx="25997" cy="50203"/>
                          </a:xfrm>
                          <a:custGeom>
                            <a:avLst/>
                            <a:gdLst/>
                            <a:ahLst/>
                            <a:cxnLst/>
                            <a:rect l="0" t="0" r="0" b="0"/>
                            <a:pathLst>
                              <a:path w="25997" h="50203">
                                <a:moveTo>
                                  <a:pt x="25108" y="0"/>
                                </a:moveTo>
                                <a:lnTo>
                                  <a:pt x="25997" y="365"/>
                                </a:lnTo>
                                <a:lnTo>
                                  <a:pt x="25997" y="4139"/>
                                </a:lnTo>
                                <a:lnTo>
                                  <a:pt x="25108" y="3772"/>
                                </a:lnTo>
                                <a:cubicBezTo>
                                  <a:pt x="13271" y="3772"/>
                                  <a:pt x="3784" y="13246"/>
                                  <a:pt x="3784" y="25108"/>
                                </a:cubicBezTo>
                                <a:cubicBezTo>
                                  <a:pt x="3784" y="36830"/>
                                  <a:pt x="13271" y="46431"/>
                                  <a:pt x="25108" y="46431"/>
                                </a:cubicBezTo>
                                <a:lnTo>
                                  <a:pt x="25997" y="46061"/>
                                </a:lnTo>
                                <a:lnTo>
                                  <a:pt x="25997" y="49836"/>
                                </a:lnTo>
                                <a:lnTo>
                                  <a:pt x="25108" y="50203"/>
                                </a:lnTo>
                                <a:cubicBezTo>
                                  <a:pt x="11252" y="50203"/>
                                  <a:pt x="0" y="38964"/>
                                  <a:pt x="0" y="25108"/>
                                </a:cubicBezTo>
                                <a:cubicBezTo>
                                  <a:pt x="0" y="11125"/>
                                  <a:pt x="11252" y="0"/>
                                  <a:pt x="25108" y="0"/>
                                </a:cubicBezTo>
                                <a:close/>
                              </a:path>
                            </a:pathLst>
                          </a:custGeom>
                          <a:solidFill>
                            <a:srgbClr val="FFFFFF"/>
                          </a:solidFill>
                          <a:ln w="0" cap="flat">
                            <a:noFill/>
                            <a:miter lim="127000"/>
                          </a:ln>
                          <a:effectLst/>
                        </wps:spPr>
                        <wps:bodyPr/>
                      </wps:wsp>
                      <wps:wsp>
                        <wps:cNvPr id="20" name="Shape 20"/>
                        <wps:cNvSpPr/>
                        <wps:spPr>
                          <a:xfrm>
                            <a:off x="1209563" y="239337"/>
                            <a:ext cx="10947" cy="28791"/>
                          </a:xfrm>
                          <a:custGeom>
                            <a:avLst/>
                            <a:gdLst/>
                            <a:ahLst/>
                            <a:cxnLst/>
                            <a:rect l="0" t="0" r="0" b="0"/>
                            <a:pathLst>
                              <a:path w="10947" h="28791">
                                <a:moveTo>
                                  <a:pt x="0" y="0"/>
                                </a:moveTo>
                                <a:lnTo>
                                  <a:pt x="1245" y="0"/>
                                </a:lnTo>
                                <a:cubicBezTo>
                                  <a:pt x="6350" y="0"/>
                                  <a:pt x="10592" y="3429"/>
                                  <a:pt x="10592" y="8763"/>
                                </a:cubicBezTo>
                                <a:cubicBezTo>
                                  <a:pt x="10592" y="15164"/>
                                  <a:pt x="4928" y="17285"/>
                                  <a:pt x="3264" y="17285"/>
                                </a:cubicBezTo>
                                <a:lnTo>
                                  <a:pt x="10947" y="28791"/>
                                </a:lnTo>
                                <a:lnTo>
                                  <a:pt x="5994" y="28791"/>
                                </a:lnTo>
                                <a:lnTo>
                                  <a:pt x="0" y="19662"/>
                                </a:lnTo>
                                <a:lnTo>
                                  <a:pt x="0" y="13741"/>
                                </a:lnTo>
                                <a:lnTo>
                                  <a:pt x="1245" y="13741"/>
                                </a:lnTo>
                                <a:cubicBezTo>
                                  <a:pt x="3975" y="13741"/>
                                  <a:pt x="6464" y="11735"/>
                                  <a:pt x="6464" y="8763"/>
                                </a:cubicBezTo>
                                <a:cubicBezTo>
                                  <a:pt x="6464" y="5563"/>
                                  <a:pt x="3975" y="3543"/>
                                  <a:pt x="1245" y="3543"/>
                                </a:cubicBezTo>
                                <a:lnTo>
                                  <a:pt x="0" y="3543"/>
                                </a:lnTo>
                                <a:lnTo>
                                  <a:pt x="0" y="0"/>
                                </a:lnTo>
                                <a:close/>
                              </a:path>
                            </a:pathLst>
                          </a:custGeom>
                          <a:solidFill>
                            <a:srgbClr val="FFFFFF"/>
                          </a:solidFill>
                          <a:ln w="0" cap="flat">
                            <a:noFill/>
                            <a:miter lim="127000"/>
                          </a:ln>
                          <a:effectLst/>
                        </wps:spPr>
                        <wps:bodyPr/>
                      </wps:wsp>
                      <wps:wsp>
                        <wps:cNvPr id="21" name="Shape 21"/>
                        <wps:cNvSpPr/>
                        <wps:spPr>
                          <a:xfrm>
                            <a:off x="1209563" y="228932"/>
                            <a:ext cx="24219" cy="49471"/>
                          </a:xfrm>
                          <a:custGeom>
                            <a:avLst/>
                            <a:gdLst/>
                            <a:ahLst/>
                            <a:cxnLst/>
                            <a:rect l="0" t="0" r="0" b="0"/>
                            <a:pathLst>
                              <a:path w="24219" h="49471">
                                <a:moveTo>
                                  <a:pt x="0" y="0"/>
                                </a:moveTo>
                                <a:lnTo>
                                  <a:pt x="16908" y="6945"/>
                                </a:lnTo>
                                <a:cubicBezTo>
                                  <a:pt x="21438" y="11474"/>
                                  <a:pt x="24219" y="17751"/>
                                  <a:pt x="24219" y="24743"/>
                                </a:cubicBezTo>
                                <a:cubicBezTo>
                                  <a:pt x="24219" y="31671"/>
                                  <a:pt x="21438" y="37944"/>
                                  <a:pt x="16908" y="42486"/>
                                </a:cubicBezTo>
                                <a:lnTo>
                                  <a:pt x="0" y="49471"/>
                                </a:lnTo>
                                <a:lnTo>
                                  <a:pt x="0" y="45696"/>
                                </a:lnTo>
                                <a:lnTo>
                                  <a:pt x="14175" y="39800"/>
                                </a:lnTo>
                                <a:cubicBezTo>
                                  <a:pt x="18043" y="35935"/>
                                  <a:pt x="20447" y="30604"/>
                                  <a:pt x="20447" y="24743"/>
                                </a:cubicBezTo>
                                <a:cubicBezTo>
                                  <a:pt x="20447" y="18812"/>
                                  <a:pt x="18043" y="13478"/>
                                  <a:pt x="14175" y="9626"/>
                                </a:cubicBezTo>
                                <a:lnTo>
                                  <a:pt x="0" y="3774"/>
                                </a:lnTo>
                                <a:lnTo>
                                  <a:pt x="0" y="0"/>
                                </a:lnTo>
                                <a:close/>
                              </a:path>
                            </a:pathLst>
                          </a:custGeom>
                          <a:solidFill>
                            <a:srgbClr val="FFFFFF"/>
                          </a:solidFill>
                          <a:ln w="0" cap="flat">
                            <a:noFill/>
                            <a:miter lim="127000"/>
                          </a:ln>
                          <a:effectLst/>
                        </wps:spPr>
                        <wps:bodyPr/>
                      </wps:wsp>
                      <wps:wsp>
                        <wps:cNvPr id="37" name="Shape 37"/>
                        <wps:cNvSpPr/>
                        <wps:spPr>
                          <a:xfrm>
                            <a:off x="171197" y="155444"/>
                            <a:ext cx="142572" cy="277139"/>
                          </a:xfrm>
                          <a:custGeom>
                            <a:avLst/>
                            <a:gdLst/>
                            <a:ahLst/>
                            <a:cxnLst/>
                            <a:rect l="0" t="0" r="0" b="0"/>
                            <a:pathLst>
                              <a:path w="142572" h="277139">
                                <a:moveTo>
                                  <a:pt x="141338" y="0"/>
                                </a:moveTo>
                                <a:lnTo>
                                  <a:pt x="142572" y="117"/>
                                </a:lnTo>
                                <a:lnTo>
                                  <a:pt x="142572" y="43668"/>
                                </a:lnTo>
                                <a:lnTo>
                                  <a:pt x="140564" y="43256"/>
                                </a:lnTo>
                                <a:cubicBezTo>
                                  <a:pt x="100559" y="43256"/>
                                  <a:pt x="69583" y="67005"/>
                                  <a:pt x="56490" y="100736"/>
                                </a:cubicBezTo>
                                <a:cubicBezTo>
                                  <a:pt x="49009" y="119990"/>
                                  <a:pt x="53543" y="141859"/>
                                  <a:pt x="67831" y="156832"/>
                                </a:cubicBezTo>
                                <a:lnTo>
                                  <a:pt x="120955" y="212522"/>
                                </a:lnTo>
                                <a:cubicBezTo>
                                  <a:pt x="126162" y="217983"/>
                                  <a:pt x="132378" y="222272"/>
                                  <a:pt x="139108" y="225196"/>
                                </a:cubicBezTo>
                                <a:lnTo>
                                  <a:pt x="142572" y="225928"/>
                                </a:lnTo>
                                <a:lnTo>
                                  <a:pt x="142572" y="276947"/>
                                </a:lnTo>
                                <a:lnTo>
                                  <a:pt x="140564" y="277139"/>
                                </a:lnTo>
                                <a:cubicBezTo>
                                  <a:pt x="57772" y="277139"/>
                                  <a:pt x="0" y="214744"/>
                                  <a:pt x="0" y="139344"/>
                                </a:cubicBezTo>
                                <a:lnTo>
                                  <a:pt x="0" y="138570"/>
                                </a:lnTo>
                                <a:cubicBezTo>
                                  <a:pt x="0" y="63170"/>
                                  <a:pt x="58534" y="0"/>
                                  <a:pt x="141338" y="0"/>
                                </a:cubicBezTo>
                                <a:close/>
                              </a:path>
                            </a:pathLst>
                          </a:custGeom>
                          <a:solidFill>
                            <a:srgbClr val="FFFFFF"/>
                          </a:solidFill>
                          <a:ln w="0" cap="flat">
                            <a:noFill/>
                            <a:miter lim="127000"/>
                          </a:ln>
                          <a:effectLst/>
                        </wps:spPr>
                        <wps:bodyPr/>
                      </wps:wsp>
                      <wps:wsp>
                        <wps:cNvPr id="38" name="Shape 38"/>
                        <wps:cNvSpPr/>
                        <wps:spPr>
                          <a:xfrm>
                            <a:off x="313770" y="155561"/>
                            <a:ext cx="139330" cy="276830"/>
                          </a:xfrm>
                          <a:custGeom>
                            <a:avLst/>
                            <a:gdLst/>
                            <a:ahLst/>
                            <a:cxnLst/>
                            <a:rect l="0" t="0" r="0" b="0"/>
                            <a:pathLst>
                              <a:path w="139330" h="276830">
                                <a:moveTo>
                                  <a:pt x="0" y="0"/>
                                </a:moveTo>
                                <a:lnTo>
                                  <a:pt x="28580" y="2711"/>
                                </a:lnTo>
                                <a:cubicBezTo>
                                  <a:pt x="95107" y="15685"/>
                                  <a:pt x="139330" y="71705"/>
                                  <a:pt x="139330" y="137691"/>
                                </a:cubicBezTo>
                                <a:lnTo>
                                  <a:pt x="139330" y="138453"/>
                                </a:lnTo>
                                <a:cubicBezTo>
                                  <a:pt x="139330" y="204439"/>
                                  <a:pt x="94514" y="261042"/>
                                  <a:pt x="27838" y="274161"/>
                                </a:cubicBezTo>
                                <a:lnTo>
                                  <a:pt x="0" y="276830"/>
                                </a:lnTo>
                                <a:lnTo>
                                  <a:pt x="0" y="225811"/>
                                </a:lnTo>
                                <a:lnTo>
                                  <a:pt x="17765" y="229562"/>
                                </a:lnTo>
                                <a:cubicBezTo>
                                  <a:pt x="25055" y="229562"/>
                                  <a:pt x="32357" y="227988"/>
                                  <a:pt x="39177" y="224648"/>
                                </a:cubicBezTo>
                                <a:cubicBezTo>
                                  <a:pt x="70165" y="209433"/>
                                  <a:pt x="89647" y="176819"/>
                                  <a:pt x="89647" y="139227"/>
                                </a:cubicBezTo>
                                <a:lnTo>
                                  <a:pt x="89647" y="138453"/>
                                </a:lnTo>
                                <a:cubicBezTo>
                                  <a:pt x="89647" y="99410"/>
                                  <a:pt x="68202" y="65317"/>
                                  <a:pt x="34896" y="50711"/>
                                </a:cubicBezTo>
                                <a:lnTo>
                                  <a:pt x="0" y="43551"/>
                                </a:lnTo>
                                <a:lnTo>
                                  <a:pt x="0" y="0"/>
                                </a:lnTo>
                                <a:close/>
                              </a:path>
                            </a:pathLst>
                          </a:custGeom>
                          <a:solidFill>
                            <a:srgbClr val="FFFFFF"/>
                          </a:solidFill>
                          <a:ln w="0" cap="flat">
                            <a:noFill/>
                            <a:miter lim="127000"/>
                          </a:ln>
                          <a:effectLst/>
                        </wps:spPr>
                        <wps:bodyPr/>
                      </wps:wsp>
                      <wps:wsp>
                        <wps:cNvPr id="75" name="Shape 75"/>
                        <wps:cNvSpPr/>
                        <wps:spPr>
                          <a:xfrm>
                            <a:off x="5639993" y="103132"/>
                            <a:ext cx="90570" cy="233388"/>
                          </a:xfrm>
                          <a:custGeom>
                            <a:avLst/>
                            <a:gdLst/>
                            <a:ahLst/>
                            <a:cxnLst/>
                            <a:rect l="0" t="0" r="0" b="0"/>
                            <a:pathLst>
                              <a:path w="90570" h="233388">
                                <a:moveTo>
                                  <a:pt x="0" y="0"/>
                                </a:moveTo>
                                <a:lnTo>
                                  <a:pt x="90570" y="0"/>
                                </a:lnTo>
                                <a:lnTo>
                                  <a:pt x="90570" y="37510"/>
                                </a:lnTo>
                                <a:lnTo>
                                  <a:pt x="89217" y="37338"/>
                                </a:lnTo>
                                <a:lnTo>
                                  <a:pt x="46164" y="37338"/>
                                </a:lnTo>
                                <a:cubicBezTo>
                                  <a:pt x="43459" y="37338"/>
                                  <a:pt x="41262" y="39522"/>
                                  <a:pt x="41262" y="42215"/>
                                </a:cubicBezTo>
                                <a:lnTo>
                                  <a:pt x="41262" y="116484"/>
                                </a:lnTo>
                                <a:cubicBezTo>
                                  <a:pt x="41262" y="119177"/>
                                  <a:pt x="43459" y="121361"/>
                                  <a:pt x="46164" y="121361"/>
                                </a:cubicBezTo>
                                <a:lnTo>
                                  <a:pt x="89217" y="121361"/>
                                </a:lnTo>
                                <a:lnTo>
                                  <a:pt x="90570" y="121163"/>
                                </a:lnTo>
                                <a:lnTo>
                                  <a:pt x="90570" y="157994"/>
                                </a:lnTo>
                                <a:lnTo>
                                  <a:pt x="87884" y="158369"/>
                                </a:lnTo>
                                <a:lnTo>
                                  <a:pt x="41262" y="158369"/>
                                </a:lnTo>
                                <a:lnTo>
                                  <a:pt x="41262" y="233388"/>
                                </a:lnTo>
                                <a:lnTo>
                                  <a:pt x="0" y="233388"/>
                                </a:lnTo>
                                <a:lnTo>
                                  <a:pt x="0" y="0"/>
                                </a:lnTo>
                                <a:close/>
                              </a:path>
                            </a:pathLst>
                          </a:custGeom>
                          <a:solidFill>
                            <a:srgbClr val="FFFFFF"/>
                          </a:solidFill>
                          <a:ln w="0" cap="flat">
                            <a:noFill/>
                            <a:miter lim="100000"/>
                          </a:ln>
                          <a:effectLst/>
                        </wps:spPr>
                        <wps:bodyPr/>
                      </wps:wsp>
                      <wps:wsp>
                        <wps:cNvPr id="76" name="Shape 76"/>
                        <wps:cNvSpPr/>
                        <wps:spPr>
                          <a:xfrm>
                            <a:off x="5837110" y="103132"/>
                            <a:ext cx="95605" cy="233388"/>
                          </a:xfrm>
                          <a:custGeom>
                            <a:avLst/>
                            <a:gdLst/>
                            <a:ahLst/>
                            <a:cxnLst/>
                            <a:rect l="0" t="0" r="0" b="0"/>
                            <a:pathLst>
                              <a:path w="95605" h="233388">
                                <a:moveTo>
                                  <a:pt x="0" y="0"/>
                                </a:moveTo>
                                <a:lnTo>
                                  <a:pt x="95605" y="0"/>
                                </a:lnTo>
                                <a:lnTo>
                                  <a:pt x="95605" y="37338"/>
                                </a:lnTo>
                                <a:lnTo>
                                  <a:pt x="46164" y="37338"/>
                                </a:lnTo>
                                <a:cubicBezTo>
                                  <a:pt x="43459" y="37338"/>
                                  <a:pt x="41262" y="39522"/>
                                  <a:pt x="41262" y="42215"/>
                                </a:cubicBezTo>
                                <a:lnTo>
                                  <a:pt x="41262" y="110820"/>
                                </a:lnTo>
                                <a:cubicBezTo>
                                  <a:pt x="41262" y="113513"/>
                                  <a:pt x="43459" y="115697"/>
                                  <a:pt x="46164" y="115697"/>
                                </a:cubicBezTo>
                                <a:lnTo>
                                  <a:pt x="95605" y="115697"/>
                                </a:lnTo>
                                <a:lnTo>
                                  <a:pt x="95605" y="155600"/>
                                </a:lnTo>
                                <a:lnTo>
                                  <a:pt x="92926" y="152032"/>
                                </a:lnTo>
                                <a:lnTo>
                                  <a:pt x="41262" y="152032"/>
                                </a:lnTo>
                                <a:lnTo>
                                  <a:pt x="41262" y="233388"/>
                                </a:lnTo>
                                <a:lnTo>
                                  <a:pt x="0" y="233388"/>
                                </a:lnTo>
                                <a:lnTo>
                                  <a:pt x="0" y="0"/>
                                </a:lnTo>
                                <a:close/>
                              </a:path>
                            </a:pathLst>
                          </a:custGeom>
                          <a:solidFill>
                            <a:srgbClr val="FFFFFF"/>
                          </a:solidFill>
                          <a:ln w="0" cap="flat">
                            <a:noFill/>
                            <a:miter lim="100000"/>
                          </a:ln>
                          <a:effectLst/>
                        </wps:spPr>
                        <wps:bodyPr/>
                      </wps:wsp>
                      <wps:wsp>
                        <wps:cNvPr id="77" name="Shape 77"/>
                        <wps:cNvSpPr/>
                        <wps:spPr>
                          <a:xfrm>
                            <a:off x="5730563" y="103132"/>
                            <a:ext cx="91243" cy="157994"/>
                          </a:xfrm>
                          <a:custGeom>
                            <a:avLst/>
                            <a:gdLst/>
                            <a:ahLst/>
                            <a:cxnLst/>
                            <a:rect l="0" t="0" r="0" b="0"/>
                            <a:pathLst>
                              <a:path w="91243" h="157994">
                                <a:moveTo>
                                  <a:pt x="0" y="0"/>
                                </a:moveTo>
                                <a:lnTo>
                                  <a:pt x="2013" y="0"/>
                                </a:lnTo>
                                <a:cubicBezTo>
                                  <a:pt x="56686" y="0"/>
                                  <a:pt x="91243" y="31001"/>
                                  <a:pt x="91243" y="78016"/>
                                </a:cubicBezTo>
                                <a:lnTo>
                                  <a:pt x="91243" y="78677"/>
                                </a:lnTo>
                                <a:cubicBezTo>
                                  <a:pt x="91243" y="117939"/>
                                  <a:pt x="67469" y="143135"/>
                                  <a:pt x="33786" y="153279"/>
                                </a:cubicBezTo>
                                <a:lnTo>
                                  <a:pt x="0" y="157994"/>
                                </a:lnTo>
                                <a:lnTo>
                                  <a:pt x="0" y="121163"/>
                                </a:lnTo>
                                <a:lnTo>
                                  <a:pt x="19727" y="118272"/>
                                </a:lnTo>
                                <a:cubicBezTo>
                                  <a:pt x="38364" y="112255"/>
                                  <a:pt x="49308" y="97939"/>
                                  <a:pt x="49308" y="79680"/>
                                </a:cubicBezTo>
                                <a:lnTo>
                                  <a:pt x="49308" y="79019"/>
                                </a:lnTo>
                                <a:cubicBezTo>
                                  <a:pt x="49308" y="58512"/>
                                  <a:pt x="38178" y="45320"/>
                                  <a:pt x="19588" y="40006"/>
                                </a:cubicBezTo>
                                <a:lnTo>
                                  <a:pt x="0" y="37510"/>
                                </a:lnTo>
                                <a:lnTo>
                                  <a:pt x="0" y="0"/>
                                </a:lnTo>
                                <a:close/>
                              </a:path>
                            </a:pathLst>
                          </a:custGeom>
                          <a:solidFill>
                            <a:srgbClr val="FFFFFF"/>
                          </a:solidFill>
                          <a:ln w="0" cap="flat">
                            <a:noFill/>
                            <a:miter lim="100000"/>
                          </a:ln>
                          <a:effectLst/>
                        </wps:spPr>
                        <wps:bodyPr/>
                      </wps:wsp>
                      <wps:wsp>
                        <wps:cNvPr id="912" name="Shape 912"/>
                        <wps:cNvSpPr/>
                        <wps:spPr>
                          <a:xfrm>
                            <a:off x="6060147" y="103132"/>
                            <a:ext cx="41262" cy="233401"/>
                          </a:xfrm>
                          <a:custGeom>
                            <a:avLst/>
                            <a:gdLst/>
                            <a:ahLst/>
                            <a:cxnLst/>
                            <a:rect l="0" t="0" r="0" b="0"/>
                            <a:pathLst>
                              <a:path w="41262" h="233401">
                                <a:moveTo>
                                  <a:pt x="0" y="0"/>
                                </a:moveTo>
                                <a:lnTo>
                                  <a:pt x="41262" y="0"/>
                                </a:lnTo>
                                <a:lnTo>
                                  <a:pt x="41262" y="233401"/>
                                </a:lnTo>
                                <a:lnTo>
                                  <a:pt x="0" y="233401"/>
                                </a:lnTo>
                                <a:lnTo>
                                  <a:pt x="0" y="0"/>
                                </a:lnTo>
                              </a:path>
                            </a:pathLst>
                          </a:custGeom>
                          <a:solidFill>
                            <a:srgbClr val="FFFFFF"/>
                          </a:solidFill>
                          <a:ln w="0" cap="flat">
                            <a:noFill/>
                            <a:miter lim="100000"/>
                          </a:ln>
                          <a:effectLst/>
                        </wps:spPr>
                        <wps:bodyPr/>
                      </wps:wsp>
                      <wps:wsp>
                        <wps:cNvPr id="79" name="Shape 79"/>
                        <wps:cNvSpPr/>
                        <wps:spPr>
                          <a:xfrm>
                            <a:off x="5932715" y="103132"/>
                            <a:ext cx="107061" cy="233388"/>
                          </a:xfrm>
                          <a:custGeom>
                            <a:avLst/>
                            <a:gdLst/>
                            <a:ahLst/>
                            <a:cxnLst/>
                            <a:rect l="0" t="0" r="0" b="0"/>
                            <a:pathLst>
                              <a:path w="107061" h="233388">
                                <a:moveTo>
                                  <a:pt x="0" y="0"/>
                                </a:moveTo>
                                <a:lnTo>
                                  <a:pt x="9055" y="0"/>
                                </a:lnTo>
                                <a:cubicBezTo>
                                  <a:pt x="38570" y="0"/>
                                  <a:pt x="61722" y="8661"/>
                                  <a:pt x="76810" y="23330"/>
                                </a:cubicBezTo>
                                <a:cubicBezTo>
                                  <a:pt x="89230" y="36005"/>
                                  <a:pt x="96279" y="53340"/>
                                  <a:pt x="96279" y="73685"/>
                                </a:cubicBezTo>
                                <a:lnTo>
                                  <a:pt x="96279" y="74346"/>
                                </a:lnTo>
                                <a:cubicBezTo>
                                  <a:pt x="96279" y="112687"/>
                                  <a:pt x="73127" y="135700"/>
                                  <a:pt x="40259" y="145034"/>
                                </a:cubicBezTo>
                                <a:lnTo>
                                  <a:pt x="107061" y="233388"/>
                                </a:lnTo>
                                <a:lnTo>
                                  <a:pt x="58420" y="233388"/>
                                </a:lnTo>
                                <a:lnTo>
                                  <a:pt x="0" y="155600"/>
                                </a:lnTo>
                                <a:lnTo>
                                  <a:pt x="0" y="115697"/>
                                </a:lnTo>
                                <a:lnTo>
                                  <a:pt x="6045" y="115697"/>
                                </a:lnTo>
                                <a:cubicBezTo>
                                  <a:pt x="35560" y="115697"/>
                                  <a:pt x="54343" y="100355"/>
                                  <a:pt x="54343" y="76683"/>
                                </a:cubicBezTo>
                                <a:lnTo>
                                  <a:pt x="54343" y="76010"/>
                                </a:lnTo>
                                <a:cubicBezTo>
                                  <a:pt x="54343" y="51003"/>
                                  <a:pt x="36233" y="37338"/>
                                  <a:pt x="5702" y="37338"/>
                                </a:cubicBezTo>
                                <a:lnTo>
                                  <a:pt x="0" y="37338"/>
                                </a:lnTo>
                                <a:lnTo>
                                  <a:pt x="0" y="0"/>
                                </a:lnTo>
                                <a:close/>
                              </a:path>
                            </a:pathLst>
                          </a:custGeom>
                          <a:solidFill>
                            <a:srgbClr val="FFFFFF"/>
                          </a:solidFill>
                          <a:ln w="0" cap="flat">
                            <a:noFill/>
                            <a:miter lim="100000"/>
                          </a:ln>
                          <a:effectLst/>
                        </wps:spPr>
                        <wps:bodyPr/>
                      </wps:wsp>
                      <wps:wsp>
                        <wps:cNvPr id="80" name="Shape 80"/>
                        <wps:cNvSpPr/>
                        <wps:spPr>
                          <a:xfrm>
                            <a:off x="6131026" y="99131"/>
                            <a:ext cx="124176" cy="241389"/>
                          </a:xfrm>
                          <a:custGeom>
                            <a:avLst/>
                            <a:gdLst/>
                            <a:ahLst/>
                            <a:cxnLst/>
                            <a:rect l="0" t="0" r="0" b="0"/>
                            <a:pathLst>
                              <a:path w="124176" h="241389">
                                <a:moveTo>
                                  <a:pt x="123101" y="0"/>
                                </a:moveTo>
                                <a:lnTo>
                                  <a:pt x="124176" y="102"/>
                                </a:lnTo>
                                <a:lnTo>
                                  <a:pt x="124176" y="38027"/>
                                </a:lnTo>
                                <a:lnTo>
                                  <a:pt x="122427" y="37668"/>
                                </a:lnTo>
                                <a:cubicBezTo>
                                  <a:pt x="87579" y="37668"/>
                                  <a:pt x="60592" y="58357"/>
                                  <a:pt x="49199" y="87732"/>
                                </a:cubicBezTo>
                                <a:cubicBezTo>
                                  <a:pt x="42684" y="104508"/>
                                  <a:pt x="46621" y="123546"/>
                                  <a:pt x="59080" y="136601"/>
                                </a:cubicBezTo>
                                <a:lnTo>
                                  <a:pt x="105346" y="185103"/>
                                </a:lnTo>
                                <a:lnTo>
                                  <a:pt x="124176" y="195647"/>
                                </a:lnTo>
                                <a:lnTo>
                                  <a:pt x="124176" y="241221"/>
                                </a:lnTo>
                                <a:lnTo>
                                  <a:pt x="122427" y="241389"/>
                                </a:lnTo>
                                <a:cubicBezTo>
                                  <a:pt x="50317" y="241389"/>
                                  <a:pt x="0" y="187046"/>
                                  <a:pt x="0" y="121361"/>
                                </a:cubicBezTo>
                                <a:lnTo>
                                  <a:pt x="0" y="120688"/>
                                </a:lnTo>
                                <a:cubicBezTo>
                                  <a:pt x="0" y="55004"/>
                                  <a:pt x="50978" y="0"/>
                                  <a:pt x="123101" y="0"/>
                                </a:cubicBezTo>
                                <a:close/>
                              </a:path>
                            </a:pathLst>
                          </a:custGeom>
                          <a:solidFill>
                            <a:srgbClr val="FFFFFF"/>
                          </a:solidFill>
                          <a:ln w="0" cap="flat">
                            <a:noFill/>
                            <a:miter lim="100000"/>
                          </a:ln>
                          <a:effectLst/>
                        </wps:spPr>
                        <wps:bodyPr/>
                      </wps:wsp>
                      <wps:wsp>
                        <wps:cNvPr id="81" name="Shape 81"/>
                        <wps:cNvSpPr/>
                        <wps:spPr>
                          <a:xfrm>
                            <a:off x="6399008" y="103132"/>
                            <a:ext cx="95593" cy="233388"/>
                          </a:xfrm>
                          <a:custGeom>
                            <a:avLst/>
                            <a:gdLst/>
                            <a:ahLst/>
                            <a:cxnLst/>
                            <a:rect l="0" t="0" r="0" b="0"/>
                            <a:pathLst>
                              <a:path w="95593" h="233388">
                                <a:moveTo>
                                  <a:pt x="0" y="0"/>
                                </a:moveTo>
                                <a:lnTo>
                                  <a:pt x="95593" y="0"/>
                                </a:lnTo>
                                <a:lnTo>
                                  <a:pt x="95593" y="37338"/>
                                </a:lnTo>
                                <a:lnTo>
                                  <a:pt x="46152" y="37338"/>
                                </a:lnTo>
                                <a:cubicBezTo>
                                  <a:pt x="43447" y="37338"/>
                                  <a:pt x="41250" y="39522"/>
                                  <a:pt x="41250" y="42215"/>
                                </a:cubicBezTo>
                                <a:lnTo>
                                  <a:pt x="41250" y="110820"/>
                                </a:lnTo>
                                <a:cubicBezTo>
                                  <a:pt x="41250" y="113513"/>
                                  <a:pt x="43447" y="115697"/>
                                  <a:pt x="46152" y="115697"/>
                                </a:cubicBezTo>
                                <a:lnTo>
                                  <a:pt x="95593" y="115697"/>
                                </a:lnTo>
                                <a:lnTo>
                                  <a:pt x="95593" y="155600"/>
                                </a:lnTo>
                                <a:lnTo>
                                  <a:pt x="92914" y="152032"/>
                                </a:lnTo>
                                <a:lnTo>
                                  <a:pt x="41250" y="152032"/>
                                </a:lnTo>
                                <a:lnTo>
                                  <a:pt x="41250" y="233388"/>
                                </a:lnTo>
                                <a:lnTo>
                                  <a:pt x="0" y="233388"/>
                                </a:lnTo>
                                <a:lnTo>
                                  <a:pt x="0" y="0"/>
                                </a:lnTo>
                                <a:close/>
                              </a:path>
                            </a:pathLst>
                          </a:custGeom>
                          <a:solidFill>
                            <a:srgbClr val="FFFFFF"/>
                          </a:solidFill>
                          <a:ln w="0" cap="flat">
                            <a:noFill/>
                            <a:miter lim="100000"/>
                          </a:ln>
                          <a:effectLst/>
                        </wps:spPr>
                        <wps:bodyPr/>
                      </wps:wsp>
                      <wps:wsp>
                        <wps:cNvPr id="82" name="Shape 82"/>
                        <wps:cNvSpPr/>
                        <wps:spPr>
                          <a:xfrm>
                            <a:off x="6255202" y="99233"/>
                            <a:ext cx="121365" cy="241119"/>
                          </a:xfrm>
                          <a:custGeom>
                            <a:avLst/>
                            <a:gdLst/>
                            <a:ahLst/>
                            <a:cxnLst/>
                            <a:rect l="0" t="0" r="0" b="0"/>
                            <a:pathLst>
                              <a:path w="121365" h="241119">
                                <a:moveTo>
                                  <a:pt x="0" y="0"/>
                                </a:moveTo>
                                <a:lnTo>
                                  <a:pt x="24893" y="2361"/>
                                </a:lnTo>
                                <a:cubicBezTo>
                                  <a:pt x="82841" y="13661"/>
                                  <a:pt x="121365" y="62452"/>
                                  <a:pt x="121365" y="119926"/>
                                </a:cubicBezTo>
                                <a:lnTo>
                                  <a:pt x="121365" y="120586"/>
                                </a:lnTo>
                                <a:cubicBezTo>
                                  <a:pt x="121365" y="178071"/>
                                  <a:pt x="82326" y="227369"/>
                                  <a:pt x="24249" y="238795"/>
                                </a:cubicBezTo>
                                <a:lnTo>
                                  <a:pt x="0" y="241119"/>
                                </a:lnTo>
                                <a:lnTo>
                                  <a:pt x="0" y="195545"/>
                                </a:lnTo>
                                <a:lnTo>
                                  <a:pt x="6097" y="198959"/>
                                </a:lnTo>
                                <a:cubicBezTo>
                                  <a:pt x="15412" y="200930"/>
                                  <a:pt x="25246" y="200025"/>
                                  <a:pt x="34129" y="195668"/>
                                </a:cubicBezTo>
                                <a:cubicBezTo>
                                  <a:pt x="61116" y="182410"/>
                                  <a:pt x="78084" y="154013"/>
                                  <a:pt x="78084" y="121259"/>
                                </a:cubicBezTo>
                                <a:lnTo>
                                  <a:pt x="78084" y="120586"/>
                                </a:lnTo>
                                <a:cubicBezTo>
                                  <a:pt x="78084" y="86582"/>
                                  <a:pt x="59403" y="56885"/>
                                  <a:pt x="30393" y="44162"/>
                                </a:cubicBezTo>
                                <a:lnTo>
                                  <a:pt x="0" y="37925"/>
                                </a:lnTo>
                                <a:lnTo>
                                  <a:pt x="0" y="0"/>
                                </a:lnTo>
                                <a:close/>
                              </a:path>
                            </a:pathLst>
                          </a:custGeom>
                          <a:solidFill>
                            <a:srgbClr val="FFFFFF"/>
                          </a:solidFill>
                          <a:ln w="0" cap="flat">
                            <a:noFill/>
                            <a:miter lim="100000"/>
                          </a:ln>
                          <a:effectLst/>
                        </wps:spPr>
                        <wps:bodyPr/>
                      </wps:wsp>
                      <wps:wsp>
                        <wps:cNvPr id="913" name="Shape 913"/>
                        <wps:cNvSpPr/>
                        <wps:spPr>
                          <a:xfrm>
                            <a:off x="6630555" y="103132"/>
                            <a:ext cx="41262" cy="233401"/>
                          </a:xfrm>
                          <a:custGeom>
                            <a:avLst/>
                            <a:gdLst/>
                            <a:ahLst/>
                            <a:cxnLst/>
                            <a:rect l="0" t="0" r="0" b="0"/>
                            <a:pathLst>
                              <a:path w="41262" h="233401">
                                <a:moveTo>
                                  <a:pt x="0" y="0"/>
                                </a:moveTo>
                                <a:lnTo>
                                  <a:pt x="41262" y="0"/>
                                </a:lnTo>
                                <a:lnTo>
                                  <a:pt x="41262" y="233401"/>
                                </a:lnTo>
                                <a:lnTo>
                                  <a:pt x="0" y="233401"/>
                                </a:lnTo>
                                <a:lnTo>
                                  <a:pt x="0" y="0"/>
                                </a:lnTo>
                              </a:path>
                            </a:pathLst>
                          </a:custGeom>
                          <a:solidFill>
                            <a:srgbClr val="FFFFFF"/>
                          </a:solidFill>
                          <a:ln w="0" cap="flat">
                            <a:noFill/>
                            <a:miter lim="100000"/>
                          </a:ln>
                          <a:effectLst/>
                        </wps:spPr>
                        <wps:bodyPr/>
                      </wps:wsp>
                      <wps:wsp>
                        <wps:cNvPr id="84" name="Shape 84"/>
                        <wps:cNvSpPr/>
                        <wps:spPr>
                          <a:xfrm>
                            <a:off x="6494602" y="103132"/>
                            <a:ext cx="107061" cy="233388"/>
                          </a:xfrm>
                          <a:custGeom>
                            <a:avLst/>
                            <a:gdLst/>
                            <a:ahLst/>
                            <a:cxnLst/>
                            <a:rect l="0" t="0" r="0" b="0"/>
                            <a:pathLst>
                              <a:path w="107061" h="233388">
                                <a:moveTo>
                                  <a:pt x="0" y="0"/>
                                </a:moveTo>
                                <a:lnTo>
                                  <a:pt x="9055" y="0"/>
                                </a:lnTo>
                                <a:cubicBezTo>
                                  <a:pt x="38570" y="0"/>
                                  <a:pt x="61722" y="8661"/>
                                  <a:pt x="76809" y="23330"/>
                                </a:cubicBezTo>
                                <a:cubicBezTo>
                                  <a:pt x="89230" y="36005"/>
                                  <a:pt x="96279" y="53340"/>
                                  <a:pt x="96279" y="73685"/>
                                </a:cubicBezTo>
                                <a:lnTo>
                                  <a:pt x="96279" y="74346"/>
                                </a:lnTo>
                                <a:cubicBezTo>
                                  <a:pt x="96279" y="112687"/>
                                  <a:pt x="73127" y="135700"/>
                                  <a:pt x="40259" y="145034"/>
                                </a:cubicBezTo>
                                <a:lnTo>
                                  <a:pt x="107061" y="233388"/>
                                </a:lnTo>
                                <a:lnTo>
                                  <a:pt x="58420" y="233388"/>
                                </a:lnTo>
                                <a:lnTo>
                                  <a:pt x="0" y="155600"/>
                                </a:lnTo>
                                <a:lnTo>
                                  <a:pt x="0" y="115697"/>
                                </a:lnTo>
                                <a:lnTo>
                                  <a:pt x="6045" y="115697"/>
                                </a:lnTo>
                                <a:cubicBezTo>
                                  <a:pt x="35560" y="115697"/>
                                  <a:pt x="54343" y="100355"/>
                                  <a:pt x="54343" y="76683"/>
                                </a:cubicBezTo>
                                <a:lnTo>
                                  <a:pt x="54343" y="76010"/>
                                </a:lnTo>
                                <a:cubicBezTo>
                                  <a:pt x="54343" y="51003"/>
                                  <a:pt x="36233" y="37338"/>
                                  <a:pt x="5702" y="37338"/>
                                </a:cubicBezTo>
                                <a:lnTo>
                                  <a:pt x="0" y="37338"/>
                                </a:lnTo>
                                <a:lnTo>
                                  <a:pt x="0" y="0"/>
                                </a:lnTo>
                                <a:close/>
                              </a:path>
                            </a:pathLst>
                          </a:custGeom>
                          <a:solidFill>
                            <a:srgbClr val="FFFFFF"/>
                          </a:solidFill>
                          <a:ln w="0" cap="flat">
                            <a:noFill/>
                            <a:miter lim="100000"/>
                          </a:ln>
                          <a:effectLst/>
                        </wps:spPr>
                        <wps:bodyPr/>
                      </wps:wsp>
                      <wps:wsp>
                        <wps:cNvPr id="85" name="Shape 85"/>
                        <wps:cNvSpPr/>
                        <wps:spPr>
                          <a:xfrm>
                            <a:off x="6707857" y="109593"/>
                            <a:ext cx="9405" cy="28245"/>
                          </a:xfrm>
                          <a:custGeom>
                            <a:avLst/>
                            <a:gdLst/>
                            <a:ahLst/>
                            <a:cxnLst/>
                            <a:rect l="0" t="0" r="0" b="0"/>
                            <a:pathLst>
                              <a:path w="9405" h="28245">
                                <a:moveTo>
                                  <a:pt x="7848" y="0"/>
                                </a:moveTo>
                                <a:lnTo>
                                  <a:pt x="9405" y="376"/>
                                </a:lnTo>
                                <a:lnTo>
                                  <a:pt x="9405" y="3904"/>
                                </a:lnTo>
                                <a:lnTo>
                                  <a:pt x="7633" y="3391"/>
                                </a:lnTo>
                                <a:cubicBezTo>
                                  <a:pt x="6197" y="3391"/>
                                  <a:pt x="5207" y="3505"/>
                                  <a:pt x="4432" y="3619"/>
                                </a:cubicBezTo>
                                <a:lnTo>
                                  <a:pt x="4432" y="12967"/>
                                </a:lnTo>
                                <a:lnTo>
                                  <a:pt x="7633" y="12967"/>
                                </a:lnTo>
                                <a:lnTo>
                                  <a:pt x="9405" y="11725"/>
                                </a:lnTo>
                                <a:lnTo>
                                  <a:pt x="9405" y="17900"/>
                                </a:lnTo>
                                <a:lnTo>
                                  <a:pt x="7518" y="16370"/>
                                </a:lnTo>
                                <a:lnTo>
                                  <a:pt x="4432" y="16370"/>
                                </a:lnTo>
                                <a:lnTo>
                                  <a:pt x="4432" y="28245"/>
                                </a:lnTo>
                                <a:lnTo>
                                  <a:pt x="0" y="28245"/>
                                </a:lnTo>
                                <a:lnTo>
                                  <a:pt x="0" y="648"/>
                                </a:lnTo>
                                <a:cubicBezTo>
                                  <a:pt x="2311" y="318"/>
                                  <a:pt x="4534" y="0"/>
                                  <a:pt x="7848" y="0"/>
                                </a:cubicBezTo>
                                <a:close/>
                              </a:path>
                            </a:pathLst>
                          </a:custGeom>
                          <a:solidFill>
                            <a:srgbClr val="FFFFFF"/>
                          </a:solidFill>
                          <a:ln w="0" cap="flat">
                            <a:noFill/>
                            <a:miter lim="100000"/>
                          </a:ln>
                          <a:effectLst/>
                        </wps:spPr>
                        <wps:bodyPr/>
                      </wps:wsp>
                      <wps:wsp>
                        <wps:cNvPr id="86" name="Shape 86"/>
                        <wps:cNvSpPr/>
                        <wps:spPr>
                          <a:xfrm>
                            <a:off x="6692261" y="98709"/>
                            <a:ext cx="25001" cy="49568"/>
                          </a:xfrm>
                          <a:custGeom>
                            <a:avLst/>
                            <a:gdLst/>
                            <a:ahLst/>
                            <a:cxnLst/>
                            <a:rect l="0" t="0" r="0" b="0"/>
                            <a:pathLst>
                              <a:path w="25001" h="49568">
                                <a:moveTo>
                                  <a:pt x="24664" y="0"/>
                                </a:moveTo>
                                <a:lnTo>
                                  <a:pt x="24778" y="0"/>
                                </a:lnTo>
                                <a:lnTo>
                                  <a:pt x="25001" y="93"/>
                                </a:lnTo>
                                <a:lnTo>
                                  <a:pt x="25001" y="3945"/>
                                </a:lnTo>
                                <a:lnTo>
                                  <a:pt x="24778" y="3848"/>
                                </a:lnTo>
                                <a:lnTo>
                                  <a:pt x="24664" y="3848"/>
                                </a:lnTo>
                                <a:cubicBezTo>
                                  <a:pt x="13716" y="3848"/>
                                  <a:pt x="4763" y="13183"/>
                                  <a:pt x="4763" y="24727"/>
                                </a:cubicBezTo>
                                <a:cubicBezTo>
                                  <a:pt x="4763" y="36474"/>
                                  <a:pt x="13716" y="45720"/>
                                  <a:pt x="24778" y="45720"/>
                                </a:cubicBezTo>
                                <a:lnTo>
                                  <a:pt x="25001" y="45625"/>
                                </a:lnTo>
                                <a:lnTo>
                                  <a:pt x="25001" y="49429"/>
                                </a:lnTo>
                                <a:lnTo>
                                  <a:pt x="24664" y="49568"/>
                                </a:lnTo>
                                <a:cubicBezTo>
                                  <a:pt x="11075" y="49568"/>
                                  <a:pt x="0" y="38684"/>
                                  <a:pt x="0" y="24727"/>
                                </a:cubicBezTo>
                                <a:cubicBezTo>
                                  <a:pt x="0" y="10985"/>
                                  <a:pt x="11075" y="0"/>
                                  <a:pt x="24664" y="0"/>
                                </a:cubicBezTo>
                                <a:close/>
                              </a:path>
                            </a:pathLst>
                          </a:custGeom>
                          <a:solidFill>
                            <a:srgbClr val="FFFFFF"/>
                          </a:solidFill>
                          <a:ln w="0" cap="flat">
                            <a:noFill/>
                            <a:miter lim="100000"/>
                          </a:ln>
                          <a:effectLst/>
                        </wps:spPr>
                        <wps:bodyPr/>
                      </wps:wsp>
                      <wps:wsp>
                        <wps:cNvPr id="87" name="Shape 87"/>
                        <wps:cNvSpPr/>
                        <wps:spPr>
                          <a:xfrm>
                            <a:off x="6717262" y="109969"/>
                            <a:ext cx="10610" cy="27869"/>
                          </a:xfrm>
                          <a:custGeom>
                            <a:avLst/>
                            <a:gdLst/>
                            <a:ahLst/>
                            <a:cxnLst/>
                            <a:rect l="0" t="0" r="0" b="0"/>
                            <a:pathLst>
                              <a:path w="10610" h="27869">
                                <a:moveTo>
                                  <a:pt x="0" y="0"/>
                                </a:moveTo>
                                <a:lnTo>
                                  <a:pt x="7067" y="1707"/>
                                </a:lnTo>
                                <a:cubicBezTo>
                                  <a:pt x="8730" y="2913"/>
                                  <a:pt x="9607" y="4780"/>
                                  <a:pt x="9607" y="7422"/>
                                </a:cubicBezTo>
                                <a:cubicBezTo>
                                  <a:pt x="9607" y="11041"/>
                                  <a:pt x="7181" y="13251"/>
                                  <a:pt x="4197" y="14115"/>
                                </a:cubicBezTo>
                                <a:lnTo>
                                  <a:pt x="4197" y="14343"/>
                                </a:lnTo>
                                <a:cubicBezTo>
                                  <a:pt x="6623" y="14788"/>
                                  <a:pt x="8299" y="16985"/>
                                  <a:pt x="8845" y="21049"/>
                                </a:cubicBezTo>
                                <a:cubicBezTo>
                                  <a:pt x="9506" y="25329"/>
                                  <a:pt x="10178" y="26980"/>
                                  <a:pt x="10610" y="27869"/>
                                </a:cubicBezTo>
                                <a:lnTo>
                                  <a:pt x="5975" y="27869"/>
                                </a:lnTo>
                                <a:cubicBezTo>
                                  <a:pt x="5302" y="26980"/>
                                  <a:pt x="4642" y="24453"/>
                                  <a:pt x="4083" y="20833"/>
                                </a:cubicBezTo>
                                <a:lnTo>
                                  <a:pt x="0" y="17524"/>
                                </a:lnTo>
                                <a:lnTo>
                                  <a:pt x="0" y="11349"/>
                                </a:lnTo>
                                <a:lnTo>
                                  <a:pt x="4972" y="7866"/>
                                </a:lnTo>
                                <a:cubicBezTo>
                                  <a:pt x="4972" y="6654"/>
                                  <a:pt x="4527" y="5441"/>
                                  <a:pt x="3462" y="4531"/>
                                </a:cubicBezTo>
                                <a:lnTo>
                                  <a:pt x="0" y="3528"/>
                                </a:lnTo>
                                <a:lnTo>
                                  <a:pt x="0" y="0"/>
                                </a:lnTo>
                                <a:close/>
                              </a:path>
                            </a:pathLst>
                          </a:custGeom>
                          <a:solidFill>
                            <a:srgbClr val="FFFFFF"/>
                          </a:solidFill>
                          <a:ln w="0" cap="flat">
                            <a:noFill/>
                            <a:miter lim="100000"/>
                          </a:ln>
                          <a:effectLst/>
                        </wps:spPr>
                        <wps:bodyPr/>
                      </wps:wsp>
                      <wps:wsp>
                        <wps:cNvPr id="88" name="Shape 88"/>
                        <wps:cNvSpPr/>
                        <wps:spPr>
                          <a:xfrm>
                            <a:off x="6717262" y="98802"/>
                            <a:ext cx="24212" cy="49336"/>
                          </a:xfrm>
                          <a:custGeom>
                            <a:avLst/>
                            <a:gdLst/>
                            <a:ahLst/>
                            <a:cxnLst/>
                            <a:rect l="0" t="0" r="0" b="0"/>
                            <a:pathLst>
                              <a:path w="24212" h="49336">
                                <a:moveTo>
                                  <a:pt x="0" y="0"/>
                                </a:moveTo>
                                <a:lnTo>
                                  <a:pt x="17095" y="7118"/>
                                </a:lnTo>
                                <a:cubicBezTo>
                                  <a:pt x="21503" y="11582"/>
                                  <a:pt x="24212" y="17764"/>
                                  <a:pt x="24212" y="24634"/>
                                </a:cubicBezTo>
                                <a:cubicBezTo>
                                  <a:pt x="24212" y="31613"/>
                                  <a:pt x="21503" y="37823"/>
                                  <a:pt x="17081" y="42289"/>
                                </a:cubicBezTo>
                                <a:lnTo>
                                  <a:pt x="0" y="49336"/>
                                </a:lnTo>
                                <a:lnTo>
                                  <a:pt x="0" y="45532"/>
                                </a:lnTo>
                                <a:lnTo>
                                  <a:pt x="13876" y="39593"/>
                                </a:lnTo>
                                <a:cubicBezTo>
                                  <a:pt x="17468" y="35813"/>
                                  <a:pt x="19678" y="30565"/>
                                  <a:pt x="19678" y="24749"/>
                                </a:cubicBezTo>
                                <a:cubicBezTo>
                                  <a:pt x="19678" y="18919"/>
                                  <a:pt x="17468" y="13671"/>
                                  <a:pt x="13876" y="9880"/>
                                </a:cubicBezTo>
                                <a:lnTo>
                                  <a:pt x="0" y="3852"/>
                                </a:lnTo>
                                <a:lnTo>
                                  <a:pt x="0" y="0"/>
                                </a:lnTo>
                                <a:close/>
                              </a:path>
                            </a:pathLst>
                          </a:custGeom>
                          <a:solidFill>
                            <a:srgbClr val="FFFFFF"/>
                          </a:solidFill>
                          <a:ln w="0" cap="flat">
                            <a:noFill/>
                            <a:miter lim="100000"/>
                          </a:ln>
                          <a:effectLst/>
                        </wps:spPr>
                        <wps:bodyPr/>
                      </wps:wsp>
                      <wps:wsp>
                        <wps:cNvPr id="89" name="Shape 89"/>
                        <wps:cNvSpPr/>
                        <wps:spPr>
                          <a:xfrm>
                            <a:off x="5641450" y="419944"/>
                            <a:ext cx="34360" cy="73800"/>
                          </a:xfrm>
                          <a:custGeom>
                            <a:avLst/>
                            <a:gdLst/>
                            <a:ahLst/>
                            <a:cxnLst/>
                            <a:rect l="0" t="0" r="0" b="0"/>
                            <a:pathLst>
                              <a:path w="34360" h="73800">
                                <a:moveTo>
                                  <a:pt x="30404" y="0"/>
                                </a:moveTo>
                                <a:lnTo>
                                  <a:pt x="34360" y="0"/>
                                </a:lnTo>
                                <a:lnTo>
                                  <a:pt x="34360" y="6337"/>
                                </a:lnTo>
                                <a:lnTo>
                                  <a:pt x="34303" y="6198"/>
                                </a:lnTo>
                                <a:lnTo>
                                  <a:pt x="16599" y="49898"/>
                                </a:lnTo>
                                <a:lnTo>
                                  <a:pt x="34360" y="49898"/>
                                </a:lnTo>
                                <a:lnTo>
                                  <a:pt x="34360" y="55651"/>
                                </a:lnTo>
                                <a:lnTo>
                                  <a:pt x="14593" y="55651"/>
                                </a:lnTo>
                                <a:lnTo>
                                  <a:pt x="7125" y="73800"/>
                                </a:lnTo>
                                <a:lnTo>
                                  <a:pt x="0" y="73800"/>
                                </a:lnTo>
                                <a:lnTo>
                                  <a:pt x="30404" y="0"/>
                                </a:lnTo>
                                <a:close/>
                              </a:path>
                            </a:pathLst>
                          </a:custGeom>
                          <a:solidFill>
                            <a:srgbClr val="FFFFFF"/>
                          </a:solidFill>
                          <a:ln w="0" cap="flat">
                            <a:noFill/>
                            <a:miter lim="100000"/>
                          </a:ln>
                          <a:effectLst/>
                        </wps:spPr>
                        <wps:bodyPr/>
                      </wps:wsp>
                      <wps:wsp>
                        <wps:cNvPr id="90" name="Shape 90"/>
                        <wps:cNvSpPr/>
                        <wps:spPr>
                          <a:xfrm>
                            <a:off x="5675810" y="419944"/>
                            <a:ext cx="34360" cy="73800"/>
                          </a:xfrm>
                          <a:custGeom>
                            <a:avLst/>
                            <a:gdLst/>
                            <a:ahLst/>
                            <a:cxnLst/>
                            <a:rect l="0" t="0" r="0" b="0"/>
                            <a:pathLst>
                              <a:path w="34360" h="73800">
                                <a:moveTo>
                                  <a:pt x="0" y="0"/>
                                </a:moveTo>
                                <a:lnTo>
                                  <a:pt x="3956" y="0"/>
                                </a:lnTo>
                                <a:lnTo>
                                  <a:pt x="34360" y="73800"/>
                                </a:lnTo>
                                <a:lnTo>
                                  <a:pt x="27235" y="73800"/>
                                </a:lnTo>
                                <a:lnTo>
                                  <a:pt x="19767" y="55651"/>
                                </a:lnTo>
                                <a:lnTo>
                                  <a:pt x="0" y="55651"/>
                                </a:lnTo>
                                <a:lnTo>
                                  <a:pt x="0" y="49898"/>
                                </a:lnTo>
                                <a:lnTo>
                                  <a:pt x="17761" y="49898"/>
                                </a:lnTo>
                                <a:lnTo>
                                  <a:pt x="0" y="6337"/>
                                </a:lnTo>
                                <a:lnTo>
                                  <a:pt x="0" y="0"/>
                                </a:lnTo>
                                <a:close/>
                              </a:path>
                            </a:pathLst>
                          </a:custGeom>
                          <a:solidFill>
                            <a:srgbClr val="FFFFFF"/>
                          </a:solidFill>
                          <a:ln w="0" cap="flat">
                            <a:noFill/>
                            <a:miter lim="100000"/>
                          </a:ln>
                          <a:effectLst/>
                        </wps:spPr>
                        <wps:bodyPr/>
                      </wps:wsp>
                      <wps:wsp>
                        <wps:cNvPr id="91" name="Shape 91"/>
                        <wps:cNvSpPr/>
                        <wps:spPr>
                          <a:xfrm>
                            <a:off x="5721068" y="419936"/>
                            <a:ext cx="30461" cy="73800"/>
                          </a:xfrm>
                          <a:custGeom>
                            <a:avLst/>
                            <a:gdLst/>
                            <a:ahLst/>
                            <a:cxnLst/>
                            <a:rect l="0" t="0" r="0" b="0"/>
                            <a:pathLst>
                              <a:path w="30461" h="73800">
                                <a:moveTo>
                                  <a:pt x="0" y="0"/>
                                </a:moveTo>
                                <a:lnTo>
                                  <a:pt x="23724" y="0"/>
                                </a:lnTo>
                                <a:lnTo>
                                  <a:pt x="30461" y="1265"/>
                                </a:lnTo>
                                <a:lnTo>
                                  <a:pt x="30461" y="7009"/>
                                </a:lnTo>
                                <a:lnTo>
                                  <a:pt x="23724" y="5753"/>
                                </a:lnTo>
                                <a:lnTo>
                                  <a:pt x="6350" y="5753"/>
                                </a:lnTo>
                                <a:lnTo>
                                  <a:pt x="6350" y="68047"/>
                                </a:lnTo>
                                <a:lnTo>
                                  <a:pt x="23724" y="68047"/>
                                </a:lnTo>
                                <a:lnTo>
                                  <a:pt x="30461" y="66795"/>
                                </a:lnTo>
                                <a:lnTo>
                                  <a:pt x="30461" y="72556"/>
                                </a:lnTo>
                                <a:lnTo>
                                  <a:pt x="23724" y="73800"/>
                                </a:lnTo>
                                <a:lnTo>
                                  <a:pt x="0" y="73800"/>
                                </a:lnTo>
                                <a:lnTo>
                                  <a:pt x="0" y="0"/>
                                </a:lnTo>
                                <a:close/>
                              </a:path>
                            </a:pathLst>
                          </a:custGeom>
                          <a:solidFill>
                            <a:srgbClr val="FFFFFF"/>
                          </a:solidFill>
                          <a:ln w="0" cap="flat">
                            <a:noFill/>
                            <a:miter lim="100000"/>
                          </a:ln>
                          <a:effectLst/>
                        </wps:spPr>
                        <wps:bodyPr/>
                      </wps:wsp>
                      <wps:wsp>
                        <wps:cNvPr id="92" name="Shape 92"/>
                        <wps:cNvSpPr/>
                        <wps:spPr>
                          <a:xfrm>
                            <a:off x="5751529" y="421201"/>
                            <a:ext cx="30791" cy="71291"/>
                          </a:xfrm>
                          <a:custGeom>
                            <a:avLst/>
                            <a:gdLst/>
                            <a:ahLst/>
                            <a:cxnLst/>
                            <a:rect l="0" t="0" r="0" b="0"/>
                            <a:pathLst>
                              <a:path w="30791" h="71291">
                                <a:moveTo>
                                  <a:pt x="0" y="0"/>
                                </a:moveTo>
                                <a:lnTo>
                                  <a:pt x="8851" y="1662"/>
                                </a:lnTo>
                                <a:cubicBezTo>
                                  <a:pt x="22647" y="7312"/>
                                  <a:pt x="30791" y="20509"/>
                                  <a:pt x="30791" y="35692"/>
                                </a:cubicBezTo>
                                <a:cubicBezTo>
                                  <a:pt x="30791" y="51046"/>
                                  <a:pt x="22647" y="64093"/>
                                  <a:pt x="8851" y="69657"/>
                                </a:cubicBezTo>
                                <a:lnTo>
                                  <a:pt x="0" y="71291"/>
                                </a:lnTo>
                                <a:lnTo>
                                  <a:pt x="0" y="65530"/>
                                </a:lnTo>
                                <a:lnTo>
                                  <a:pt x="6350" y="64351"/>
                                </a:lnTo>
                                <a:cubicBezTo>
                                  <a:pt x="17782" y="59652"/>
                                  <a:pt x="24111" y="48636"/>
                                  <a:pt x="24111" y="35692"/>
                                </a:cubicBezTo>
                                <a:cubicBezTo>
                                  <a:pt x="24111" y="22747"/>
                                  <a:pt x="17846" y="11667"/>
                                  <a:pt x="6398" y="6936"/>
                                </a:cubicBezTo>
                                <a:lnTo>
                                  <a:pt x="0" y="5744"/>
                                </a:lnTo>
                                <a:lnTo>
                                  <a:pt x="0" y="0"/>
                                </a:lnTo>
                                <a:close/>
                              </a:path>
                            </a:pathLst>
                          </a:custGeom>
                          <a:solidFill>
                            <a:srgbClr val="FFFFFF"/>
                          </a:solidFill>
                          <a:ln w="0" cap="flat">
                            <a:noFill/>
                            <a:miter lim="100000"/>
                          </a:ln>
                          <a:effectLst/>
                        </wps:spPr>
                        <wps:bodyPr/>
                      </wps:wsp>
                      <wps:wsp>
                        <wps:cNvPr id="93" name="Shape 93"/>
                        <wps:cNvSpPr/>
                        <wps:spPr>
                          <a:xfrm>
                            <a:off x="5786215" y="419944"/>
                            <a:ext cx="34347" cy="73800"/>
                          </a:xfrm>
                          <a:custGeom>
                            <a:avLst/>
                            <a:gdLst/>
                            <a:ahLst/>
                            <a:cxnLst/>
                            <a:rect l="0" t="0" r="0" b="0"/>
                            <a:pathLst>
                              <a:path w="34347" h="73800">
                                <a:moveTo>
                                  <a:pt x="30404" y="0"/>
                                </a:moveTo>
                                <a:lnTo>
                                  <a:pt x="34347" y="0"/>
                                </a:lnTo>
                                <a:lnTo>
                                  <a:pt x="34347" y="6337"/>
                                </a:lnTo>
                                <a:lnTo>
                                  <a:pt x="34290" y="6198"/>
                                </a:lnTo>
                                <a:lnTo>
                                  <a:pt x="16586" y="49898"/>
                                </a:lnTo>
                                <a:lnTo>
                                  <a:pt x="34347" y="49898"/>
                                </a:lnTo>
                                <a:lnTo>
                                  <a:pt x="34347" y="55651"/>
                                </a:lnTo>
                                <a:lnTo>
                                  <a:pt x="14580" y="55651"/>
                                </a:lnTo>
                                <a:lnTo>
                                  <a:pt x="7125" y="73800"/>
                                </a:lnTo>
                                <a:lnTo>
                                  <a:pt x="0" y="73800"/>
                                </a:lnTo>
                                <a:lnTo>
                                  <a:pt x="30404" y="0"/>
                                </a:lnTo>
                                <a:close/>
                              </a:path>
                            </a:pathLst>
                          </a:custGeom>
                          <a:solidFill>
                            <a:srgbClr val="FFFFFF"/>
                          </a:solidFill>
                          <a:ln w="0" cap="flat">
                            <a:noFill/>
                            <a:miter lim="100000"/>
                          </a:ln>
                          <a:effectLst/>
                        </wps:spPr>
                        <wps:bodyPr/>
                      </wps:wsp>
                      <wps:wsp>
                        <wps:cNvPr id="94" name="Shape 94"/>
                        <wps:cNvSpPr/>
                        <wps:spPr>
                          <a:xfrm>
                            <a:off x="5820562" y="419944"/>
                            <a:ext cx="34360" cy="73800"/>
                          </a:xfrm>
                          <a:custGeom>
                            <a:avLst/>
                            <a:gdLst/>
                            <a:ahLst/>
                            <a:cxnLst/>
                            <a:rect l="0" t="0" r="0" b="0"/>
                            <a:pathLst>
                              <a:path w="34360" h="73800">
                                <a:moveTo>
                                  <a:pt x="0" y="0"/>
                                </a:moveTo>
                                <a:lnTo>
                                  <a:pt x="3956" y="0"/>
                                </a:lnTo>
                                <a:lnTo>
                                  <a:pt x="34360" y="73800"/>
                                </a:lnTo>
                                <a:lnTo>
                                  <a:pt x="27235" y="73800"/>
                                </a:lnTo>
                                <a:lnTo>
                                  <a:pt x="19767" y="55651"/>
                                </a:lnTo>
                                <a:lnTo>
                                  <a:pt x="0" y="55651"/>
                                </a:lnTo>
                                <a:lnTo>
                                  <a:pt x="0" y="49898"/>
                                </a:lnTo>
                                <a:lnTo>
                                  <a:pt x="17761" y="49898"/>
                                </a:lnTo>
                                <a:lnTo>
                                  <a:pt x="0" y="6337"/>
                                </a:lnTo>
                                <a:lnTo>
                                  <a:pt x="0" y="0"/>
                                </a:lnTo>
                                <a:close/>
                              </a:path>
                            </a:pathLst>
                          </a:custGeom>
                          <a:solidFill>
                            <a:srgbClr val="FFFFFF"/>
                          </a:solidFill>
                          <a:ln w="0" cap="flat">
                            <a:noFill/>
                            <a:miter lim="100000"/>
                          </a:ln>
                          <a:effectLst/>
                        </wps:spPr>
                        <wps:bodyPr/>
                      </wps:wsp>
                      <wps:wsp>
                        <wps:cNvPr id="95" name="Shape 95"/>
                        <wps:cNvSpPr/>
                        <wps:spPr>
                          <a:xfrm>
                            <a:off x="5865819" y="419937"/>
                            <a:ext cx="24949" cy="73800"/>
                          </a:xfrm>
                          <a:custGeom>
                            <a:avLst/>
                            <a:gdLst/>
                            <a:ahLst/>
                            <a:cxnLst/>
                            <a:rect l="0" t="0" r="0" b="0"/>
                            <a:pathLst>
                              <a:path w="24949" h="73800">
                                <a:moveTo>
                                  <a:pt x="0" y="0"/>
                                </a:moveTo>
                                <a:lnTo>
                                  <a:pt x="24949" y="0"/>
                                </a:lnTo>
                                <a:lnTo>
                                  <a:pt x="24949" y="5753"/>
                                </a:lnTo>
                                <a:lnTo>
                                  <a:pt x="6350" y="5753"/>
                                </a:lnTo>
                                <a:lnTo>
                                  <a:pt x="6350" y="37401"/>
                                </a:lnTo>
                                <a:lnTo>
                                  <a:pt x="24949" y="37401"/>
                                </a:lnTo>
                                <a:lnTo>
                                  <a:pt x="24949" y="43155"/>
                                </a:lnTo>
                                <a:lnTo>
                                  <a:pt x="6350" y="43155"/>
                                </a:lnTo>
                                <a:lnTo>
                                  <a:pt x="6350" y="73800"/>
                                </a:lnTo>
                                <a:lnTo>
                                  <a:pt x="0" y="73800"/>
                                </a:lnTo>
                                <a:lnTo>
                                  <a:pt x="0" y="0"/>
                                </a:lnTo>
                                <a:close/>
                              </a:path>
                            </a:pathLst>
                          </a:custGeom>
                          <a:solidFill>
                            <a:srgbClr val="FFFFFF"/>
                          </a:solidFill>
                          <a:ln w="0" cap="flat">
                            <a:noFill/>
                            <a:miter lim="100000"/>
                          </a:ln>
                          <a:effectLst/>
                        </wps:spPr>
                        <wps:bodyPr/>
                      </wps:wsp>
                      <wps:wsp>
                        <wps:cNvPr id="96" name="Shape 96"/>
                        <wps:cNvSpPr/>
                        <wps:spPr>
                          <a:xfrm>
                            <a:off x="5890768" y="419937"/>
                            <a:ext cx="25279" cy="43155"/>
                          </a:xfrm>
                          <a:custGeom>
                            <a:avLst/>
                            <a:gdLst/>
                            <a:ahLst/>
                            <a:cxnLst/>
                            <a:rect l="0" t="0" r="0" b="0"/>
                            <a:pathLst>
                              <a:path w="25279" h="43155">
                                <a:moveTo>
                                  <a:pt x="0" y="0"/>
                                </a:moveTo>
                                <a:lnTo>
                                  <a:pt x="2902" y="0"/>
                                </a:lnTo>
                                <a:cubicBezTo>
                                  <a:pt x="17151" y="0"/>
                                  <a:pt x="25279" y="9957"/>
                                  <a:pt x="25279" y="21577"/>
                                </a:cubicBezTo>
                                <a:cubicBezTo>
                                  <a:pt x="25279" y="33198"/>
                                  <a:pt x="17050" y="43155"/>
                                  <a:pt x="2902" y="43155"/>
                                </a:cubicBezTo>
                                <a:lnTo>
                                  <a:pt x="0" y="43155"/>
                                </a:lnTo>
                                <a:lnTo>
                                  <a:pt x="0" y="37401"/>
                                </a:lnTo>
                                <a:lnTo>
                                  <a:pt x="2229" y="37401"/>
                                </a:lnTo>
                                <a:cubicBezTo>
                                  <a:pt x="12033" y="37401"/>
                                  <a:pt x="18599" y="30874"/>
                                  <a:pt x="18599" y="21577"/>
                                </a:cubicBezTo>
                                <a:cubicBezTo>
                                  <a:pt x="18599" y="12281"/>
                                  <a:pt x="12033" y="5753"/>
                                  <a:pt x="2229" y="5753"/>
                                </a:cubicBezTo>
                                <a:lnTo>
                                  <a:pt x="0" y="5753"/>
                                </a:lnTo>
                                <a:lnTo>
                                  <a:pt x="0" y="0"/>
                                </a:lnTo>
                                <a:close/>
                              </a:path>
                            </a:pathLst>
                          </a:custGeom>
                          <a:solidFill>
                            <a:srgbClr val="FFFFFF"/>
                          </a:solidFill>
                          <a:ln w="0" cap="flat">
                            <a:noFill/>
                            <a:miter lim="100000"/>
                          </a:ln>
                          <a:effectLst/>
                        </wps:spPr>
                        <wps:bodyPr/>
                      </wps:wsp>
                      <wps:wsp>
                        <wps:cNvPr id="97" name="Shape 97"/>
                        <wps:cNvSpPr/>
                        <wps:spPr>
                          <a:xfrm>
                            <a:off x="5924054" y="419937"/>
                            <a:ext cx="55016" cy="73800"/>
                          </a:xfrm>
                          <a:custGeom>
                            <a:avLst/>
                            <a:gdLst/>
                            <a:ahLst/>
                            <a:cxnLst/>
                            <a:rect l="0" t="0" r="0" b="0"/>
                            <a:pathLst>
                              <a:path w="55016" h="73800">
                                <a:moveTo>
                                  <a:pt x="0" y="0"/>
                                </a:moveTo>
                                <a:lnTo>
                                  <a:pt x="55016" y="0"/>
                                </a:lnTo>
                                <a:lnTo>
                                  <a:pt x="55016" y="5753"/>
                                </a:lnTo>
                                <a:lnTo>
                                  <a:pt x="30747" y="5753"/>
                                </a:lnTo>
                                <a:lnTo>
                                  <a:pt x="30747" y="73800"/>
                                </a:lnTo>
                                <a:lnTo>
                                  <a:pt x="24282" y="73800"/>
                                </a:lnTo>
                                <a:lnTo>
                                  <a:pt x="24282" y="5753"/>
                                </a:lnTo>
                                <a:lnTo>
                                  <a:pt x="0" y="5753"/>
                                </a:lnTo>
                                <a:lnTo>
                                  <a:pt x="0" y="0"/>
                                </a:lnTo>
                                <a:close/>
                              </a:path>
                            </a:pathLst>
                          </a:custGeom>
                          <a:solidFill>
                            <a:srgbClr val="FFFFFF"/>
                          </a:solidFill>
                          <a:ln w="0" cap="flat">
                            <a:noFill/>
                            <a:miter lim="100000"/>
                          </a:ln>
                          <a:effectLst/>
                        </wps:spPr>
                        <wps:bodyPr/>
                      </wps:wsp>
                      <wps:wsp>
                        <wps:cNvPr id="914" name="Shape 914"/>
                        <wps:cNvSpPr/>
                        <wps:spPr>
                          <a:xfrm>
                            <a:off x="5992203" y="419938"/>
                            <a:ext cx="9144" cy="73799"/>
                          </a:xfrm>
                          <a:custGeom>
                            <a:avLst/>
                            <a:gdLst/>
                            <a:ahLst/>
                            <a:cxnLst/>
                            <a:rect l="0" t="0" r="0" b="0"/>
                            <a:pathLst>
                              <a:path w="9144" h="73799">
                                <a:moveTo>
                                  <a:pt x="0" y="0"/>
                                </a:moveTo>
                                <a:lnTo>
                                  <a:pt x="9144" y="0"/>
                                </a:lnTo>
                                <a:lnTo>
                                  <a:pt x="9144" y="73799"/>
                                </a:lnTo>
                                <a:lnTo>
                                  <a:pt x="0" y="73799"/>
                                </a:lnTo>
                                <a:lnTo>
                                  <a:pt x="0" y="0"/>
                                </a:lnTo>
                              </a:path>
                            </a:pathLst>
                          </a:custGeom>
                          <a:solidFill>
                            <a:srgbClr val="FFFFFF"/>
                          </a:solidFill>
                          <a:ln w="0" cap="flat">
                            <a:noFill/>
                            <a:miter lim="100000"/>
                          </a:ln>
                          <a:effectLst/>
                        </wps:spPr>
                        <wps:bodyPr/>
                      </wps:wsp>
                      <wps:wsp>
                        <wps:cNvPr id="99" name="Shape 99"/>
                        <wps:cNvSpPr/>
                        <wps:spPr>
                          <a:xfrm>
                            <a:off x="6009459" y="419941"/>
                            <a:ext cx="68719" cy="73800"/>
                          </a:xfrm>
                          <a:custGeom>
                            <a:avLst/>
                            <a:gdLst/>
                            <a:ahLst/>
                            <a:cxnLst/>
                            <a:rect l="0" t="0" r="0" b="0"/>
                            <a:pathLst>
                              <a:path w="68719" h="73800">
                                <a:moveTo>
                                  <a:pt x="0" y="0"/>
                                </a:moveTo>
                                <a:lnTo>
                                  <a:pt x="7353" y="0"/>
                                </a:lnTo>
                                <a:lnTo>
                                  <a:pt x="34303" y="66713"/>
                                </a:lnTo>
                                <a:lnTo>
                                  <a:pt x="61366" y="0"/>
                                </a:lnTo>
                                <a:lnTo>
                                  <a:pt x="68719" y="0"/>
                                </a:lnTo>
                                <a:lnTo>
                                  <a:pt x="38316" y="73800"/>
                                </a:lnTo>
                                <a:lnTo>
                                  <a:pt x="30404" y="73800"/>
                                </a:lnTo>
                                <a:lnTo>
                                  <a:pt x="0" y="0"/>
                                </a:lnTo>
                                <a:close/>
                              </a:path>
                            </a:pathLst>
                          </a:custGeom>
                          <a:solidFill>
                            <a:srgbClr val="FFFFFF"/>
                          </a:solidFill>
                          <a:ln w="0" cap="flat">
                            <a:noFill/>
                            <a:miter lim="100000"/>
                          </a:ln>
                          <a:effectLst/>
                        </wps:spPr>
                        <wps:bodyPr/>
                      </wps:wsp>
                      <wps:wsp>
                        <wps:cNvPr id="100" name="Shape 100"/>
                        <wps:cNvSpPr/>
                        <wps:spPr>
                          <a:xfrm>
                            <a:off x="6089072" y="419941"/>
                            <a:ext cx="47117" cy="73800"/>
                          </a:xfrm>
                          <a:custGeom>
                            <a:avLst/>
                            <a:gdLst/>
                            <a:ahLst/>
                            <a:cxnLst/>
                            <a:rect l="0" t="0" r="0" b="0"/>
                            <a:pathLst>
                              <a:path w="47117" h="73800">
                                <a:moveTo>
                                  <a:pt x="0" y="0"/>
                                </a:moveTo>
                                <a:lnTo>
                                  <a:pt x="47117" y="0"/>
                                </a:lnTo>
                                <a:lnTo>
                                  <a:pt x="47117" y="5753"/>
                                </a:lnTo>
                                <a:lnTo>
                                  <a:pt x="6350" y="5753"/>
                                </a:lnTo>
                                <a:lnTo>
                                  <a:pt x="6350" y="33084"/>
                                </a:lnTo>
                                <a:lnTo>
                                  <a:pt x="46330" y="33084"/>
                                </a:lnTo>
                                <a:lnTo>
                                  <a:pt x="46330" y="38837"/>
                                </a:lnTo>
                                <a:lnTo>
                                  <a:pt x="6350" y="38837"/>
                                </a:lnTo>
                                <a:lnTo>
                                  <a:pt x="6350" y="68047"/>
                                </a:lnTo>
                                <a:lnTo>
                                  <a:pt x="47117" y="68047"/>
                                </a:lnTo>
                                <a:lnTo>
                                  <a:pt x="47117" y="73800"/>
                                </a:lnTo>
                                <a:lnTo>
                                  <a:pt x="0" y="73800"/>
                                </a:lnTo>
                                <a:lnTo>
                                  <a:pt x="0" y="0"/>
                                </a:lnTo>
                                <a:close/>
                              </a:path>
                            </a:pathLst>
                          </a:custGeom>
                          <a:solidFill>
                            <a:srgbClr val="FFFFFF"/>
                          </a:solidFill>
                          <a:ln w="0" cap="flat">
                            <a:noFill/>
                            <a:miter lim="100000"/>
                          </a:ln>
                          <a:effectLst/>
                        </wps:spPr>
                        <wps:bodyPr/>
                      </wps:wsp>
                      <wps:wsp>
                        <wps:cNvPr id="101" name="Shape 101"/>
                        <wps:cNvSpPr/>
                        <wps:spPr>
                          <a:xfrm>
                            <a:off x="6176596" y="418714"/>
                            <a:ext cx="53568" cy="76352"/>
                          </a:xfrm>
                          <a:custGeom>
                            <a:avLst/>
                            <a:gdLst/>
                            <a:ahLst/>
                            <a:cxnLst/>
                            <a:rect l="0" t="0" r="0" b="0"/>
                            <a:pathLst>
                              <a:path w="53568" h="76352">
                                <a:moveTo>
                                  <a:pt x="26733" y="0"/>
                                </a:moveTo>
                                <a:cubicBezTo>
                                  <a:pt x="37858" y="0"/>
                                  <a:pt x="46101" y="3886"/>
                                  <a:pt x="51892" y="10401"/>
                                </a:cubicBezTo>
                                <a:lnTo>
                                  <a:pt x="47663" y="15062"/>
                                </a:lnTo>
                                <a:cubicBezTo>
                                  <a:pt x="42316" y="8636"/>
                                  <a:pt x="34747" y="5766"/>
                                  <a:pt x="26391" y="5766"/>
                                </a:cubicBezTo>
                                <a:cubicBezTo>
                                  <a:pt x="16484" y="5766"/>
                                  <a:pt x="9017" y="11405"/>
                                  <a:pt x="9017" y="19367"/>
                                </a:cubicBezTo>
                                <a:cubicBezTo>
                                  <a:pt x="9017" y="28105"/>
                                  <a:pt x="18262" y="30658"/>
                                  <a:pt x="28397" y="33312"/>
                                </a:cubicBezTo>
                                <a:cubicBezTo>
                                  <a:pt x="40424" y="36741"/>
                                  <a:pt x="53568" y="40500"/>
                                  <a:pt x="53568" y="55435"/>
                                </a:cubicBezTo>
                                <a:cubicBezTo>
                                  <a:pt x="53568" y="64960"/>
                                  <a:pt x="47218" y="76352"/>
                                  <a:pt x="27165" y="76352"/>
                                </a:cubicBezTo>
                                <a:cubicBezTo>
                                  <a:pt x="14922" y="76352"/>
                                  <a:pt x="5676" y="71488"/>
                                  <a:pt x="0" y="64618"/>
                                </a:cubicBezTo>
                                <a:lnTo>
                                  <a:pt x="4114" y="59868"/>
                                </a:lnTo>
                                <a:cubicBezTo>
                                  <a:pt x="8903" y="65392"/>
                                  <a:pt x="16713" y="70599"/>
                                  <a:pt x="27279" y="70599"/>
                                </a:cubicBezTo>
                                <a:cubicBezTo>
                                  <a:pt x="42545" y="70599"/>
                                  <a:pt x="46888" y="62192"/>
                                  <a:pt x="46888" y="55880"/>
                                </a:cubicBezTo>
                                <a:cubicBezTo>
                                  <a:pt x="46888" y="45479"/>
                                  <a:pt x="36969" y="42608"/>
                                  <a:pt x="26505" y="39840"/>
                                </a:cubicBezTo>
                                <a:cubicBezTo>
                                  <a:pt x="14808" y="36627"/>
                                  <a:pt x="2336" y="33312"/>
                                  <a:pt x="2336" y="19698"/>
                                </a:cubicBezTo>
                                <a:cubicBezTo>
                                  <a:pt x="2336" y="7645"/>
                                  <a:pt x="13258" y="0"/>
                                  <a:pt x="26733" y="0"/>
                                </a:cubicBezTo>
                                <a:close/>
                              </a:path>
                            </a:pathLst>
                          </a:custGeom>
                          <a:solidFill>
                            <a:srgbClr val="FFFFFF"/>
                          </a:solidFill>
                          <a:ln w="0" cap="flat">
                            <a:noFill/>
                            <a:miter lim="100000"/>
                          </a:ln>
                          <a:effectLst/>
                        </wps:spPr>
                        <wps:bodyPr/>
                      </wps:wsp>
                      <wps:wsp>
                        <wps:cNvPr id="102" name="Shape 102"/>
                        <wps:cNvSpPr/>
                        <wps:spPr>
                          <a:xfrm>
                            <a:off x="6245406" y="419944"/>
                            <a:ext cx="53353" cy="73787"/>
                          </a:xfrm>
                          <a:custGeom>
                            <a:avLst/>
                            <a:gdLst/>
                            <a:ahLst/>
                            <a:cxnLst/>
                            <a:rect l="0" t="0" r="0" b="0"/>
                            <a:pathLst>
                              <a:path w="53353" h="73787">
                                <a:moveTo>
                                  <a:pt x="0" y="0"/>
                                </a:moveTo>
                                <a:lnTo>
                                  <a:pt x="6350" y="0"/>
                                </a:lnTo>
                                <a:lnTo>
                                  <a:pt x="6350" y="40373"/>
                                </a:lnTo>
                                <a:lnTo>
                                  <a:pt x="42202" y="0"/>
                                </a:lnTo>
                                <a:lnTo>
                                  <a:pt x="50343" y="0"/>
                                </a:lnTo>
                                <a:lnTo>
                                  <a:pt x="18720" y="35179"/>
                                </a:lnTo>
                                <a:lnTo>
                                  <a:pt x="53353" y="73787"/>
                                </a:lnTo>
                                <a:lnTo>
                                  <a:pt x="45212" y="73787"/>
                                </a:lnTo>
                                <a:lnTo>
                                  <a:pt x="14592" y="39052"/>
                                </a:lnTo>
                                <a:lnTo>
                                  <a:pt x="6350" y="48019"/>
                                </a:lnTo>
                                <a:lnTo>
                                  <a:pt x="6350" y="73787"/>
                                </a:lnTo>
                                <a:lnTo>
                                  <a:pt x="0" y="73787"/>
                                </a:lnTo>
                                <a:lnTo>
                                  <a:pt x="0" y="0"/>
                                </a:lnTo>
                                <a:close/>
                              </a:path>
                            </a:pathLst>
                          </a:custGeom>
                          <a:solidFill>
                            <a:srgbClr val="FFFFFF"/>
                          </a:solidFill>
                          <a:ln w="0" cap="flat">
                            <a:noFill/>
                            <a:miter lim="100000"/>
                          </a:ln>
                          <a:effectLst/>
                        </wps:spPr>
                        <wps:bodyPr/>
                      </wps:wsp>
                      <wps:wsp>
                        <wps:cNvPr id="915" name="Shape 915"/>
                        <wps:cNvSpPr/>
                        <wps:spPr>
                          <a:xfrm>
                            <a:off x="6310655" y="419938"/>
                            <a:ext cx="9144" cy="73799"/>
                          </a:xfrm>
                          <a:custGeom>
                            <a:avLst/>
                            <a:gdLst/>
                            <a:ahLst/>
                            <a:cxnLst/>
                            <a:rect l="0" t="0" r="0" b="0"/>
                            <a:pathLst>
                              <a:path w="9144" h="73799">
                                <a:moveTo>
                                  <a:pt x="0" y="0"/>
                                </a:moveTo>
                                <a:lnTo>
                                  <a:pt x="9144" y="0"/>
                                </a:lnTo>
                                <a:lnTo>
                                  <a:pt x="9144" y="73799"/>
                                </a:lnTo>
                                <a:lnTo>
                                  <a:pt x="0" y="73799"/>
                                </a:lnTo>
                                <a:lnTo>
                                  <a:pt x="0" y="0"/>
                                </a:lnTo>
                              </a:path>
                            </a:pathLst>
                          </a:custGeom>
                          <a:solidFill>
                            <a:srgbClr val="FFFFFF"/>
                          </a:solidFill>
                          <a:ln w="0" cap="flat">
                            <a:noFill/>
                            <a:miter lim="100000"/>
                          </a:ln>
                          <a:effectLst/>
                        </wps:spPr>
                        <wps:bodyPr/>
                      </wps:wsp>
                      <wps:wsp>
                        <wps:cNvPr id="104" name="Shape 104"/>
                        <wps:cNvSpPr/>
                        <wps:spPr>
                          <a:xfrm>
                            <a:off x="6335489" y="419937"/>
                            <a:ext cx="59360" cy="73800"/>
                          </a:xfrm>
                          <a:custGeom>
                            <a:avLst/>
                            <a:gdLst/>
                            <a:ahLst/>
                            <a:cxnLst/>
                            <a:rect l="0" t="0" r="0" b="0"/>
                            <a:pathLst>
                              <a:path w="59360" h="73800">
                                <a:moveTo>
                                  <a:pt x="0" y="0"/>
                                </a:moveTo>
                                <a:lnTo>
                                  <a:pt x="6452" y="0"/>
                                </a:lnTo>
                                <a:lnTo>
                                  <a:pt x="53010" y="62840"/>
                                </a:lnTo>
                                <a:lnTo>
                                  <a:pt x="53010" y="0"/>
                                </a:lnTo>
                                <a:lnTo>
                                  <a:pt x="59360" y="0"/>
                                </a:lnTo>
                                <a:lnTo>
                                  <a:pt x="59360" y="73800"/>
                                </a:lnTo>
                                <a:lnTo>
                                  <a:pt x="53124" y="73800"/>
                                </a:lnTo>
                                <a:lnTo>
                                  <a:pt x="6350" y="10071"/>
                                </a:lnTo>
                                <a:lnTo>
                                  <a:pt x="6350" y="73800"/>
                                </a:lnTo>
                                <a:lnTo>
                                  <a:pt x="0" y="73800"/>
                                </a:lnTo>
                                <a:lnTo>
                                  <a:pt x="0" y="0"/>
                                </a:lnTo>
                                <a:close/>
                              </a:path>
                            </a:pathLst>
                          </a:custGeom>
                          <a:solidFill>
                            <a:srgbClr val="FFFFFF"/>
                          </a:solidFill>
                          <a:ln w="0" cap="flat">
                            <a:noFill/>
                            <a:miter lim="100000"/>
                          </a:ln>
                          <a:effectLst/>
                        </wps:spPr>
                        <wps:bodyPr/>
                      </wps:wsp>
                      <wps:wsp>
                        <wps:cNvPr id="105" name="Shape 105"/>
                        <wps:cNvSpPr/>
                        <wps:spPr>
                          <a:xfrm>
                            <a:off x="6410531" y="418719"/>
                            <a:ext cx="64719" cy="76340"/>
                          </a:xfrm>
                          <a:custGeom>
                            <a:avLst/>
                            <a:gdLst/>
                            <a:ahLst/>
                            <a:cxnLst/>
                            <a:rect l="0" t="0" r="0" b="0"/>
                            <a:pathLst>
                              <a:path w="64719" h="76340">
                                <a:moveTo>
                                  <a:pt x="37427" y="0"/>
                                </a:moveTo>
                                <a:cubicBezTo>
                                  <a:pt x="49454" y="0"/>
                                  <a:pt x="58356" y="5207"/>
                                  <a:pt x="64719" y="13056"/>
                                </a:cubicBezTo>
                                <a:lnTo>
                                  <a:pt x="59360" y="16485"/>
                                </a:lnTo>
                                <a:cubicBezTo>
                                  <a:pt x="54687" y="10071"/>
                                  <a:pt x="46558" y="5753"/>
                                  <a:pt x="37427" y="5753"/>
                                </a:cubicBezTo>
                                <a:cubicBezTo>
                                  <a:pt x="20168" y="5753"/>
                                  <a:pt x="6680" y="18923"/>
                                  <a:pt x="6680" y="38176"/>
                                </a:cubicBezTo>
                                <a:cubicBezTo>
                                  <a:pt x="6680" y="57201"/>
                                  <a:pt x="20168" y="70587"/>
                                  <a:pt x="37427" y="70587"/>
                                </a:cubicBezTo>
                                <a:cubicBezTo>
                                  <a:pt x="46558" y="70587"/>
                                  <a:pt x="54687" y="66281"/>
                                  <a:pt x="59360" y="59868"/>
                                </a:cubicBezTo>
                                <a:lnTo>
                                  <a:pt x="64719" y="63182"/>
                                </a:lnTo>
                                <a:cubicBezTo>
                                  <a:pt x="58141" y="71260"/>
                                  <a:pt x="49454" y="76340"/>
                                  <a:pt x="37427" y="76340"/>
                                </a:cubicBezTo>
                                <a:cubicBezTo>
                                  <a:pt x="16599" y="76340"/>
                                  <a:pt x="0" y="60858"/>
                                  <a:pt x="0" y="38176"/>
                                </a:cubicBezTo>
                                <a:cubicBezTo>
                                  <a:pt x="0" y="15494"/>
                                  <a:pt x="16599" y="0"/>
                                  <a:pt x="37427" y="0"/>
                                </a:cubicBezTo>
                                <a:close/>
                              </a:path>
                            </a:pathLst>
                          </a:custGeom>
                          <a:solidFill>
                            <a:srgbClr val="FFFFFF"/>
                          </a:solidFill>
                          <a:ln w="0" cap="flat">
                            <a:noFill/>
                            <a:miter lim="100000"/>
                          </a:ln>
                          <a:effectLst/>
                        </wps:spPr>
                        <wps:bodyPr/>
                      </wps:wsp>
                      <wps:wsp>
                        <wps:cNvPr id="106" name="Shape 106"/>
                        <wps:cNvSpPr/>
                        <wps:spPr>
                          <a:xfrm>
                            <a:off x="6480351" y="419944"/>
                            <a:ext cx="34360" cy="73800"/>
                          </a:xfrm>
                          <a:custGeom>
                            <a:avLst/>
                            <a:gdLst/>
                            <a:ahLst/>
                            <a:cxnLst/>
                            <a:rect l="0" t="0" r="0" b="0"/>
                            <a:pathLst>
                              <a:path w="34360" h="73800">
                                <a:moveTo>
                                  <a:pt x="30404" y="0"/>
                                </a:moveTo>
                                <a:lnTo>
                                  <a:pt x="34360" y="0"/>
                                </a:lnTo>
                                <a:lnTo>
                                  <a:pt x="34360" y="6338"/>
                                </a:lnTo>
                                <a:lnTo>
                                  <a:pt x="34303" y="6198"/>
                                </a:lnTo>
                                <a:lnTo>
                                  <a:pt x="16599" y="49898"/>
                                </a:lnTo>
                                <a:lnTo>
                                  <a:pt x="34360" y="49898"/>
                                </a:lnTo>
                                <a:lnTo>
                                  <a:pt x="34360" y="55651"/>
                                </a:lnTo>
                                <a:lnTo>
                                  <a:pt x="14592" y="55651"/>
                                </a:lnTo>
                                <a:lnTo>
                                  <a:pt x="7125" y="73800"/>
                                </a:lnTo>
                                <a:lnTo>
                                  <a:pt x="0" y="73800"/>
                                </a:lnTo>
                                <a:lnTo>
                                  <a:pt x="30404" y="0"/>
                                </a:lnTo>
                                <a:close/>
                              </a:path>
                            </a:pathLst>
                          </a:custGeom>
                          <a:solidFill>
                            <a:srgbClr val="FFFFFF"/>
                          </a:solidFill>
                          <a:ln w="0" cap="flat">
                            <a:noFill/>
                            <a:miter lim="100000"/>
                          </a:ln>
                          <a:effectLst/>
                        </wps:spPr>
                        <wps:bodyPr/>
                      </wps:wsp>
                      <wps:wsp>
                        <wps:cNvPr id="107" name="Shape 107"/>
                        <wps:cNvSpPr/>
                        <wps:spPr>
                          <a:xfrm>
                            <a:off x="6514711" y="419944"/>
                            <a:ext cx="34360" cy="73800"/>
                          </a:xfrm>
                          <a:custGeom>
                            <a:avLst/>
                            <a:gdLst/>
                            <a:ahLst/>
                            <a:cxnLst/>
                            <a:rect l="0" t="0" r="0" b="0"/>
                            <a:pathLst>
                              <a:path w="34360" h="73800">
                                <a:moveTo>
                                  <a:pt x="0" y="0"/>
                                </a:moveTo>
                                <a:lnTo>
                                  <a:pt x="3956" y="0"/>
                                </a:lnTo>
                                <a:lnTo>
                                  <a:pt x="34360" y="73800"/>
                                </a:lnTo>
                                <a:lnTo>
                                  <a:pt x="27222" y="73800"/>
                                </a:lnTo>
                                <a:lnTo>
                                  <a:pt x="19768" y="55651"/>
                                </a:lnTo>
                                <a:lnTo>
                                  <a:pt x="0" y="55651"/>
                                </a:lnTo>
                                <a:lnTo>
                                  <a:pt x="0" y="49898"/>
                                </a:lnTo>
                                <a:lnTo>
                                  <a:pt x="17761" y="49898"/>
                                </a:lnTo>
                                <a:lnTo>
                                  <a:pt x="0" y="6338"/>
                                </a:lnTo>
                                <a:lnTo>
                                  <a:pt x="0" y="0"/>
                                </a:lnTo>
                                <a:close/>
                              </a:path>
                            </a:pathLst>
                          </a:custGeom>
                          <a:solidFill>
                            <a:srgbClr val="FFFFFF"/>
                          </a:solidFill>
                          <a:ln w="0" cap="flat">
                            <a:noFill/>
                            <a:miter lim="100000"/>
                          </a:ln>
                          <a:effectLst/>
                        </wps:spPr>
                        <wps:bodyPr/>
                      </wps:wsp>
                      <wps:wsp>
                        <wps:cNvPr id="108" name="Shape 108"/>
                        <wps:cNvSpPr/>
                        <wps:spPr>
                          <a:xfrm>
                            <a:off x="6559967" y="419937"/>
                            <a:ext cx="25006" cy="73800"/>
                          </a:xfrm>
                          <a:custGeom>
                            <a:avLst/>
                            <a:gdLst/>
                            <a:ahLst/>
                            <a:cxnLst/>
                            <a:rect l="0" t="0" r="0" b="0"/>
                            <a:pathLst>
                              <a:path w="25006" h="73800">
                                <a:moveTo>
                                  <a:pt x="0" y="0"/>
                                </a:moveTo>
                                <a:lnTo>
                                  <a:pt x="25006" y="0"/>
                                </a:lnTo>
                                <a:lnTo>
                                  <a:pt x="25006" y="5753"/>
                                </a:lnTo>
                                <a:lnTo>
                                  <a:pt x="6350" y="5753"/>
                                </a:lnTo>
                                <a:lnTo>
                                  <a:pt x="6350" y="37503"/>
                                </a:lnTo>
                                <a:lnTo>
                                  <a:pt x="25006" y="37503"/>
                                </a:lnTo>
                                <a:lnTo>
                                  <a:pt x="25006" y="46608"/>
                                </a:lnTo>
                                <a:lnTo>
                                  <a:pt x="22720" y="43256"/>
                                </a:lnTo>
                                <a:lnTo>
                                  <a:pt x="6350" y="43256"/>
                                </a:lnTo>
                                <a:lnTo>
                                  <a:pt x="6350" y="73800"/>
                                </a:lnTo>
                                <a:lnTo>
                                  <a:pt x="0" y="73800"/>
                                </a:lnTo>
                                <a:lnTo>
                                  <a:pt x="0" y="0"/>
                                </a:lnTo>
                                <a:close/>
                              </a:path>
                            </a:pathLst>
                          </a:custGeom>
                          <a:solidFill>
                            <a:srgbClr val="FFFFFF"/>
                          </a:solidFill>
                          <a:ln w="0" cap="flat">
                            <a:noFill/>
                            <a:miter lim="100000"/>
                          </a:ln>
                          <a:effectLst/>
                        </wps:spPr>
                        <wps:bodyPr/>
                      </wps:wsp>
                      <wps:wsp>
                        <wps:cNvPr id="109" name="Shape 109"/>
                        <wps:cNvSpPr/>
                        <wps:spPr>
                          <a:xfrm>
                            <a:off x="6584973" y="419937"/>
                            <a:ext cx="26226" cy="73800"/>
                          </a:xfrm>
                          <a:custGeom>
                            <a:avLst/>
                            <a:gdLst/>
                            <a:ahLst/>
                            <a:cxnLst/>
                            <a:rect l="0" t="0" r="0" b="0"/>
                            <a:pathLst>
                              <a:path w="26226" h="73800">
                                <a:moveTo>
                                  <a:pt x="0" y="0"/>
                                </a:moveTo>
                                <a:lnTo>
                                  <a:pt x="2731" y="0"/>
                                </a:lnTo>
                                <a:cubicBezTo>
                                  <a:pt x="15532" y="0"/>
                                  <a:pt x="25336" y="8077"/>
                                  <a:pt x="25336" y="21577"/>
                                </a:cubicBezTo>
                                <a:cubicBezTo>
                                  <a:pt x="25336" y="34963"/>
                                  <a:pt x="15748" y="42380"/>
                                  <a:pt x="4738" y="42824"/>
                                </a:cubicBezTo>
                                <a:lnTo>
                                  <a:pt x="26226" y="73800"/>
                                </a:lnTo>
                                <a:lnTo>
                                  <a:pt x="18542" y="73800"/>
                                </a:lnTo>
                                <a:lnTo>
                                  <a:pt x="0" y="46608"/>
                                </a:lnTo>
                                <a:lnTo>
                                  <a:pt x="0" y="37503"/>
                                </a:lnTo>
                                <a:lnTo>
                                  <a:pt x="2172" y="37503"/>
                                </a:lnTo>
                                <a:cubicBezTo>
                                  <a:pt x="11976" y="37503"/>
                                  <a:pt x="18656" y="30874"/>
                                  <a:pt x="18656" y="21577"/>
                                </a:cubicBezTo>
                                <a:cubicBezTo>
                                  <a:pt x="18656" y="12281"/>
                                  <a:pt x="11976" y="5753"/>
                                  <a:pt x="2172" y="5753"/>
                                </a:cubicBezTo>
                                <a:lnTo>
                                  <a:pt x="0" y="5753"/>
                                </a:lnTo>
                                <a:lnTo>
                                  <a:pt x="0" y="0"/>
                                </a:lnTo>
                                <a:close/>
                              </a:path>
                            </a:pathLst>
                          </a:custGeom>
                          <a:solidFill>
                            <a:srgbClr val="FFFFFF"/>
                          </a:solidFill>
                          <a:ln w="0" cap="flat">
                            <a:noFill/>
                            <a:miter lim="100000"/>
                          </a:ln>
                          <a:effectLst/>
                        </wps:spPr>
                        <wps:bodyPr/>
                      </wps:wsp>
                      <wps:wsp>
                        <wps:cNvPr id="110" name="Shape 110"/>
                        <wps:cNvSpPr/>
                        <wps:spPr>
                          <a:xfrm>
                            <a:off x="6626110" y="419941"/>
                            <a:ext cx="47117" cy="73800"/>
                          </a:xfrm>
                          <a:custGeom>
                            <a:avLst/>
                            <a:gdLst/>
                            <a:ahLst/>
                            <a:cxnLst/>
                            <a:rect l="0" t="0" r="0" b="0"/>
                            <a:pathLst>
                              <a:path w="47117" h="73800">
                                <a:moveTo>
                                  <a:pt x="0" y="0"/>
                                </a:moveTo>
                                <a:lnTo>
                                  <a:pt x="47117" y="0"/>
                                </a:lnTo>
                                <a:lnTo>
                                  <a:pt x="47117" y="5753"/>
                                </a:lnTo>
                                <a:lnTo>
                                  <a:pt x="6350" y="5753"/>
                                </a:lnTo>
                                <a:lnTo>
                                  <a:pt x="6350" y="33084"/>
                                </a:lnTo>
                                <a:lnTo>
                                  <a:pt x="46330" y="33084"/>
                                </a:lnTo>
                                <a:lnTo>
                                  <a:pt x="46330" y="38837"/>
                                </a:lnTo>
                                <a:lnTo>
                                  <a:pt x="6350" y="38837"/>
                                </a:lnTo>
                                <a:lnTo>
                                  <a:pt x="6350" y="68047"/>
                                </a:lnTo>
                                <a:lnTo>
                                  <a:pt x="47117" y="68047"/>
                                </a:lnTo>
                                <a:lnTo>
                                  <a:pt x="47117" y="73800"/>
                                </a:lnTo>
                                <a:lnTo>
                                  <a:pt x="0" y="73800"/>
                                </a:lnTo>
                                <a:lnTo>
                                  <a:pt x="0" y="0"/>
                                </a:lnTo>
                                <a:close/>
                              </a:path>
                            </a:pathLst>
                          </a:custGeom>
                          <a:solidFill>
                            <a:srgbClr val="FFFFFF"/>
                          </a:solidFill>
                          <a:ln w="0" cap="flat">
                            <a:noFill/>
                            <a:miter lim="100000"/>
                          </a:ln>
                          <a:effectLst/>
                        </wps:spPr>
                        <wps:bodyPr/>
                      </wps:wsp>
                    </wpg:wgp>
                  </a:graphicData>
                </a:graphic>
              </wp:inline>
            </w:drawing>
          </mc:Choice>
          <mc:Fallback>
            <w:pict>
              <v:group w14:anchorId="332F2953" id="Group 738" o:spid="_x0000_s1026" style="width:553.8pt;height:45.35pt;mso-position-horizontal-relative:char;mso-position-vertical-relative:line" coordsize="68580,5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">
                <v:shape id="Shape 909" o:spid="_x0000_s1027" style="position:absolute;width:68580;height:5852;visibility:visible;mso-wrap-style:square;v-text-anchor:top" coordsize="6858000,58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" path="m,l6858000,r,585216l,585216,,e" fillcolor="black" stroked="f" strokeweight="0">
                  <v:stroke miterlimit="83231f" joinstyle="miter"/>
                  <v:path arrowok="t" textboxrect="0,0,6858000,585216"/>
                </v:shape>
                <v:shape id="Shape 7" o:spid="_x0000_s1028" style="position:absolute;left:5379;top:2408;width:541;height:1356;visibility:visible;mso-wrap-style:square;v-text-anchor:top" coordsize="54153,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" path="m,l54153,r,24790l28854,24790r,37389l54153,62179r,24791l28854,86970r,48564l,135534,,xe" stroked="f" strokeweight="0">
                  <v:stroke miterlimit="83231f" joinstyle="miter"/>
                  <v:path arrowok="t" textboxrect="0,0,54153,135534"/>
                </v:shape>
                <v:shape id="Shape 8" o:spid="_x0000_s1029" style="position:absolute;left:6647;top:2408;width:541;height:1356;visibility:visible;mso-wrap-style:square;v-text-anchor:top" coordsize="54153,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" path="m,l54153,r,24790l28854,24790r,37389l54153,62179r,32390l49987,86970r-21133,l28854,135534,,135534,,xe" stroked="f" strokeweight="0">
                  <v:stroke miterlimit="83231f" joinstyle="miter"/>
                  <v:path arrowok="t" textboxrect="0,0,54153,135534"/>
                </v:shape>
                <v:shape id="Shape 9" o:spid="_x0000_s1030" style="position:absolute;left:5920;top:2408;width:548;height:870;visibility:visible;mso-wrap-style:square;v-text-anchor:top" coordsize="54762,8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" path="m,l9246,c38710,,54762,19914,54762,43688v,23571,-16256,43282,-45516,43282l,86970,,62179r5385,c16764,62179,25298,54864,25298,43485,25298,32309,16764,24790,5385,24790l,24790,,xe" stroked="f" strokeweight="0">
                  <v:stroke miterlimit="83231f" joinstyle="miter"/>
                  <v:path arrowok="t" textboxrect="0,0,54762,86970"/>
                </v:shape>
                <v:shape id="Shape 910" o:spid="_x0000_s1031" style="position:absolute;left:7953;top:2408;width:289;height:1356;visibility:visible;mso-wrap-style:square;v-text-anchor:top" coordsize="28854,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" path="m,l28854,r,135534l,135534,,e" stroked="f" strokeweight="0">
                  <v:stroke miterlimit="83231f" joinstyle="miter"/>
                  <v:path arrowok="t" textboxrect="0,0,28854,135534"/>
                </v:shape>
                <v:shape id="Shape 11" o:spid="_x0000_s1032" style="position:absolute;left:7188;top:2408;width:556;height:1356;visibility:visible;mso-wrap-style:square;v-text-anchor:top" coordsize="55575,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" path="m,l9246,c37491,,54762,18491,54762,43688v,23978,-15036,36779,-29667,40234l55575,135534r-33121,l,94569,,62179r4978,c16561,62179,25298,54864,25298,43485,25298,32106,16561,24790,4978,24790l,24790,,xe" stroked="f" strokeweight="0">
                  <v:stroke miterlimit="83231f" joinstyle="miter"/>
                  <v:path arrowok="t" textboxrect="0,0,55575,135534"/>
                </v:shape>
                <v:shape id="Shape 12" o:spid="_x0000_s1033" style="position:absolute;left:8445;top:2386;width:708;height:1402;visibility:visible;mso-wrap-style:square;v-text-anchor:top" coordsize="70815,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" path="m70714,r101,19l70815,25623r-101,-20c45720,25603,29667,44704,29667,70104v,25197,16053,44501,41047,44501l70815,114584r,25605l70714,140208c29870,140208,,110947,,70104,,29261,29870,,70714,xe" stroked="f" strokeweight="0">
                  <v:stroke miterlimit="83231f" joinstyle="miter"/>
                  <v:path arrowok="t" textboxrect="0,0,70815,140208"/>
                </v:shape>
                <v:shape id="Shape 13" o:spid="_x0000_s1034" style="position:absolute;left:10065;top:2408;width:541;height:1356;visibility:visible;mso-wrap-style:square;v-text-anchor:top" coordsize="54153,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" path="m,l54153,r,24790l28854,24790r,37389l54153,62179r,32390l49987,86970r-21133,l28854,135534,,135534,,xe" stroked="f" strokeweight="0">
                  <v:stroke miterlimit="83231f" joinstyle="miter"/>
                  <v:path arrowok="t" textboxrect="0,0,54153,135534"/>
                </v:shape>
                <v:shape id="Shape 14" o:spid="_x0000_s1035" style="position:absolute;left:9153;top:2386;width:708;height:1402;visibility:visible;mso-wrap-style:square;v-text-anchor:top" coordsize="70815,140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" path="m,l28296,5191c54013,15336,70815,39453,70815,70085v,30633,-16802,54750,-42519,64894l,140171,,114566r16888,-3390c32004,104566,41148,88983,41148,70085v,-19050,-9144,-34556,-24260,-41119l,25605,,xe" stroked="f" strokeweight="0">
                  <v:stroke miterlimit="83231f" joinstyle="miter"/>
                  <v:path arrowok="t" textboxrect="0,0,70815,140171"/>
                </v:shape>
                <v:shape id="Shape 911" o:spid="_x0000_s1036" style="position:absolute;left:11371;top:2408;width:289;height:1356;visibility:visible;mso-wrap-style:square;v-text-anchor:top" coordsize="28854,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" path="m,l28854,r,135534l,135534,,e" stroked="f" strokeweight="0">
                  <v:stroke miterlimit="83231f" joinstyle="miter"/>
                  <v:path arrowok="t" textboxrect="0,0,28854,135534"/>
                </v:shape>
                <v:shape id="Shape 16" o:spid="_x0000_s1037" style="position:absolute;left:10606;top:2408;width:556;height:1356;visibility:visible;mso-wrap-style:square;v-text-anchor:top" coordsize="55575,135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" path="m,l9246,c37490,,54762,18491,54762,43688v,23978,-15036,36779,-29667,40234l55575,135534r-33121,l,94569,,62179r4978,c16561,62179,25298,54864,25298,43485,25298,32106,16561,24790,4978,24790l,24790,,xe" stroked="f" strokeweight="0">
                  <v:stroke miterlimit="83231f" joinstyle="miter"/>
                  <v:path arrowok="t" textboxrect="0,0,55575,135534"/>
                </v:shape>
                <v:shape id="Shape 17" o:spid="_x0000_s1038" style="position:absolute;left:11990;top:2393;width:105;height:288;visibility:visible;mso-wrap-style:square;v-text-anchor:top" coordsize="10477,28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" path="m,l10477,r,3543l4013,3543r,10198l10477,13741r,5921l8992,17399r-4979,l4013,28791,,28791,,xe" stroked="f" strokeweight="0">
                  <v:stroke miterlimit="83231f" joinstyle="miter"/>
                  <v:path arrowok="t" textboxrect="0,0,10477,28791"/>
                </v:shape>
                <v:shape id="Shape 18" o:spid="_x0000_s1039" style="position:absolute;left:11835;top:2285;width:260;height:502;visibility:visible;mso-wrap-style:square;v-text-anchor:top" coordsize="25997,50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" path="m25108,r889,365l25997,4139r-889,-367c13271,3772,3784,13246,3784,25108v,11722,9487,21323,21324,21323l25997,46061r,3775l25108,50203c11252,50203,,38964,,25108,,11125,11252,,25108,xe" stroked="f" strokeweight="0">
                  <v:stroke miterlimit="83231f" joinstyle="miter"/>
                  <v:path arrowok="t" textboxrect="0,0,25997,50203"/>
                </v:shape>
                <v:shape id="Shape 20" o:spid="_x0000_s1040" style="position:absolute;left:12095;top:2393;width:110;height:288;visibility:visible;mso-wrap-style:square;v-text-anchor:top" coordsize="10947,28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" path="m,l1245,v5105,,9347,3429,9347,8763c10592,15164,4928,17285,3264,17285r7683,11506l5994,28791,,19662,,13741r1245,c3975,13741,6464,11735,6464,8763,6464,5563,3975,3543,1245,3543l,3543,,xe" stroked="f" strokeweight="0">
                  <v:stroke miterlimit="83231f" joinstyle="miter"/>
                  <v:path arrowok="t" textboxrect="0,0,10947,28791"/>
                </v:shape>
                <v:shape id="Shape 21" o:spid="_x0000_s1041" style="position:absolute;left:12095;top:2289;width:242;height:495;visibility:visible;mso-wrap-style:square;v-text-anchor:top" coordsize="24219,4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" path="m,l16908,6945v4530,4529,7311,10806,7311,17798c24219,31671,21438,37944,16908,42486l,49471,,45696,14175,39800v3868,-3865,6272,-9196,6272,-15057c20447,18812,18043,13478,14175,9626l,3774,,xe" stroked="f" strokeweight="0">
                  <v:stroke miterlimit="83231f" joinstyle="miter"/>
                  <v:path arrowok="t" textboxrect="0,0,24219,49471"/>
                </v:shape>
                <v:shape id="Shape 37" o:spid="_x0000_s1042" style="position:absolute;left:1711;top:1554;width:1426;height:2771;visibility:visible;mso-wrap-style:square;v-text-anchor:top" coordsize="142572,27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" path="m141338,r1234,117l142572,43668r-2008,-412c100559,43256,69583,67005,56490,100736v-7481,19254,-2947,41123,11341,56096l120955,212522v5207,5461,11423,9750,18153,12674l142572,225928r,51019l140564,277139c57772,277139,,214744,,139344r,-774c,63170,58534,,141338,xe" stroked="f" strokeweight="0">
                  <v:stroke miterlimit="83231f" joinstyle="miter"/>
                  <v:path arrowok="t" textboxrect="0,0,142572,277139"/>
                </v:shape>
                <v:shape id="Shape 38" o:spid="_x0000_s1043" style="position:absolute;left:3137;top:1555;width:1394;height:2768;visibility:visible;mso-wrap-style:square;v-text-anchor:top" coordsize="139330,27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" path="m,l28580,2711c95107,15685,139330,71705,139330,137691r,762c139330,204439,94514,261042,27838,274161l,276830,,225811r17765,3751c25055,229562,32357,227988,39177,224648,70165,209433,89647,176819,89647,139227r,-774c89647,99410,68202,65317,34896,50711l,43551,,xe" stroked="f" strokeweight="0">
                  <v:stroke miterlimit="83231f" joinstyle="miter"/>
                  <v:path arrowok="t" textboxrect="0,0,139330,276830"/>
                </v:shape>
                <v:shape id="Shape 75" o:spid="_x0000_s1044" style="position:absolute;left:56399;top:1031;width:906;height:2334;visibility:visible;mso-wrap-style:square;v-text-anchor:top" coordsize="90570,23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" path="m,l90570,r,37510l89217,37338r-43053,c43459,37338,41262,39522,41262,42215r,74269c41262,119177,43459,121361,46164,121361r43053,l90570,121163r,36831l87884,158369r-46622,l41262,233388,,233388,,xe" stroked="f" strokeweight="0">
                  <v:stroke miterlimit="1" joinstyle="miter"/>
                  <v:path arrowok="t" textboxrect="0,0,90570,233388"/>
                </v:shape>
                <v:shape id="Shape 76" o:spid="_x0000_s1045" style="position:absolute;left:58371;top:1031;width:956;height:2334;visibility:visible;mso-wrap-style:square;v-text-anchor:top" coordsize="95605,23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" path="m,l95605,r,37338l46164,37338v-2705,,-4902,2184,-4902,4877l41262,110820v,2693,2197,4877,4902,4877l95605,115697r,39903l92926,152032r-51664,l41262,233388,,233388,,xe" stroked="f" strokeweight="0">
                  <v:stroke miterlimit="1" joinstyle="miter"/>
                  <v:path arrowok="t" textboxrect="0,0,95605,233388"/>
                </v:shape>
                <v:shape id="Shape 77" o:spid="_x0000_s1046" style="position:absolute;left:57305;top:1031;width:913;height:1580;visibility:visible;mso-wrap-style:square;v-text-anchor:top" coordsize="91243,157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" path="m,l2013,c56686,,91243,31001,91243,78016r,661c91243,117939,67469,143135,33786,153279l,157994,,121163r19727,-2891c38364,112255,49308,97939,49308,79680r,-661c49308,58512,38178,45320,19588,40006l,37510,,xe" stroked="f" strokeweight="0">
                  <v:stroke miterlimit="1" joinstyle="miter"/>
                  <v:path arrowok="t" textboxrect="0,0,91243,157994"/>
                </v:shape>
                <v:shape id="Shape 912" o:spid="_x0000_s1047" style="position:absolute;left:60601;top:1031;width:413;height:2334;visibility:visible;mso-wrap-style:square;v-text-anchor:top" coordsize="41262,233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" path="m,l41262,r,233401l,233401,,e" stroked="f" strokeweight="0">
                  <v:stroke miterlimit="1" joinstyle="miter"/>
                  <v:path arrowok="t" textboxrect="0,0,41262,233401"/>
                </v:shape>
                <v:shape id="Shape 79" o:spid="_x0000_s1048" style="position:absolute;left:59327;top:1031;width:1070;height:2334;visibility:visible;mso-wrap-style:square;v-text-anchor:top" coordsize="107061,23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" path="m,l9055,c38570,,61722,8661,76810,23330,89230,36005,96279,53340,96279,73685r,661c96279,112687,73127,135700,40259,145034r66802,88354l58420,233388,,155600,,115697r6045,c35560,115697,54343,100355,54343,76683r,-673c54343,51003,36233,37338,5702,37338l,37338,,xe" stroked="f" strokeweight="0">
                  <v:stroke miterlimit="1" joinstyle="miter"/>
                  <v:path arrowok="t" textboxrect="0,0,107061,233388"/>
                </v:shape>
                <v:shape id="Shape 80" o:spid="_x0000_s1049" style="position:absolute;left:61310;top:991;width:1242;height:2414;visibility:visible;mso-wrap-style:square;v-text-anchor:top" coordsize="124176,24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" path="m123101,r1075,102l124176,38027r-1749,-359c87579,37668,60592,58357,49199,87732v-6515,16776,-2578,35814,9881,48869l105346,185103r18830,10544l124176,241221r-1749,168c50317,241389,,187046,,121361r,-673c,55004,50978,,123101,xe" stroked="f" strokeweight="0">
                  <v:stroke miterlimit="1" joinstyle="miter"/>
                  <v:path arrowok="t" textboxrect="0,0,124176,241389"/>
                </v:shape>
                <v:shape id="Shape 81" o:spid="_x0000_s1050" style="position:absolute;left:63990;top:1031;width:956;height:2334;visibility:visible;mso-wrap-style:square;v-text-anchor:top" coordsize="95593,23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" path="m,l95593,r,37338l46152,37338v-2705,,-4902,2184,-4902,4877l41250,110820v,2693,2197,4877,4902,4877l95593,115697r,39903l92914,152032r-51664,l41250,233388,,233388,,xe" stroked="f" strokeweight="0">
                  <v:stroke miterlimit="1" joinstyle="miter"/>
                  <v:path arrowok="t" textboxrect="0,0,95593,233388"/>
                </v:shape>
                <v:shape id="Shape 82" o:spid="_x0000_s1051" style="position:absolute;left:62552;top:992;width:1213;height:2411;visibility:visible;mso-wrap-style:square;v-text-anchor:top" coordsize="121365,241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" path="m,l24893,2361v57948,11300,96472,60091,96472,117565l121365,120586v,57485,-39039,106783,-97116,118209l,241119,,195545r6097,3414c15412,200930,25246,200025,34129,195668,61116,182410,78084,154013,78084,121259r,-673c78084,86582,59403,56885,30393,44162l,37925,,xe" stroked="f" strokeweight="0">
                  <v:stroke miterlimit="1" joinstyle="miter"/>
                  <v:path arrowok="t" textboxrect="0,0,121365,241119"/>
                </v:shape>
                <v:shape id="Shape 913" o:spid="_x0000_s1052" style="position:absolute;left:66305;top:1031;width:413;height:2334;visibility:visible;mso-wrap-style:square;v-text-anchor:top" coordsize="41262,233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" path="m,l41262,r,233401l,233401,,e" stroked="f" strokeweight="0">
                  <v:stroke miterlimit="1" joinstyle="miter"/>
                  <v:path arrowok="t" textboxrect="0,0,41262,233401"/>
                </v:shape>
                <v:shape id="Shape 84" o:spid="_x0000_s1053" style="position:absolute;left:64946;top:1031;width:1070;height:2334;visibility:visible;mso-wrap-style:square;v-text-anchor:top" coordsize="107061,233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" path="m,l9055,c38570,,61722,8661,76809,23330,89230,36005,96279,53340,96279,73685r,661c96279,112687,73127,135700,40259,145034r66802,88354l58420,233388,,155600,,115697r6045,c35560,115697,54343,100355,54343,76683r,-673c54343,51003,36233,37338,5702,37338l,37338,,xe" stroked="f" strokeweight="0">
                  <v:stroke miterlimit="1" joinstyle="miter"/>
                  <v:path arrowok="t" textboxrect="0,0,107061,233388"/>
                </v:shape>
                <v:shape id="Shape 85" o:spid="_x0000_s1054" style="position:absolute;left:67078;top:1095;width:94;height:283;visibility:visible;mso-wrap-style:square;v-text-anchor:top" coordsize="9405,28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" path="m7848,l9405,376r,3528l7633,3391v-1436,,-2426,114,-3201,228l4432,12967r3201,l9405,11725r,6175l7518,16370r-3086,l4432,28245,,28245,,648c2311,318,4534,,7848,xe" stroked="f" strokeweight="0">
                  <v:stroke miterlimit="1" joinstyle="miter"/>
                  <v:path arrowok="t" textboxrect="0,0,9405,28245"/>
                </v:shape>
                <v:shape id="Shape 86" o:spid="_x0000_s1055" style="position:absolute;left:66922;top:987;width:250;height:495;visibility:visible;mso-wrap-style:square;v-text-anchor:top" coordsize="25001,49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" path="m24664,r114,l25001,93r,3852l24778,3848r-114,c13716,3848,4763,13183,4763,24727v,11747,8953,20993,20015,20993l25001,45625r,3804l24664,49568c11075,49568,,38684,,24727,,10985,11075,,24664,xe" stroked="f" strokeweight="0">
                  <v:stroke miterlimit="1" joinstyle="miter"/>
                  <v:path arrowok="t" textboxrect="0,0,25001,49568"/>
                </v:shape>
                <v:shape id="Shape 87" o:spid="_x0000_s1056" style="position:absolute;left:67172;top:1099;width:106;height:279;visibility:visible;mso-wrap-style:square;v-text-anchor:top" coordsize="10610,27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" path="m,l7067,1707c8730,2913,9607,4780,9607,7422v,3619,-2426,5829,-5410,6693l4197,14343v2426,445,4102,2642,4648,6706c9506,25329,10178,26980,10610,27869r-4635,c5302,26980,4642,24453,4083,20833l,17524,,11349,4972,7866c4972,6654,4527,5441,3462,4531l,3528,,xe" stroked="f" strokeweight="0">
                  <v:stroke miterlimit="1" joinstyle="miter"/>
                  <v:path arrowok="t" textboxrect="0,0,10610,27869"/>
                </v:shape>
                <v:shape id="Shape 88" o:spid="_x0000_s1057" style="position:absolute;left:67172;top:988;width:242;height:493;visibility:visible;mso-wrap-style:square;v-text-anchor:top" coordsize="24212,4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" path="m,l17095,7118v4408,4464,7117,10646,7117,17516c24212,31613,21503,37823,17081,42289l,49336,,45532,13876,39593v3592,-3780,5802,-9028,5802,-14844c19678,18919,17468,13671,13876,9880l,3852,,xe" stroked="f" strokeweight="0">
                  <v:stroke miterlimit="1" joinstyle="miter"/>
                  <v:path arrowok="t" textboxrect="0,0,24212,49336"/>
                </v:shape>
                <v:shape id="Shape 89" o:spid="_x0000_s1058" style="position:absolute;left:56414;top:4199;width:344;height:738;visibility:visible;mso-wrap-style:square;v-text-anchor:top" coordsize="34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" path="m30404,r3956,l34360,6337r-57,-139l16599,49898r17761,l34360,55651r-19767,l7125,73800,,73800,30404,xe" stroked="f" strokeweight="0">
                  <v:stroke miterlimit="1" joinstyle="miter"/>
                  <v:path arrowok="t" textboxrect="0,0,34360,73800"/>
                </v:shape>
                <v:shape id="Shape 90" o:spid="_x0000_s1059" style="position:absolute;left:56758;top:4199;width:343;height:738;visibility:visible;mso-wrap-style:square;v-text-anchor:top" coordsize="34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" path="m,l3956,,34360,73800r-7125,l19767,55651,,55651,,49898r17761,l,6337,,xe" stroked="f" strokeweight="0">
                  <v:stroke miterlimit="1" joinstyle="miter"/>
                  <v:path arrowok="t" textboxrect="0,0,34360,73800"/>
                </v:shape>
                <v:shape id="Shape 91" o:spid="_x0000_s1060" style="position:absolute;left:57210;top:4199;width:305;height:738;visibility:visible;mso-wrap-style:square;v-text-anchor:top" coordsize="30461,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" path="m,l23724,r6737,1265l30461,7009,23724,5753r-17374,l6350,68047r17374,l30461,66795r,5761l23724,73800,,73800,,xe" stroked="f" strokeweight="0">
                  <v:stroke miterlimit="1" joinstyle="miter"/>
                  <v:path arrowok="t" textboxrect="0,0,30461,73800"/>
                </v:shape>
                <v:shape id="Shape 92" o:spid="_x0000_s1061" style="position:absolute;left:57515;top:4212;width:308;height:712;visibility:visible;mso-wrap-style:square;v-text-anchor:top" coordsize="30791,71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" path="m,l8851,1662c22647,7312,30791,20509,30791,35692v,15354,-8144,28401,-21940,33965l,71291,,65530,6350,64351c17782,59652,24111,48636,24111,35692,24111,22747,17846,11667,6398,6936l,5744,,xe" stroked="f" strokeweight="0">
                  <v:stroke miterlimit="1" joinstyle="miter"/>
                  <v:path arrowok="t" textboxrect="0,0,30791,71291"/>
                </v:shape>
                <v:shape id="Shape 93" o:spid="_x0000_s1062" style="position:absolute;left:57862;top:4199;width:343;height:738;visibility:visible;mso-wrap-style:square;v-text-anchor:top" coordsize="34347,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" path="m30404,r3943,l34347,6337r-57,-139l16586,49898r17761,l34347,55651r-19767,l7125,73800,,73800,30404,xe" stroked="f" strokeweight="0">
                  <v:stroke miterlimit="1" joinstyle="miter"/>
                  <v:path arrowok="t" textboxrect="0,0,34347,73800"/>
                </v:shape>
                <v:shape id="Shape 94" o:spid="_x0000_s1063" style="position:absolute;left:58205;top:4199;width:344;height:738;visibility:visible;mso-wrap-style:square;v-text-anchor:top" coordsize="34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" path="m,l3956,,34360,73800r-7125,l19767,55651,,55651,,49898r17761,l,6337,,xe" stroked="f" strokeweight="0">
                  <v:stroke miterlimit="1" joinstyle="miter"/>
                  <v:path arrowok="t" textboxrect="0,0,34360,73800"/>
                </v:shape>
                <v:shape id="Shape 95" o:spid="_x0000_s1064" style="position:absolute;left:58658;top:4199;width:249;height:738;visibility:visible;mso-wrap-style:square;v-text-anchor:top" coordsize="24949,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" path="m,l24949,r,5753l6350,5753r,31648l24949,37401r,5754l6350,43155r,30645l,73800,,xe" stroked="f" strokeweight="0">
                  <v:stroke miterlimit="1" joinstyle="miter"/>
                  <v:path arrowok="t" textboxrect="0,0,24949,73800"/>
                </v:shape>
                <v:shape id="Shape 96" o:spid="_x0000_s1065" style="position:absolute;left:58907;top:4199;width:253;height:431;visibility:visible;mso-wrap-style:square;v-text-anchor:top" coordsize="25279,43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" path="m,l2902,c17151,,25279,9957,25279,21577v,11621,-8229,21578,-22377,21578l,43155,,37401r2229,c12033,37401,18599,30874,18599,21577,18599,12281,12033,5753,2229,5753l,5753,,xe" stroked="f" strokeweight="0">
                  <v:stroke miterlimit="1" joinstyle="miter"/>
                  <v:path arrowok="t" textboxrect="0,0,25279,43155"/>
                </v:shape>
                <v:shape id="Shape 97" o:spid="_x0000_s1066" style="position:absolute;left:59240;top:4199;width:550;height:738;visibility:visible;mso-wrap-style:square;v-text-anchor:top" coordsize="55016,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" path="m,l55016,r,5753l30747,5753r,68047l24282,73800r,-68047l,5753,,xe" stroked="f" strokeweight="0">
                  <v:stroke miterlimit="1" joinstyle="miter"/>
                  <v:path arrowok="t" textboxrect="0,0,55016,73800"/>
                </v:shape>
                <v:shape id="Shape 914" o:spid="_x0000_s1067" style="position:absolute;left:59922;top:4199;width:91;height:738;visibility:visible;mso-wrap-style:square;v-text-anchor:top" coordsize="9144,7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" path="m,l9144,r,73799l,73799,,e" stroked="f" strokeweight="0">
                  <v:stroke miterlimit="1" joinstyle="miter"/>
                  <v:path arrowok="t" textboxrect="0,0,9144,73799"/>
                </v:shape>
                <v:shape id="Shape 99" o:spid="_x0000_s1068" style="position:absolute;left:60094;top:4199;width:687;height:738;visibility:visible;mso-wrap-style:square;v-text-anchor:top" coordsize="68719,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" path="m,l7353,,34303,66713,61366,r7353,l38316,73800r-7912,l,xe" stroked="f" strokeweight="0">
                  <v:stroke miterlimit="1" joinstyle="miter"/>
                  <v:path arrowok="t" textboxrect="0,0,68719,73800"/>
                </v:shape>
                <v:shape id="Shape 100" o:spid="_x0000_s1069" style="position:absolute;left:60890;top:4199;width:471;height:738;visibility:visible;mso-wrap-style:square;v-text-anchor:top" coordsize="47117,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" path="m,l47117,r,5753l6350,5753r,27331l46330,33084r,5753l6350,38837r,29210l47117,68047r,5753l,73800,,xe" stroked="f" strokeweight="0">
                  <v:stroke miterlimit="1" joinstyle="miter"/>
                  <v:path arrowok="t" textboxrect="0,0,47117,73800"/>
                </v:shape>
                <v:shape id="Shape 101" o:spid="_x0000_s1070" style="position:absolute;left:61765;top:4187;width:536;height:763;visibility:visible;mso-wrap-style:square;v-text-anchor:top" coordsize="53568,7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" path="m26733,c37858,,46101,3886,51892,10401r-4229,4661c42316,8636,34747,5766,26391,5766v-9907,,-17374,5639,-17374,13601c9017,28105,18262,30658,28397,33312v12027,3429,25171,7188,25171,22123c53568,64960,47218,76352,27165,76352,14922,76352,5676,71488,,64618l4114,59868v4789,5524,12599,10731,23165,10731c42545,70599,46888,62192,46888,55880v,-10401,-9919,-13272,-20383,-16040c14808,36627,2336,33312,2336,19698,2336,7645,13258,,26733,xe" stroked="f" strokeweight="0">
                  <v:stroke miterlimit="1" joinstyle="miter"/>
                  <v:path arrowok="t" textboxrect="0,0,53568,76352"/>
                </v:shape>
                <v:shape id="Shape 102" o:spid="_x0000_s1071" style="position:absolute;left:62454;top:4199;width:533;height:738;visibility:visible;mso-wrap-style:square;v-text-anchor:top" coordsize="53353,73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" path="m,l6350,r,40373l42202,r8141,l18720,35179,53353,73787r-8141,l14592,39052,6350,48019r,25768l,73787,,xe" stroked="f" strokeweight="0">
                  <v:stroke miterlimit="1" joinstyle="miter"/>
                  <v:path arrowok="t" textboxrect="0,0,53353,73787"/>
                </v:shape>
                <v:shape id="Shape 915" o:spid="_x0000_s1072" style="position:absolute;left:63106;top:4199;width:91;height:738;visibility:visible;mso-wrap-style:square;v-text-anchor:top" coordsize="9144,7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" path="m,l9144,r,73799l,73799,,e" stroked="f" strokeweight="0">
                  <v:stroke miterlimit="1" joinstyle="miter"/>
                  <v:path arrowok="t" textboxrect="0,0,9144,73799"/>
                </v:shape>
                <v:shape id="Shape 104" o:spid="_x0000_s1073" style="position:absolute;left:63354;top:4199;width:594;height:738;visibility:visible;mso-wrap-style:square;v-text-anchor:top" coordsize="59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" path="m,l6452,,53010,62840,53010,r6350,l59360,73800r-6236,l6350,10071r,63729l,73800,,xe" stroked="f" strokeweight="0">
                  <v:stroke miterlimit="1" joinstyle="miter"/>
                  <v:path arrowok="t" textboxrect="0,0,59360,73800"/>
                </v:shape>
                <v:shape id="Shape 105" o:spid="_x0000_s1074" style="position:absolute;left:64105;top:4187;width:647;height:763;visibility:visible;mso-wrap-style:square;v-text-anchor:top" coordsize="64719,7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" path="m37427,c49454,,58356,5207,64719,13056r-5359,3429c54687,10071,46558,5753,37427,5753,20168,5753,6680,18923,6680,38176v,19025,13488,32411,30747,32411c46558,70587,54687,66281,59360,59868r5359,3314c58141,71260,49454,76340,37427,76340,16599,76340,,60858,,38176,,15494,16599,,37427,xe" stroked="f" strokeweight="0">
                  <v:stroke miterlimit="1" joinstyle="miter"/>
                  <v:path arrowok="t" textboxrect="0,0,64719,76340"/>
                </v:shape>
                <v:shape id="Shape 106" o:spid="_x0000_s1075" style="position:absolute;left:64803;top:4199;width:344;height:738;visibility:visible;mso-wrap-style:square;v-text-anchor:top" coordsize="34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" path="m30404,r3956,l34360,6338r-57,-140l16599,49898r17761,l34360,55651r-19768,l7125,73800,,73800,30404,xe" stroked="f" strokeweight="0">
                  <v:stroke miterlimit="1" joinstyle="miter"/>
                  <v:path arrowok="t" textboxrect="0,0,34360,73800"/>
                </v:shape>
                <v:shape id="Shape 107" o:spid="_x0000_s1076" style="position:absolute;left:65147;top:4199;width:343;height:738;visibility:visible;mso-wrap-style:square;v-text-anchor:top" coordsize="34360,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" path="m,l3956,,34360,73800r-7138,l19768,55651,,55651,,49898r17761,l,6338,,xe" stroked="f" strokeweight="0">
                  <v:stroke miterlimit="1" joinstyle="miter"/>
                  <v:path arrowok="t" textboxrect="0,0,34360,73800"/>
                </v:shape>
                <v:shape id="Shape 108" o:spid="_x0000_s1077" style="position:absolute;left:65599;top:4199;width:250;height:738;visibility:visible;mso-wrap-style:square;v-text-anchor:top" coordsize="25006,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" path="m,l25006,r,5753l6350,5753r,31750l25006,37503r,9105l22720,43256r-16370,l6350,73800,,73800,,xe" stroked="f" strokeweight="0">
                  <v:stroke miterlimit="1" joinstyle="miter"/>
                  <v:path arrowok="t" textboxrect="0,0,25006,73800"/>
                </v:shape>
                <v:shape id="Shape 109" o:spid="_x0000_s1078" style="position:absolute;left:65849;top:4199;width:262;height:738;visibility:visible;mso-wrap-style:square;v-text-anchor:top" coordsize="26226,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" path="m,l2731,c15532,,25336,8077,25336,21577v,13386,-9588,20803,-20598,21247l26226,73800r-7684,l,46608,,37503r2172,c11976,37503,18656,30874,18656,21577,18656,12281,11976,5753,2172,5753l,5753,,xe" stroked="f" strokeweight="0">
                  <v:stroke miterlimit="1" joinstyle="miter"/>
                  <v:path arrowok="t" textboxrect="0,0,26226,73800"/>
                </v:shape>
                <v:shape id="Shape 110" o:spid="_x0000_s1079" style="position:absolute;left:66261;top:4199;width:471;height:738;visibility:visible;mso-wrap-style:square;v-text-anchor:top" coordsize="47117,7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" path="m,l47117,r,5753l6350,5753r,27331l46330,33084r,5753l6350,38837r,29210l47117,68047r,5753l,73800,,xe" stroked="f" strokeweight="0">
                  <v:stroke miterlimit="1" joinstyle="miter"/>
                  <v:path arrowok="t" textboxrect="0,0,47117,73800"/>
                </v:shape>
                <w10:anchorlock/>
              </v:group>
            </w:pict>
          </mc:Fallback>
        </mc:AlternateContent>
      </w:r>
    </w:p>
    <w:p w14:paraId="19DDCD60" w14:textId="6D1C9950" w:rsidR="00E2332C" w:rsidRDefault="00E2332C" w:rsidP="00E2332C">
      <w:pPr>
        <w:jc w:val="center"/>
      </w:pPr>
    </w:p>
    <w:p w14:paraId="7D32902A" w14:textId="7BF14732" w:rsidR="00E2332C" w:rsidRPr="00203D83" w:rsidRDefault="00E2332C" w:rsidP="00E2332C">
      <w:pPr>
        <w:spacing w:after="0"/>
        <w:jc w:val="center"/>
        <w:rPr>
          <w:rFonts w:ascii="Cambria" w:hAnsi="Cambria"/>
          <w:b/>
          <w:bCs/>
        </w:rPr>
      </w:pPr>
      <w:r w:rsidRPr="00203D83">
        <w:rPr>
          <w:rFonts w:ascii="Cambria" w:hAnsi="Cambria"/>
          <w:b/>
          <w:bCs/>
        </w:rPr>
        <w:t>TREATMENT PROTOCOLS FOR PROFE</w:t>
      </w:r>
      <w:r w:rsidR="002969FE" w:rsidRPr="00203D83">
        <w:rPr>
          <w:rFonts w:ascii="Cambria" w:hAnsi="Cambria"/>
          <w:b/>
          <w:bCs/>
        </w:rPr>
        <w:t>S</w:t>
      </w:r>
      <w:r w:rsidRPr="00203D83">
        <w:rPr>
          <w:rFonts w:ascii="Cambria" w:hAnsi="Cambria"/>
          <w:b/>
          <w:bCs/>
        </w:rPr>
        <w:t>SIONALS</w:t>
      </w:r>
    </w:p>
    <w:p w14:paraId="3AB69A27" w14:textId="65494D10" w:rsidR="00E2332C" w:rsidRPr="00203D83" w:rsidRDefault="00E2332C" w:rsidP="00E2332C">
      <w:pPr>
        <w:spacing w:after="0"/>
        <w:jc w:val="center"/>
        <w:rPr>
          <w:rFonts w:ascii="Cambria" w:hAnsi="Cambria"/>
          <w:b/>
          <w:bCs/>
        </w:rPr>
      </w:pPr>
      <w:r w:rsidRPr="00203D83">
        <w:rPr>
          <w:rFonts w:ascii="Cambria" w:hAnsi="Cambria"/>
          <w:b/>
          <w:bCs/>
        </w:rPr>
        <w:t>A New Approach to Skincare for Skin Experts</w:t>
      </w:r>
    </w:p>
    <w:p w14:paraId="393BBBB7" w14:textId="439D34F2" w:rsidR="00E2332C" w:rsidRPr="00203D83" w:rsidRDefault="00E2332C" w:rsidP="00E2332C">
      <w:pPr>
        <w:spacing w:after="0"/>
        <w:rPr>
          <w:rFonts w:ascii="Cambria" w:hAnsi="Cambria"/>
          <w:b/>
          <w:bCs/>
        </w:rPr>
      </w:pPr>
    </w:p>
    <w:p w14:paraId="0104FD1D" w14:textId="79DD703F" w:rsidR="00E2332C" w:rsidRPr="00203D83" w:rsidRDefault="00E2332C" w:rsidP="00E2332C">
      <w:pPr>
        <w:spacing w:after="0"/>
        <w:jc w:val="center"/>
        <w:rPr>
          <w:rFonts w:ascii="Cambria" w:hAnsi="Cambria"/>
          <w:b/>
          <w:bCs/>
        </w:rPr>
      </w:pPr>
      <w:r w:rsidRPr="00203D83">
        <w:rPr>
          <w:rFonts w:ascii="Cambria" w:hAnsi="Cambria"/>
          <w:b/>
          <w:bCs/>
        </w:rPr>
        <w:t>ADAPTIVE TREATMENT MENU</w:t>
      </w:r>
    </w:p>
    <w:p w14:paraId="3F281AB8" w14:textId="6F695943" w:rsidR="00E2332C" w:rsidRPr="00203D83" w:rsidRDefault="00E2332C" w:rsidP="00E2332C">
      <w:pPr>
        <w:spacing w:after="0"/>
        <w:jc w:val="center"/>
        <w:rPr>
          <w:rFonts w:ascii="Cambria" w:hAnsi="Cambria"/>
          <w:b/>
          <w:bCs/>
        </w:rPr>
      </w:pPr>
      <w:r w:rsidRPr="00203D83">
        <w:rPr>
          <w:rFonts w:ascii="Cambria" w:hAnsi="Cambria"/>
          <w:b/>
          <w:bCs/>
        </w:rPr>
        <w:t>Cleanse &amp; Prep | Treat &amp; Correct | Finish &amp; Protect</w:t>
      </w:r>
    </w:p>
    <w:p w14:paraId="37924AB7" w14:textId="02490D33" w:rsidR="00E2332C" w:rsidRPr="00203D83" w:rsidRDefault="00E2332C" w:rsidP="00E2332C">
      <w:pPr>
        <w:spacing w:after="0"/>
        <w:jc w:val="center"/>
        <w:rPr>
          <w:rFonts w:ascii="Cambria" w:hAnsi="Cambria"/>
          <w:b/>
          <w:bCs/>
        </w:rPr>
      </w:pPr>
    </w:p>
    <w:p w14:paraId="478C1247" w14:textId="5193F736" w:rsidR="00E2332C" w:rsidRPr="00203D83" w:rsidRDefault="00884C44" w:rsidP="00E2332C">
      <w:pPr>
        <w:spacing w:after="0"/>
        <w:jc w:val="center"/>
        <w:rPr>
          <w:rFonts w:ascii="Cambria" w:hAnsi="Cambria"/>
          <w:b/>
          <w:bCs/>
        </w:rPr>
      </w:pPr>
      <w:r w:rsidRPr="00203D83">
        <w:rPr>
          <w:rFonts w:ascii="Cambria" w:hAnsi="Cambria"/>
          <w:b/>
          <w:bCs/>
        </w:rPr>
        <w:t>Choose your treatment length, trust your skincare professional, get unparalleled skin luminosity!</w:t>
      </w:r>
    </w:p>
    <w:p w14:paraId="347FB60C" w14:textId="2277C5A0" w:rsidR="00884C44" w:rsidRPr="00203D83" w:rsidRDefault="00884C44" w:rsidP="00E2332C">
      <w:pPr>
        <w:spacing w:after="0"/>
        <w:jc w:val="center"/>
        <w:rPr>
          <w:rFonts w:ascii="Cambria" w:hAnsi="Cambria"/>
          <w:b/>
          <w:bCs/>
        </w:rPr>
      </w:pPr>
    </w:p>
    <w:p w14:paraId="67E547BD" w14:textId="78F258D2" w:rsidR="00884C44" w:rsidRPr="00203D83" w:rsidRDefault="00884C44" w:rsidP="004B0C7E">
      <w:pPr>
        <w:spacing w:after="0" w:line="240" w:lineRule="auto"/>
        <w:rPr>
          <w:rFonts w:ascii="Cambria" w:hAnsi="Cambria"/>
        </w:rPr>
      </w:pPr>
      <w:r w:rsidRPr="00203D83">
        <w:rPr>
          <w:rFonts w:ascii="Cambria" w:hAnsi="Cambria"/>
        </w:rPr>
        <w:t xml:space="preserve">PRIORI </w:t>
      </w:r>
      <w:r w:rsidR="00D060FA" w:rsidRPr="00203D83">
        <w:rPr>
          <w:rFonts w:ascii="Cambria" w:hAnsi="Cambria"/>
        </w:rPr>
        <w:t>introduces</w:t>
      </w:r>
      <w:r w:rsidRPr="00203D83">
        <w:rPr>
          <w:rFonts w:ascii="Cambria" w:hAnsi="Cambria"/>
        </w:rPr>
        <w:t xml:space="preserve"> “Adaptive Treatments” for any skin type and condition regardless of age or </w:t>
      </w:r>
      <w:r w:rsidR="00D060FA" w:rsidRPr="00203D83">
        <w:rPr>
          <w:rFonts w:ascii="Cambria" w:hAnsi="Cambria"/>
        </w:rPr>
        <w:t>gender;</w:t>
      </w:r>
      <w:r w:rsidRPr="00203D83">
        <w:rPr>
          <w:rFonts w:ascii="Cambria" w:hAnsi="Cambria"/>
        </w:rPr>
        <w:t xml:space="preserve"> designed for the “time conscious, results hungry” client. At PRIORI we recognize that in our modern age, we are challenged for time and our clients have skincare needs that are based upon their individualized chemistry and skin biology. Therefor</w:t>
      </w:r>
      <w:r w:rsidR="00802CF0" w:rsidRPr="00203D83">
        <w:rPr>
          <w:rFonts w:ascii="Cambria" w:hAnsi="Cambria"/>
        </w:rPr>
        <w:t>e</w:t>
      </w:r>
      <w:r w:rsidRPr="00203D83">
        <w:rPr>
          <w:rFonts w:ascii="Cambria" w:hAnsi="Cambria"/>
        </w:rPr>
        <w:t>, PRIORI has developed the “PRIORI Adaptive Treatment Menu” that feature</w:t>
      </w:r>
      <w:r w:rsidR="005B1412" w:rsidRPr="00203D83">
        <w:rPr>
          <w:rFonts w:ascii="Cambria" w:hAnsi="Cambria"/>
        </w:rPr>
        <w:t>s</w:t>
      </w:r>
      <w:r w:rsidRPr="00203D83">
        <w:rPr>
          <w:rFonts w:ascii="Cambria" w:hAnsi="Cambria"/>
        </w:rPr>
        <w:t xml:space="preserve"> </w:t>
      </w:r>
      <w:r w:rsidR="005B1412" w:rsidRPr="00203D83">
        <w:rPr>
          <w:rFonts w:ascii="Cambria" w:hAnsi="Cambria"/>
        </w:rPr>
        <w:t xml:space="preserve">a </w:t>
      </w:r>
      <w:r w:rsidRPr="00203D83">
        <w:rPr>
          <w:rFonts w:ascii="Cambria" w:hAnsi="Cambria"/>
        </w:rPr>
        <w:t>results-oriented solution designed to adap</w:t>
      </w:r>
      <w:r w:rsidR="00D060FA" w:rsidRPr="00203D83">
        <w:rPr>
          <w:rFonts w:ascii="Cambria" w:hAnsi="Cambria"/>
        </w:rPr>
        <w:t>t</w:t>
      </w:r>
      <w:r w:rsidRPr="00203D83">
        <w:rPr>
          <w:rFonts w:ascii="Cambria" w:hAnsi="Cambria"/>
        </w:rPr>
        <w:t xml:space="preserve"> in real</w:t>
      </w:r>
      <w:r w:rsidR="005B1412" w:rsidRPr="00203D83">
        <w:rPr>
          <w:rFonts w:ascii="Cambria" w:hAnsi="Cambria"/>
        </w:rPr>
        <w:t>-</w:t>
      </w:r>
      <w:r w:rsidRPr="00203D83">
        <w:rPr>
          <w:rFonts w:ascii="Cambria" w:hAnsi="Cambria"/>
        </w:rPr>
        <w:t>time to the specific skincare needs of our clients in a time</w:t>
      </w:r>
      <w:r w:rsidR="005B1412" w:rsidRPr="00203D83">
        <w:rPr>
          <w:rFonts w:ascii="Cambria" w:hAnsi="Cambria"/>
        </w:rPr>
        <w:t>-</w:t>
      </w:r>
      <w:r w:rsidRPr="00203D83">
        <w:rPr>
          <w:rFonts w:ascii="Cambria" w:hAnsi="Cambria"/>
        </w:rPr>
        <w:t>efficient manner.</w:t>
      </w:r>
    </w:p>
    <w:p w14:paraId="260AF957" w14:textId="0E0C4E7B" w:rsidR="00D060FA" w:rsidRPr="00203D83" w:rsidRDefault="00D060FA" w:rsidP="004B0C7E">
      <w:pPr>
        <w:spacing w:after="0" w:line="240" w:lineRule="auto"/>
        <w:rPr>
          <w:rFonts w:ascii="Cambria" w:hAnsi="Cambria"/>
        </w:rPr>
      </w:pPr>
    </w:p>
    <w:p w14:paraId="092B904A" w14:textId="592B5901" w:rsidR="00D060FA" w:rsidRPr="00203D83" w:rsidRDefault="00D060FA" w:rsidP="004B0C7E">
      <w:pPr>
        <w:spacing w:after="0" w:line="240" w:lineRule="auto"/>
        <w:rPr>
          <w:rFonts w:ascii="Cambria" w:hAnsi="Cambria"/>
        </w:rPr>
      </w:pPr>
      <w:r w:rsidRPr="00203D83">
        <w:rPr>
          <w:rFonts w:ascii="Cambria" w:hAnsi="Cambria"/>
        </w:rPr>
        <w:t>PRIORI empowers you as a skin therapist with your professional expertise, your knowledge of PRIORI products</w:t>
      </w:r>
      <w:r w:rsidR="005B1412" w:rsidRPr="00203D83">
        <w:rPr>
          <w:rFonts w:ascii="Cambria" w:hAnsi="Cambria"/>
        </w:rPr>
        <w:t>,</w:t>
      </w:r>
      <w:r w:rsidRPr="00203D83">
        <w:rPr>
          <w:rFonts w:ascii="Cambria" w:hAnsi="Cambria"/>
        </w:rPr>
        <w:t xml:space="preserve"> and the PRIORI Adaptive Treatment menu; you will garner long</w:t>
      </w:r>
      <w:r w:rsidR="005B1412" w:rsidRPr="00203D83">
        <w:rPr>
          <w:rFonts w:ascii="Cambria" w:hAnsi="Cambria"/>
        </w:rPr>
        <w:t>-</w:t>
      </w:r>
      <w:r w:rsidRPr="00203D83">
        <w:rPr>
          <w:rFonts w:ascii="Cambria" w:hAnsi="Cambria"/>
        </w:rPr>
        <w:t>term success by building trust and loyalty with your clients and provide them with the results they have never seen before.</w:t>
      </w:r>
    </w:p>
    <w:p w14:paraId="7EA97D49" w14:textId="47384DBC" w:rsidR="00D060FA" w:rsidRPr="00203D83" w:rsidRDefault="00D060FA" w:rsidP="00884C44">
      <w:pPr>
        <w:spacing w:after="0" w:line="240" w:lineRule="auto"/>
        <w:ind w:left="144"/>
        <w:rPr>
          <w:rFonts w:ascii="Cambria" w:hAnsi="Cambria"/>
        </w:rPr>
      </w:pPr>
    </w:p>
    <w:p w14:paraId="7D58457D" w14:textId="77777777" w:rsidR="00D060FA" w:rsidRPr="00203D83" w:rsidRDefault="00D060FA" w:rsidP="00D060FA">
      <w:pPr>
        <w:kinsoku w:val="0"/>
        <w:overflowPunct w:val="0"/>
        <w:autoSpaceDE w:val="0"/>
        <w:autoSpaceDN w:val="0"/>
        <w:adjustRightInd w:val="0"/>
        <w:spacing w:after="0" w:line="268" w:lineRule="exact"/>
        <w:rPr>
          <w:rFonts w:ascii="Cambria" w:eastAsiaTheme="minorEastAsia" w:hAnsi="Cambria" w:cs="Arial Narrow"/>
          <w:b/>
          <w:bCs/>
        </w:rPr>
      </w:pPr>
      <w:bookmarkStart w:id="0" w:name="_Hlk52278628"/>
      <w:r w:rsidRPr="00203D83">
        <w:rPr>
          <w:rFonts w:ascii="Cambria" w:eastAsiaTheme="minorEastAsia" w:hAnsi="Cambria" w:cs="Arial Narrow"/>
          <w:b/>
          <w:bCs/>
        </w:rPr>
        <w:t>PRIORI treatment services follow 3 essential steps:</w:t>
      </w:r>
    </w:p>
    <w:p w14:paraId="3E6ECDA9" w14:textId="77777777"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bookmarkStart w:id="1" w:name="_Hlk52508982"/>
      <w:r w:rsidRPr="00203D83">
        <w:rPr>
          <w:rFonts w:ascii="Cambria" w:eastAsiaTheme="minorEastAsia" w:hAnsi="Cambria" w:cs="Arial Narrow"/>
        </w:rPr>
        <w:t xml:space="preserve">Cleanse &amp; Prep </w:t>
      </w:r>
    </w:p>
    <w:p w14:paraId="3BD4B2F9" w14:textId="77777777"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r w:rsidRPr="00203D83">
        <w:rPr>
          <w:rFonts w:ascii="Cambria" w:eastAsiaTheme="minorEastAsia" w:hAnsi="Cambria" w:cs="Arial Narrow"/>
        </w:rPr>
        <w:t xml:space="preserve">Treat &amp; Correct </w:t>
      </w:r>
    </w:p>
    <w:p w14:paraId="69E2C77B" w14:textId="77777777"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r w:rsidRPr="00203D83">
        <w:rPr>
          <w:rFonts w:ascii="Cambria" w:eastAsiaTheme="minorEastAsia" w:hAnsi="Cambria" w:cs="Arial Narrow"/>
        </w:rPr>
        <w:t>Finish &amp; Protect</w:t>
      </w:r>
    </w:p>
    <w:bookmarkEnd w:id="0"/>
    <w:bookmarkEnd w:id="1"/>
    <w:p w14:paraId="3C0BAF66" w14:textId="77777777" w:rsidR="00D060FA" w:rsidRPr="00203D83" w:rsidRDefault="00D060FA" w:rsidP="00D060FA">
      <w:pPr>
        <w:kinsoku w:val="0"/>
        <w:overflowPunct w:val="0"/>
        <w:autoSpaceDE w:val="0"/>
        <w:autoSpaceDN w:val="0"/>
        <w:adjustRightInd w:val="0"/>
        <w:spacing w:after="0" w:line="268" w:lineRule="exact"/>
        <w:rPr>
          <w:rFonts w:ascii="Cambria" w:eastAsiaTheme="minorEastAsia" w:hAnsi="Cambria" w:cs="Arial Black"/>
          <w:w w:val="75"/>
        </w:rPr>
      </w:pPr>
    </w:p>
    <w:p w14:paraId="27549D3E" w14:textId="77777777" w:rsidR="00D060FA" w:rsidRPr="00203D83" w:rsidRDefault="00D060FA" w:rsidP="00D060FA">
      <w:pPr>
        <w:kinsoku w:val="0"/>
        <w:overflowPunct w:val="0"/>
        <w:autoSpaceDE w:val="0"/>
        <w:autoSpaceDN w:val="0"/>
        <w:adjustRightInd w:val="0"/>
        <w:spacing w:after="0" w:line="268" w:lineRule="exact"/>
        <w:rPr>
          <w:rFonts w:ascii="Cambria" w:eastAsiaTheme="minorEastAsia" w:hAnsi="Cambria" w:cs="Arial Narrow"/>
          <w:b/>
          <w:bCs/>
        </w:rPr>
      </w:pPr>
      <w:r w:rsidRPr="00203D83">
        <w:rPr>
          <w:rFonts w:ascii="Cambria" w:eastAsiaTheme="minorEastAsia" w:hAnsi="Cambria" w:cs="Arial Narrow"/>
          <w:b/>
          <w:bCs/>
        </w:rPr>
        <w:t>PRIORI advises before you begin to:</w:t>
      </w:r>
    </w:p>
    <w:p w14:paraId="74212E69" w14:textId="6152423F"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r w:rsidRPr="00203D83">
        <w:rPr>
          <w:rFonts w:ascii="Cambria" w:eastAsiaTheme="minorEastAsia" w:hAnsi="Cambria" w:cs="Arial Narrow"/>
        </w:rPr>
        <w:t xml:space="preserve">Check the amount of time the client has chosen for the </w:t>
      </w:r>
      <w:r w:rsidR="000D312B" w:rsidRPr="00203D83">
        <w:rPr>
          <w:rFonts w:ascii="Cambria" w:eastAsiaTheme="minorEastAsia" w:hAnsi="Cambria" w:cs="Arial Narrow"/>
        </w:rPr>
        <w:t>treatment.</w:t>
      </w:r>
    </w:p>
    <w:p w14:paraId="37FE58A6" w14:textId="75B91537"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r w:rsidRPr="00203D83">
        <w:rPr>
          <w:rFonts w:ascii="Cambria" w:eastAsiaTheme="minorEastAsia" w:hAnsi="Cambria" w:cs="Arial Narrow"/>
        </w:rPr>
        <w:t>Analyze the skin in real</w:t>
      </w:r>
      <w:r w:rsidR="003C66DB">
        <w:rPr>
          <w:rFonts w:ascii="Cambria" w:eastAsiaTheme="minorEastAsia" w:hAnsi="Cambria" w:cs="Arial Narrow"/>
        </w:rPr>
        <w:t>-</w:t>
      </w:r>
      <w:r w:rsidRPr="00203D83">
        <w:rPr>
          <w:rFonts w:ascii="Cambria" w:eastAsiaTheme="minorEastAsia" w:hAnsi="Cambria" w:cs="Arial Narrow"/>
        </w:rPr>
        <w:t xml:space="preserve">time - </w:t>
      </w:r>
      <w:r w:rsidR="000D312B" w:rsidRPr="00203D83">
        <w:rPr>
          <w:rFonts w:ascii="Cambria" w:eastAsiaTheme="minorEastAsia" w:hAnsi="Cambria" w:cs="Arial Narrow"/>
        </w:rPr>
        <w:t>today.</w:t>
      </w:r>
    </w:p>
    <w:p w14:paraId="339B9E5D" w14:textId="79401854" w:rsidR="00D060FA" w:rsidRPr="00203D83" w:rsidRDefault="00D060FA" w:rsidP="00D060FA">
      <w:pPr>
        <w:numPr>
          <w:ilvl w:val="0"/>
          <w:numId w:val="1"/>
        </w:numPr>
        <w:kinsoku w:val="0"/>
        <w:overflowPunct w:val="0"/>
        <w:autoSpaceDE w:val="0"/>
        <w:autoSpaceDN w:val="0"/>
        <w:adjustRightInd w:val="0"/>
        <w:spacing w:after="0" w:line="268" w:lineRule="exact"/>
        <w:contextualSpacing/>
        <w:rPr>
          <w:rFonts w:ascii="Cambria" w:eastAsiaTheme="minorEastAsia" w:hAnsi="Cambria" w:cs="Arial Narrow"/>
          <w:b/>
          <w:bCs/>
        </w:rPr>
      </w:pPr>
      <w:r w:rsidRPr="00203D83">
        <w:rPr>
          <w:rFonts w:ascii="Cambria" w:eastAsiaTheme="minorEastAsia" w:hAnsi="Cambria" w:cs="Arial Narrow"/>
        </w:rPr>
        <w:t xml:space="preserve">Recommend the program suitable to the skin you are </w:t>
      </w:r>
      <w:r w:rsidR="000D312B" w:rsidRPr="00203D83">
        <w:rPr>
          <w:rFonts w:ascii="Cambria" w:eastAsiaTheme="minorEastAsia" w:hAnsi="Cambria" w:cs="Arial Narrow"/>
        </w:rPr>
        <w:t>treating.</w:t>
      </w:r>
    </w:p>
    <w:p w14:paraId="74172941" w14:textId="77777777" w:rsidR="00D060FA" w:rsidRPr="00203D83" w:rsidRDefault="00D060FA" w:rsidP="00D060FA">
      <w:pPr>
        <w:kinsoku w:val="0"/>
        <w:overflowPunct w:val="0"/>
        <w:autoSpaceDE w:val="0"/>
        <w:autoSpaceDN w:val="0"/>
        <w:adjustRightInd w:val="0"/>
        <w:spacing w:after="0" w:line="268" w:lineRule="exact"/>
        <w:rPr>
          <w:rFonts w:ascii="Cambria" w:eastAsiaTheme="minorEastAsia" w:hAnsi="Cambria" w:cs="Arial Narrow"/>
          <w:b/>
          <w:bCs/>
        </w:rPr>
      </w:pPr>
    </w:p>
    <w:p w14:paraId="379689CA" w14:textId="77777777" w:rsidR="00D060FA" w:rsidRPr="00203D83" w:rsidRDefault="00D060FA" w:rsidP="00D060FA">
      <w:pPr>
        <w:rPr>
          <w:rFonts w:ascii="Cambria" w:eastAsia="Calibri" w:hAnsi="Cambria" w:cs="Arial"/>
          <w:b/>
          <w:bCs/>
          <w:color w:val="000000"/>
        </w:rPr>
      </w:pPr>
      <w:bookmarkStart w:id="2" w:name="_Hlk66698822"/>
      <w:r w:rsidRPr="00203D83">
        <w:rPr>
          <w:rFonts w:ascii="Cambria" w:eastAsia="Calibri" w:hAnsi="Cambria" w:cs="Arial"/>
          <w:b/>
          <w:bCs/>
          <w:color w:val="000000"/>
        </w:rPr>
        <w:t>THE ADAPTIVE TREATMENT MENU</w:t>
      </w:r>
    </w:p>
    <w:p w14:paraId="2530E8DF" w14:textId="279E04FA" w:rsidR="00D060FA" w:rsidRPr="00203D83" w:rsidRDefault="00D060FA" w:rsidP="00D060FA">
      <w:pPr>
        <w:rPr>
          <w:rFonts w:ascii="Cambria" w:eastAsia="Calibri" w:hAnsi="Cambria" w:cs="Arial"/>
          <w:color w:val="000000"/>
        </w:rPr>
      </w:pPr>
      <w:r w:rsidRPr="00203D83">
        <w:rPr>
          <w:rFonts w:ascii="Cambria" w:eastAsia="Calibri" w:hAnsi="Cambria" w:cs="Arial"/>
          <w:color w:val="000000"/>
        </w:rPr>
        <w:t xml:space="preserve">PRIORI skin services are adapted to all skin concerns, types, </w:t>
      </w:r>
      <w:r w:rsidR="009D342E" w:rsidRPr="00203D83">
        <w:rPr>
          <w:rFonts w:ascii="Cambria" w:eastAsia="Calibri" w:hAnsi="Cambria" w:cs="Arial"/>
          <w:color w:val="000000"/>
        </w:rPr>
        <w:t>conditions,</w:t>
      </w:r>
      <w:r w:rsidRPr="00203D83">
        <w:rPr>
          <w:rFonts w:ascii="Cambria" w:eastAsia="Calibri" w:hAnsi="Cambria" w:cs="Arial"/>
          <w:color w:val="000000"/>
        </w:rPr>
        <w:t xml:space="preserve"> and needs, individualized, as no 2 skins are the same on any 2 days. </w:t>
      </w:r>
    </w:p>
    <w:p w14:paraId="6062685C" w14:textId="50A59726" w:rsidR="00D060FA" w:rsidRPr="00203D83" w:rsidRDefault="00D060FA" w:rsidP="00D060FA">
      <w:pPr>
        <w:rPr>
          <w:rFonts w:ascii="Cambria" w:eastAsia="Calibri" w:hAnsi="Cambria" w:cs="Arial"/>
          <w:color w:val="000000"/>
        </w:rPr>
      </w:pPr>
      <w:r w:rsidRPr="00203D83">
        <w:rPr>
          <w:rFonts w:ascii="Cambria" w:eastAsia="Calibri" w:hAnsi="Cambria" w:cs="Arial"/>
          <w:color w:val="000000"/>
        </w:rPr>
        <w:t xml:space="preserve">Following a thorough analysis to decode the skin’s requirements, you as the expert will devise a specialized facial treatment adapted to the skin’s needs and the client’s desires. All that is required is the chosen length of time the client has. Best results are seen in a course of treatments </w:t>
      </w:r>
      <w:r w:rsidR="009D342E" w:rsidRPr="00203D83">
        <w:rPr>
          <w:rFonts w:ascii="Cambria" w:eastAsia="Calibri" w:hAnsi="Cambria" w:cs="Arial"/>
          <w:color w:val="000000"/>
        </w:rPr>
        <w:t>e.g.,</w:t>
      </w:r>
      <w:r w:rsidRPr="00203D83">
        <w:rPr>
          <w:rFonts w:ascii="Cambria" w:eastAsia="Calibri" w:hAnsi="Cambria" w:cs="Arial"/>
          <w:color w:val="000000"/>
        </w:rPr>
        <w:t xml:space="preserve"> once per week for 6 weeks.</w:t>
      </w:r>
    </w:p>
    <w:bookmarkEnd w:id="2"/>
    <w:p w14:paraId="54C62DB4" w14:textId="77777777" w:rsidR="003B2D7F" w:rsidRDefault="003B2D7F" w:rsidP="00C27E52">
      <w:pPr>
        <w:spacing w:after="0"/>
        <w:rPr>
          <w:rFonts w:ascii="Cambria" w:eastAsia="Calibri" w:hAnsi="Cambria" w:cs="Arial"/>
          <w:b/>
          <w:bCs/>
          <w:color w:val="000000"/>
        </w:rPr>
      </w:pPr>
    </w:p>
    <w:p w14:paraId="0A71825E" w14:textId="121F45D1" w:rsidR="00C27E52" w:rsidRPr="00203D83" w:rsidRDefault="00D060FA" w:rsidP="00C27E52">
      <w:pPr>
        <w:spacing w:after="0"/>
        <w:rPr>
          <w:rFonts w:ascii="Cambria" w:eastAsia="Calibri" w:hAnsi="Cambria" w:cs="Arial"/>
          <w:b/>
          <w:bCs/>
          <w:color w:val="000000"/>
        </w:rPr>
      </w:pPr>
      <w:r w:rsidRPr="00203D83">
        <w:rPr>
          <w:rFonts w:ascii="Cambria" w:eastAsia="Calibri" w:hAnsi="Cambria" w:cs="Arial"/>
          <w:b/>
          <w:bCs/>
          <w:color w:val="000000"/>
        </w:rPr>
        <w:t>BEFORE YOU GET STARTED</w:t>
      </w:r>
      <w:r w:rsidR="00C27E52" w:rsidRPr="00203D83">
        <w:rPr>
          <w:rFonts w:ascii="Cambria" w:eastAsia="Calibri" w:hAnsi="Cambria" w:cs="Arial"/>
          <w:b/>
          <w:bCs/>
          <w:color w:val="000000"/>
        </w:rPr>
        <w:t xml:space="preserve"> </w:t>
      </w:r>
    </w:p>
    <w:p w14:paraId="45B3EDD1" w14:textId="337AD606" w:rsidR="00D060FA" w:rsidRPr="00203D83" w:rsidRDefault="00D060FA" w:rsidP="00C27E52">
      <w:pPr>
        <w:spacing w:after="0"/>
        <w:rPr>
          <w:rFonts w:ascii="Cambria" w:eastAsia="Calibri" w:hAnsi="Cambria" w:cs="Arial"/>
          <w:b/>
          <w:bCs/>
          <w:color w:val="000000"/>
        </w:rPr>
      </w:pPr>
      <w:r w:rsidRPr="00203D83">
        <w:rPr>
          <w:rFonts w:ascii="Cambria" w:eastAsia="Calibri" w:hAnsi="Cambria" w:cs="Arial"/>
          <w:b/>
          <w:bCs/>
          <w:color w:val="000000"/>
        </w:rPr>
        <w:t>Supplies needed:</w:t>
      </w:r>
    </w:p>
    <w:p w14:paraId="22B73256" w14:textId="77777777" w:rsidR="00D060FA" w:rsidRPr="00203D83" w:rsidRDefault="00D060FA" w:rsidP="000C17BA">
      <w:pPr>
        <w:pStyle w:val="ListParagraph"/>
        <w:numPr>
          <w:ilvl w:val="0"/>
          <w:numId w:val="7"/>
        </w:numPr>
        <w:spacing w:after="0" w:line="248" w:lineRule="auto"/>
        <w:rPr>
          <w:rFonts w:ascii="Cambria" w:hAnsi="Cambria" w:cs="Arial"/>
          <w:b/>
          <w:bCs/>
        </w:rPr>
      </w:pPr>
      <w:r w:rsidRPr="00203D83">
        <w:rPr>
          <w:rFonts w:ascii="Cambria" w:hAnsi="Cambria" w:cs="Arial"/>
        </w:rPr>
        <w:t>Large pads/compresses/rounds | for cleansing and product removal (do not use sponges)</w:t>
      </w:r>
    </w:p>
    <w:p w14:paraId="6912C4B0" w14:textId="77777777" w:rsidR="00D060FA" w:rsidRPr="00203D83" w:rsidRDefault="00D060FA" w:rsidP="000C17BA">
      <w:pPr>
        <w:numPr>
          <w:ilvl w:val="0"/>
          <w:numId w:val="2"/>
        </w:numPr>
        <w:spacing w:after="0" w:line="248" w:lineRule="auto"/>
        <w:contextualSpacing/>
        <w:rPr>
          <w:rFonts w:ascii="Cambria" w:hAnsi="Cambria" w:cs="Arial"/>
          <w:b/>
          <w:bCs/>
        </w:rPr>
      </w:pPr>
      <w:r w:rsidRPr="00203D83">
        <w:rPr>
          <w:rFonts w:ascii="Cambria" w:hAnsi="Cambria" w:cs="Arial"/>
        </w:rPr>
        <w:t>Small cotton rounds | to protect the eyes</w:t>
      </w:r>
    </w:p>
    <w:p w14:paraId="10107DAA" w14:textId="77777777" w:rsidR="00D060FA" w:rsidRPr="00203D83" w:rsidRDefault="00D060FA" w:rsidP="000C17BA">
      <w:pPr>
        <w:numPr>
          <w:ilvl w:val="0"/>
          <w:numId w:val="2"/>
        </w:numPr>
        <w:spacing w:after="0" w:line="248" w:lineRule="auto"/>
        <w:contextualSpacing/>
        <w:rPr>
          <w:rFonts w:ascii="Cambria" w:hAnsi="Cambria" w:cs="Arial"/>
          <w:b/>
          <w:bCs/>
        </w:rPr>
      </w:pPr>
      <w:r w:rsidRPr="00203D83">
        <w:rPr>
          <w:rFonts w:ascii="Cambria" w:hAnsi="Cambria" w:cs="Arial"/>
        </w:rPr>
        <w:t>Tissue</w:t>
      </w:r>
    </w:p>
    <w:p w14:paraId="63B1A18C"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Headband</w:t>
      </w:r>
    </w:p>
    <w:p w14:paraId="308F59F1"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Small dauber dish</w:t>
      </w:r>
    </w:p>
    <w:p w14:paraId="067A437A"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Digital timer</w:t>
      </w:r>
    </w:p>
    <w:p w14:paraId="1B7B5964"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Handheld fan</w:t>
      </w:r>
    </w:p>
    <w:p w14:paraId="66212266"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Glycolic applicators | swabs or disposable brushes</w:t>
      </w:r>
    </w:p>
    <w:p w14:paraId="2031916D"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Hand sterilizing gel</w:t>
      </w:r>
    </w:p>
    <w:p w14:paraId="28A4CB6E"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lastRenderedPageBreak/>
        <w:t>Bowl of cool water</w:t>
      </w:r>
    </w:p>
    <w:p w14:paraId="551D03B7"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Vinyl gloves | not latex</w:t>
      </w:r>
    </w:p>
    <w:p w14:paraId="55246BA1"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2 Kabuki brushes</w:t>
      </w:r>
    </w:p>
    <w:p w14:paraId="7141EBC2" w14:textId="77777777" w:rsidR="00D060FA" w:rsidRPr="00203D83" w:rsidRDefault="00D060FA" w:rsidP="00D060FA">
      <w:pPr>
        <w:numPr>
          <w:ilvl w:val="0"/>
          <w:numId w:val="2"/>
        </w:numPr>
        <w:spacing w:after="109" w:line="248" w:lineRule="auto"/>
        <w:contextualSpacing/>
        <w:rPr>
          <w:rFonts w:ascii="Cambria" w:hAnsi="Cambria" w:cs="Arial"/>
          <w:b/>
          <w:bCs/>
        </w:rPr>
      </w:pPr>
      <w:r w:rsidRPr="00203D83">
        <w:rPr>
          <w:rFonts w:ascii="Cambria" w:hAnsi="Cambria" w:cs="Arial"/>
        </w:rPr>
        <w:t>Eye pillow (optional for longer treatments)</w:t>
      </w:r>
    </w:p>
    <w:p w14:paraId="2B69C56A" w14:textId="30EE1CE0" w:rsidR="00D060FA" w:rsidRPr="00203D83" w:rsidRDefault="00D060FA" w:rsidP="000C17BA">
      <w:pPr>
        <w:numPr>
          <w:ilvl w:val="0"/>
          <w:numId w:val="2"/>
        </w:numPr>
        <w:spacing w:after="109" w:line="248" w:lineRule="auto"/>
        <w:contextualSpacing/>
        <w:rPr>
          <w:rFonts w:ascii="Cambria" w:hAnsi="Cambria" w:cs="Arial"/>
          <w:b/>
          <w:bCs/>
        </w:rPr>
      </w:pPr>
      <w:r w:rsidRPr="00203D83">
        <w:rPr>
          <w:rFonts w:ascii="Cambria" w:hAnsi="Cambria" w:cs="Arial"/>
        </w:rPr>
        <w:t>Towels and plastic wraps (used when performing hand and arm treatment)</w:t>
      </w:r>
    </w:p>
    <w:p w14:paraId="2150F4EF" w14:textId="50E2E4A1" w:rsidR="00D060FA" w:rsidRPr="00203D83" w:rsidRDefault="00D060FA" w:rsidP="00C27E52">
      <w:pPr>
        <w:spacing w:after="0" w:line="248" w:lineRule="auto"/>
        <w:ind w:left="10" w:hanging="10"/>
        <w:rPr>
          <w:rFonts w:ascii="Cambria" w:eastAsia="Calibri" w:hAnsi="Cambria" w:cs="Arial"/>
          <w:b/>
          <w:bCs/>
          <w:color w:val="000000"/>
        </w:rPr>
      </w:pPr>
      <w:r w:rsidRPr="00203D83">
        <w:rPr>
          <w:rFonts w:ascii="Cambria" w:eastAsia="Calibri" w:hAnsi="Cambria" w:cs="Arial"/>
          <w:b/>
          <w:bCs/>
          <w:color w:val="000000"/>
        </w:rPr>
        <w:t>Prior to each treatment:</w:t>
      </w:r>
    </w:p>
    <w:p w14:paraId="39D12C1F" w14:textId="77777777" w:rsidR="00D060FA" w:rsidRPr="00203D83" w:rsidRDefault="00D060FA" w:rsidP="00C27E52">
      <w:pPr>
        <w:numPr>
          <w:ilvl w:val="0"/>
          <w:numId w:val="3"/>
        </w:numPr>
        <w:spacing w:after="0" w:line="248" w:lineRule="auto"/>
        <w:contextualSpacing/>
        <w:rPr>
          <w:rFonts w:ascii="Cambria" w:hAnsi="Cambria" w:cs="Arial"/>
          <w:b/>
          <w:bCs/>
        </w:rPr>
      </w:pPr>
      <w:r w:rsidRPr="00203D83">
        <w:rPr>
          <w:rFonts w:ascii="Cambria" w:hAnsi="Cambria" w:cs="Arial"/>
        </w:rPr>
        <w:t>Analyze the skin and ask the client to complete a PRIORI consent form along with their signature.</w:t>
      </w:r>
    </w:p>
    <w:p w14:paraId="28967D0D" w14:textId="77777777" w:rsidR="00D060FA" w:rsidRPr="00203D83" w:rsidRDefault="00D060FA" w:rsidP="00C27E52">
      <w:pPr>
        <w:numPr>
          <w:ilvl w:val="0"/>
          <w:numId w:val="3"/>
        </w:numPr>
        <w:spacing w:after="0" w:line="248" w:lineRule="auto"/>
        <w:contextualSpacing/>
        <w:rPr>
          <w:rFonts w:ascii="Cambria" w:hAnsi="Cambria" w:cs="Arial"/>
          <w:b/>
          <w:bCs/>
        </w:rPr>
      </w:pPr>
      <w:r w:rsidRPr="00203D83">
        <w:rPr>
          <w:rFonts w:ascii="Cambria" w:hAnsi="Cambria" w:cs="Arial"/>
        </w:rPr>
        <w:t>Review Pre-Peel instructions with the client.</w:t>
      </w:r>
    </w:p>
    <w:p w14:paraId="304822C2" w14:textId="77777777" w:rsidR="00D060FA" w:rsidRPr="00203D83" w:rsidRDefault="00D060FA" w:rsidP="00D060FA">
      <w:pPr>
        <w:numPr>
          <w:ilvl w:val="0"/>
          <w:numId w:val="3"/>
        </w:numPr>
        <w:spacing w:after="109" w:line="248" w:lineRule="auto"/>
        <w:contextualSpacing/>
        <w:rPr>
          <w:rFonts w:ascii="Cambria" w:hAnsi="Cambria" w:cs="Arial"/>
          <w:b/>
          <w:bCs/>
        </w:rPr>
      </w:pPr>
      <w:r w:rsidRPr="00203D83">
        <w:rPr>
          <w:rFonts w:ascii="Cambria" w:hAnsi="Cambria" w:cs="Arial"/>
        </w:rPr>
        <w:t>Gather the products needed as outlined in the detailed protocols.</w:t>
      </w:r>
    </w:p>
    <w:p w14:paraId="5A6A2772" w14:textId="77777777" w:rsidR="00D060FA" w:rsidRPr="00203D83" w:rsidRDefault="00D060FA" w:rsidP="00D060FA">
      <w:pPr>
        <w:numPr>
          <w:ilvl w:val="0"/>
          <w:numId w:val="3"/>
        </w:numPr>
        <w:spacing w:after="109" w:line="248" w:lineRule="auto"/>
        <w:contextualSpacing/>
        <w:rPr>
          <w:rFonts w:ascii="Cambria" w:hAnsi="Cambria" w:cs="Arial"/>
          <w:b/>
          <w:bCs/>
        </w:rPr>
      </w:pPr>
      <w:r w:rsidRPr="00203D83">
        <w:rPr>
          <w:rFonts w:ascii="Cambria" w:hAnsi="Cambria" w:cs="Arial"/>
        </w:rPr>
        <w:t>Secure client headband and sterilize your hands prior to beginning the treatment.</w:t>
      </w:r>
    </w:p>
    <w:p w14:paraId="35781861" w14:textId="3E22AAC8" w:rsidR="00D060FA" w:rsidRPr="00203D83" w:rsidRDefault="00D060FA" w:rsidP="00D060FA">
      <w:pPr>
        <w:numPr>
          <w:ilvl w:val="0"/>
          <w:numId w:val="3"/>
        </w:numPr>
        <w:spacing w:after="109" w:line="248" w:lineRule="auto"/>
        <w:contextualSpacing/>
        <w:rPr>
          <w:rFonts w:ascii="Cambria" w:hAnsi="Cambria" w:cs="Arial"/>
          <w:b/>
          <w:bCs/>
        </w:rPr>
      </w:pPr>
      <w:r w:rsidRPr="00203D83">
        <w:rPr>
          <w:rFonts w:ascii="Cambria" w:hAnsi="Cambria" w:cs="Arial"/>
        </w:rPr>
        <w:t xml:space="preserve">Do not use hot water, hot </w:t>
      </w:r>
      <w:r w:rsidR="00D24F32" w:rsidRPr="00203D83">
        <w:rPr>
          <w:rFonts w:ascii="Cambria" w:hAnsi="Cambria" w:cs="Arial"/>
        </w:rPr>
        <w:t>towels,</w:t>
      </w:r>
      <w:r w:rsidRPr="00203D83">
        <w:rPr>
          <w:rFonts w:ascii="Cambria" w:hAnsi="Cambria" w:cs="Arial"/>
        </w:rPr>
        <w:t xml:space="preserve"> or steam during the treatment (if </w:t>
      </w:r>
      <w:r w:rsidR="00B313C0" w:rsidRPr="00203D83">
        <w:rPr>
          <w:rFonts w:ascii="Cambria" w:hAnsi="Cambria" w:cs="Arial"/>
        </w:rPr>
        <w:t>you are</w:t>
      </w:r>
      <w:r w:rsidRPr="00203D83">
        <w:rPr>
          <w:rFonts w:ascii="Cambria" w:hAnsi="Cambria" w:cs="Arial"/>
        </w:rPr>
        <w:t xml:space="preserve"> performing a peel).</w:t>
      </w:r>
    </w:p>
    <w:p w14:paraId="221780D2" w14:textId="5B0874B4" w:rsidR="000C17BA" w:rsidRPr="00203D83" w:rsidRDefault="00D060FA" w:rsidP="000C17BA">
      <w:pPr>
        <w:numPr>
          <w:ilvl w:val="0"/>
          <w:numId w:val="3"/>
        </w:numPr>
        <w:spacing w:after="109" w:line="248" w:lineRule="auto"/>
        <w:contextualSpacing/>
        <w:rPr>
          <w:rFonts w:ascii="Cambria" w:hAnsi="Cambria" w:cs="Arial"/>
          <w:b/>
          <w:bCs/>
        </w:rPr>
      </w:pPr>
      <w:r w:rsidRPr="00203D83">
        <w:rPr>
          <w:rFonts w:ascii="Cambria" w:hAnsi="Cambria" w:cs="Arial"/>
        </w:rPr>
        <w:t>Optional: vinyl gloves are recommended. Check the guidelines of the establishment you are working with.</w:t>
      </w:r>
    </w:p>
    <w:p w14:paraId="1321CFA5" w14:textId="13C72D95" w:rsidR="00D060FA" w:rsidRPr="00203D83" w:rsidRDefault="00D060FA" w:rsidP="00C27E52">
      <w:pPr>
        <w:spacing w:after="0" w:line="248" w:lineRule="auto"/>
        <w:ind w:left="10" w:hanging="10"/>
        <w:rPr>
          <w:rFonts w:ascii="Cambria" w:eastAsia="Calibri" w:hAnsi="Cambria" w:cs="Arial"/>
          <w:b/>
          <w:bCs/>
          <w:color w:val="000000"/>
        </w:rPr>
      </w:pPr>
      <w:r w:rsidRPr="00203D83">
        <w:rPr>
          <w:rFonts w:ascii="Cambria" w:eastAsia="Calibri" w:hAnsi="Cambria" w:cs="Arial"/>
          <w:b/>
          <w:bCs/>
          <w:color w:val="000000"/>
        </w:rPr>
        <w:t>For consideration:</w:t>
      </w:r>
    </w:p>
    <w:p w14:paraId="1327B1CE" w14:textId="77777777" w:rsidR="00D060FA" w:rsidRPr="00203D83" w:rsidRDefault="00D060FA" w:rsidP="00C27E52">
      <w:pPr>
        <w:numPr>
          <w:ilvl w:val="0"/>
          <w:numId w:val="4"/>
        </w:numPr>
        <w:spacing w:after="0" w:line="248" w:lineRule="auto"/>
        <w:contextualSpacing/>
        <w:rPr>
          <w:rFonts w:ascii="Cambria" w:hAnsi="Cambria" w:cs="Arial"/>
        </w:rPr>
      </w:pPr>
      <w:r w:rsidRPr="00203D83">
        <w:rPr>
          <w:rFonts w:ascii="Cambria" w:hAnsi="Cambria" w:cs="Arial"/>
        </w:rPr>
        <w:t>If performing a neck and decolletage peel enhancement, first remove the face peel application and then continue.</w:t>
      </w:r>
    </w:p>
    <w:p w14:paraId="6375705D" w14:textId="569A129D" w:rsidR="00D060FA" w:rsidRDefault="00D060FA" w:rsidP="000C17BA">
      <w:pPr>
        <w:numPr>
          <w:ilvl w:val="0"/>
          <w:numId w:val="4"/>
        </w:numPr>
        <w:spacing w:after="109" w:line="248" w:lineRule="auto"/>
        <w:contextualSpacing/>
        <w:rPr>
          <w:rFonts w:ascii="Cambria" w:hAnsi="Cambria" w:cs="Arial"/>
        </w:rPr>
      </w:pPr>
      <w:r w:rsidRPr="00203D83">
        <w:rPr>
          <w:rFonts w:ascii="Cambria" w:hAnsi="Cambria" w:cs="Arial"/>
        </w:rPr>
        <w:t>If using the SuperCeutical peel for the first time, you can eliminate the Pre-Peel gel.</w:t>
      </w:r>
    </w:p>
    <w:p w14:paraId="6FC8F9EF" w14:textId="2BAA4AEC" w:rsidR="007C09ED" w:rsidRPr="00E51AF0" w:rsidRDefault="006B46B0" w:rsidP="000C17BA">
      <w:pPr>
        <w:numPr>
          <w:ilvl w:val="0"/>
          <w:numId w:val="4"/>
        </w:numPr>
        <w:spacing w:after="109" w:line="248" w:lineRule="auto"/>
        <w:contextualSpacing/>
        <w:rPr>
          <w:rFonts w:ascii="Cambria" w:hAnsi="Cambria" w:cs="Arial"/>
          <w:b/>
          <w:bCs/>
          <w:i/>
          <w:iCs/>
        </w:rPr>
      </w:pPr>
      <w:r w:rsidRPr="00E51AF0">
        <w:rPr>
          <w:rFonts w:ascii="Cambria" w:hAnsi="Cambria" w:cs="Arial"/>
          <w:b/>
          <w:bCs/>
          <w:i/>
          <w:iCs/>
        </w:rPr>
        <w:t>Pre-Peel gel can be used post extraction</w:t>
      </w:r>
      <w:r w:rsidR="00E51AF0" w:rsidRPr="00E51AF0">
        <w:rPr>
          <w:rFonts w:ascii="Cambria" w:hAnsi="Cambria" w:cs="Arial"/>
          <w:b/>
          <w:bCs/>
          <w:i/>
          <w:iCs/>
        </w:rPr>
        <w:t xml:space="preserve">. </w:t>
      </w:r>
    </w:p>
    <w:p w14:paraId="58057685" w14:textId="4F329B1C" w:rsidR="00D060FA" w:rsidRPr="00203D83" w:rsidRDefault="00D060FA" w:rsidP="00C27E52">
      <w:pPr>
        <w:spacing w:after="0" w:line="248" w:lineRule="auto"/>
        <w:ind w:left="10" w:hanging="10"/>
        <w:rPr>
          <w:rFonts w:ascii="Cambria" w:eastAsia="Calibri" w:hAnsi="Cambria" w:cs="Arial"/>
          <w:b/>
          <w:bCs/>
          <w:color w:val="000000"/>
        </w:rPr>
      </w:pPr>
      <w:r w:rsidRPr="00203D83">
        <w:rPr>
          <w:rFonts w:ascii="Cambria" w:eastAsia="Calibri" w:hAnsi="Cambria" w:cs="Arial"/>
          <w:b/>
          <w:bCs/>
          <w:color w:val="000000"/>
        </w:rPr>
        <w:t>Following each treatment:</w:t>
      </w:r>
    </w:p>
    <w:p w14:paraId="64A0A4CE" w14:textId="77777777" w:rsidR="00D060FA" w:rsidRPr="00203D83" w:rsidRDefault="00D060FA" w:rsidP="00C27E52">
      <w:pPr>
        <w:numPr>
          <w:ilvl w:val="0"/>
          <w:numId w:val="5"/>
        </w:numPr>
        <w:spacing w:after="0" w:line="248" w:lineRule="auto"/>
        <w:contextualSpacing/>
        <w:rPr>
          <w:rFonts w:ascii="Cambria" w:hAnsi="Cambria" w:cs="Arial"/>
        </w:rPr>
      </w:pPr>
      <w:r w:rsidRPr="00203D83">
        <w:rPr>
          <w:rFonts w:ascii="Cambria" w:hAnsi="Cambria" w:cs="Arial"/>
        </w:rPr>
        <w:t>Complete a skincare recommendation form.</w:t>
      </w:r>
    </w:p>
    <w:p w14:paraId="663ED995" w14:textId="283559CD" w:rsidR="00FC7A5D" w:rsidRPr="006566B7" w:rsidRDefault="00D060FA" w:rsidP="006566B7">
      <w:pPr>
        <w:numPr>
          <w:ilvl w:val="0"/>
          <w:numId w:val="5"/>
        </w:numPr>
        <w:spacing w:after="109" w:line="248" w:lineRule="auto"/>
        <w:contextualSpacing/>
        <w:rPr>
          <w:rFonts w:ascii="Cambria" w:hAnsi="Cambria" w:cs="Arial"/>
        </w:rPr>
      </w:pPr>
      <w:r w:rsidRPr="00203D83">
        <w:rPr>
          <w:rFonts w:ascii="Cambria" w:hAnsi="Cambria" w:cs="Arial"/>
        </w:rPr>
        <w:t>Present the products you recommend and explain post-peel instructions.</w:t>
      </w:r>
    </w:p>
    <w:p w14:paraId="142E1A80" w14:textId="77777777" w:rsidR="00FC7A5D" w:rsidRPr="00203D83" w:rsidRDefault="00FC7A5D" w:rsidP="00FC7A5D">
      <w:pPr>
        <w:spacing w:after="0" w:line="248" w:lineRule="auto"/>
        <w:rPr>
          <w:rFonts w:ascii="Cambria" w:eastAsia="Calibri" w:hAnsi="Cambria" w:cs="Arial"/>
          <w:color w:val="000000"/>
        </w:rPr>
      </w:pPr>
    </w:p>
    <w:p w14:paraId="47BB4D28" w14:textId="48886F62" w:rsidR="00FC7A5D" w:rsidRPr="00203D83" w:rsidRDefault="00FC7A5D" w:rsidP="00FC7A5D">
      <w:pPr>
        <w:spacing w:after="0" w:line="248" w:lineRule="auto"/>
        <w:rPr>
          <w:rFonts w:ascii="Cambria" w:eastAsia="Calibri" w:hAnsi="Cambria" w:cs="Arial"/>
          <w:b/>
          <w:bCs/>
          <w:color w:val="000000"/>
        </w:rPr>
      </w:pPr>
      <w:r w:rsidRPr="00203D83">
        <w:rPr>
          <w:rFonts w:ascii="Cambria" w:eastAsia="Calibri" w:hAnsi="Cambria" w:cs="Arial"/>
          <w:color w:val="000000"/>
        </w:rPr>
        <w:t xml:space="preserve">       </w:t>
      </w:r>
      <w:r w:rsidRPr="00203D83">
        <w:rPr>
          <w:rFonts w:ascii="Cambria" w:eastAsia="Calibri" w:hAnsi="Cambria" w:cs="Arial"/>
          <w:b/>
          <w:bCs/>
          <w:color w:val="000000"/>
        </w:rPr>
        <w:t xml:space="preserve">CHOOSE THE RIGHT </w:t>
      </w:r>
      <w:r w:rsidR="00D76B85">
        <w:rPr>
          <w:rFonts w:ascii="Cambria" w:eastAsia="Calibri" w:hAnsi="Cambria" w:cs="Arial"/>
          <w:b/>
          <w:bCs/>
          <w:color w:val="000000"/>
        </w:rPr>
        <w:t>TREATMENT</w:t>
      </w:r>
      <w:r w:rsidRPr="00203D83">
        <w:rPr>
          <w:rFonts w:ascii="Cambria" w:eastAsia="Calibri" w:hAnsi="Cambria" w:cs="Arial"/>
          <w:b/>
          <w:bCs/>
          <w:color w:val="000000"/>
        </w:rPr>
        <w:t xml:space="preserve">: </w:t>
      </w:r>
    </w:p>
    <w:p w14:paraId="778BDB42" w14:textId="77777777" w:rsidR="00FC7A5D" w:rsidRPr="00203D83" w:rsidRDefault="00FC7A5D" w:rsidP="00FC7A5D">
      <w:pPr>
        <w:spacing w:after="0" w:line="248" w:lineRule="auto"/>
        <w:ind w:left="278"/>
        <w:rPr>
          <w:rFonts w:ascii="Cambria" w:eastAsia="Calibri" w:hAnsi="Cambria" w:cs="Arial"/>
          <w:b/>
          <w:bCs/>
          <w:color w:val="000000"/>
        </w:rPr>
      </w:pPr>
    </w:p>
    <w:p w14:paraId="4B676A1D" w14:textId="5E3DCE5B" w:rsidR="00FC7A5D" w:rsidRDefault="00FC7A5D" w:rsidP="00FC7A5D">
      <w:pPr>
        <w:numPr>
          <w:ilvl w:val="0"/>
          <w:numId w:val="8"/>
        </w:numPr>
        <w:autoSpaceDE w:val="0"/>
        <w:autoSpaceDN w:val="0"/>
        <w:adjustRightInd w:val="0"/>
        <w:spacing w:after="0" w:line="240" w:lineRule="auto"/>
        <w:contextualSpacing/>
        <w:rPr>
          <w:rFonts w:ascii="Cambria" w:eastAsiaTheme="minorEastAsia" w:hAnsi="Cambria" w:cs="ProximaNovaCond-Light"/>
        </w:rPr>
      </w:pPr>
      <w:r w:rsidRPr="00203D83">
        <w:rPr>
          <w:rFonts w:ascii="Cambria" w:hAnsi="Cambria" w:cs="Arial"/>
          <w:b/>
          <w:bCs/>
        </w:rPr>
        <w:t xml:space="preserve">Multi-Layer Peel: </w:t>
      </w:r>
      <w:r w:rsidR="00F3716F">
        <w:rPr>
          <w:rFonts w:ascii="Cambria" w:hAnsi="Cambria" w:cs="Arial"/>
        </w:rPr>
        <w:t>Is a</w:t>
      </w:r>
      <w:r w:rsidRPr="00203D83">
        <w:rPr>
          <w:rFonts w:ascii="Cambria" w:hAnsi="Cambria" w:cs="Arial"/>
        </w:rPr>
        <w:t xml:space="preserve"> multi-layer peel gel, utilizing 3 AHA’s and Salicylic Acid to exfoliate and renew the skins’ surface. A peel formulated for all skin types. </w:t>
      </w:r>
      <w:r w:rsidRPr="00203D83">
        <w:rPr>
          <w:rFonts w:ascii="Cambria" w:eastAsiaTheme="minorEastAsia" w:hAnsi="Cambria" w:cs="ProximaNovaCond-Light"/>
        </w:rPr>
        <w:t>The perfect choices for clients wishing to improve skin texture, skin conditions, improve cell</w:t>
      </w:r>
      <w:r w:rsidR="000321B6">
        <w:rPr>
          <w:rFonts w:ascii="Cambria" w:eastAsiaTheme="minorEastAsia" w:hAnsi="Cambria" w:cs="ProximaNovaCond-Light"/>
        </w:rPr>
        <w:t>ular</w:t>
      </w:r>
      <w:r w:rsidRPr="00203D83">
        <w:rPr>
          <w:rFonts w:ascii="Cambria" w:eastAsiaTheme="minorEastAsia" w:hAnsi="Cambria" w:cs="ProximaNovaCond-Light"/>
        </w:rPr>
        <w:t xml:space="preserve"> turnover, hydrate</w:t>
      </w:r>
      <w:r w:rsidR="00F50465">
        <w:rPr>
          <w:rFonts w:ascii="Cambria" w:eastAsiaTheme="minorEastAsia" w:hAnsi="Cambria" w:cs="ProximaNovaCond-Light"/>
        </w:rPr>
        <w:t xml:space="preserve">, </w:t>
      </w:r>
      <w:r w:rsidR="001776CF">
        <w:rPr>
          <w:rFonts w:ascii="Cambria" w:eastAsiaTheme="minorEastAsia" w:hAnsi="Cambria" w:cs="ProximaNovaCond-Light"/>
        </w:rPr>
        <w:t xml:space="preserve">add </w:t>
      </w:r>
      <w:r w:rsidR="00170A68">
        <w:rPr>
          <w:rFonts w:ascii="Cambria" w:eastAsiaTheme="minorEastAsia" w:hAnsi="Cambria" w:cs="ProximaNovaCond-Light"/>
        </w:rPr>
        <w:t>volume</w:t>
      </w:r>
      <w:r w:rsidR="001776CF">
        <w:rPr>
          <w:rFonts w:ascii="Cambria" w:eastAsiaTheme="minorEastAsia" w:hAnsi="Cambria" w:cs="ProximaNovaCond-Light"/>
        </w:rPr>
        <w:t xml:space="preserve"> to the skin. </w:t>
      </w:r>
      <w:r w:rsidR="00170A68">
        <w:rPr>
          <w:rFonts w:ascii="Cambria" w:eastAsiaTheme="minorEastAsia" w:hAnsi="Cambria" w:cs="ProximaNovaCond-Light"/>
        </w:rPr>
        <w:t xml:space="preserve">The client will </w:t>
      </w:r>
      <w:r w:rsidRPr="00203D83">
        <w:rPr>
          <w:rFonts w:ascii="Cambria" w:eastAsiaTheme="minorEastAsia" w:hAnsi="Cambria" w:cs="ProximaNovaCond-Light"/>
        </w:rPr>
        <w:t xml:space="preserve">have a multi-layer exfoliation </w:t>
      </w:r>
      <w:r w:rsidR="00170A68">
        <w:rPr>
          <w:rFonts w:ascii="Cambria" w:eastAsiaTheme="minorEastAsia" w:hAnsi="Cambria" w:cs="ProximaNovaCond-Light"/>
        </w:rPr>
        <w:t xml:space="preserve">and see </w:t>
      </w:r>
      <w:r w:rsidRPr="00203D83">
        <w:rPr>
          <w:rFonts w:ascii="Cambria" w:eastAsiaTheme="minorEastAsia" w:hAnsi="Cambria" w:cs="ProximaNovaCond-Light"/>
        </w:rPr>
        <w:t>skin improvement.</w:t>
      </w:r>
    </w:p>
    <w:p w14:paraId="0A699700" w14:textId="77777777" w:rsidR="00D76B85" w:rsidRPr="00203D83" w:rsidRDefault="00D76B85" w:rsidP="00D76B85">
      <w:pPr>
        <w:autoSpaceDE w:val="0"/>
        <w:autoSpaceDN w:val="0"/>
        <w:adjustRightInd w:val="0"/>
        <w:spacing w:after="0" w:line="240" w:lineRule="auto"/>
        <w:ind w:left="720"/>
        <w:contextualSpacing/>
        <w:rPr>
          <w:rFonts w:ascii="Cambria" w:eastAsiaTheme="minorEastAsia" w:hAnsi="Cambria" w:cs="ProximaNovaCond-Light"/>
        </w:rPr>
      </w:pPr>
    </w:p>
    <w:p w14:paraId="595EAD2E" w14:textId="3FD06B44" w:rsidR="00FC7A5D" w:rsidRDefault="00FC7A5D" w:rsidP="00FC7A5D">
      <w:pPr>
        <w:numPr>
          <w:ilvl w:val="0"/>
          <w:numId w:val="8"/>
        </w:numPr>
        <w:autoSpaceDE w:val="0"/>
        <w:autoSpaceDN w:val="0"/>
        <w:adjustRightInd w:val="0"/>
        <w:spacing w:after="0" w:line="240" w:lineRule="auto"/>
        <w:contextualSpacing/>
        <w:rPr>
          <w:rFonts w:ascii="Cambria" w:eastAsiaTheme="minorEastAsia" w:hAnsi="Cambria" w:cs="ProximaNovaCond-Light"/>
        </w:rPr>
      </w:pPr>
      <w:r w:rsidRPr="00203D83">
        <w:rPr>
          <w:rFonts w:ascii="Cambria" w:hAnsi="Cambria" w:cs="Arial"/>
          <w:b/>
          <w:bCs/>
        </w:rPr>
        <w:t>SuperCeutical Peel</w:t>
      </w:r>
      <w:r w:rsidRPr="00C3590E">
        <w:rPr>
          <w:rFonts w:ascii="Cambria" w:hAnsi="Cambria" w:cs="Arial"/>
          <w:b/>
          <w:bCs/>
        </w:rPr>
        <w:t xml:space="preserve">: </w:t>
      </w:r>
      <w:r w:rsidR="00C56D5A" w:rsidRPr="00C3590E">
        <w:rPr>
          <w:rFonts w:ascii="Cambria" w:hAnsi="Cambria" w:cs="Arial"/>
        </w:rPr>
        <w:t xml:space="preserve">Is </w:t>
      </w:r>
      <w:r w:rsidR="00C3590E" w:rsidRPr="00C3590E">
        <w:rPr>
          <w:rFonts w:ascii="Cambria" w:hAnsi="Cambria" w:cs="Arial"/>
        </w:rPr>
        <w:t xml:space="preserve">an </w:t>
      </w:r>
      <w:r w:rsidRPr="00C3590E">
        <w:rPr>
          <w:rFonts w:ascii="Cambria" w:hAnsi="Cambria" w:cs="Arial"/>
        </w:rPr>
        <w:t xml:space="preserve">antioxidant-rich lactic acid peel to give serious volume, </w:t>
      </w:r>
      <w:r w:rsidR="00D76B85" w:rsidRPr="00C3590E">
        <w:rPr>
          <w:rFonts w:ascii="Cambria" w:hAnsi="Cambria" w:cs="Arial"/>
        </w:rPr>
        <w:t>hydration,</w:t>
      </w:r>
      <w:r w:rsidRPr="00C3590E">
        <w:rPr>
          <w:rFonts w:ascii="Cambria" w:hAnsi="Cambria" w:cs="Arial"/>
        </w:rPr>
        <w:t xml:space="preserve"> and renewal with illuminating results. </w:t>
      </w:r>
      <w:r w:rsidRPr="00C3590E">
        <w:rPr>
          <w:rFonts w:ascii="Cambria" w:eastAsiaTheme="minorEastAsia" w:hAnsi="Cambria" w:cs="ProximaNovaCond-Light"/>
        </w:rPr>
        <w:t>Recommended</w:t>
      </w:r>
      <w:r w:rsidRPr="00203D83">
        <w:rPr>
          <w:rFonts w:ascii="Cambria" w:eastAsiaTheme="minorEastAsia" w:hAnsi="Cambria" w:cs="ProximaNovaCond-Light"/>
        </w:rPr>
        <w:t xml:space="preserve"> for clients with pigmentation, deep lines and wrinkles, sun damage, acne scar</w:t>
      </w:r>
      <w:r w:rsidR="00EA69BD">
        <w:rPr>
          <w:rFonts w:ascii="Cambria" w:eastAsiaTheme="minorEastAsia" w:hAnsi="Cambria" w:cs="ProximaNovaCond-Light"/>
        </w:rPr>
        <w:t>ing</w:t>
      </w:r>
      <w:r w:rsidRPr="00203D83">
        <w:rPr>
          <w:rFonts w:ascii="Cambria" w:eastAsiaTheme="minorEastAsia" w:hAnsi="Cambria" w:cs="ProximaNovaCond-Light"/>
        </w:rPr>
        <w:t>,</w:t>
      </w:r>
      <w:r w:rsidR="00EA69BD">
        <w:rPr>
          <w:rFonts w:ascii="Cambria" w:eastAsiaTheme="minorEastAsia" w:hAnsi="Cambria" w:cs="ProximaNovaCond-Light"/>
        </w:rPr>
        <w:t xml:space="preserve"> and</w:t>
      </w:r>
      <w:r w:rsidRPr="00203D83">
        <w:rPr>
          <w:rFonts w:ascii="Cambria" w:eastAsiaTheme="minorEastAsia" w:hAnsi="Cambria" w:cs="ProximaNovaCond-Light"/>
        </w:rPr>
        <w:t xml:space="preserve"> irregular skin texture. Boosts collagen for a firmer skin.</w:t>
      </w:r>
    </w:p>
    <w:p w14:paraId="1B5A73E0" w14:textId="77777777" w:rsidR="00D76B85" w:rsidRPr="00203D83" w:rsidRDefault="00D76B85" w:rsidP="00D76B85">
      <w:pPr>
        <w:autoSpaceDE w:val="0"/>
        <w:autoSpaceDN w:val="0"/>
        <w:adjustRightInd w:val="0"/>
        <w:spacing w:after="0" w:line="240" w:lineRule="auto"/>
        <w:contextualSpacing/>
        <w:rPr>
          <w:rFonts w:ascii="Cambria" w:eastAsiaTheme="minorEastAsia" w:hAnsi="Cambria" w:cs="ProximaNovaCond-Light"/>
        </w:rPr>
      </w:pPr>
    </w:p>
    <w:p w14:paraId="2026A4F7" w14:textId="25904C7C" w:rsidR="00FC7A5D" w:rsidRPr="00863524" w:rsidRDefault="00FC7A5D" w:rsidP="00FC7A5D">
      <w:pPr>
        <w:numPr>
          <w:ilvl w:val="0"/>
          <w:numId w:val="8"/>
        </w:numPr>
        <w:autoSpaceDE w:val="0"/>
        <w:autoSpaceDN w:val="0"/>
        <w:adjustRightInd w:val="0"/>
        <w:spacing w:after="0" w:line="240" w:lineRule="auto"/>
        <w:contextualSpacing/>
        <w:rPr>
          <w:rFonts w:ascii="Cambria" w:eastAsiaTheme="minorEastAsia" w:hAnsi="Cambria" w:cs="ProximaNovaCond-Light"/>
        </w:rPr>
      </w:pPr>
      <w:r w:rsidRPr="00203D83">
        <w:rPr>
          <w:rFonts w:ascii="Cambria" w:hAnsi="Cambria" w:cs="Arial"/>
          <w:b/>
          <w:bCs/>
        </w:rPr>
        <w:t xml:space="preserve">Natural Enzyme Masque &amp; Peel: </w:t>
      </w:r>
      <w:r w:rsidRPr="00203D83">
        <w:rPr>
          <w:rFonts w:ascii="Cambria" w:hAnsi="Cambria" w:cs="Arial"/>
        </w:rPr>
        <w:t>The powerhouse antioxidant Triple Turmeric Complex combined with pumpkin and papaya cream mask enhanced with natural salicylic, helps to eliminate dead skin, hyperpigmentation, comedowns, blackheads, acne and restores your skin to a glowing, hydrated finish.</w:t>
      </w:r>
    </w:p>
    <w:p w14:paraId="5575F043" w14:textId="77777777" w:rsidR="00863524" w:rsidRDefault="00863524" w:rsidP="00863524">
      <w:pPr>
        <w:pStyle w:val="ListParagraph"/>
        <w:rPr>
          <w:rFonts w:ascii="Cambria" w:eastAsiaTheme="minorEastAsia" w:hAnsi="Cambria" w:cs="ProximaNovaCond-Light"/>
        </w:rPr>
      </w:pPr>
    </w:p>
    <w:p w14:paraId="6251B377" w14:textId="77777777" w:rsidR="00863524" w:rsidRPr="00203D83" w:rsidRDefault="00863524" w:rsidP="00863524">
      <w:pPr>
        <w:autoSpaceDE w:val="0"/>
        <w:autoSpaceDN w:val="0"/>
        <w:adjustRightInd w:val="0"/>
        <w:spacing w:after="0" w:line="240" w:lineRule="auto"/>
        <w:ind w:left="10" w:hanging="10"/>
        <w:rPr>
          <w:rFonts w:ascii="Cambria" w:eastAsiaTheme="minorEastAsia" w:hAnsi="Cambria" w:cs="ProximaNovaCond-Light"/>
          <w:b/>
          <w:bCs/>
          <w:color w:val="000000"/>
        </w:rPr>
      </w:pPr>
      <w:r w:rsidRPr="00203D83">
        <w:rPr>
          <w:rFonts w:ascii="Cambria" w:eastAsiaTheme="minorEastAsia" w:hAnsi="Cambria" w:cs="ProximaNovaCond-Light"/>
          <w:b/>
          <w:bCs/>
          <w:color w:val="000000"/>
        </w:rPr>
        <w:t xml:space="preserve">      PROFESSIONAL GRADE LIGHT THERAPY: </w:t>
      </w:r>
    </w:p>
    <w:p w14:paraId="735EB5C4" w14:textId="77777777" w:rsidR="00863524" w:rsidRPr="00203D83" w:rsidRDefault="00863524" w:rsidP="00863524">
      <w:pPr>
        <w:autoSpaceDE w:val="0"/>
        <w:autoSpaceDN w:val="0"/>
        <w:adjustRightInd w:val="0"/>
        <w:spacing w:after="0" w:line="240" w:lineRule="auto"/>
        <w:ind w:left="10" w:hanging="10"/>
        <w:rPr>
          <w:rFonts w:ascii="Cambria" w:eastAsiaTheme="minorEastAsia" w:hAnsi="Cambria" w:cs="ProximaNovaCond-Light"/>
          <w:b/>
          <w:bCs/>
          <w:color w:val="000000"/>
        </w:rPr>
      </w:pPr>
    </w:p>
    <w:p w14:paraId="2BD2EA5E" w14:textId="77DD422A" w:rsidR="00863524" w:rsidRPr="003170FA" w:rsidRDefault="00863524" w:rsidP="003170FA">
      <w:pPr>
        <w:numPr>
          <w:ilvl w:val="0"/>
          <w:numId w:val="8"/>
        </w:numPr>
        <w:autoSpaceDE w:val="0"/>
        <w:autoSpaceDN w:val="0"/>
        <w:adjustRightInd w:val="0"/>
        <w:spacing w:after="0" w:line="240" w:lineRule="auto"/>
        <w:contextualSpacing/>
        <w:rPr>
          <w:rFonts w:ascii="Cambria" w:eastAsiaTheme="minorEastAsia" w:hAnsi="Cambria" w:cs="ProximaNovaCond-Light"/>
        </w:rPr>
      </w:pPr>
      <w:r w:rsidRPr="00203D83">
        <w:rPr>
          <w:rFonts w:ascii="Cambria" w:hAnsi="Cambria" w:cs="Arial"/>
          <w:b/>
          <w:bCs/>
        </w:rPr>
        <w:t xml:space="preserve">UnveiLED Flexible Light Therapy Mask: </w:t>
      </w:r>
      <w:r w:rsidRPr="00203D83">
        <w:rPr>
          <w:rFonts w:ascii="Cambria" w:hAnsi="Cambria" w:cs="Arial"/>
        </w:rPr>
        <w:t>FDA approved phototherapy device with two different wave lengths provide customizable results proven through clinical trials. Studies prove 20% reduction in wrinkles, 14% improvement in skin texture, 10% pore minimizing, 15% reduction in skin redness and 16% reduction in pigmentation. Long term use as an at home regimen 90% experienced softer and smoother skin, 80% more hydrated and plumped and 75% brighter and more luminous. Combined with a PRIORI facial treatment, you will be astonished with the immediate results.</w:t>
      </w:r>
    </w:p>
    <w:p w14:paraId="059356C0" w14:textId="24D4E159" w:rsidR="00FC7A5D" w:rsidRDefault="00FC7A5D" w:rsidP="00FC7A5D">
      <w:pPr>
        <w:autoSpaceDE w:val="0"/>
        <w:autoSpaceDN w:val="0"/>
        <w:adjustRightInd w:val="0"/>
        <w:spacing w:after="0" w:line="240" w:lineRule="auto"/>
        <w:ind w:left="10" w:hanging="10"/>
        <w:rPr>
          <w:rFonts w:ascii="Cambria" w:eastAsiaTheme="minorEastAsia" w:hAnsi="Cambria" w:cs="ProximaNovaCond-Light"/>
          <w:color w:val="000000"/>
        </w:rPr>
      </w:pPr>
    </w:p>
    <w:p w14:paraId="469A14BC" w14:textId="71BD944C" w:rsidR="00D060FA" w:rsidRDefault="00FD6C14" w:rsidP="00D060FA">
      <w:pPr>
        <w:tabs>
          <w:tab w:val="left" w:pos="3714"/>
        </w:tabs>
        <w:rPr>
          <w:rFonts w:ascii="Cambria" w:eastAsia="Calibri" w:hAnsi="Cambria" w:cs="Arial"/>
          <w:b/>
          <w:bCs/>
          <w:color w:val="000000"/>
        </w:rPr>
      </w:pPr>
      <w:r>
        <w:rPr>
          <w:rFonts w:ascii="Cambria" w:eastAsia="Calibri" w:hAnsi="Cambria" w:cs="Arial"/>
          <w:b/>
          <w:bCs/>
          <w:color w:val="000000"/>
        </w:rPr>
        <w:t xml:space="preserve">Protocols </w:t>
      </w:r>
    </w:p>
    <w:p w14:paraId="440BE63C" w14:textId="77777777" w:rsidR="00375A78" w:rsidRPr="00203D83" w:rsidRDefault="00375A78" w:rsidP="00375A78">
      <w:pPr>
        <w:rPr>
          <w:rFonts w:ascii="Cambria" w:eastAsia="Calibri" w:hAnsi="Cambria" w:cs="Arial"/>
          <w:b/>
          <w:bCs/>
          <w:color w:val="000000"/>
        </w:rPr>
      </w:pPr>
      <w:r w:rsidRPr="00203D83">
        <w:rPr>
          <w:rFonts w:ascii="Cambria" w:eastAsia="Calibri" w:hAnsi="Cambria" w:cs="Arial"/>
          <w:b/>
          <w:bCs/>
          <w:color w:val="000000"/>
        </w:rPr>
        <w:t>PEEL IT | 15 MINUTES</w:t>
      </w:r>
    </w:p>
    <w:p w14:paraId="27CB40AF" w14:textId="5F74C829" w:rsidR="00D060FA" w:rsidRPr="008E55D8" w:rsidRDefault="00375A78" w:rsidP="008E55D8">
      <w:pPr>
        <w:rPr>
          <w:rFonts w:ascii="Cambria" w:eastAsia="Calibri" w:hAnsi="Cambria" w:cs="Arial"/>
          <w:color w:val="000000"/>
        </w:rPr>
      </w:pPr>
      <w:r w:rsidRPr="00203D83">
        <w:rPr>
          <w:rFonts w:ascii="Cambria" w:eastAsia="Calibri" w:hAnsi="Cambria" w:cs="Arial"/>
          <w:color w:val="000000"/>
        </w:rPr>
        <w:t xml:space="preserve">Short on time? </w:t>
      </w:r>
      <w:r w:rsidR="00CB7F4D">
        <w:rPr>
          <w:rFonts w:ascii="Cambria" w:eastAsia="Calibri" w:hAnsi="Cambria" w:cs="Arial"/>
          <w:color w:val="000000"/>
        </w:rPr>
        <w:t>F</w:t>
      </w:r>
      <w:r w:rsidRPr="00203D83">
        <w:rPr>
          <w:rFonts w:ascii="Cambria" w:eastAsia="Calibri" w:hAnsi="Cambria" w:cs="Arial"/>
          <w:color w:val="000000"/>
        </w:rPr>
        <w:t>or the “TIME CONSCIOUS – RESULTS HUNGRY” client. This treatment is designed to exfoliate and brighten the complexion and even the appearance of the skin. This quick lunchtime peel is power packed with multi-layer benefits and amazing results in only 15 minutes.</w:t>
      </w:r>
    </w:p>
    <w:tbl>
      <w:tblPr>
        <w:tblStyle w:val="TableGrid1"/>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8128"/>
      </w:tblGrid>
      <w:tr w:rsidR="00D060FA" w:rsidRPr="00203D83" w14:paraId="3BAC94FD" w14:textId="77777777" w:rsidTr="001660A1">
        <w:tc>
          <w:tcPr>
            <w:tcW w:w="995" w:type="pct"/>
            <w:shd w:val="clear" w:color="auto" w:fill="F2F2F2" w:themeFill="background1" w:themeFillShade="F2"/>
            <w:vAlign w:val="center"/>
          </w:tcPr>
          <w:p w14:paraId="188ECE32" w14:textId="77777777" w:rsidR="00D060FA" w:rsidRPr="00203D83" w:rsidRDefault="00D060FA" w:rsidP="00D060FA">
            <w:pPr>
              <w:ind w:left="10" w:hanging="10"/>
              <w:rPr>
                <w:rFonts w:ascii="Cambria" w:eastAsia="Calibri" w:hAnsi="Cambria" w:cs="Calibri"/>
                <w:color w:val="000000"/>
                <w:sz w:val="22"/>
                <w:szCs w:val="22"/>
              </w:rPr>
            </w:pPr>
            <w:bookmarkStart w:id="3" w:name="_Hlk24711977"/>
            <w:r w:rsidRPr="00203D83">
              <w:rPr>
                <w:rFonts w:ascii="Cambria" w:eastAsia="Calibri" w:hAnsi="Cambria" w:cs="Calibri"/>
                <w:color w:val="000000"/>
                <w:sz w:val="22"/>
                <w:szCs w:val="22"/>
              </w:rPr>
              <w:lastRenderedPageBreak/>
              <w:t>1 - Cleanse &amp; Prep</w:t>
            </w:r>
          </w:p>
          <w:p w14:paraId="50D7D80C" w14:textId="7CF1A574" w:rsidR="00D060FA" w:rsidRPr="00203D83" w:rsidRDefault="00D060FA" w:rsidP="00D060FA">
            <w:pPr>
              <w:ind w:left="10" w:hanging="10"/>
              <w:rPr>
                <w:rFonts w:ascii="Cambria" w:eastAsia="Calibri" w:hAnsi="Cambria" w:cs="Calibri"/>
                <w:color w:val="000000"/>
                <w:sz w:val="22"/>
                <w:szCs w:val="22"/>
              </w:rPr>
            </w:pPr>
          </w:p>
          <w:p w14:paraId="39890CE3" w14:textId="3C9C5A3A" w:rsidR="00D060FA" w:rsidRPr="00FA37B9" w:rsidRDefault="00D04EAE" w:rsidP="00D060FA">
            <w:pPr>
              <w:ind w:left="10" w:hanging="10"/>
              <w:rPr>
                <w:rFonts w:ascii="Cambria" w:eastAsia="Calibri" w:hAnsi="Cambria" w:cs="Calibri"/>
                <w:color w:val="000000"/>
                <w:sz w:val="18"/>
                <w:szCs w:val="18"/>
              </w:rPr>
            </w:pPr>
            <w:r w:rsidRPr="00FA37B9">
              <w:rPr>
                <w:rFonts w:ascii="Cambria" w:eastAsia="Calibri" w:hAnsi="Cambria" w:cs="Calibri"/>
                <w:color w:val="000000"/>
                <w:sz w:val="18"/>
                <w:szCs w:val="18"/>
              </w:rPr>
              <w:t>3</w:t>
            </w:r>
            <w:r w:rsidR="00D060FA" w:rsidRPr="00FA37B9">
              <w:rPr>
                <w:rFonts w:ascii="Cambria" w:eastAsia="Calibri" w:hAnsi="Cambria" w:cs="Calibri"/>
                <w:color w:val="000000"/>
                <w:sz w:val="18"/>
                <w:szCs w:val="18"/>
              </w:rPr>
              <w:t xml:space="preserve"> minutes</w:t>
            </w:r>
          </w:p>
        </w:tc>
        <w:tc>
          <w:tcPr>
            <w:tcW w:w="4005" w:type="pct"/>
            <w:shd w:val="clear" w:color="auto" w:fill="F2F2F2" w:themeFill="background1" w:themeFillShade="F2"/>
            <w:vAlign w:val="center"/>
          </w:tcPr>
          <w:p w14:paraId="5D34D8FE" w14:textId="77777777" w:rsidR="0000633A" w:rsidRDefault="00D77248" w:rsidP="00D060FA">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sidR="00153A34">
              <w:rPr>
                <w:rFonts w:ascii="Cambria" w:eastAsia="Calibri" w:hAnsi="Cambria" w:cs="Calibri"/>
                <w:b/>
                <w:bCs/>
                <w:color w:val="000000"/>
                <w:sz w:val="22"/>
                <w:szCs w:val="22"/>
              </w:rPr>
              <w:t xml:space="preserve">, </w:t>
            </w:r>
            <w:r w:rsidR="00D060FA" w:rsidRPr="00203D83">
              <w:rPr>
                <w:rFonts w:ascii="Cambria" w:eastAsia="Calibri" w:hAnsi="Cambria" w:cs="Calibri"/>
                <w:b/>
                <w:bCs/>
                <w:color w:val="000000"/>
                <w:sz w:val="22"/>
                <w:szCs w:val="22"/>
              </w:rPr>
              <w:t>PRIORI Cleanser</w:t>
            </w:r>
            <w:r w:rsidR="00E0478C">
              <w:rPr>
                <w:rFonts w:ascii="Cambria" w:eastAsia="Calibri" w:hAnsi="Cambria" w:cs="Calibri"/>
                <w:b/>
                <w:bCs/>
                <w:color w:val="000000"/>
                <w:sz w:val="22"/>
                <w:szCs w:val="22"/>
              </w:rPr>
              <w:t xml:space="preserve"> </w:t>
            </w:r>
            <w:r w:rsidR="00E0478C">
              <w:rPr>
                <w:rFonts w:ascii="Cambria" w:eastAsia="Calibri" w:hAnsi="Cambria" w:cs="Calibri"/>
                <w:color w:val="000000"/>
                <w:sz w:val="22"/>
                <w:szCs w:val="22"/>
              </w:rPr>
              <w:t>of your choice</w:t>
            </w:r>
            <w:r w:rsidR="00D060FA" w:rsidRPr="00203D83">
              <w:rPr>
                <w:rFonts w:ascii="Cambria" w:eastAsia="Calibri" w:hAnsi="Cambria" w:cs="Calibri"/>
                <w:b/>
                <w:bCs/>
                <w:color w:val="000000"/>
                <w:sz w:val="22"/>
                <w:szCs w:val="22"/>
              </w:rPr>
              <w:t xml:space="preserve">, </w:t>
            </w:r>
            <w:r w:rsidR="00D060FA" w:rsidRPr="00203D83">
              <w:rPr>
                <w:rFonts w:ascii="Cambria" w:eastAsia="Calibri" w:hAnsi="Cambria" w:cs="Calibri"/>
                <w:color w:val="000000"/>
                <w:sz w:val="22"/>
                <w:szCs w:val="22"/>
              </w:rPr>
              <w:t>(2 pumps)</w:t>
            </w:r>
            <w:r w:rsidR="00D060FA" w:rsidRPr="00203D83">
              <w:rPr>
                <w:rFonts w:ascii="Cambria" w:eastAsia="Calibri" w:hAnsi="Cambria" w:cs="Calibri"/>
                <w:b/>
                <w:bCs/>
                <w:color w:val="000000"/>
                <w:sz w:val="22"/>
                <w:szCs w:val="22"/>
              </w:rPr>
              <w:t xml:space="preserve"> </w:t>
            </w:r>
            <w:r w:rsidR="00D060FA" w:rsidRPr="00203D83">
              <w:rPr>
                <w:rFonts w:ascii="Cambria" w:eastAsia="Calibri" w:hAnsi="Cambria" w:cs="Calibri"/>
                <w:color w:val="000000"/>
                <w:sz w:val="22"/>
                <w:szCs w:val="22"/>
              </w:rPr>
              <w:t xml:space="preserve">for the eyes, lips, face, neck &amp; décolletage. </w:t>
            </w:r>
          </w:p>
          <w:p w14:paraId="42ACE460" w14:textId="1BFFEF11" w:rsidR="009504F8" w:rsidRDefault="00D060FA" w:rsidP="00D060FA">
            <w:pPr>
              <w:rPr>
                <w:rFonts w:ascii="Cambria" w:eastAsia="Calibri" w:hAnsi="Cambria" w:cs="Calibri"/>
                <w:color w:val="000000"/>
                <w:sz w:val="22"/>
                <w:szCs w:val="22"/>
              </w:rPr>
            </w:pPr>
            <w:r w:rsidRPr="00203D83">
              <w:rPr>
                <w:rFonts w:ascii="Cambria" w:eastAsia="Calibri" w:hAnsi="Cambria" w:cs="Calibri"/>
                <w:color w:val="000000"/>
                <w:sz w:val="22"/>
                <w:szCs w:val="22"/>
              </w:rPr>
              <w:t>Color match</w:t>
            </w:r>
            <w:r w:rsidR="0000633A">
              <w:rPr>
                <w:rFonts w:ascii="Cambria" w:eastAsia="Calibri" w:hAnsi="Cambria" w:cs="Calibri"/>
                <w:color w:val="000000"/>
                <w:sz w:val="22"/>
                <w:szCs w:val="22"/>
              </w:rPr>
              <w:t xml:space="preserve"> with</w:t>
            </w:r>
            <w:r w:rsidRPr="00203D83">
              <w:rPr>
                <w:rFonts w:ascii="Cambria" w:eastAsia="Calibri" w:hAnsi="Cambria" w:cs="Calibri"/>
                <w:color w:val="000000"/>
                <w:sz w:val="22"/>
                <w:szCs w:val="22"/>
              </w:rPr>
              <w:t xml:space="preserve"> minerals</w:t>
            </w:r>
            <w:r w:rsidR="00BA6EAE">
              <w:rPr>
                <w:rFonts w:ascii="Cambria" w:eastAsia="Calibri" w:hAnsi="Cambria" w:cs="Calibri"/>
                <w:color w:val="000000"/>
                <w:sz w:val="22"/>
                <w:szCs w:val="22"/>
              </w:rPr>
              <w:t>, set chosen mineral to the side.</w:t>
            </w:r>
            <w:r w:rsidRPr="00203D83">
              <w:rPr>
                <w:rFonts w:ascii="Cambria" w:eastAsia="Calibri" w:hAnsi="Cambria" w:cs="Calibri"/>
                <w:color w:val="000000"/>
                <w:sz w:val="22"/>
                <w:szCs w:val="22"/>
              </w:rPr>
              <w:t xml:space="preserve"> </w:t>
            </w:r>
          </w:p>
          <w:p w14:paraId="2809EF7B" w14:textId="4EB418EC" w:rsidR="00074E44" w:rsidRDefault="00D77248" w:rsidP="00D060FA">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sidR="00153A34">
              <w:rPr>
                <w:rFonts w:ascii="Cambria" w:eastAsia="Calibri" w:hAnsi="Cambria" w:cs="Calibri"/>
                <w:b/>
                <w:bCs/>
                <w:color w:val="000000"/>
                <w:sz w:val="22"/>
                <w:szCs w:val="22"/>
              </w:rPr>
              <w:t>,</w:t>
            </w:r>
            <w:r w:rsidRPr="00203D83">
              <w:rPr>
                <w:rFonts w:ascii="Cambria" w:eastAsia="Calibri" w:hAnsi="Cambria" w:cs="Calibri"/>
                <w:b/>
                <w:bCs/>
                <w:color w:val="000000"/>
                <w:sz w:val="22"/>
                <w:szCs w:val="22"/>
              </w:rPr>
              <w:t xml:space="preserve"> </w:t>
            </w:r>
            <w:r w:rsidR="00D060FA" w:rsidRPr="00203D83">
              <w:rPr>
                <w:rFonts w:ascii="Cambria" w:eastAsia="Calibri" w:hAnsi="Cambria" w:cs="Calibri"/>
                <w:b/>
                <w:bCs/>
                <w:color w:val="000000"/>
                <w:sz w:val="22"/>
                <w:szCs w:val="22"/>
              </w:rPr>
              <w:t>PRIORI Cleanse</w:t>
            </w:r>
            <w:r w:rsidR="00D4289E">
              <w:rPr>
                <w:rFonts w:ascii="Cambria" w:eastAsia="Calibri" w:hAnsi="Cambria" w:cs="Calibri"/>
                <w:b/>
                <w:bCs/>
                <w:color w:val="000000"/>
                <w:sz w:val="22"/>
                <w:szCs w:val="22"/>
              </w:rPr>
              <w:t xml:space="preserve"> </w:t>
            </w:r>
            <w:r w:rsidR="00D4289E">
              <w:rPr>
                <w:rFonts w:ascii="Cambria" w:eastAsia="Calibri" w:hAnsi="Cambria" w:cs="Calibri"/>
                <w:color w:val="000000"/>
                <w:sz w:val="22"/>
                <w:szCs w:val="22"/>
              </w:rPr>
              <w:t xml:space="preserve">of your </w:t>
            </w:r>
            <w:r w:rsidR="00153A34">
              <w:rPr>
                <w:rFonts w:ascii="Cambria" w:eastAsia="Calibri" w:hAnsi="Cambria" w:cs="Calibri"/>
                <w:color w:val="000000"/>
                <w:sz w:val="22"/>
                <w:szCs w:val="22"/>
              </w:rPr>
              <w:t>choice</w:t>
            </w:r>
            <w:r w:rsidR="00153A34" w:rsidRPr="00203D83">
              <w:rPr>
                <w:rFonts w:ascii="Cambria" w:eastAsia="Calibri" w:hAnsi="Cambria" w:cs="Calibri"/>
                <w:color w:val="000000"/>
                <w:sz w:val="22"/>
                <w:szCs w:val="22"/>
              </w:rPr>
              <w:t xml:space="preserve"> (</w:t>
            </w:r>
            <w:r w:rsidR="00D060FA" w:rsidRPr="00203D83">
              <w:rPr>
                <w:rFonts w:ascii="Cambria" w:eastAsia="Calibri" w:hAnsi="Cambria" w:cs="Calibri"/>
                <w:color w:val="000000"/>
                <w:sz w:val="22"/>
                <w:szCs w:val="22"/>
              </w:rPr>
              <w:t xml:space="preserve">2 pumps). Use water on your hands during applications. </w:t>
            </w:r>
          </w:p>
          <w:p w14:paraId="59C02732" w14:textId="3A38971C" w:rsidR="00D060FA" w:rsidRPr="00203D83" w:rsidRDefault="00D060FA" w:rsidP="00D060FA">
            <w:pPr>
              <w:rPr>
                <w:rFonts w:ascii="Cambria" w:eastAsia="Calibri" w:hAnsi="Cambria" w:cs="Calibri"/>
                <w:bCs/>
                <w:color w:val="000000"/>
                <w:sz w:val="22"/>
                <w:szCs w:val="22"/>
              </w:rPr>
            </w:pPr>
            <w:r w:rsidRPr="00203D83">
              <w:rPr>
                <w:rFonts w:ascii="Cambria" w:eastAsia="Calibri" w:hAnsi="Cambria" w:cs="Calibri"/>
                <w:color w:val="000000"/>
                <w:sz w:val="22"/>
                <w:szCs w:val="22"/>
              </w:rPr>
              <w:t xml:space="preserve">Remove with moist compresses. </w:t>
            </w:r>
          </w:p>
        </w:tc>
      </w:tr>
      <w:tr w:rsidR="00D060FA" w:rsidRPr="00203D83" w14:paraId="670869A9" w14:textId="77777777" w:rsidTr="001660A1">
        <w:tc>
          <w:tcPr>
            <w:tcW w:w="995" w:type="pct"/>
            <w:shd w:val="clear" w:color="auto" w:fill="auto"/>
            <w:vAlign w:val="center"/>
          </w:tcPr>
          <w:p w14:paraId="66DC6FFF" w14:textId="77777777" w:rsidR="00D060FA" w:rsidRPr="00203D83" w:rsidRDefault="00D060FA" w:rsidP="00D060FA">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0D593DAD" w14:textId="65464BD1" w:rsidR="00D04EAE" w:rsidRPr="00FA37B9" w:rsidRDefault="00D04EAE" w:rsidP="00D060FA">
            <w:pPr>
              <w:ind w:left="10" w:hanging="10"/>
              <w:rPr>
                <w:rFonts w:ascii="Cambria" w:eastAsia="Calibri" w:hAnsi="Cambria" w:cs="Calibri"/>
                <w:color w:val="000000"/>
                <w:sz w:val="18"/>
                <w:szCs w:val="18"/>
              </w:rPr>
            </w:pPr>
            <w:r w:rsidRPr="00FA37B9">
              <w:rPr>
                <w:rFonts w:ascii="Cambria" w:eastAsia="Calibri" w:hAnsi="Cambria" w:cs="Calibri"/>
                <w:color w:val="000000"/>
                <w:sz w:val="18"/>
                <w:szCs w:val="18"/>
              </w:rPr>
              <w:t>6 minutes</w:t>
            </w:r>
          </w:p>
          <w:p w14:paraId="532AD05E" w14:textId="77777777" w:rsidR="00D060FA" w:rsidRPr="00203D83" w:rsidRDefault="00D060FA" w:rsidP="00D060FA">
            <w:pPr>
              <w:ind w:left="10" w:hanging="10"/>
              <w:rPr>
                <w:rFonts w:ascii="Cambria" w:eastAsia="Calibri" w:hAnsi="Cambria" w:cs="Calibri"/>
                <w:color w:val="000000"/>
                <w:sz w:val="22"/>
                <w:szCs w:val="22"/>
              </w:rPr>
            </w:pPr>
          </w:p>
          <w:p w14:paraId="6442C348" w14:textId="77777777" w:rsidR="00D060FA" w:rsidRPr="00203D83" w:rsidRDefault="00D060FA" w:rsidP="00D060FA">
            <w:pPr>
              <w:rPr>
                <w:rFonts w:ascii="Cambria" w:eastAsia="Calibri" w:hAnsi="Cambria" w:cs="Calibri"/>
                <w:color w:val="FF0000"/>
                <w:sz w:val="22"/>
                <w:szCs w:val="22"/>
              </w:rPr>
            </w:pPr>
          </w:p>
          <w:p w14:paraId="704A9212" w14:textId="77777777" w:rsidR="00D060FA" w:rsidRPr="00203D83" w:rsidRDefault="00D060FA" w:rsidP="00D060FA">
            <w:pPr>
              <w:ind w:left="10" w:hanging="10"/>
              <w:rPr>
                <w:rFonts w:ascii="Cambria" w:eastAsia="Calibri" w:hAnsi="Cambria" w:cs="Calibri"/>
                <w:color w:val="FF0000"/>
                <w:sz w:val="22"/>
                <w:szCs w:val="22"/>
              </w:rPr>
            </w:pPr>
          </w:p>
        </w:tc>
        <w:tc>
          <w:tcPr>
            <w:tcW w:w="4005" w:type="pct"/>
            <w:shd w:val="clear" w:color="auto" w:fill="auto"/>
            <w:vAlign w:val="center"/>
          </w:tcPr>
          <w:p w14:paraId="77D2B279" w14:textId="3383C822" w:rsidR="00D060FA" w:rsidRDefault="00D060FA" w:rsidP="00D060FA">
            <w:pPr>
              <w:ind w:left="10" w:hanging="10"/>
              <w:rPr>
                <w:rFonts w:ascii="Cambria" w:eastAsia="Calibri" w:hAnsi="Cambria" w:cs="Calibri"/>
                <w:bCs/>
                <w:i/>
                <w:iCs/>
                <w:color w:val="000000"/>
                <w:sz w:val="18"/>
                <w:szCs w:val="18"/>
              </w:rPr>
            </w:pPr>
            <w:r w:rsidRPr="00F93D9E">
              <w:rPr>
                <w:rFonts w:ascii="Cambria" w:eastAsia="Calibri" w:hAnsi="Cambria" w:cs="Calibri"/>
                <w:bCs/>
                <w:i/>
                <w:iCs/>
                <w:color w:val="000000"/>
                <w:sz w:val="18"/>
                <w:szCs w:val="18"/>
              </w:rPr>
              <w:t xml:space="preserve">*Apply the </w:t>
            </w:r>
            <w:r w:rsidRPr="00F93D9E">
              <w:rPr>
                <w:rFonts w:ascii="Cambria" w:eastAsia="Calibri" w:hAnsi="Cambria" w:cs="Calibri"/>
                <w:b/>
                <w:i/>
                <w:iCs/>
                <w:color w:val="000000"/>
                <w:sz w:val="18"/>
                <w:szCs w:val="18"/>
              </w:rPr>
              <w:t xml:space="preserve">TTC Natural Soothing Balm </w:t>
            </w:r>
            <w:r w:rsidRPr="00F93D9E">
              <w:rPr>
                <w:rFonts w:ascii="Cambria" w:eastAsia="Calibri" w:hAnsi="Cambria" w:cs="Calibri"/>
                <w:bCs/>
                <w:i/>
                <w:iCs/>
                <w:color w:val="000000"/>
                <w:sz w:val="18"/>
                <w:szCs w:val="18"/>
              </w:rPr>
              <w:t>to the outer corners of the eye crease, lips and the base of the nose and any other areas not to be exposed to the peel.</w:t>
            </w:r>
          </w:p>
          <w:p w14:paraId="6915C890" w14:textId="77777777" w:rsidR="00D060FA" w:rsidRPr="00203D83" w:rsidRDefault="00D060FA" w:rsidP="0072136E">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Multi-Layer Peel Gel </w:t>
            </w:r>
          </w:p>
          <w:p w14:paraId="2AA5F2BE" w14:textId="4F18DFC4" w:rsidR="00BC5D40"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1 pump) onto a cotton pad/s or dispense the gel into a dish and apply with a cotton swab.</w:t>
            </w:r>
            <w:r w:rsidR="00936336">
              <w:rPr>
                <w:rFonts w:ascii="Cambria" w:eastAsia="Calibri" w:hAnsi="Cambria" w:cs="Calibri"/>
                <w:bCs/>
                <w:color w:val="000000"/>
                <w:sz w:val="22"/>
                <w:szCs w:val="22"/>
              </w:rPr>
              <w:t xml:space="preserve"> </w:t>
            </w:r>
            <w:r w:rsidR="00D663BE">
              <w:rPr>
                <w:rFonts w:ascii="Cambria" w:eastAsia="Calibri" w:hAnsi="Cambria" w:cs="Calibri"/>
                <w:bCs/>
                <w:color w:val="000000"/>
                <w:sz w:val="22"/>
                <w:szCs w:val="22"/>
              </w:rPr>
              <w:t>Sweep</w:t>
            </w:r>
            <w:r w:rsidR="00936336">
              <w:rPr>
                <w:rFonts w:ascii="Cambria" w:eastAsia="Calibri" w:hAnsi="Cambria" w:cs="Calibri"/>
                <w:bCs/>
                <w:color w:val="000000"/>
                <w:sz w:val="22"/>
                <w:szCs w:val="22"/>
              </w:rPr>
              <w:t xml:space="preserve"> over entire face to prep the skin.</w:t>
            </w:r>
          </w:p>
          <w:p w14:paraId="536224C5" w14:textId="159AF0A9" w:rsidR="00C2007D"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2 to 3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w:t>
            </w:r>
          </w:p>
          <w:p w14:paraId="0B88169B" w14:textId="09AE0F41" w:rsidR="00C2007D"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Once applied, provide the guest with a handheld fan</w:t>
            </w:r>
            <w:r w:rsidR="008D1526">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 xml:space="preserve">communicate with the guest for skin response. Once the timer is finished, remove the peel with cool wet compresses. </w:t>
            </w:r>
          </w:p>
          <w:p w14:paraId="03BC18DA" w14:textId="26E3293B" w:rsidR="00D060FA"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sidR="004B2A53">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to fully remove the peel and rebalance the skin </w:t>
            </w:r>
            <w:r w:rsidR="00BE1520" w:rsidRPr="00203D83">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p w14:paraId="7E4924FD" w14:textId="25C1A8C3" w:rsidR="00B1083A" w:rsidRPr="000F625D" w:rsidRDefault="00B1083A" w:rsidP="00CB4BA2">
            <w:pPr>
              <w:jc w:val="center"/>
              <w:rPr>
                <w:rFonts w:ascii="Cambria" w:eastAsia="Calibri" w:hAnsi="Cambria" w:cs="Calibri"/>
                <w:b/>
                <w:color w:val="000000"/>
                <w:sz w:val="22"/>
                <w:szCs w:val="22"/>
              </w:rPr>
            </w:pPr>
            <w:r w:rsidRPr="000F625D">
              <w:rPr>
                <w:rFonts w:ascii="Cambria" w:eastAsia="Calibri" w:hAnsi="Cambria" w:cs="Calibri"/>
                <w:b/>
                <w:color w:val="000000"/>
                <w:sz w:val="22"/>
                <w:szCs w:val="22"/>
              </w:rPr>
              <w:t>OR</w:t>
            </w:r>
          </w:p>
          <w:p w14:paraId="6212232F" w14:textId="024925B1" w:rsidR="00D060FA" w:rsidRPr="00203D83" w:rsidRDefault="00EA310C" w:rsidP="00D060FA">
            <w:pPr>
              <w:rPr>
                <w:rFonts w:ascii="Cambria" w:eastAsia="Calibri" w:hAnsi="Cambria" w:cs="Calibri"/>
                <w:b/>
                <w:color w:val="000000"/>
                <w:sz w:val="22"/>
                <w:szCs w:val="22"/>
              </w:rPr>
            </w:pPr>
            <w:r w:rsidRPr="00203D83">
              <w:rPr>
                <w:rFonts w:ascii="Cambria" w:eastAsia="Calibri" w:hAnsi="Cambria" w:cs="Calibri"/>
                <w:b/>
                <w:color w:val="000000"/>
                <w:sz w:val="22"/>
                <w:szCs w:val="22"/>
              </w:rPr>
              <w:t>SuperCeutical</w:t>
            </w:r>
            <w:r w:rsidR="00D060FA" w:rsidRPr="00203D83">
              <w:rPr>
                <w:rFonts w:ascii="Cambria" w:eastAsia="Calibri" w:hAnsi="Cambria" w:cs="Calibri"/>
                <w:b/>
                <w:color w:val="000000"/>
                <w:sz w:val="22"/>
                <w:szCs w:val="22"/>
              </w:rPr>
              <w:t xml:space="preserve"> Peel Gel </w:t>
            </w:r>
          </w:p>
          <w:p w14:paraId="0D073E8E" w14:textId="1554FA07" w:rsidR="00BF43EE"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Eliminate the Pre-Peel Gel step and only apply (2 to 3 pumps) of </w:t>
            </w:r>
            <w:r w:rsidR="006D245D" w:rsidRPr="00203D83">
              <w:rPr>
                <w:rFonts w:ascii="Cambria" w:eastAsia="Calibri" w:hAnsi="Cambria" w:cs="Calibri"/>
                <w:bCs/>
                <w:color w:val="000000"/>
                <w:sz w:val="22"/>
                <w:szCs w:val="22"/>
              </w:rPr>
              <w:t xml:space="preserve">SuperCeutical </w:t>
            </w:r>
            <w:r w:rsidR="00B1083A" w:rsidRPr="00203D83">
              <w:rPr>
                <w:rFonts w:ascii="Cambria" w:eastAsia="Calibri" w:hAnsi="Cambria" w:cs="Calibri"/>
                <w:bCs/>
                <w:color w:val="000000"/>
                <w:sz w:val="22"/>
                <w:szCs w:val="22"/>
              </w:rPr>
              <w:t>Peel Gel</w:t>
            </w:r>
            <w:r w:rsidR="006D245D" w:rsidRPr="00203D83">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w:t>
            </w:r>
          </w:p>
          <w:p w14:paraId="71B1B0D7" w14:textId="7C3E16D4" w:rsidR="00B72242"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Once applied, provide the guest with a handheld fan</w:t>
            </w:r>
            <w:r w:rsidR="008D1526">
              <w:rPr>
                <w:rFonts w:ascii="Cambria" w:eastAsia="Calibri" w:hAnsi="Cambria" w:cs="Calibri"/>
                <w:bCs/>
                <w:color w:val="000000"/>
                <w:sz w:val="22"/>
                <w:szCs w:val="22"/>
              </w:rPr>
              <w:t>,</w:t>
            </w:r>
            <w:r w:rsidRPr="00203D83">
              <w:rPr>
                <w:rFonts w:ascii="Cambria" w:eastAsia="Calibri" w:hAnsi="Cambria" w:cs="Calibri"/>
                <w:bCs/>
                <w:color w:val="000000"/>
                <w:sz w:val="22"/>
                <w:szCs w:val="22"/>
              </w:rPr>
              <w:t xml:space="preserve"> communicate with the guest for skin response. Once the timer is finished, remove the peel with cool wet compresses.</w:t>
            </w:r>
          </w:p>
          <w:p w14:paraId="6CDCA08E" w14:textId="46088D8C" w:rsidR="00D060FA" w:rsidRPr="00203D83" w:rsidRDefault="00D060FA" w:rsidP="00D060FA">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 Apply </w:t>
            </w:r>
            <w:r w:rsidRPr="00203D83">
              <w:rPr>
                <w:rFonts w:ascii="Cambria" w:eastAsia="Calibri" w:hAnsi="Cambria" w:cs="Calibri"/>
                <w:b/>
                <w:color w:val="000000"/>
                <w:sz w:val="22"/>
                <w:szCs w:val="22"/>
              </w:rPr>
              <w:t xml:space="preserve">PRIORI </w:t>
            </w:r>
            <w:r w:rsidR="00911AAD">
              <w:rPr>
                <w:rFonts w:ascii="Cambria" w:eastAsia="Calibri" w:hAnsi="Cambria" w:cs="Calibri"/>
                <w:b/>
                <w:color w:val="000000"/>
                <w:sz w:val="22"/>
                <w:szCs w:val="22"/>
              </w:rPr>
              <w:t xml:space="preserve">Activ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to fully remove the peel and rebalance the skin </w:t>
            </w:r>
            <w:r w:rsidR="00BE1520" w:rsidRPr="00203D83">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tc>
      </w:tr>
      <w:tr w:rsidR="00D060FA" w:rsidRPr="00203D83" w14:paraId="78F20ED5" w14:textId="77777777" w:rsidTr="001660A1">
        <w:tc>
          <w:tcPr>
            <w:tcW w:w="995" w:type="pct"/>
            <w:shd w:val="clear" w:color="auto" w:fill="F2F2F2" w:themeFill="background1" w:themeFillShade="F2"/>
            <w:vAlign w:val="center"/>
          </w:tcPr>
          <w:p w14:paraId="48CA5ED2" w14:textId="008E2E2E" w:rsidR="00D060FA" w:rsidRPr="00203D83" w:rsidRDefault="00D060FA" w:rsidP="00D060FA">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w:t>
            </w:r>
          </w:p>
          <w:p w14:paraId="1E0C3CD9" w14:textId="14C8AB87" w:rsidR="00D04EAE" w:rsidRPr="00FA37B9" w:rsidRDefault="00ED085C" w:rsidP="00D060FA">
            <w:pPr>
              <w:ind w:left="10" w:hanging="10"/>
              <w:rPr>
                <w:rFonts w:ascii="Cambria" w:eastAsia="Calibri" w:hAnsi="Cambria" w:cs="Calibri"/>
                <w:color w:val="000000"/>
                <w:sz w:val="18"/>
                <w:szCs w:val="18"/>
              </w:rPr>
            </w:pPr>
            <w:r w:rsidRPr="00FA37B9">
              <w:rPr>
                <w:rFonts w:ascii="Cambria" w:eastAsia="Calibri" w:hAnsi="Cambria" w:cs="Calibri"/>
                <w:color w:val="000000"/>
                <w:sz w:val="18"/>
                <w:szCs w:val="18"/>
              </w:rPr>
              <w:t>2</w:t>
            </w:r>
            <w:r w:rsidR="00FA37B9" w:rsidRPr="00FA37B9">
              <w:rPr>
                <w:rFonts w:ascii="Cambria" w:eastAsia="Calibri" w:hAnsi="Cambria" w:cs="Calibri"/>
                <w:color w:val="000000"/>
                <w:sz w:val="18"/>
                <w:szCs w:val="18"/>
              </w:rPr>
              <w:t xml:space="preserve"> </w:t>
            </w:r>
            <w:r w:rsidR="00D04EAE" w:rsidRPr="00FA37B9">
              <w:rPr>
                <w:rFonts w:ascii="Cambria" w:eastAsia="Calibri" w:hAnsi="Cambria" w:cs="Calibri"/>
                <w:color w:val="000000"/>
                <w:sz w:val="18"/>
                <w:szCs w:val="18"/>
              </w:rPr>
              <w:t>minutes</w:t>
            </w:r>
          </w:p>
          <w:p w14:paraId="405EE79D" w14:textId="77777777" w:rsidR="00D060FA" w:rsidRPr="00203D83" w:rsidRDefault="00D060FA" w:rsidP="00D060FA">
            <w:pPr>
              <w:ind w:left="10" w:hanging="10"/>
              <w:rPr>
                <w:rFonts w:ascii="Cambria" w:eastAsia="Calibri" w:hAnsi="Cambria" w:cs="Calibri"/>
                <w:color w:val="000000"/>
                <w:sz w:val="22"/>
                <w:szCs w:val="22"/>
              </w:rPr>
            </w:pPr>
          </w:p>
        </w:tc>
        <w:tc>
          <w:tcPr>
            <w:tcW w:w="4005" w:type="pct"/>
            <w:shd w:val="clear" w:color="auto" w:fill="F2F2F2" w:themeFill="background1" w:themeFillShade="F2"/>
            <w:vAlign w:val="center"/>
          </w:tcPr>
          <w:p w14:paraId="28839884" w14:textId="77777777" w:rsidR="003578A0" w:rsidRDefault="00D060FA" w:rsidP="00D060FA">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the peel session by applying the following, </w:t>
            </w:r>
          </w:p>
          <w:p w14:paraId="276B6C7D" w14:textId="77777777" w:rsidR="003578A0" w:rsidRDefault="00D060FA" w:rsidP="00D060FA">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2 pump) </w:t>
            </w:r>
          </w:p>
          <w:p w14:paraId="77466985" w14:textId="1F1C395E" w:rsidR="003578A0" w:rsidRDefault="00D060FA" w:rsidP="00D060FA">
            <w:pPr>
              <w:rPr>
                <w:rFonts w:ascii="Cambria" w:eastAsia="Calibri" w:hAnsi="Cambria" w:cs="Calibri"/>
                <w:color w:val="000000"/>
                <w:sz w:val="22"/>
                <w:szCs w:val="22"/>
              </w:rPr>
            </w:pPr>
            <w:r w:rsidRPr="00203D83">
              <w:rPr>
                <w:rFonts w:ascii="Cambria" w:eastAsia="Calibri" w:hAnsi="Cambria" w:cs="Calibri"/>
                <w:b/>
                <w:bCs/>
                <w:color w:val="000000"/>
                <w:sz w:val="22"/>
                <w:szCs w:val="22"/>
              </w:rPr>
              <w:t>PRIORI Corrector</w:t>
            </w:r>
            <w:r w:rsidR="00A31ABE">
              <w:rPr>
                <w:rFonts w:ascii="Cambria" w:eastAsia="Calibri" w:hAnsi="Cambria" w:cs="Calibri"/>
                <w:b/>
                <w:bCs/>
                <w:color w:val="000000"/>
                <w:sz w:val="22"/>
                <w:szCs w:val="22"/>
              </w:rPr>
              <w:t xml:space="preserve"> </w:t>
            </w:r>
            <w:r w:rsidR="00A31ABE" w:rsidRPr="00A31ABE">
              <w:rPr>
                <w:rFonts w:ascii="Cambria" w:eastAsia="Calibri" w:hAnsi="Cambria" w:cs="Calibri"/>
                <w:color w:val="000000"/>
                <w:sz w:val="22"/>
                <w:szCs w:val="22"/>
              </w:rPr>
              <w:t>of choice</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1/2 pump) to the entire face and neck</w:t>
            </w:r>
          </w:p>
          <w:p w14:paraId="0A005819" w14:textId="5F2DB35A" w:rsidR="008C0BB6" w:rsidRDefault="00D060FA" w:rsidP="00D060FA">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PRIORI Eye </w:t>
            </w:r>
            <w:r w:rsidR="00796822" w:rsidRPr="00203D83">
              <w:rPr>
                <w:rFonts w:ascii="Cambria" w:eastAsia="Calibri" w:hAnsi="Cambria" w:cs="Calibri"/>
                <w:b/>
                <w:bCs/>
                <w:color w:val="000000"/>
                <w:sz w:val="22"/>
                <w:szCs w:val="22"/>
              </w:rPr>
              <w:t>Treatment</w:t>
            </w:r>
            <w:r w:rsidR="00A31ABE">
              <w:rPr>
                <w:rFonts w:ascii="Cambria" w:eastAsia="Calibri" w:hAnsi="Cambria" w:cs="Calibri"/>
                <w:b/>
                <w:bCs/>
                <w:color w:val="000000"/>
                <w:sz w:val="22"/>
                <w:szCs w:val="22"/>
              </w:rPr>
              <w:t xml:space="preserve"> </w:t>
            </w:r>
            <w:r w:rsidR="00A31ABE" w:rsidRPr="00A31ABE">
              <w:rPr>
                <w:rFonts w:ascii="Cambria" w:eastAsia="Calibri" w:hAnsi="Cambria" w:cs="Calibri"/>
                <w:color w:val="000000"/>
                <w:sz w:val="22"/>
                <w:szCs w:val="22"/>
              </w:rPr>
              <w:t>of choice</w:t>
            </w:r>
            <w:r w:rsidR="00796822"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1/4 pump) around the eyes with a smoothing motion followed by tapotement</w:t>
            </w:r>
            <w:r w:rsidR="008C0BB6">
              <w:rPr>
                <w:rFonts w:ascii="Cambria" w:eastAsia="Calibri" w:hAnsi="Cambria" w:cs="Calibri"/>
                <w:color w:val="000000"/>
                <w:sz w:val="22"/>
                <w:szCs w:val="22"/>
              </w:rPr>
              <w:t>.</w:t>
            </w:r>
          </w:p>
          <w:p w14:paraId="13E858D7" w14:textId="207CE654" w:rsidR="00D060FA" w:rsidRPr="00203D83" w:rsidRDefault="008C0BB6" w:rsidP="00D060FA">
            <w:pPr>
              <w:rPr>
                <w:rFonts w:ascii="Cambria" w:eastAsia="Calibri" w:hAnsi="Cambria" w:cs="Calibri"/>
                <w:color w:val="000000"/>
                <w:sz w:val="22"/>
                <w:szCs w:val="22"/>
              </w:rPr>
            </w:pPr>
            <w:r>
              <w:rPr>
                <w:rFonts w:ascii="Cambria" w:eastAsia="Calibri" w:hAnsi="Cambria" w:cs="Calibri"/>
                <w:color w:val="000000"/>
                <w:sz w:val="22"/>
                <w:szCs w:val="22"/>
              </w:rPr>
              <w:t>A</w:t>
            </w:r>
            <w:r w:rsidR="00D060FA" w:rsidRPr="00203D83">
              <w:rPr>
                <w:rFonts w:ascii="Cambria" w:eastAsia="Calibri" w:hAnsi="Cambria" w:cs="Calibri"/>
                <w:color w:val="000000"/>
                <w:sz w:val="22"/>
                <w:szCs w:val="22"/>
              </w:rPr>
              <w:t xml:space="preserve">pply </w:t>
            </w:r>
            <w:r w:rsidR="00D060FA" w:rsidRPr="00203D83">
              <w:rPr>
                <w:rFonts w:ascii="Cambria" w:eastAsia="Calibri" w:hAnsi="Cambria" w:cs="Calibri"/>
                <w:b/>
                <w:bCs/>
                <w:color w:val="000000"/>
                <w:sz w:val="22"/>
                <w:szCs w:val="22"/>
              </w:rPr>
              <w:t xml:space="preserve">Barrier Restore Complexe </w:t>
            </w:r>
            <w:r w:rsidR="00D060FA" w:rsidRPr="00203D83">
              <w:rPr>
                <w:rFonts w:ascii="Cambria" w:eastAsia="Calibri" w:hAnsi="Cambria" w:cs="Calibri"/>
                <w:color w:val="000000"/>
                <w:sz w:val="22"/>
                <w:szCs w:val="22"/>
              </w:rPr>
              <w:t xml:space="preserve">or </w:t>
            </w:r>
            <w:r w:rsidR="00D060FA" w:rsidRPr="00203D83">
              <w:rPr>
                <w:rFonts w:ascii="Cambria" w:eastAsia="Calibri" w:hAnsi="Cambria" w:cs="Calibri"/>
                <w:b/>
                <w:bCs/>
                <w:color w:val="000000"/>
                <w:sz w:val="22"/>
                <w:szCs w:val="22"/>
              </w:rPr>
              <w:t xml:space="preserve">DNA Intense Recovery Crème </w:t>
            </w:r>
            <w:r w:rsidR="00D060FA" w:rsidRPr="00203D83">
              <w:rPr>
                <w:rFonts w:ascii="Cambria" w:eastAsia="Calibri" w:hAnsi="Cambria" w:cs="Calibri"/>
                <w:color w:val="000000"/>
                <w:sz w:val="22"/>
                <w:szCs w:val="22"/>
              </w:rPr>
              <w:t>(1 compression) to the entire face and neck</w:t>
            </w:r>
            <w:r w:rsidR="0065730B">
              <w:rPr>
                <w:rFonts w:ascii="Cambria" w:eastAsia="Calibri" w:hAnsi="Cambria" w:cs="Calibri"/>
                <w:color w:val="000000"/>
                <w:sz w:val="22"/>
                <w:szCs w:val="22"/>
              </w:rPr>
              <w:t>.</w:t>
            </w:r>
            <w:r w:rsidR="00D060FA" w:rsidRPr="00203D83">
              <w:rPr>
                <w:rFonts w:ascii="Cambria" w:eastAsia="Calibri" w:hAnsi="Cambria" w:cs="Calibri"/>
                <w:color w:val="000000"/>
                <w:sz w:val="22"/>
                <w:szCs w:val="22"/>
              </w:rPr>
              <w:t xml:space="preserve"> </w:t>
            </w:r>
          </w:p>
          <w:p w14:paraId="53A4EBAC" w14:textId="06739DE8" w:rsidR="00D060FA" w:rsidRPr="00203D83" w:rsidRDefault="00D060FA" w:rsidP="00D060FA">
            <w:pPr>
              <w:rPr>
                <w:rFonts w:ascii="Cambria" w:eastAsia="Calibri" w:hAnsi="Cambria" w:cs="Calibri"/>
                <w:i/>
                <w:iCs/>
                <w:color w:val="000000"/>
                <w:sz w:val="22"/>
                <w:szCs w:val="22"/>
              </w:rPr>
            </w:pPr>
          </w:p>
        </w:tc>
      </w:tr>
      <w:tr w:rsidR="0065730B" w:rsidRPr="00203D83" w14:paraId="0C34F6A9" w14:textId="77777777" w:rsidTr="0065730B">
        <w:tc>
          <w:tcPr>
            <w:tcW w:w="995" w:type="pct"/>
            <w:shd w:val="clear" w:color="auto" w:fill="FFFFFF" w:themeFill="background1"/>
            <w:vAlign w:val="center"/>
          </w:tcPr>
          <w:p w14:paraId="2222A104" w14:textId="77777777" w:rsidR="0065730B" w:rsidRDefault="003711F2" w:rsidP="00411FC0">
            <w:pPr>
              <w:rPr>
                <w:rFonts w:ascii="Cambria" w:eastAsia="Calibri" w:hAnsi="Cambria" w:cs="Calibri"/>
                <w:color w:val="000000"/>
              </w:rPr>
            </w:pPr>
            <w:r>
              <w:rPr>
                <w:rFonts w:ascii="Cambria" w:eastAsia="Calibri" w:hAnsi="Cambria" w:cs="Calibri"/>
                <w:color w:val="000000"/>
              </w:rPr>
              <w:t>4-</w:t>
            </w:r>
            <w:r w:rsidR="00957731">
              <w:rPr>
                <w:rFonts w:ascii="Cambria" w:eastAsia="Calibri" w:hAnsi="Cambria" w:cs="Calibri"/>
                <w:color w:val="000000"/>
              </w:rPr>
              <w:t xml:space="preserve">Protect </w:t>
            </w:r>
          </w:p>
          <w:p w14:paraId="4502ED71" w14:textId="62925528" w:rsidR="00ED085C" w:rsidRPr="00FA37B9" w:rsidRDefault="00ED085C" w:rsidP="00411FC0">
            <w:pPr>
              <w:rPr>
                <w:rFonts w:ascii="Cambria" w:eastAsia="Calibri" w:hAnsi="Cambria" w:cs="Calibri"/>
                <w:color w:val="000000"/>
                <w:sz w:val="18"/>
                <w:szCs w:val="18"/>
              </w:rPr>
            </w:pPr>
            <w:r w:rsidRPr="00FA37B9">
              <w:rPr>
                <w:rFonts w:ascii="Cambria" w:eastAsia="Calibri" w:hAnsi="Cambria" w:cs="Calibri"/>
                <w:color w:val="000000"/>
                <w:sz w:val="18"/>
                <w:szCs w:val="18"/>
              </w:rPr>
              <w:t>2 minutes</w:t>
            </w:r>
          </w:p>
        </w:tc>
        <w:tc>
          <w:tcPr>
            <w:tcW w:w="4005" w:type="pct"/>
            <w:shd w:val="clear" w:color="auto" w:fill="FFFFFF" w:themeFill="background1"/>
            <w:vAlign w:val="center"/>
          </w:tcPr>
          <w:p w14:paraId="02469CC5" w14:textId="569C90BE" w:rsidR="00431C56" w:rsidRDefault="00431C56" w:rsidP="00D060FA">
            <w:pPr>
              <w:rPr>
                <w:rFonts w:ascii="Cambria" w:eastAsia="Calibri" w:hAnsi="Cambria" w:cs="Calibri"/>
                <w:color w:val="000000"/>
                <w:sz w:val="22"/>
                <w:szCs w:val="22"/>
              </w:rPr>
            </w:pPr>
            <w:r>
              <w:rPr>
                <w:rFonts w:ascii="Cambria" w:eastAsia="Calibri" w:hAnsi="Cambria" w:cs="Calibri"/>
                <w:color w:val="000000"/>
                <w:sz w:val="22"/>
                <w:szCs w:val="22"/>
              </w:rPr>
              <w:t xml:space="preserve">Apply </w:t>
            </w:r>
            <w:r w:rsidR="0065730B" w:rsidRPr="00203D83">
              <w:rPr>
                <w:rFonts w:ascii="Cambria" w:eastAsia="Calibri" w:hAnsi="Cambria" w:cs="Calibri"/>
                <w:b/>
                <w:bCs/>
                <w:color w:val="000000"/>
                <w:sz w:val="22"/>
                <w:szCs w:val="22"/>
              </w:rPr>
              <w:t>Tetra Broad Spectrum SPF 5</w:t>
            </w:r>
            <w:r>
              <w:rPr>
                <w:rFonts w:ascii="Cambria" w:eastAsia="Calibri" w:hAnsi="Cambria" w:cs="Calibri"/>
                <w:b/>
                <w:bCs/>
                <w:color w:val="000000"/>
                <w:sz w:val="22"/>
                <w:szCs w:val="22"/>
              </w:rPr>
              <w:t>5</w:t>
            </w:r>
            <w:r w:rsidR="0065730B" w:rsidRPr="00203D83">
              <w:rPr>
                <w:rFonts w:ascii="Cambria" w:eastAsia="Calibri" w:hAnsi="Cambria" w:cs="Calibri"/>
                <w:b/>
                <w:bCs/>
                <w:color w:val="000000"/>
                <w:sz w:val="22"/>
                <w:szCs w:val="22"/>
              </w:rPr>
              <w:t xml:space="preserve"> </w:t>
            </w:r>
            <w:r w:rsidR="0065730B" w:rsidRPr="00203D83">
              <w:rPr>
                <w:rFonts w:ascii="Cambria" w:eastAsia="Calibri" w:hAnsi="Cambria" w:cs="Calibri"/>
                <w:color w:val="000000"/>
                <w:sz w:val="22"/>
                <w:szCs w:val="22"/>
              </w:rPr>
              <w:t xml:space="preserve">(1 pump). </w:t>
            </w:r>
          </w:p>
          <w:p w14:paraId="4F69AC3A" w14:textId="21DB3C34" w:rsidR="000C6946" w:rsidRDefault="000C6946" w:rsidP="00D060FA">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Before </w:t>
            </w:r>
            <w:r w:rsidR="00E6136A">
              <w:rPr>
                <w:rFonts w:ascii="Cambria" w:eastAsia="Calibri" w:hAnsi="Cambria" w:cs="Calibri"/>
                <w:color w:val="000000"/>
                <w:sz w:val="22"/>
                <w:szCs w:val="22"/>
              </w:rPr>
              <w:t xml:space="preserve">mineral </w:t>
            </w:r>
            <w:r w:rsidRPr="00203D83">
              <w:rPr>
                <w:rFonts w:ascii="Cambria" w:eastAsia="Calibri" w:hAnsi="Cambria" w:cs="Calibri"/>
                <w:color w:val="000000"/>
                <w:sz w:val="22"/>
                <w:szCs w:val="22"/>
              </w:rPr>
              <w:t>application, blot the skin lightly with a tissue to remove excess product for the minerals to blend smoothly.</w:t>
            </w:r>
          </w:p>
          <w:p w14:paraId="571C09EB" w14:textId="5BCCB084" w:rsidR="0065730B" w:rsidRDefault="0065730B" w:rsidP="00D060FA">
            <w:pPr>
              <w:rPr>
                <w:rFonts w:ascii="Cambria" w:eastAsia="Calibri" w:hAnsi="Cambria" w:cs="Calibri"/>
                <w:color w:val="000000"/>
                <w:sz w:val="22"/>
                <w:szCs w:val="22"/>
              </w:rPr>
            </w:pPr>
            <w:r w:rsidRPr="00203D83">
              <w:rPr>
                <w:rFonts w:ascii="Cambria" w:eastAsia="Calibri" w:hAnsi="Cambria" w:cs="Calibri"/>
                <w:color w:val="000000"/>
                <w:sz w:val="22"/>
                <w:szCs w:val="22"/>
              </w:rPr>
              <w:t>Finis</w:t>
            </w:r>
            <w:r w:rsidR="00431C56">
              <w:rPr>
                <w:rFonts w:ascii="Cambria" w:eastAsia="Calibri" w:hAnsi="Cambria" w:cs="Calibri"/>
                <w:color w:val="000000"/>
                <w:sz w:val="22"/>
                <w:szCs w:val="22"/>
              </w:rPr>
              <w:t>h</w:t>
            </w:r>
            <w:r w:rsidRPr="00203D83">
              <w:rPr>
                <w:rFonts w:ascii="Cambria" w:eastAsia="Calibri" w:hAnsi="Cambria" w:cs="Calibri"/>
                <w:color w:val="000000"/>
                <w:sz w:val="22"/>
                <w:szCs w:val="22"/>
              </w:rPr>
              <w:t xml:space="preserve">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using 2 Kabuki brushes for application. Apply with a continuous sweeping and relaxing motion from forehead, face, neck, to décolletage.</w:t>
            </w:r>
          </w:p>
          <w:p w14:paraId="23F1CC26" w14:textId="6A8E59D1" w:rsidR="00916342" w:rsidRPr="005D0DB2" w:rsidRDefault="00916342" w:rsidP="00916342">
            <w:pPr>
              <w:rPr>
                <w:rFonts w:ascii="Cambria" w:eastAsia="Calibri" w:hAnsi="Cambria" w:cs="Calibri"/>
                <w:color w:val="000000"/>
                <w:sz w:val="18"/>
                <w:szCs w:val="18"/>
              </w:rPr>
            </w:pPr>
            <w:r w:rsidRPr="005D0DB2">
              <w:rPr>
                <w:rFonts w:ascii="Cambria" w:eastAsia="Calibri" w:hAnsi="Cambria" w:cs="Calibri"/>
                <w:i/>
                <w:iCs/>
                <w:color w:val="000000"/>
                <w:sz w:val="18"/>
                <w:szCs w:val="18"/>
              </w:rPr>
              <w:t>*Before application, blot the skin lightly with a tissue for the minerals to blend smoothly. Apply with a continuous sweeping and relaxing motion from forehead, face, neck, to décolletage.</w:t>
            </w:r>
          </w:p>
          <w:p w14:paraId="1C5BE38A" w14:textId="342A556D" w:rsidR="00916342" w:rsidRPr="00203D83" w:rsidRDefault="00916342" w:rsidP="00D060FA">
            <w:pPr>
              <w:rPr>
                <w:rFonts w:ascii="Cambria" w:eastAsia="Calibri" w:hAnsi="Cambria" w:cs="Calibri"/>
                <w:color w:val="000000"/>
              </w:rPr>
            </w:pPr>
          </w:p>
        </w:tc>
      </w:tr>
      <w:tr w:rsidR="00D060FA" w:rsidRPr="00203D83" w14:paraId="74BBEEE4" w14:textId="77777777" w:rsidTr="0065730B">
        <w:trPr>
          <w:trHeight w:val="1000"/>
        </w:trPr>
        <w:tc>
          <w:tcPr>
            <w:tcW w:w="995" w:type="pct"/>
            <w:shd w:val="clear" w:color="auto" w:fill="F2F2F2" w:themeFill="background1" w:themeFillShade="F2"/>
            <w:vAlign w:val="center"/>
          </w:tcPr>
          <w:p w14:paraId="792FEA0D" w14:textId="1C3F94E6" w:rsidR="00D060FA" w:rsidRPr="00203D83" w:rsidRDefault="003711F2" w:rsidP="00D060FA">
            <w:pPr>
              <w:rPr>
                <w:rFonts w:ascii="Cambria" w:eastAsia="Calibri" w:hAnsi="Cambria" w:cs="Calibri"/>
                <w:color w:val="000000"/>
                <w:sz w:val="22"/>
                <w:szCs w:val="22"/>
              </w:rPr>
            </w:pPr>
            <w:r>
              <w:rPr>
                <w:rFonts w:ascii="Cambria" w:eastAsia="Calibri" w:hAnsi="Cambria" w:cs="Calibri"/>
                <w:color w:val="000000"/>
                <w:sz w:val="22"/>
                <w:szCs w:val="22"/>
              </w:rPr>
              <w:lastRenderedPageBreak/>
              <w:t>5</w:t>
            </w:r>
            <w:r w:rsidR="00D060FA" w:rsidRPr="00203D83">
              <w:rPr>
                <w:rFonts w:ascii="Cambria" w:eastAsia="Calibri" w:hAnsi="Cambria" w:cs="Calibri"/>
                <w:color w:val="000000"/>
                <w:sz w:val="22"/>
                <w:szCs w:val="22"/>
              </w:rPr>
              <w:t xml:space="preserve"> - Consultation</w:t>
            </w:r>
          </w:p>
          <w:p w14:paraId="6855854B" w14:textId="4B23D706" w:rsidR="00D04EAE" w:rsidRPr="00FA37B9" w:rsidRDefault="00F72C21" w:rsidP="00D060FA">
            <w:pPr>
              <w:ind w:left="10" w:hanging="10"/>
              <w:rPr>
                <w:rFonts w:ascii="Cambria" w:eastAsia="Calibri" w:hAnsi="Cambria" w:cs="Calibri"/>
                <w:color w:val="000000"/>
                <w:sz w:val="18"/>
                <w:szCs w:val="18"/>
              </w:rPr>
            </w:pPr>
            <w:r w:rsidRPr="00FA37B9">
              <w:rPr>
                <w:rFonts w:ascii="Cambria" w:eastAsia="Calibri" w:hAnsi="Cambria" w:cs="Calibri"/>
                <w:color w:val="000000"/>
                <w:sz w:val="18"/>
                <w:szCs w:val="18"/>
              </w:rPr>
              <w:t>2</w:t>
            </w:r>
            <w:r w:rsidR="00D04EAE" w:rsidRPr="00FA37B9">
              <w:rPr>
                <w:rFonts w:ascii="Cambria" w:eastAsia="Calibri" w:hAnsi="Cambria" w:cs="Calibri"/>
                <w:color w:val="000000"/>
                <w:sz w:val="18"/>
                <w:szCs w:val="18"/>
              </w:rPr>
              <w:t xml:space="preserve"> minutes</w:t>
            </w:r>
          </w:p>
          <w:p w14:paraId="3E32EB7C" w14:textId="0054A27E" w:rsidR="00D04EAE" w:rsidRPr="00203D83" w:rsidRDefault="00D04EAE" w:rsidP="00D060FA">
            <w:pPr>
              <w:ind w:left="10" w:hanging="10"/>
              <w:rPr>
                <w:rFonts w:ascii="Cambria" w:eastAsia="Calibri" w:hAnsi="Cambria" w:cs="Calibri"/>
                <w:color w:val="000000"/>
                <w:sz w:val="22"/>
                <w:szCs w:val="22"/>
              </w:rPr>
            </w:pPr>
          </w:p>
        </w:tc>
        <w:tc>
          <w:tcPr>
            <w:tcW w:w="4005" w:type="pct"/>
            <w:shd w:val="clear" w:color="auto" w:fill="F2F2F2" w:themeFill="background1" w:themeFillShade="F2"/>
            <w:vAlign w:val="center"/>
          </w:tcPr>
          <w:p w14:paraId="61D7959A" w14:textId="77777777" w:rsidR="00D060FA" w:rsidRPr="00203D83" w:rsidRDefault="00D060FA" w:rsidP="00D060FA">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p w14:paraId="26931C93" w14:textId="77777777" w:rsidR="00D060FA" w:rsidRPr="00203D83" w:rsidRDefault="00D060FA" w:rsidP="00D060FA">
            <w:pPr>
              <w:rPr>
                <w:rFonts w:ascii="Cambria" w:eastAsia="Calibri" w:hAnsi="Cambria" w:cs="Calibri"/>
                <w:color w:val="000000"/>
                <w:sz w:val="22"/>
                <w:szCs w:val="22"/>
              </w:rPr>
            </w:pPr>
          </w:p>
        </w:tc>
      </w:tr>
      <w:bookmarkEnd w:id="3"/>
    </w:tbl>
    <w:p w14:paraId="07ABAF5A" w14:textId="77777777" w:rsidR="00E90910" w:rsidRDefault="00E90910" w:rsidP="00E90910">
      <w:pPr>
        <w:rPr>
          <w:rFonts w:ascii="Cambria" w:eastAsia="Calibri" w:hAnsi="Cambria" w:cs="Arial"/>
          <w:b/>
          <w:bCs/>
          <w:color w:val="000000"/>
        </w:rPr>
      </w:pPr>
    </w:p>
    <w:p w14:paraId="6B914D98" w14:textId="1D98BD87" w:rsidR="00E90910" w:rsidRPr="00203D83" w:rsidRDefault="00E90910" w:rsidP="00E90910">
      <w:pPr>
        <w:rPr>
          <w:rFonts w:ascii="Cambria" w:eastAsia="Calibri" w:hAnsi="Cambria" w:cs="Arial"/>
          <w:b/>
          <w:bCs/>
          <w:color w:val="000000"/>
        </w:rPr>
      </w:pPr>
      <w:r w:rsidRPr="00203D83">
        <w:rPr>
          <w:rFonts w:ascii="Cambria" w:eastAsia="Calibri" w:hAnsi="Cambria" w:cs="Arial"/>
          <w:b/>
          <w:bCs/>
          <w:color w:val="000000"/>
        </w:rPr>
        <w:t>PRIORI REVEAL | 30 MINUTES</w:t>
      </w:r>
    </w:p>
    <w:p w14:paraId="46DCE94D" w14:textId="6FD9E6E5" w:rsidR="00D04EAE" w:rsidRPr="008E55D8" w:rsidRDefault="00E90910" w:rsidP="008E55D8">
      <w:pPr>
        <w:rPr>
          <w:rFonts w:ascii="Cambria" w:eastAsia="Calibri" w:hAnsi="Cambria" w:cs="Arial"/>
          <w:color w:val="000000"/>
        </w:rPr>
      </w:pPr>
      <w:r w:rsidRPr="00203D83">
        <w:rPr>
          <w:rFonts w:ascii="Cambria" w:eastAsia="Calibri" w:hAnsi="Cambria" w:cs="Arial"/>
          <w:color w:val="000000"/>
        </w:rPr>
        <w:t>Your client can experience the wonder of “Adaptive Skincare”, personalized just for them. Ideal for people wanting radiant skin health. This treatment offers smooth, skin refining results with a bright, luminous finish. Incorporating 2 stages of exfoliation with both a mechanical scrub and a lactic acid peel pad that diminishes pores and refines the skin’s texture. Following with a concentrated corrector and a customized masque, it will set the skin on a path to life-long health</w:t>
      </w:r>
      <w:r w:rsidR="008E55D8">
        <w:rPr>
          <w:rFonts w:ascii="Cambria" w:eastAsia="Calibri" w:hAnsi="Cambria" w:cs="Arial"/>
          <w:color w:val="000000"/>
        </w:rPr>
        <w:t>.</w:t>
      </w: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0708A8" w:rsidRPr="00203D83" w14:paraId="0CA67F70" w14:textId="77777777" w:rsidTr="001660A1">
        <w:tc>
          <w:tcPr>
            <w:tcW w:w="1079" w:type="pct"/>
            <w:shd w:val="clear" w:color="auto" w:fill="F2F2F2" w:themeFill="background1" w:themeFillShade="F2"/>
            <w:vAlign w:val="center"/>
          </w:tcPr>
          <w:p w14:paraId="1F5BF6EC" w14:textId="77777777" w:rsidR="000708A8" w:rsidRPr="00203D83" w:rsidRDefault="000708A8" w:rsidP="000708A8">
            <w:pPr>
              <w:ind w:left="10" w:hanging="10"/>
              <w:rPr>
                <w:rFonts w:ascii="Cambria" w:eastAsia="Calibri" w:hAnsi="Cambria" w:cs="Calibri"/>
                <w:color w:val="000000"/>
                <w:sz w:val="22"/>
                <w:szCs w:val="22"/>
              </w:rPr>
            </w:pPr>
            <w:bookmarkStart w:id="4" w:name="_Hlk46059506"/>
            <w:r w:rsidRPr="00203D83">
              <w:rPr>
                <w:rFonts w:ascii="Cambria" w:eastAsia="Calibri" w:hAnsi="Cambria" w:cs="Calibri"/>
                <w:color w:val="000000"/>
                <w:sz w:val="22"/>
                <w:szCs w:val="22"/>
              </w:rPr>
              <w:t>1 - Cleanse &amp; Prep</w:t>
            </w:r>
          </w:p>
          <w:p w14:paraId="53D535FD" w14:textId="4FBCEAD9"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2FDCCE82" w14:textId="77777777" w:rsidR="000708A8" w:rsidRPr="00203D83" w:rsidRDefault="000708A8" w:rsidP="000708A8">
            <w:pPr>
              <w:rPr>
                <w:rFonts w:ascii="Cambria" w:eastAsia="Calibri" w:hAnsi="Cambria" w:cs="Calibri"/>
                <w:color w:val="000000"/>
                <w:sz w:val="22"/>
                <w:szCs w:val="22"/>
              </w:rPr>
            </w:pPr>
          </w:p>
        </w:tc>
        <w:tc>
          <w:tcPr>
            <w:tcW w:w="3921" w:type="pct"/>
            <w:shd w:val="clear" w:color="auto" w:fill="F2F2F2" w:themeFill="background1" w:themeFillShade="F2"/>
            <w:vAlign w:val="center"/>
          </w:tcPr>
          <w:p w14:paraId="060A23D2" w14:textId="7826728C" w:rsidR="004B13F3" w:rsidRDefault="0057363B" w:rsidP="000708A8">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0708A8" w:rsidRPr="00203D83">
              <w:rPr>
                <w:rFonts w:ascii="Cambria" w:eastAsia="Calibri" w:hAnsi="Cambria" w:cs="Calibri"/>
                <w:b/>
                <w:bCs/>
                <w:color w:val="000000"/>
                <w:sz w:val="22"/>
                <w:szCs w:val="22"/>
              </w:rPr>
              <w:t>PRIORI Cleanser</w:t>
            </w:r>
            <w:r w:rsidR="00C52A63">
              <w:rPr>
                <w:rFonts w:ascii="Cambria" w:eastAsia="Calibri" w:hAnsi="Cambria" w:cs="Calibri"/>
                <w:b/>
                <w:bCs/>
                <w:color w:val="000000"/>
                <w:sz w:val="22"/>
                <w:szCs w:val="22"/>
              </w:rPr>
              <w:t xml:space="preserve"> </w:t>
            </w:r>
            <w:r w:rsidR="00C52A63">
              <w:rPr>
                <w:rFonts w:ascii="Cambria" w:eastAsia="Calibri" w:hAnsi="Cambria" w:cs="Calibri"/>
                <w:color w:val="000000"/>
                <w:sz w:val="22"/>
                <w:szCs w:val="22"/>
              </w:rPr>
              <w:t>of your choice</w:t>
            </w:r>
            <w:r w:rsidR="000708A8" w:rsidRPr="00203D83">
              <w:rPr>
                <w:rFonts w:ascii="Cambria" w:eastAsia="Calibri" w:hAnsi="Cambria" w:cs="Calibri"/>
                <w:b/>
                <w:bCs/>
                <w:color w:val="000000"/>
                <w:sz w:val="22"/>
                <w:szCs w:val="22"/>
              </w:rPr>
              <w:t xml:space="preserve">, </w:t>
            </w:r>
            <w:r w:rsidR="000708A8" w:rsidRPr="00203D83">
              <w:rPr>
                <w:rFonts w:ascii="Cambria" w:eastAsia="Calibri" w:hAnsi="Cambria" w:cs="Calibri"/>
                <w:color w:val="000000"/>
                <w:sz w:val="22"/>
                <w:szCs w:val="22"/>
              </w:rPr>
              <w:t>(2 pumps)</w:t>
            </w:r>
            <w:r w:rsidR="000708A8" w:rsidRPr="00203D83">
              <w:rPr>
                <w:rFonts w:ascii="Cambria" w:eastAsia="Calibri" w:hAnsi="Cambria" w:cs="Calibri"/>
                <w:b/>
                <w:bCs/>
                <w:color w:val="000000"/>
                <w:sz w:val="22"/>
                <w:szCs w:val="22"/>
              </w:rPr>
              <w:t xml:space="preserve"> </w:t>
            </w:r>
            <w:r w:rsidR="000708A8" w:rsidRPr="00203D83">
              <w:rPr>
                <w:rFonts w:ascii="Cambria" w:eastAsia="Calibri" w:hAnsi="Cambria" w:cs="Calibri"/>
                <w:color w:val="000000"/>
                <w:sz w:val="22"/>
                <w:szCs w:val="22"/>
              </w:rPr>
              <w:t xml:space="preserve">for the eyes, lips, face, neck &amp; décolletage. </w:t>
            </w:r>
          </w:p>
          <w:p w14:paraId="135DC897" w14:textId="77777777" w:rsidR="004B13F3" w:rsidRDefault="000708A8" w:rsidP="000708A8">
            <w:pPr>
              <w:rPr>
                <w:rFonts w:ascii="Cambria" w:eastAsia="Calibri" w:hAnsi="Cambria" w:cs="Calibri"/>
                <w:color w:val="000000"/>
                <w:sz w:val="22"/>
                <w:szCs w:val="22"/>
              </w:rPr>
            </w:pPr>
            <w:r w:rsidRPr="00203D83">
              <w:rPr>
                <w:rFonts w:ascii="Cambria" w:eastAsia="Calibri" w:hAnsi="Cambria" w:cs="Calibri"/>
                <w:color w:val="000000"/>
                <w:sz w:val="22"/>
                <w:szCs w:val="22"/>
              </w:rPr>
              <w:t>Color match minerals.</w:t>
            </w:r>
            <w:r w:rsidR="004B13F3">
              <w:rPr>
                <w:rFonts w:ascii="Cambria" w:eastAsia="Calibri" w:hAnsi="Cambria" w:cs="Calibri"/>
                <w:color w:val="000000"/>
                <w:sz w:val="22"/>
                <w:szCs w:val="22"/>
              </w:rPr>
              <w:t xml:space="preserve"> Setting selected mineral to the side.</w:t>
            </w:r>
          </w:p>
          <w:p w14:paraId="64E31CD0" w14:textId="77777777" w:rsidR="007B2E1D" w:rsidRDefault="007B2E1D" w:rsidP="000708A8">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w:t>
            </w:r>
            <w:r w:rsidR="000708A8" w:rsidRPr="00203D83">
              <w:rPr>
                <w:rFonts w:ascii="Cambria" w:eastAsia="Calibri" w:hAnsi="Cambria" w:cs="Calibri"/>
                <w:color w:val="000000"/>
                <w:sz w:val="22"/>
                <w:szCs w:val="22"/>
              </w:rPr>
              <w:t xml:space="preserve"> </w:t>
            </w:r>
            <w:r w:rsidR="000708A8" w:rsidRPr="00203D83">
              <w:rPr>
                <w:rFonts w:ascii="Cambria" w:eastAsia="Calibri" w:hAnsi="Cambria" w:cs="Calibri"/>
                <w:b/>
                <w:bCs/>
                <w:color w:val="000000"/>
                <w:sz w:val="22"/>
                <w:szCs w:val="22"/>
              </w:rPr>
              <w:t>PRIORI Cleanse</w:t>
            </w:r>
            <w:r w:rsidR="00BA7ADC">
              <w:rPr>
                <w:rFonts w:ascii="Cambria" w:eastAsia="Calibri" w:hAnsi="Cambria" w:cs="Calibri"/>
                <w:b/>
                <w:bCs/>
                <w:color w:val="000000"/>
                <w:sz w:val="22"/>
                <w:szCs w:val="22"/>
              </w:rPr>
              <w:t xml:space="preserve"> </w:t>
            </w:r>
            <w:r w:rsidR="00BA7ADC">
              <w:rPr>
                <w:rFonts w:ascii="Cambria" w:eastAsia="Calibri" w:hAnsi="Cambria" w:cs="Calibri"/>
                <w:color w:val="000000"/>
                <w:sz w:val="22"/>
                <w:szCs w:val="22"/>
              </w:rPr>
              <w:t>of choice</w:t>
            </w:r>
            <w:r w:rsidR="000708A8" w:rsidRPr="00203D83">
              <w:rPr>
                <w:rFonts w:ascii="Cambria" w:eastAsia="Calibri" w:hAnsi="Cambria" w:cs="Calibri"/>
                <w:b/>
                <w:bCs/>
                <w:color w:val="000000"/>
                <w:sz w:val="22"/>
                <w:szCs w:val="22"/>
              </w:rPr>
              <w:t xml:space="preserve">, </w:t>
            </w:r>
            <w:r w:rsidR="000708A8" w:rsidRPr="00203D83">
              <w:rPr>
                <w:rFonts w:ascii="Cambria" w:eastAsia="Calibri" w:hAnsi="Cambria" w:cs="Calibri"/>
                <w:color w:val="000000"/>
                <w:sz w:val="22"/>
                <w:szCs w:val="22"/>
              </w:rPr>
              <w:t xml:space="preserve">(2 pumps). Use water on your hands during applications. </w:t>
            </w:r>
          </w:p>
          <w:p w14:paraId="44EB2991" w14:textId="21376324" w:rsidR="000708A8" w:rsidRPr="00203D83" w:rsidRDefault="000708A8" w:rsidP="000708A8">
            <w:pPr>
              <w:rPr>
                <w:rFonts w:ascii="Cambria" w:eastAsia="Calibri" w:hAnsi="Cambria" w:cs="Calibri"/>
                <w:bCs/>
                <w:color w:val="000000"/>
                <w:sz w:val="22"/>
                <w:szCs w:val="22"/>
              </w:rPr>
            </w:pPr>
            <w:r w:rsidRPr="00203D83">
              <w:rPr>
                <w:rFonts w:ascii="Cambria" w:eastAsia="Calibri" w:hAnsi="Cambria" w:cs="Calibri"/>
                <w:color w:val="000000"/>
                <w:sz w:val="22"/>
                <w:szCs w:val="22"/>
              </w:rPr>
              <w:t xml:space="preserve">Remove with moist compresses. </w:t>
            </w:r>
          </w:p>
        </w:tc>
      </w:tr>
      <w:tr w:rsidR="000708A8" w:rsidRPr="00203D83" w14:paraId="6611E7B1" w14:textId="77777777" w:rsidTr="001660A1">
        <w:tc>
          <w:tcPr>
            <w:tcW w:w="1079" w:type="pct"/>
            <w:shd w:val="clear" w:color="auto" w:fill="auto"/>
            <w:vAlign w:val="center"/>
          </w:tcPr>
          <w:p w14:paraId="6A73A468" w14:textId="77777777"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62EA5E4A" w14:textId="714F3B89" w:rsidR="000708A8" w:rsidRPr="00203D83" w:rsidRDefault="009D17B9"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w:t>
            </w:r>
            <w:r w:rsidR="000708A8" w:rsidRPr="00203D83">
              <w:rPr>
                <w:rFonts w:ascii="Cambria" w:eastAsia="Calibri" w:hAnsi="Cambria" w:cs="Calibri"/>
                <w:color w:val="000000"/>
                <w:sz w:val="22"/>
                <w:szCs w:val="22"/>
              </w:rPr>
              <w:t xml:space="preserve"> minutes</w:t>
            </w:r>
          </w:p>
          <w:p w14:paraId="00B57B33" w14:textId="77777777" w:rsidR="000708A8" w:rsidRPr="00203D83" w:rsidRDefault="000708A8" w:rsidP="000708A8">
            <w:pPr>
              <w:ind w:left="10" w:hanging="10"/>
              <w:rPr>
                <w:rFonts w:ascii="Cambria" w:eastAsia="Calibri" w:hAnsi="Cambria" w:cs="Calibri"/>
                <w:color w:val="FF0000"/>
                <w:sz w:val="22"/>
                <w:szCs w:val="22"/>
              </w:rPr>
            </w:pPr>
          </w:p>
          <w:p w14:paraId="4D4415B0" w14:textId="77777777" w:rsidR="000708A8" w:rsidRPr="00203D83" w:rsidRDefault="000708A8" w:rsidP="000708A8">
            <w:pPr>
              <w:ind w:left="10" w:hanging="10"/>
              <w:rPr>
                <w:rFonts w:ascii="Cambria" w:eastAsia="Calibri" w:hAnsi="Cambria" w:cs="Calibri"/>
                <w:color w:val="000000"/>
                <w:sz w:val="22"/>
                <w:szCs w:val="22"/>
              </w:rPr>
            </w:pPr>
          </w:p>
        </w:tc>
        <w:tc>
          <w:tcPr>
            <w:tcW w:w="3921" w:type="pct"/>
            <w:shd w:val="clear" w:color="auto" w:fill="auto"/>
            <w:vAlign w:val="center"/>
          </w:tcPr>
          <w:p w14:paraId="51A938C5" w14:textId="77777777" w:rsidR="006F1DBA" w:rsidRDefault="000708A8" w:rsidP="000708A8">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1 teaspoon) with </w:t>
            </w:r>
            <w:r w:rsidRPr="00203D83">
              <w:rPr>
                <w:rFonts w:ascii="Cambria" w:eastAsia="Calibri" w:hAnsi="Cambria" w:cs="Calibri"/>
                <w:b/>
                <w:color w:val="000000"/>
                <w:sz w:val="22"/>
                <w:szCs w:val="22"/>
              </w:rPr>
              <w:t>PRIORI</w:t>
            </w:r>
            <w:r w:rsidR="006F1DBA">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1 teaspoon) with a drop of water in a small bowl. </w:t>
            </w:r>
          </w:p>
          <w:p w14:paraId="1AEC1EA2" w14:textId="77777777" w:rsidR="006F1DBA" w:rsidRDefault="000708A8" w:rsidP="000708A8">
            <w:pPr>
              <w:rPr>
                <w:rFonts w:ascii="Cambria" w:eastAsia="Calibri" w:hAnsi="Cambria" w:cs="Calibri"/>
                <w:bCs/>
                <w:color w:val="000000"/>
                <w:sz w:val="22"/>
                <w:szCs w:val="22"/>
              </w:rPr>
            </w:pPr>
            <w:r w:rsidRPr="00203D83">
              <w:rPr>
                <w:rFonts w:ascii="Cambria" w:eastAsia="Calibri" w:hAnsi="Cambria" w:cs="Calibri"/>
                <w:bCs/>
                <w:color w:val="000000"/>
                <w:sz w:val="22"/>
                <w:szCs w:val="22"/>
              </w:rPr>
              <w:t>Apply to the entire face, neck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collet</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 xml:space="preserve">. Manipulate in a circular motion (light steam optional). Remove with warm compresses. </w:t>
            </w:r>
          </w:p>
          <w:p w14:paraId="4800E9B0" w14:textId="63F3CC29" w:rsidR="000708A8" w:rsidRPr="00203D83" w:rsidRDefault="000708A8" w:rsidP="000708A8">
            <w:pPr>
              <w:rPr>
                <w:rFonts w:ascii="Cambria" w:eastAsia="Calibri" w:hAnsi="Cambria" w:cs="Calibri"/>
                <w:bCs/>
                <w:color w:val="000000"/>
                <w:sz w:val="22"/>
                <w:szCs w:val="22"/>
              </w:rPr>
            </w:pPr>
            <w:r w:rsidRPr="00203D83">
              <w:rPr>
                <w:rFonts w:ascii="Cambria" w:eastAsia="Calibri" w:hAnsi="Cambria" w:cs="Calibri"/>
                <w:bCs/>
                <w:color w:val="000000"/>
                <w:sz w:val="22"/>
                <w:szCs w:val="22"/>
              </w:rPr>
              <w:t>Follow with Smart</w:t>
            </w:r>
            <w:r w:rsidRPr="00203D83">
              <w:rPr>
                <w:rFonts w:ascii="Cambria" w:eastAsia="Calibri" w:hAnsi="Cambria" w:cs="Calibri"/>
                <w:b/>
                <w:color w:val="000000"/>
                <w:sz w:val="22"/>
                <w:szCs w:val="22"/>
              </w:rPr>
              <w:t xml:space="preserve"> Peel Pads </w:t>
            </w:r>
            <w:r w:rsidRPr="00203D83">
              <w:rPr>
                <w:rFonts w:ascii="Cambria" w:eastAsia="Calibri" w:hAnsi="Cambria" w:cs="Calibri"/>
                <w:bCs/>
                <w:color w:val="000000"/>
                <w:sz w:val="22"/>
                <w:szCs w:val="22"/>
              </w:rPr>
              <w:t>(2) working from the forehead, down the face to the neck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 xml:space="preserve">colletage. </w:t>
            </w:r>
            <w:r w:rsidRPr="009076EF">
              <w:rPr>
                <w:rFonts w:ascii="Cambria" w:eastAsia="Calibri" w:hAnsi="Cambria" w:cs="Calibri"/>
                <w:bCs/>
                <w:color w:val="000000"/>
                <w:sz w:val="22"/>
                <w:szCs w:val="22"/>
              </w:rPr>
              <w:t>Do not remove peel solution.</w:t>
            </w:r>
          </w:p>
        </w:tc>
      </w:tr>
      <w:tr w:rsidR="000708A8" w:rsidRPr="00203D83" w14:paraId="154C711B" w14:textId="77777777" w:rsidTr="001660A1">
        <w:tc>
          <w:tcPr>
            <w:tcW w:w="1079" w:type="pct"/>
            <w:shd w:val="clear" w:color="auto" w:fill="F2F2F2" w:themeFill="background1" w:themeFillShade="F2"/>
            <w:vAlign w:val="center"/>
          </w:tcPr>
          <w:p w14:paraId="57F25A93" w14:textId="77777777"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Treat &amp; Correct</w:t>
            </w:r>
          </w:p>
          <w:p w14:paraId="7D55564E" w14:textId="7AA7B6BE"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7 minutes</w:t>
            </w:r>
          </w:p>
          <w:p w14:paraId="4510559E" w14:textId="77777777" w:rsidR="000708A8" w:rsidRPr="00203D83" w:rsidRDefault="000708A8" w:rsidP="000708A8">
            <w:pPr>
              <w:ind w:left="10" w:hanging="10"/>
              <w:rPr>
                <w:rFonts w:ascii="Cambria" w:eastAsia="Calibri" w:hAnsi="Cambria" w:cs="Calibri"/>
                <w:color w:val="FF0000"/>
                <w:sz w:val="22"/>
                <w:szCs w:val="22"/>
              </w:rPr>
            </w:pPr>
          </w:p>
        </w:tc>
        <w:tc>
          <w:tcPr>
            <w:tcW w:w="3921" w:type="pct"/>
            <w:shd w:val="clear" w:color="auto" w:fill="F2F2F2" w:themeFill="background1" w:themeFillShade="F2"/>
            <w:vAlign w:val="center"/>
          </w:tcPr>
          <w:p w14:paraId="6D672281" w14:textId="77777777" w:rsidR="00D46103" w:rsidRDefault="000708A8" w:rsidP="0003694D">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1/2 pump)</w:t>
            </w:r>
            <w:r w:rsidR="002B6C5D">
              <w:rPr>
                <w:rFonts w:ascii="Cambria" w:eastAsia="Calibri" w:hAnsi="Cambria" w:cs="Calibri"/>
                <w:color w:val="000000"/>
                <w:sz w:val="22"/>
                <w:szCs w:val="22"/>
              </w:rPr>
              <w:t xml:space="preserve"> to the skin</w:t>
            </w:r>
            <w:r w:rsidR="0003694D">
              <w:rPr>
                <w:rFonts w:ascii="Cambria" w:eastAsia="Calibri" w:hAnsi="Cambria" w:cs="Calibri"/>
                <w:color w:val="000000"/>
                <w:sz w:val="22"/>
                <w:szCs w:val="22"/>
              </w:rPr>
              <w:t>,</w:t>
            </w:r>
            <w:r w:rsidRPr="00203D83">
              <w:rPr>
                <w:rFonts w:ascii="Cambria" w:eastAsia="Calibri" w:hAnsi="Cambria" w:cs="Calibri"/>
                <w:color w:val="000000"/>
                <w:sz w:val="22"/>
                <w:szCs w:val="22"/>
              </w:rPr>
              <w:t xml:space="preserve"> </w:t>
            </w:r>
          </w:p>
          <w:p w14:paraId="60636E00" w14:textId="28A3B031" w:rsidR="0003694D" w:rsidRDefault="00D46103" w:rsidP="0003694D">
            <w:pPr>
              <w:rPr>
                <w:rFonts w:ascii="Cambria" w:eastAsia="Calibri" w:hAnsi="Cambria" w:cs="Calibri"/>
                <w:color w:val="000000"/>
                <w:sz w:val="22"/>
                <w:szCs w:val="22"/>
              </w:rPr>
            </w:pPr>
            <w:r>
              <w:rPr>
                <w:rFonts w:ascii="Cambria" w:eastAsia="Calibri" w:hAnsi="Cambria" w:cs="Calibri"/>
                <w:color w:val="000000"/>
                <w:sz w:val="22"/>
                <w:szCs w:val="22"/>
              </w:rPr>
              <w:t>F</w:t>
            </w:r>
            <w:r w:rsidR="000708A8" w:rsidRPr="00203D83">
              <w:rPr>
                <w:rFonts w:ascii="Cambria" w:eastAsia="Calibri" w:hAnsi="Cambria" w:cs="Calibri"/>
                <w:color w:val="000000"/>
                <w:sz w:val="22"/>
                <w:szCs w:val="22"/>
              </w:rPr>
              <w:t xml:space="preserve">ollowed by the </w:t>
            </w:r>
            <w:r w:rsidR="000708A8" w:rsidRPr="00203D83">
              <w:rPr>
                <w:rFonts w:ascii="Cambria" w:eastAsia="Calibri" w:hAnsi="Cambria" w:cs="Calibri"/>
                <w:b/>
                <w:bCs/>
                <w:color w:val="000000"/>
                <w:sz w:val="22"/>
                <w:szCs w:val="22"/>
              </w:rPr>
              <w:t xml:space="preserve">Hydrofill Masque </w:t>
            </w:r>
            <w:r w:rsidR="000708A8" w:rsidRPr="00203D83">
              <w:rPr>
                <w:rFonts w:ascii="Cambria" w:eastAsia="Calibri" w:hAnsi="Cambria" w:cs="Calibri"/>
                <w:color w:val="000000"/>
                <w:sz w:val="22"/>
                <w:szCs w:val="22"/>
              </w:rPr>
              <w:t xml:space="preserve">(1 teaspoon) </w:t>
            </w:r>
            <w:r w:rsidR="000708A8" w:rsidRPr="0003694D">
              <w:rPr>
                <w:rFonts w:ascii="Cambria" w:eastAsia="Calibri" w:hAnsi="Cambria" w:cs="Calibri"/>
                <w:b/>
                <w:bCs/>
                <w:color w:val="000000"/>
                <w:sz w:val="22"/>
                <w:szCs w:val="22"/>
              </w:rPr>
              <w:t>or</w:t>
            </w:r>
            <w:r w:rsidR="000708A8" w:rsidRPr="00203D83">
              <w:rPr>
                <w:rFonts w:ascii="Cambria" w:eastAsia="Calibri" w:hAnsi="Cambria" w:cs="Calibri"/>
                <w:color w:val="000000"/>
                <w:sz w:val="22"/>
                <w:szCs w:val="22"/>
              </w:rPr>
              <w:t xml:space="preserve"> the </w:t>
            </w:r>
            <w:r w:rsidR="000708A8" w:rsidRPr="00203D83">
              <w:rPr>
                <w:rFonts w:ascii="Cambria" w:eastAsia="Calibri" w:hAnsi="Cambria" w:cs="Calibri"/>
                <w:b/>
                <w:bCs/>
                <w:color w:val="000000"/>
                <w:sz w:val="22"/>
                <w:szCs w:val="22"/>
              </w:rPr>
              <w:t xml:space="preserve">TTC Natural Enzyme Peel &amp; Masque </w:t>
            </w:r>
            <w:r w:rsidR="000708A8" w:rsidRPr="00203D83">
              <w:rPr>
                <w:rFonts w:ascii="Cambria" w:eastAsia="Calibri" w:hAnsi="Cambria" w:cs="Calibri"/>
                <w:color w:val="000000"/>
                <w:sz w:val="22"/>
                <w:szCs w:val="22"/>
              </w:rPr>
              <w:t xml:space="preserve">(2 teaspoons) and spread slowly over the face and neck. </w:t>
            </w:r>
          </w:p>
          <w:p w14:paraId="3235906A" w14:textId="77777777" w:rsidR="006F35E8"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Leave on for 5</w:t>
            </w:r>
            <w:r w:rsidR="009D17B9" w:rsidRPr="00203D83">
              <w:rPr>
                <w:rFonts w:ascii="Cambria" w:eastAsia="Calibri" w:hAnsi="Cambria" w:cs="Calibri"/>
                <w:color w:val="000000"/>
                <w:sz w:val="22"/>
                <w:szCs w:val="22"/>
              </w:rPr>
              <w:t xml:space="preserve"> to 7</w:t>
            </w:r>
            <w:r w:rsidRPr="00203D83">
              <w:rPr>
                <w:rFonts w:ascii="Cambria" w:eastAsia="Calibri" w:hAnsi="Cambria" w:cs="Calibri"/>
                <w:color w:val="000000"/>
                <w:sz w:val="22"/>
                <w:szCs w:val="22"/>
              </w:rPr>
              <w:t xml:space="preserve"> minutes. </w:t>
            </w:r>
          </w:p>
          <w:p w14:paraId="3106FC9C" w14:textId="77777777" w:rsidR="0003307D"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ver the eyes with cool cotton rounds. </w:t>
            </w:r>
          </w:p>
          <w:p w14:paraId="20CD6DC3" w14:textId="77777777" w:rsidR="0003307D" w:rsidRDefault="000708A8" w:rsidP="0003307D">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stag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2 teaspoons)</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in a towel cabbie. </w:t>
            </w:r>
          </w:p>
          <w:p w14:paraId="1EB15D13" w14:textId="0F49E471" w:rsidR="000708A8" w:rsidRPr="00203D83" w:rsidRDefault="000708A8" w:rsidP="0003307D">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Following the massage, continue to the scalp. Remove the masque with cool wet compresses.</w:t>
            </w:r>
          </w:p>
        </w:tc>
      </w:tr>
      <w:tr w:rsidR="000708A8" w:rsidRPr="00203D83" w14:paraId="5DB40AFC" w14:textId="77777777" w:rsidTr="001660A1">
        <w:trPr>
          <w:trHeight w:val="639"/>
        </w:trPr>
        <w:tc>
          <w:tcPr>
            <w:tcW w:w="1079" w:type="pct"/>
            <w:shd w:val="clear" w:color="auto" w:fill="auto"/>
            <w:vAlign w:val="center"/>
          </w:tcPr>
          <w:p w14:paraId="309BCC10" w14:textId="77777777"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Finish &amp; Protect</w:t>
            </w:r>
          </w:p>
          <w:p w14:paraId="09118A71" w14:textId="0262DF27" w:rsidR="000708A8" w:rsidRPr="00203D83" w:rsidRDefault="009D17B9"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w:t>
            </w:r>
            <w:r w:rsidR="000708A8" w:rsidRPr="00203D83">
              <w:rPr>
                <w:rFonts w:ascii="Cambria" w:eastAsia="Calibri" w:hAnsi="Cambria" w:cs="Calibri"/>
                <w:color w:val="000000"/>
                <w:sz w:val="22"/>
                <w:szCs w:val="22"/>
              </w:rPr>
              <w:t xml:space="preserve"> minutes</w:t>
            </w:r>
          </w:p>
          <w:p w14:paraId="129D9985" w14:textId="77777777" w:rsidR="000708A8" w:rsidRPr="00203D83" w:rsidRDefault="000708A8" w:rsidP="000708A8">
            <w:pPr>
              <w:ind w:left="10" w:hanging="10"/>
              <w:rPr>
                <w:rFonts w:ascii="Cambria" w:eastAsia="Calibri" w:hAnsi="Cambria" w:cs="Calibri"/>
                <w:color w:val="000000"/>
                <w:sz w:val="22"/>
                <w:szCs w:val="22"/>
              </w:rPr>
            </w:pPr>
          </w:p>
          <w:p w14:paraId="4317506B" w14:textId="77777777" w:rsidR="000708A8" w:rsidRPr="00203D83" w:rsidRDefault="000708A8" w:rsidP="000708A8">
            <w:pPr>
              <w:ind w:left="10" w:hanging="10"/>
              <w:rPr>
                <w:rFonts w:ascii="Cambria" w:eastAsia="Calibri" w:hAnsi="Cambria" w:cs="Calibri"/>
                <w:color w:val="FF0000"/>
                <w:sz w:val="22"/>
                <w:szCs w:val="22"/>
              </w:rPr>
            </w:pPr>
          </w:p>
        </w:tc>
        <w:tc>
          <w:tcPr>
            <w:tcW w:w="3921" w:type="pct"/>
            <w:shd w:val="clear" w:color="auto" w:fill="auto"/>
            <w:vAlign w:val="center"/>
          </w:tcPr>
          <w:p w14:paraId="2CD9577B" w14:textId="77285515" w:rsidR="00834BE5" w:rsidRDefault="00554132" w:rsidP="000708A8">
            <w:pPr>
              <w:rPr>
                <w:rFonts w:ascii="Cambria" w:eastAsia="Calibri" w:hAnsi="Cambria" w:cs="Calibri"/>
                <w:color w:val="000000"/>
                <w:sz w:val="22"/>
                <w:szCs w:val="22"/>
              </w:rPr>
            </w:pPr>
            <w:r>
              <w:rPr>
                <w:rFonts w:ascii="Cambria" w:eastAsia="Calibri" w:hAnsi="Cambria" w:cs="Calibri"/>
                <w:color w:val="000000"/>
                <w:sz w:val="22"/>
                <w:szCs w:val="22"/>
              </w:rPr>
              <w:t>After</w:t>
            </w:r>
            <w:r w:rsidR="002D160B">
              <w:rPr>
                <w:rFonts w:ascii="Cambria" w:eastAsia="Calibri" w:hAnsi="Cambria" w:cs="Calibri"/>
                <w:color w:val="000000"/>
                <w:sz w:val="22"/>
                <w:szCs w:val="22"/>
              </w:rPr>
              <w:t xml:space="preserve"> </w:t>
            </w:r>
            <w:r w:rsidRPr="00203D83">
              <w:rPr>
                <w:rFonts w:ascii="Cambria" w:eastAsia="Calibri" w:hAnsi="Cambria" w:cs="Calibri"/>
                <w:b/>
                <w:bCs/>
                <w:color w:val="000000"/>
                <w:sz w:val="22"/>
                <w:szCs w:val="22"/>
              </w:rPr>
              <w:t>Masque</w:t>
            </w:r>
            <w:r>
              <w:rPr>
                <w:rFonts w:ascii="Cambria" w:eastAsia="Calibri" w:hAnsi="Cambria" w:cs="Calibri"/>
                <w:b/>
                <w:bCs/>
                <w:color w:val="000000"/>
                <w:sz w:val="22"/>
                <w:szCs w:val="22"/>
              </w:rPr>
              <w:t xml:space="preserve"> </w:t>
            </w:r>
            <w:r>
              <w:rPr>
                <w:rFonts w:ascii="Cambria" w:eastAsia="Calibri" w:hAnsi="Cambria" w:cs="Calibri"/>
                <w:color w:val="000000"/>
                <w:sz w:val="22"/>
                <w:szCs w:val="22"/>
              </w:rPr>
              <w:t xml:space="preserve">is removed </w:t>
            </w:r>
            <w:r w:rsidR="003552A4" w:rsidRPr="00203D83">
              <w:rPr>
                <w:rFonts w:ascii="Cambria" w:eastAsia="Calibri" w:hAnsi="Cambria" w:cs="Calibri"/>
                <w:color w:val="000000"/>
                <w:sz w:val="22"/>
                <w:szCs w:val="22"/>
              </w:rPr>
              <w:t>apply</w:t>
            </w:r>
            <w:r w:rsidR="003552A4">
              <w:rPr>
                <w:rFonts w:ascii="Cambria" w:eastAsia="Calibri" w:hAnsi="Cambria" w:cs="Calibri"/>
                <w:color w:val="000000"/>
                <w:sz w:val="22"/>
                <w:szCs w:val="22"/>
              </w:rPr>
              <w:t xml:space="preserve"> </w:t>
            </w:r>
            <w:r w:rsidR="003552A4" w:rsidRPr="003552A4">
              <w:rPr>
                <w:rFonts w:ascii="Cambria" w:eastAsia="Calibri" w:hAnsi="Cambria" w:cs="Calibri"/>
                <w:b/>
                <w:bCs/>
                <w:color w:val="000000"/>
                <w:sz w:val="22"/>
                <w:szCs w:val="22"/>
              </w:rPr>
              <w:t>DNA</w:t>
            </w:r>
            <w:r w:rsidR="000708A8" w:rsidRPr="00203D83">
              <w:rPr>
                <w:rFonts w:ascii="Cambria" w:eastAsia="Calibri" w:hAnsi="Cambria" w:cs="Calibri"/>
                <w:b/>
                <w:bCs/>
                <w:color w:val="000000"/>
                <w:sz w:val="22"/>
                <w:szCs w:val="22"/>
              </w:rPr>
              <w:t xml:space="preserve"> Recovery Serum </w:t>
            </w:r>
            <w:r w:rsidR="000708A8" w:rsidRPr="00203D83">
              <w:rPr>
                <w:rFonts w:ascii="Cambria" w:eastAsia="Calibri" w:hAnsi="Cambria" w:cs="Calibri"/>
                <w:color w:val="000000"/>
                <w:sz w:val="22"/>
                <w:szCs w:val="22"/>
              </w:rPr>
              <w:t>(1/2 pump)</w:t>
            </w:r>
          </w:p>
          <w:p w14:paraId="4BBA0856" w14:textId="3FFF476F" w:rsidR="007A2B0A" w:rsidRDefault="00834BE5" w:rsidP="000708A8">
            <w:pPr>
              <w:rPr>
                <w:rFonts w:ascii="Cambria" w:eastAsia="Calibri" w:hAnsi="Cambria" w:cs="Calibri"/>
                <w:color w:val="000000"/>
                <w:sz w:val="22"/>
                <w:szCs w:val="22"/>
              </w:rPr>
            </w:pPr>
            <w:r>
              <w:rPr>
                <w:rFonts w:ascii="Cambria" w:eastAsia="Calibri" w:hAnsi="Cambria" w:cs="Calibri"/>
                <w:color w:val="000000"/>
                <w:sz w:val="22"/>
                <w:szCs w:val="22"/>
              </w:rPr>
              <w:t xml:space="preserve">Followed by </w:t>
            </w:r>
            <w:r w:rsidR="000708A8" w:rsidRPr="00203D83">
              <w:rPr>
                <w:rFonts w:ascii="Cambria" w:eastAsia="Calibri" w:hAnsi="Cambria" w:cs="Calibri"/>
                <w:b/>
                <w:bCs/>
                <w:color w:val="000000"/>
                <w:sz w:val="22"/>
                <w:szCs w:val="22"/>
              </w:rPr>
              <w:t xml:space="preserve">PRIORI Corrector </w:t>
            </w:r>
            <w:r w:rsidR="00295930">
              <w:rPr>
                <w:rFonts w:ascii="Cambria" w:eastAsia="Calibri" w:hAnsi="Cambria" w:cs="Calibri"/>
                <w:color w:val="000000"/>
                <w:sz w:val="22"/>
                <w:szCs w:val="22"/>
              </w:rPr>
              <w:t xml:space="preserve">of choice </w:t>
            </w:r>
            <w:r w:rsidR="000708A8" w:rsidRPr="00203D83">
              <w:rPr>
                <w:rFonts w:ascii="Cambria" w:eastAsia="Calibri" w:hAnsi="Cambria" w:cs="Calibri"/>
                <w:color w:val="000000"/>
                <w:sz w:val="22"/>
                <w:szCs w:val="22"/>
              </w:rPr>
              <w:t xml:space="preserve">(1/2 pump) to the entire face and </w:t>
            </w:r>
            <w:r w:rsidR="007A2B0A" w:rsidRPr="00203D83">
              <w:rPr>
                <w:rFonts w:ascii="Cambria" w:eastAsia="Calibri" w:hAnsi="Cambria" w:cs="Calibri"/>
                <w:color w:val="000000"/>
                <w:sz w:val="22"/>
                <w:szCs w:val="22"/>
              </w:rPr>
              <w:t>neck.</w:t>
            </w:r>
            <w:r w:rsidR="000708A8" w:rsidRPr="00203D83">
              <w:rPr>
                <w:rFonts w:ascii="Cambria" w:eastAsia="Calibri" w:hAnsi="Cambria" w:cs="Calibri"/>
                <w:color w:val="000000"/>
                <w:sz w:val="22"/>
                <w:szCs w:val="22"/>
              </w:rPr>
              <w:t xml:space="preserve"> </w:t>
            </w:r>
          </w:p>
          <w:p w14:paraId="10D37C00" w14:textId="4D788859" w:rsidR="002716D6" w:rsidRDefault="000708A8" w:rsidP="000708A8">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PRIORI Eye Treatment </w:t>
            </w:r>
            <w:r w:rsidR="007A2B0A">
              <w:rPr>
                <w:rFonts w:ascii="Cambria" w:eastAsia="Calibri" w:hAnsi="Cambria" w:cs="Calibri"/>
                <w:color w:val="000000"/>
                <w:sz w:val="22"/>
                <w:szCs w:val="22"/>
              </w:rPr>
              <w:t xml:space="preserve">of </w:t>
            </w:r>
            <w:r w:rsidR="002716D6">
              <w:rPr>
                <w:rFonts w:ascii="Cambria" w:eastAsia="Calibri" w:hAnsi="Cambria" w:cs="Calibri"/>
                <w:color w:val="000000"/>
                <w:sz w:val="22"/>
                <w:szCs w:val="22"/>
              </w:rPr>
              <w:t>choice</w:t>
            </w:r>
            <w:r w:rsidR="002716D6" w:rsidRPr="00203D83">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1/4 pump) around the eyes with a smoothing motion followed by tapotement</w:t>
            </w:r>
          </w:p>
          <w:p w14:paraId="4A500C9A" w14:textId="31637DF8" w:rsidR="00B519B7" w:rsidRDefault="002716D6" w:rsidP="000708A8">
            <w:pPr>
              <w:rPr>
                <w:rFonts w:ascii="Cambria" w:eastAsia="Calibri" w:hAnsi="Cambria" w:cs="Calibri"/>
                <w:color w:val="000000"/>
                <w:sz w:val="22"/>
                <w:szCs w:val="22"/>
              </w:rPr>
            </w:pPr>
            <w:r>
              <w:rPr>
                <w:rFonts w:ascii="Cambria" w:eastAsia="Calibri" w:hAnsi="Cambria" w:cs="Calibri"/>
                <w:color w:val="000000"/>
                <w:sz w:val="22"/>
                <w:szCs w:val="22"/>
              </w:rPr>
              <w:t>A</w:t>
            </w:r>
            <w:r w:rsidR="000708A8" w:rsidRPr="00203D83">
              <w:rPr>
                <w:rFonts w:ascii="Cambria" w:eastAsia="Calibri" w:hAnsi="Cambria" w:cs="Calibri"/>
                <w:color w:val="000000"/>
                <w:sz w:val="22"/>
                <w:szCs w:val="22"/>
              </w:rPr>
              <w:t xml:space="preserve">pply </w:t>
            </w:r>
            <w:r w:rsidR="000708A8" w:rsidRPr="00203D83">
              <w:rPr>
                <w:rFonts w:ascii="Cambria" w:eastAsia="Calibri" w:hAnsi="Cambria" w:cs="Calibri"/>
                <w:b/>
                <w:bCs/>
                <w:color w:val="000000"/>
                <w:sz w:val="22"/>
                <w:szCs w:val="22"/>
              </w:rPr>
              <w:t xml:space="preserve">Barrier Restore Complexe </w:t>
            </w:r>
            <w:r w:rsidR="000708A8" w:rsidRPr="00203D83">
              <w:rPr>
                <w:rFonts w:ascii="Cambria" w:eastAsia="Calibri" w:hAnsi="Cambria" w:cs="Calibri"/>
                <w:color w:val="000000"/>
                <w:sz w:val="22"/>
                <w:szCs w:val="22"/>
              </w:rPr>
              <w:t xml:space="preserve">or </w:t>
            </w:r>
            <w:r w:rsidR="000708A8" w:rsidRPr="00203D83">
              <w:rPr>
                <w:rFonts w:ascii="Cambria" w:eastAsia="Calibri" w:hAnsi="Cambria" w:cs="Calibri"/>
                <w:b/>
                <w:bCs/>
                <w:color w:val="000000"/>
                <w:sz w:val="22"/>
                <w:szCs w:val="22"/>
              </w:rPr>
              <w:t xml:space="preserve">DNA Intense Recovery Crème </w:t>
            </w:r>
            <w:r w:rsidR="000708A8" w:rsidRPr="00203D83">
              <w:rPr>
                <w:rFonts w:ascii="Cambria" w:eastAsia="Calibri" w:hAnsi="Cambria" w:cs="Calibri"/>
                <w:color w:val="000000"/>
                <w:sz w:val="22"/>
                <w:szCs w:val="22"/>
              </w:rPr>
              <w:t xml:space="preserve">(1 compression) to the entire face and </w:t>
            </w:r>
            <w:r w:rsidR="00B519B7" w:rsidRPr="00203D83">
              <w:rPr>
                <w:rFonts w:ascii="Cambria" w:eastAsia="Calibri" w:hAnsi="Cambria" w:cs="Calibri"/>
                <w:color w:val="000000"/>
                <w:sz w:val="22"/>
                <w:szCs w:val="22"/>
              </w:rPr>
              <w:t>neck.</w:t>
            </w:r>
          </w:p>
          <w:p w14:paraId="6AB8153E" w14:textId="77777777" w:rsidR="004009BE" w:rsidRDefault="00B519B7" w:rsidP="000708A8">
            <w:pPr>
              <w:rPr>
                <w:rFonts w:ascii="Cambria" w:eastAsia="Calibri" w:hAnsi="Cambria" w:cs="Calibri"/>
                <w:color w:val="000000"/>
                <w:sz w:val="22"/>
                <w:szCs w:val="22"/>
              </w:rPr>
            </w:pPr>
            <w:r w:rsidRPr="004009BE">
              <w:rPr>
                <w:rFonts w:ascii="Cambria" w:eastAsia="Calibri" w:hAnsi="Cambria" w:cs="Calibri"/>
                <w:color w:val="000000"/>
                <w:sz w:val="22"/>
                <w:szCs w:val="22"/>
              </w:rPr>
              <w:t>Apply</w:t>
            </w:r>
            <w:r>
              <w:rPr>
                <w:rFonts w:ascii="Cambria" w:eastAsia="Calibri" w:hAnsi="Cambria" w:cs="Calibri"/>
                <w:b/>
                <w:bCs/>
                <w:color w:val="000000"/>
                <w:sz w:val="22"/>
                <w:szCs w:val="22"/>
              </w:rPr>
              <w:t xml:space="preserve"> </w:t>
            </w:r>
            <w:r w:rsidR="000708A8" w:rsidRPr="00203D83">
              <w:rPr>
                <w:rFonts w:ascii="Cambria" w:eastAsia="Calibri" w:hAnsi="Cambria" w:cs="Calibri"/>
                <w:b/>
                <w:bCs/>
                <w:color w:val="000000"/>
                <w:sz w:val="22"/>
                <w:szCs w:val="22"/>
              </w:rPr>
              <w:t>Tetra Broad Spectrum SPF 5</w:t>
            </w:r>
            <w:r w:rsidR="007B0D53">
              <w:rPr>
                <w:rFonts w:ascii="Cambria" w:eastAsia="Calibri" w:hAnsi="Cambria" w:cs="Calibri"/>
                <w:b/>
                <w:bCs/>
                <w:color w:val="000000"/>
                <w:sz w:val="22"/>
                <w:szCs w:val="22"/>
              </w:rPr>
              <w:t>5</w:t>
            </w:r>
            <w:r w:rsidR="000708A8" w:rsidRPr="00203D83">
              <w:rPr>
                <w:rFonts w:ascii="Cambria" w:eastAsia="Calibri" w:hAnsi="Cambria" w:cs="Calibri"/>
                <w:b/>
                <w:bCs/>
                <w:color w:val="000000"/>
                <w:sz w:val="22"/>
                <w:szCs w:val="22"/>
              </w:rPr>
              <w:t xml:space="preserve"> </w:t>
            </w:r>
            <w:r w:rsidR="000708A8" w:rsidRPr="00203D83">
              <w:rPr>
                <w:rFonts w:ascii="Cambria" w:eastAsia="Calibri" w:hAnsi="Cambria" w:cs="Calibri"/>
                <w:color w:val="000000"/>
                <w:sz w:val="22"/>
                <w:szCs w:val="22"/>
              </w:rPr>
              <w:t xml:space="preserve">(1 pump). </w:t>
            </w:r>
          </w:p>
          <w:p w14:paraId="7074EF30" w14:textId="75E4EF2A" w:rsidR="000708A8" w:rsidRPr="00203D83" w:rsidRDefault="000708A8" w:rsidP="000708A8">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Blot the skin lightly with a tissue </w:t>
            </w:r>
            <w:r w:rsidR="007B0D53" w:rsidRPr="00203D83">
              <w:rPr>
                <w:rFonts w:ascii="Cambria" w:eastAsia="Calibri" w:hAnsi="Cambria" w:cs="Calibri"/>
                <w:color w:val="000000"/>
                <w:sz w:val="22"/>
                <w:szCs w:val="22"/>
              </w:rPr>
              <w:t>for</w:t>
            </w:r>
            <w:r w:rsidRPr="00203D83">
              <w:rPr>
                <w:rFonts w:ascii="Cambria" w:eastAsia="Calibri" w:hAnsi="Cambria" w:cs="Calibri"/>
                <w:color w:val="000000"/>
                <w:sz w:val="22"/>
                <w:szCs w:val="22"/>
              </w:rPr>
              <w:t xml:space="preserve"> the minerals to blend smoothly. Apply with a continuous sweeping and relaxing motion from forehead, face, to neck, to décolletage. </w:t>
            </w:r>
          </w:p>
          <w:p w14:paraId="5108E7DE" w14:textId="4BB16535" w:rsidR="000708A8" w:rsidRPr="00203D83" w:rsidRDefault="000708A8" w:rsidP="000708A8">
            <w:pPr>
              <w:rPr>
                <w:rFonts w:ascii="Cambria" w:eastAsia="Calibri" w:hAnsi="Cambria" w:cs="Calibri"/>
                <w:i/>
                <w:iCs/>
                <w:color w:val="000000"/>
                <w:sz w:val="22"/>
                <w:szCs w:val="22"/>
              </w:rPr>
            </w:pPr>
          </w:p>
        </w:tc>
      </w:tr>
      <w:tr w:rsidR="000708A8" w:rsidRPr="00203D83" w14:paraId="41AD888B" w14:textId="77777777" w:rsidTr="001660A1">
        <w:trPr>
          <w:trHeight w:val="639"/>
        </w:trPr>
        <w:tc>
          <w:tcPr>
            <w:tcW w:w="1079" w:type="pct"/>
            <w:shd w:val="clear" w:color="auto" w:fill="F2F2F2" w:themeFill="background1" w:themeFillShade="F2"/>
            <w:vAlign w:val="center"/>
          </w:tcPr>
          <w:p w14:paraId="5F164F7E" w14:textId="77777777" w:rsidR="000708A8" w:rsidRPr="00203D83" w:rsidRDefault="000708A8" w:rsidP="000708A8">
            <w:pPr>
              <w:ind w:left="10" w:hanging="10"/>
              <w:rPr>
                <w:rFonts w:ascii="Cambria" w:eastAsia="Calibri" w:hAnsi="Cambria" w:cs="Calibri"/>
                <w:color w:val="000000"/>
                <w:sz w:val="22"/>
                <w:szCs w:val="22"/>
              </w:rPr>
            </w:pPr>
          </w:p>
          <w:p w14:paraId="75F48ED4" w14:textId="77777777" w:rsidR="000708A8" w:rsidRPr="00203D83" w:rsidRDefault="000708A8" w:rsidP="00283F5E">
            <w:pPr>
              <w:rPr>
                <w:rFonts w:ascii="Cambria" w:eastAsia="Calibri" w:hAnsi="Cambria" w:cs="Calibri"/>
                <w:color w:val="000000"/>
                <w:sz w:val="22"/>
                <w:szCs w:val="22"/>
              </w:rPr>
            </w:pPr>
            <w:r w:rsidRPr="00203D83">
              <w:rPr>
                <w:rFonts w:ascii="Cambria" w:eastAsia="Calibri" w:hAnsi="Cambria" w:cs="Calibri"/>
                <w:color w:val="000000"/>
                <w:sz w:val="22"/>
                <w:szCs w:val="22"/>
              </w:rPr>
              <w:t>5 - Consultation</w:t>
            </w:r>
          </w:p>
          <w:p w14:paraId="01C9D487" w14:textId="19C348D4" w:rsidR="000708A8" w:rsidRPr="00203D83" w:rsidRDefault="000708A8" w:rsidP="000708A8">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3AD22C21" w14:textId="77777777" w:rsidR="000708A8" w:rsidRPr="00203D83" w:rsidRDefault="000708A8" w:rsidP="000708A8">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BF3C3DC" w14:textId="77777777" w:rsidR="000708A8" w:rsidRPr="00203D83" w:rsidRDefault="000708A8" w:rsidP="00283F5E">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bookmarkEnd w:id="4"/>
    </w:tbl>
    <w:p w14:paraId="46461B29" w14:textId="77777777" w:rsidR="0051544C" w:rsidRDefault="0051544C" w:rsidP="0051544C">
      <w:pPr>
        <w:rPr>
          <w:rFonts w:ascii="Cambria" w:eastAsia="Calibri" w:hAnsi="Cambria" w:cs="Arial"/>
          <w:b/>
          <w:bCs/>
          <w:color w:val="000000"/>
        </w:rPr>
      </w:pPr>
    </w:p>
    <w:p w14:paraId="1D63078B" w14:textId="585B6BDE" w:rsidR="0051544C" w:rsidRDefault="0051544C" w:rsidP="0051544C">
      <w:pPr>
        <w:rPr>
          <w:rFonts w:ascii="Cambria" w:eastAsia="Calibri" w:hAnsi="Cambria" w:cs="Arial"/>
          <w:b/>
          <w:bCs/>
          <w:color w:val="000000"/>
        </w:rPr>
      </w:pPr>
      <w:r w:rsidRPr="00203D83">
        <w:rPr>
          <w:rFonts w:ascii="Cambria" w:eastAsia="Calibri" w:hAnsi="Cambria" w:cs="Arial"/>
          <w:b/>
          <w:bCs/>
          <w:color w:val="000000"/>
        </w:rPr>
        <w:t>SKIN RE-BOOT | 30 MINUTES</w:t>
      </w:r>
      <w:r>
        <w:rPr>
          <w:rFonts w:ascii="Cambria" w:eastAsia="Calibri" w:hAnsi="Cambria" w:cs="Arial"/>
          <w:b/>
          <w:bCs/>
          <w:color w:val="000000"/>
        </w:rPr>
        <w:t xml:space="preserve"> </w:t>
      </w:r>
    </w:p>
    <w:p w14:paraId="329003A9" w14:textId="19CAE67B" w:rsidR="00A22EBC" w:rsidRPr="00203D83" w:rsidRDefault="0051544C" w:rsidP="00CC76A6">
      <w:pPr>
        <w:rPr>
          <w:rFonts w:ascii="Cambria" w:eastAsia="Calibri" w:hAnsi="Cambria" w:cs="Arial"/>
          <w:b/>
          <w:bCs/>
          <w:color w:val="000000"/>
        </w:rPr>
      </w:pPr>
      <w:r w:rsidRPr="00203D83">
        <w:rPr>
          <w:rFonts w:ascii="Cambria" w:eastAsia="Calibri" w:hAnsi="Cambria" w:cs="Arial"/>
          <w:color w:val="000000"/>
        </w:rPr>
        <w:t>You can “re-boot” the skin in only 30 minutes when time is precious, and this treatment is designed to do just that. Customize this service to suit your client’s individual needs which will leave the skin brighter, plumper, restored and hydrated. The results you can see immediately that improve skin texture, a multi-layer skin exfoliation</w:t>
      </w: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A22EBC" w:rsidRPr="00203D83" w14:paraId="4C2738F0" w14:textId="77777777" w:rsidTr="001660A1">
        <w:tc>
          <w:tcPr>
            <w:tcW w:w="1079" w:type="pct"/>
            <w:shd w:val="clear" w:color="auto" w:fill="F2F2F2" w:themeFill="background1" w:themeFillShade="F2"/>
            <w:vAlign w:val="center"/>
          </w:tcPr>
          <w:p w14:paraId="24010847" w14:textId="7777777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56A756A5" w14:textId="53612FED"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tc>
        <w:tc>
          <w:tcPr>
            <w:tcW w:w="3921" w:type="pct"/>
            <w:shd w:val="clear" w:color="auto" w:fill="F2F2F2" w:themeFill="background1" w:themeFillShade="F2"/>
            <w:vAlign w:val="center"/>
          </w:tcPr>
          <w:p w14:paraId="2538DEDE" w14:textId="57E60B52" w:rsidR="00A274BD" w:rsidRDefault="00526892" w:rsidP="00A22EBC">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A22EBC" w:rsidRPr="00203D83">
              <w:rPr>
                <w:rFonts w:ascii="Cambria" w:eastAsia="Calibri" w:hAnsi="Cambria" w:cs="Calibri"/>
                <w:b/>
                <w:bCs/>
                <w:color w:val="000000"/>
                <w:sz w:val="22"/>
                <w:szCs w:val="22"/>
              </w:rPr>
              <w:t>PRIORI Cleanser</w:t>
            </w:r>
            <w:r w:rsidR="00A274BD">
              <w:rPr>
                <w:rFonts w:ascii="Cambria" w:eastAsia="Calibri" w:hAnsi="Cambria" w:cs="Calibri"/>
                <w:b/>
                <w:bCs/>
                <w:color w:val="000000"/>
                <w:sz w:val="22"/>
                <w:szCs w:val="22"/>
              </w:rPr>
              <w:t xml:space="preserve"> </w:t>
            </w:r>
            <w:r w:rsidR="00A274BD">
              <w:rPr>
                <w:rFonts w:ascii="Cambria" w:eastAsia="Calibri" w:hAnsi="Cambria" w:cs="Calibri"/>
                <w:color w:val="000000"/>
                <w:sz w:val="22"/>
                <w:szCs w:val="22"/>
              </w:rPr>
              <w:t>of your choice</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2 pumps)</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 xml:space="preserve">for the eyes, lips, face, neck &amp; décolletage. </w:t>
            </w:r>
          </w:p>
          <w:p w14:paraId="300B6611" w14:textId="75D111B5" w:rsidR="00A274BD" w:rsidRDefault="00A22EBC" w:rsidP="00A22EBC">
            <w:pPr>
              <w:rPr>
                <w:rFonts w:ascii="Cambria" w:eastAsia="Calibri" w:hAnsi="Cambria" w:cs="Calibri"/>
                <w:color w:val="000000"/>
                <w:sz w:val="22"/>
                <w:szCs w:val="22"/>
              </w:rPr>
            </w:pPr>
            <w:r w:rsidRPr="00203D83">
              <w:rPr>
                <w:rFonts w:ascii="Cambria" w:eastAsia="Calibri" w:hAnsi="Cambria" w:cs="Calibri"/>
                <w:color w:val="000000"/>
                <w:sz w:val="22"/>
                <w:szCs w:val="22"/>
              </w:rPr>
              <w:t>Color match minerals.</w:t>
            </w:r>
            <w:r w:rsidR="00A274BD">
              <w:rPr>
                <w:rFonts w:ascii="Cambria" w:eastAsia="Calibri" w:hAnsi="Cambria" w:cs="Calibri"/>
                <w:color w:val="000000"/>
                <w:sz w:val="22"/>
                <w:szCs w:val="22"/>
              </w:rPr>
              <w:t xml:space="preserve"> Set chosen mineral to the side.</w:t>
            </w:r>
          </w:p>
          <w:p w14:paraId="595CC657" w14:textId="77777777" w:rsidR="00526892" w:rsidRDefault="00A22EBC" w:rsidP="00A22EBC">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 </w:t>
            </w:r>
            <w:r w:rsidR="00526892" w:rsidRPr="00203D83">
              <w:rPr>
                <w:rFonts w:ascii="Cambria" w:eastAsia="Calibri" w:hAnsi="Cambria" w:cs="Calibri"/>
                <w:b/>
                <w:bCs/>
                <w:color w:val="000000"/>
                <w:sz w:val="22"/>
                <w:szCs w:val="22"/>
              </w:rPr>
              <w:t>2</w:t>
            </w:r>
            <w:r w:rsidR="00526892" w:rsidRPr="00203D83">
              <w:rPr>
                <w:rFonts w:ascii="Cambria" w:eastAsia="Calibri" w:hAnsi="Cambria" w:cs="Calibri"/>
                <w:b/>
                <w:bCs/>
                <w:color w:val="000000"/>
                <w:sz w:val="22"/>
                <w:szCs w:val="22"/>
                <w:vertAlign w:val="superscript"/>
              </w:rPr>
              <w:t>nd</w:t>
            </w:r>
            <w:r w:rsidR="00526892" w:rsidRPr="00203D83">
              <w:rPr>
                <w:rFonts w:ascii="Cambria" w:eastAsia="Calibri" w:hAnsi="Cambria" w:cs="Calibri"/>
                <w:b/>
                <w:bCs/>
                <w:color w:val="000000"/>
                <w:sz w:val="22"/>
                <w:szCs w:val="22"/>
              </w:rPr>
              <w:t xml:space="preserve"> Cleanse</w:t>
            </w:r>
            <w:r w:rsidR="00526892">
              <w:rPr>
                <w:rFonts w:ascii="Cambria" w:eastAsia="Calibri" w:hAnsi="Cambria" w:cs="Calibri"/>
                <w:b/>
                <w:bCs/>
                <w:color w:val="000000"/>
                <w:sz w:val="22"/>
                <w:szCs w:val="22"/>
              </w:rPr>
              <w:t xml:space="preserve">, </w:t>
            </w:r>
            <w:r w:rsidRPr="00203D83">
              <w:rPr>
                <w:rFonts w:ascii="Cambria" w:eastAsia="Calibri" w:hAnsi="Cambria" w:cs="Calibri"/>
                <w:b/>
                <w:bCs/>
                <w:color w:val="000000"/>
                <w:sz w:val="22"/>
                <w:szCs w:val="22"/>
              </w:rPr>
              <w:t>PRIORI Cleanse</w:t>
            </w:r>
            <w:r w:rsidR="00594C88">
              <w:rPr>
                <w:rFonts w:ascii="Cambria" w:eastAsia="Calibri" w:hAnsi="Cambria" w:cs="Calibri"/>
                <w:b/>
                <w:bCs/>
                <w:color w:val="000000"/>
                <w:sz w:val="22"/>
                <w:szCs w:val="22"/>
              </w:rPr>
              <w:t xml:space="preserve">r </w:t>
            </w:r>
            <w:r w:rsidR="00594C88">
              <w:rPr>
                <w:rFonts w:ascii="Cambria" w:eastAsia="Calibri" w:hAnsi="Cambria" w:cs="Calibri"/>
                <w:color w:val="000000"/>
                <w:sz w:val="22"/>
                <w:szCs w:val="22"/>
              </w:rPr>
              <w:t>of choice</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2 pumps). Use water on your hands during applications. </w:t>
            </w:r>
          </w:p>
          <w:p w14:paraId="6CB3E363" w14:textId="6E6CA758" w:rsidR="00A22EBC" w:rsidRPr="00203D83" w:rsidRDefault="00A22EBC" w:rsidP="00A22EBC">
            <w:pPr>
              <w:rPr>
                <w:rFonts w:ascii="Cambria" w:eastAsia="Calibri" w:hAnsi="Cambria" w:cs="Calibri"/>
                <w:bCs/>
                <w:color w:val="000000"/>
                <w:sz w:val="22"/>
                <w:szCs w:val="22"/>
              </w:rPr>
            </w:pPr>
            <w:r w:rsidRPr="00203D83">
              <w:rPr>
                <w:rFonts w:ascii="Cambria" w:eastAsia="Calibri" w:hAnsi="Cambria" w:cs="Calibri"/>
                <w:color w:val="000000"/>
                <w:sz w:val="22"/>
                <w:szCs w:val="22"/>
              </w:rPr>
              <w:t xml:space="preserve">Remove with moist compresses. </w:t>
            </w:r>
          </w:p>
        </w:tc>
      </w:tr>
      <w:tr w:rsidR="00A22EBC" w:rsidRPr="00203D83" w14:paraId="3DC4C81D" w14:textId="77777777" w:rsidTr="001660A1">
        <w:tc>
          <w:tcPr>
            <w:tcW w:w="1079" w:type="pct"/>
            <w:shd w:val="clear" w:color="auto" w:fill="auto"/>
            <w:vAlign w:val="center"/>
          </w:tcPr>
          <w:p w14:paraId="17C01F4A" w14:textId="7777777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7506D106" w14:textId="64D2FCDC"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7 minutes</w:t>
            </w:r>
          </w:p>
          <w:p w14:paraId="19762896" w14:textId="77777777" w:rsidR="00A22EBC" w:rsidRPr="00203D83" w:rsidRDefault="00A22EBC" w:rsidP="00A22EBC">
            <w:pPr>
              <w:ind w:left="10" w:hanging="10"/>
              <w:rPr>
                <w:rFonts w:ascii="Cambria" w:eastAsia="Calibri" w:hAnsi="Cambria" w:cs="Calibri"/>
                <w:color w:val="FF0000"/>
                <w:sz w:val="22"/>
                <w:szCs w:val="22"/>
              </w:rPr>
            </w:pPr>
          </w:p>
        </w:tc>
        <w:tc>
          <w:tcPr>
            <w:tcW w:w="3921" w:type="pct"/>
            <w:shd w:val="clear" w:color="auto" w:fill="auto"/>
            <w:vAlign w:val="center"/>
          </w:tcPr>
          <w:p w14:paraId="64FFC660" w14:textId="77777777" w:rsidR="00A22EBC" w:rsidRPr="00B54721" w:rsidRDefault="00A22EBC" w:rsidP="00A22EBC">
            <w:pPr>
              <w:ind w:left="10" w:hanging="10"/>
              <w:rPr>
                <w:rFonts w:ascii="Cambria" w:eastAsia="Calibri" w:hAnsi="Cambria" w:cs="Calibri"/>
                <w:bCs/>
                <w:i/>
                <w:iCs/>
                <w:color w:val="000000"/>
                <w:sz w:val="18"/>
                <w:szCs w:val="18"/>
              </w:rPr>
            </w:pPr>
            <w:r w:rsidRPr="00B54721">
              <w:rPr>
                <w:rFonts w:ascii="Cambria" w:eastAsia="Calibri" w:hAnsi="Cambria" w:cs="Calibri"/>
                <w:bCs/>
                <w:i/>
                <w:iCs/>
                <w:color w:val="000000"/>
                <w:sz w:val="18"/>
                <w:szCs w:val="18"/>
              </w:rPr>
              <w:t xml:space="preserve">*Apply the </w:t>
            </w:r>
            <w:r w:rsidRPr="00B54721">
              <w:rPr>
                <w:rFonts w:ascii="Cambria" w:eastAsia="Calibri" w:hAnsi="Cambria" w:cs="Calibri"/>
                <w:b/>
                <w:i/>
                <w:iCs/>
                <w:color w:val="000000"/>
                <w:sz w:val="18"/>
                <w:szCs w:val="18"/>
              </w:rPr>
              <w:t xml:space="preserve">TTC Natural Soothing Balm </w:t>
            </w:r>
            <w:r w:rsidRPr="00B54721">
              <w:rPr>
                <w:rFonts w:ascii="Cambria" w:eastAsia="Calibri" w:hAnsi="Cambria" w:cs="Calibri"/>
                <w:bCs/>
                <w:i/>
                <w:iCs/>
                <w:color w:val="000000"/>
                <w:sz w:val="18"/>
                <w:szCs w:val="18"/>
              </w:rPr>
              <w:t>to the outer corners of the eye crease, lips and the base of the nose and any other areas not to be exposed to the peel.</w:t>
            </w:r>
          </w:p>
          <w:p w14:paraId="436A4071" w14:textId="77777777" w:rsidR="00A22EBC" w:rsidRPr="00203D83" w:rsidRDefault="00A22EBC" w:rsidP="00A22EBC">
            <w:pPr>
              <w:ind w:left="10" w:hanging="10"/>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Multi-Layer Peel Gel </w:t>
            </w:r>
          </w:p>
          <w:p w14:paraId="5951FD91" w14:textId="4F8303CB" w:rsidR="000135A4" w:rsidRDefault="00A22EBC" w:rsidP="00A22EBC">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1 pump) onto a cotton pad/s or dispense the gel into a dish and apply with a cotton swab. </w:t>
            </w:r>
          </w:p>
          <w:p w14:paraId="3F2320FC" w14:textId="65B1C782" w:rsidR="002444BD" w:rsidRDefault="00A22EBC" w:rsidP="00A22EBC">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2 to 3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Once applied, provide the guest with a handheld fan. </w:t>
            </w:r>
          </w:p>
          <w:p w14:paraId="204CFD53" w14:textId="77777777" w:rsidR="002444BD" w:rsidRDefault="00A22EBC" w:rsidP="00A22EBC">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atch the skin, communicate with the guest for skin response. Once the timer is finished, remove the peel with cool wet compresses. </w:t>
            </w:r>
          </w:p>
          <w:p w14:paraId="5E371AA5" w14:textId="266EFA3F" w:rsidR="00A22EBC" w:rsidRDefault="00A22EBC" w:rsidP="00A22EBC">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IORI </w:t>
            </w:r>
            <w:r w:rsidR="002444BD">
              <w:rPr>
                <w:rFonts w:ascii="Cambria" w:eastAsia="Calibri" w:hAnsi="Cambria" w:cs="Calibri"/>
                <w:b/>
                <w:color w:val="000000"/>
                <w:sz w:val="22"/>
                <w:szCs w:val="22"/>
              </w:rPr>
              <w:t xml:space="preserve">Gentl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to fully remove the peel and </w:t>
            </w:r>
            <w:r w:rsidRPr="00224DDD">
              <w:rPr>
                <w:rFonts w:ascii="Cambria" w:eastAsia="Calibri" w:hAnsi="Cambria" w:cs="Calibri"/>
                <w:bCs/>
                <w:color w:val="000000"/>
                <w:sz w:val="22"/>
                <w:szCs w:val="22"/>
              </w:rPr>
              <w:t xml:space="preserve">rebalance the skin </w:t>
            </w:r>
            <w:r w:rsidR="002444BD" w:rsidRPr="00224DDD">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p w14:paraId="2CF0E2E6" w14:textId="3FD20D6A" w:rsidR="00CA4014" w:rsidRPr="00CA4014" w:rsidRDefault="00CA4014" w:rsidP="00197B5B">
            <w:pPr>
              <w:ind w:left="10" w:hanging="10"/>
              <w:jc w:val="center"/>
              <w:rPr>
                <w:rFonts w:ascii="Cambria" w:eastAsia="Calibri" w:hAnsi="Cambria" w:cs="Calibri"/>
                <w:b/>
                <w:color w:val="000000"/>
                <w:sz w:val="22"/>
                <w:szCs w:val="22"/>
              </w:rPr>
            </w:pPr>
            <w:r w:rsidRPr="00CA4014">
              <w:rPr>
                <w:rFonts w:ascii="Cambria" w:eastAsia="Calibri" w:hAnsi="Cambria" w:cs="Calibri"/>
                <w:b/>
                <w:color w:val="000000"/>
                <w:sz w:val="22"/>
                <w:szCs w:val="22"/>
              </w:rPr>
              <w:t>OR</w:t>
            </w:r>
          </w:p>
          <w:p w14:paraId="030625DB" w14:textId="0176077C" w:rsidR="00A22EBC" w:rsidRPr="00203D83" w:rsidRDefault="00E811EC" w:rsidP="00A22EBC">
            <w:pPr>
              <w:rPr>
                <w:rFonts w:ascii="Cambria" w:eastAsia="Calibri" w:hAnsi="Cambria" w:cs="Calibri"/>
                <w:b/>
                <w:color w:val="000000"/>
                <w:sz w:val="22"/>
                <w:szCs w:val="22"/>
              </w:rPr>
            </w:pPr>
            <w:r w:rsidRPr="00203D83">
              <w:rPr>
                <w:rFonts w:ascii="Cambria" w:eastAsia="Calibri" w:hAnsi="Cambria" w:cs="Calibri"/>
                <w:b/>
                <w:color w:val="000000"/>
                <w:sz w:val="22"/>
                <w:szCs w:val="22"/>
              </w:rPr>
              <w:t>SuperCeutical</w:t>
            </w:r>
            <w:r w:rsidR="00A22EBC" w:rsidRPr="00203D83">
              <w:rPr>
                <w:rFonts w:ascii="Cambria" w:eastAsia="Calibri" w:hAnsi="Cambria" w:cs="Calibri"/>
                <w:b/>
                <w:color w:val="000000"/>
                <w:sz w:val="22"/>
                <w:szCs w:val="22"/>
              </w:rPr>
              <w:t xml:space="preserve"> Peel Gel </w:t>
            </w:r>
          </w:p>
          <w:p w14:paraId="50CFEBC5" w14:textId="5F5D601E" w:rsidR="00A335D2"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Eliminate the Pre-Peel Gel step and only apply (2 to 3 pumps) of </w:t>
            </w:r>
            <w:r w:rsidR="00111352" w:rsidRPr="00203D83">
              <w:rPr>
                <w:rFonts w:ascii="Cambria" w:eastAsia="Calibri" w:hAnsi="Cambria" w:cs="Calibri"/>
                <w:bCs/>
                <w:color w:val="000000"/>
                <w:sz w:val="22"/>
                <w:szCs w:val="22"/>
              </w:rPr>
              <w:t xml:space="preserve">SuperCeutical </w:t>
            </w:r>
            <w:r w:rsidR="00111352" w:rsidRPr="00203D83">
              <w:rPr>
                <w:rFonts w:ascii="Cambria" w:eastAsia="Calibri" w:hAnsi="Cambria" w:cs="Calibri"/>
                <w:b/>
                <w:color w:val="000000"/>
                <w:sz w:val="22"/>
                <w:szCs w:val="22"/>
              </w:rPr>
              <w:t>Peel</w:t>
            </w:r>
            <w:r w:rsidRPr="00203D83">
              <w:rPr>
                <w:rFonts w:ascii="Cambria" w:eastAsia="Calibri" w:hAnsi="Cambria" w:cs="Calibri"/>
                <w:b/>
                <w:color w:val="000000"/>
                <w:sz w:val="22"/>
                <w:szCs w:val="22"/>
              </w:rPr>
              <w:t xml:space="preserve"> Gel </w:t>
            </w:r>
            <w:r w:rsidRPr="00203D83">
              <w:rPr>
                <w:rFonts w:ascii="Cambria" w:eastAsia="Calibri" w:hAnsi="Cambria" w:cs="Calibri"/>
                <w:bCs/>
                <w:color w:val="000000"/>
                <w:sz w:val="22"/>
                <w:szCs w:val="22"/>
              </w:rPr>
              <w:t xml:space="preserve">into a dish. Start 3-minute timer and apply to the face and the neck </w:t>
            </w:r>
            <w:r w:rsidR="00D30F39" w:rsidRPr="00203D83">
              <w:rPr>
                <w:rFonts w:ascii="Cambria" w:eastAsia="Calibri" w:hAnsi="Cambria" w:cs="Calibri"/>
                <w:bCs/>
                <w:color w:val="000000"/>
                <w:sz w:val="22"/>
                <w:szCs w:val="22"/>
              </w:rPr>
              <w:t>with Glycolic</w:t>
            </w:r>
            <w:r w:rsidRPr="00203D83">
              <w:rPr>
                <w:rFonts w:ascii="Cambria" w:eastAsia="Calibri" w:hAnsi="Cambria" w:cs="Calibri"/>
                <w:bCs/>
                <w:color w:val="000000"/>
                <w:sz w:val="22"/>
                <w:szCs w:val="22"/>
              </w:rPr>
              <w:t xml:space="preserve"> swabs. The application is included in the 3-minutes. </w:t>
            </w:r>
          </w:p>
          <w:p w14:paraId="2E178EF2" w14:textId="77777777" w:rsidR="00E41971"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applied, provide the guest with a handheld fan. Watch the skin, communicate with the guest for skin response. </w:t>
            </w:r>
          </w:p>
          <w:p w14:paraId="7482413D" w14:textId="77777777" w:rsidR="006A0B26"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the timer is finished, remove the peel with cool wet compresses. </w:t>
            </w:r>
          </w:p>
          <w:p w14:paraId="1DE6E3FB" w14:textId="50980EF2" w:rsidR="00A22EBC" w:rsidRPr="00203D83"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sidR="00E41971">
              <w:rPr>
                <w:rFonts w:ascii="Cambria" w:eastAsia="Calibri" w:hAnsi="Cambria" w:cs="Calibri"/>
                <w:b/>
                <w:color w:val="000000"/>
                <w:sz w:val="22"/>
                <w:szCs w:val="22"/>
              </w:rPr>
              <w:t xml:space="preserve"> Activ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to fully remove the peel and </w:t>
            </w:r>
            <w:r w:rsidRPr="00224DDD">
              <w:rPr>
                <w:rFonts w:ascii="Cambria" w:eastAsia="Calibri" w:hAnsi="Cambria" w:cs="Calibri"/>
                <w:bCs/>
                <w:color w:val="000000"/>
                <w:sz w:val="22"/>
                <w:szCs w:val="22"/>
              </w:rPr>
              <w:t xml:space="preserve">rebalance the skin </w:t>
            </w:r>
            <w:r w:rsidR="00E41971" w:rsidRPr="00224DDD">
              <w:rPr>
                <w:rFonts w:ascii="Cambria" w:eastAsia="Calibri" w:hAnsi="Cambria" w:cs="Calibri"/>
                <w:bCs/>
                <w:color w:val="000000"/>
                <w:sz w:val="22"/>
                <w:szCs w:val="22"/>
              </w:rPr>
              <w:t>ph</w:t>
            </w:r>
            <w:r w:rsidR="00E41971" w:rsidRPr="00203D83">
              <w:rPr>
                <w:rFonts w:ascii="Cambria" w:eastAsia="Calibri" w:hAnsi="Cambria" w:cs="Calibri"/>
                <w:bCs/>
                <w:color w:val="000000"/>
                <w:sz w:val="22"/>
                <w:szCs w:val="22"/>
              </w:rPr>
              <w:t>.</w:t>
            </w:r>
            <w:r w:rsidRPr="00203D83">
              <w:rPr>
                <w:rFonts w:ascii="Cambria" w:eastAsia="Calibri" w:hAnsi="Cambria" w:cs="Calibri"/>
                <w:bCs/>
                <w:color w:val="000000"/>
                <w:sz w:val="22"/>
                <w:szCs w:val="22"/>
              </w:rPr>
              <w:t xml:space="preserve"> </w:t>
            </w:r>
          </w:p>
        </w:tc>
      </w:tr>
      <w:tr w:rsidR="00A22EBC" w:rsidRPr="00203D83" w14:paraId="5251A00D" w14:textId="77777777" w:rsidTr="001660A1">
        <w:tc>
          <w:tcPr>
            <w:tcW w:w="1079" w:type="pct"/>
            <w:shd w:val="clear" w:color="auto" w:fill="F2F2F2" w:themeFill="background1" w:themeFillShade="F2"/>
            <w:vAlign w:val="center"/>
          </w:tcPr>
          <w:p w14:paraId="413DC64B" w14:textId="7777777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Treat &amp; Correct</w:t>
            </w:r>
          </w:p>
          <w:p w14:paraId="468E2E5B" w14:textId="3A6EE02B"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2 minutes</w:t>
            </w:r>
          </w:p>
          <w:p w14:paraId="1587078E" w14:textId="77777777" w:rsidR="00A22EBC" w:rsidRPr="00203D83" w:rsidRDefault="00A22EBC" w:rsidP="00A22EBC">
            <w:pPr>
              <w:ind w:left="10" w:hanging="10"/>
              <w:rPr>
                <w:rFonts w:ascii="Cambria" w:eastAsia="Calibri" w:hAnsi="Cambria" w:cs="Calibri"/>
                <w:color w:val="FF0000"/>
                <w:sz w:val="22"/>
                <w:szCs w:val="22"/>
              </w:rPr>
            </w:pPr>
          </w:p>
        </w:tc>
        <w:tc>
          <w:tcPr>
            <w:tcW w:w="3921" w:type="pct"/>
            <w:shd w:val="clear" w:color="auto" w:fill="F2F2F2" w:themeFill="background1" w:themeFillShade="F2"/>
            <w:vAlign w:val="center"/>
          </w:tcPr>
          <w:p w14:paraId="197121D1" w14:textId="77777777" w:rsidR="00371184"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the </w:t>
            </w:r>
            <w:r w:rsidRPr="00203D83">
              <w:rPr>
                <w:rFonts w:ascii="Cambria" w:eastAsia="Calibri" w:hAnsi="Cambria" w:cs="Calibri"/>
                <w:b/>
                <w:bCs/>
                <w:color w:val="000000"/>
                <w:sz w:val="22"/>
                <w:szCs w:val="22"/>
              </w:rPr>
              <w:t xml:space="preserve">Hydrofill Masque </w:t>
            </w:r>
            <w:r w:rsidRPr="00203D83">
              <w:rPr>
                <w:rFonts w:ascii="Cambria" w:eastAsia="Calibri" w:hAnsi="Cambria" w:cs="Calibri"/>
                <w:color w:val="000000"/>
                <w:sz w:val="22"/>
                <w:szCs w:val="22"/>
              </w:rPr>
              <w:t xml:space="preserve">(1 teaspoon) and spread slowly over the face and neck. Leave on for 10 minutes. </w:t>
            </w:r>
          </w:p>
          <w:p w14:paraId="2010C637" w14:textId="77777777" w:rsidR="00371184"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Let the client know the masque may tingle following the peel application but will subside. This is due to the high-water content. </w:t>
            </w:r>
          </w:p>
          <w:p w14:paraId="12711179" w14:textId="77777777" w:rsidR="00BF6597"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ver the eyes with cool cotton rounds. </w:t>
            </w:r>
          </w:p>
          <w:p w14:paraId="2B61F816" w14:textId="77777777" w:rsidR="00BF6597" w:rsidRDefault="00A22EBC" w:rsidP="00A22EBC">
            <w:pPr>
              <w:ind w:left="10" w:hanging="10"/>
              <w:rPr>
                <w:rFonts w:ascii="Cambria" w:eastAsia="Calibri" w:hAnsi="Cambria" w:cs="Calibri"/>
                <w:b/>
                <w:bCs/>
                <w:color w:val="000000"/>
                <w:sz w:val="22"/>
                <w:szCs w:val="22"/>
              </w:rPr>
            </w:pPr>
            <w:r w:rsidRPr="00203D83">
              <w:rPr>
                <w:rFonts w:ascii="Cambria" w:eastAsia="Calibri" w:hAnsi="Cambria" w:cs="Calibri"/>
                <w:color w:val="000000"/>
                <w:sz w:val="22"/>
                <w:szCs w:val="22"/>
              </w:rPr>
              <w:t xml:space="preserve">During the masque stage, provide a relaxing massage for the hand and arm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2 teaspoons)</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in a towel cabbie.</w:t>
            </w:r>
            <w:r w:rsidRPr="00203D83">
              <w:rPr>
                <w:rFonts w:ascii="Cambria" w:eastAsia="Calibri" w:hAnsi="Cambria" w:cs="Calibri"/>
                <w:b/>
                <w:bCs/>
                <w:color w:val="000000"/>
                <w:sz w:val="22"/>
                <w:szCs w:val="22"/>
              </w:rPr>
              <w:t xml:space="preserve"> </w:t>
            </w:r>
          </w:p>
          <w:p w14:paraId="78398935" w14:textId="16B7FC9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After 10 minutes, remove the masque with cool wet compresses.</w:t>
            </w:r>
          </w:p>
        </w:tc>
      </w:tr>
      <w:tr w:rsidR="00A22EBC" w:rsidRPr="00203D83" w14:paraId="5F997B90" w14:textId="77777777" w:rsidTr="001660A1">
        <w:trPr>
          <w:trHeight w:val="639"/>
        </w:trPr>
        <w:tc>
          <w:tcPr>
            <w:tcW w:w="1079" w:type="pct"/>
            <w:shd w:val="clear" w:color="auto" w:fill="auto"/>
            <w:vAlign w:val="center"/>
          </w:tcPr>
          <w:p w14:paraId="2075FED9" w14:textId="7777777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4 - Finish &amp; Protect</w:t>
            </w:r>
          </w:p>
          <w:p w14:paraId="2B7DDE61" w14:textId="31627AA8"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4C9E8742" w14:textId="77777777" w:rsidR="00A22EBC" w:rsidRPr="00203D83" w:rsidRDefault="00A22EBC" w:rsidP="00A22EBC">
            <w:pPr>
              <w:ind w:left="10" w:hanging="10"/>
              <w:rPr>
                <w:rFonts w:ascii="Cambria" w:eastAsia="Calibri" w:hAnsi="Cambria" w:cs="Calibri"/>
                <w:color w:val="FF0000"/>
                <w:sz w:val="22"/>
                <w:szCs w:val="22"/>
              </w:rPr>
            </w:pPr>
          </w:p>
        </w:tc>
        <w:tc>
          <w:tcPr>
            <w:tcW w:w="3921" w:type="pct"/>
            <w:shd w:val="clear" w:color="auto" w:fill="auto"/>
            <w:vAlign w:val="center"/>
          </w:tcPr>
          <w:p w14:paraId="498D82E8" w14:textId="77777777" w:rsidR="005373B3" w:rsidRDefault="00A22EBC" w:rsidP="00A22EBC">
            <w:pPr>
              <w:rPr>
                <w:rFonts w:ascii="Cambria" w:eastAsia="Calibri" w:hAnsi="Cambria" w:cs="Calibri"/>
                <w:color w:val="000000"/>
                <w:sz w:val="22"/>
                <w:szCs w:val="22"/>
              </w:rPr>
            </w:pPr>
            <w:r w:rsidRPr="00203D83">
              <w:rPr>
                <w:rFonts w:ascii="Cambria" w:eastAsia="Calibri" w:hAnsi="Cambria" w:cs="Calibri"/>
                <w:color w:val="000000"/>
                <w:sz w:val="22"/>
                <w:szCs w:val="22"/>
              </w:rPr>
              <w:t>Complete the</w:t>
            </w:r>
            <w:r w:rsidR="0041554B">
              <w:rPr>
                <w:rFonts w:ascii="Cambria" w:eastAsia="Calibri" w:hAnsi="Cambria" w:cs="Calibri"/>
                <w:color w:val="000000"/>
                <w:sz w:val="22"/>
                <w:szCs w:val="22"/>
              </w:rPr>
              <w:t xml:space="preserve"> treatment</w:t>
            </w:r>
            <w:r w:rsidRPr="00203D83">
              <w:rPr>
                <w:rFonts w:ascii="Cambria" w:eastAsia="Calibri" w:hAnsi="Cambria" w:cs="Calibri"/>
                <w:color w:val="000000"/>
                <w:sz w:val="22"/>
                <w:szCs w:val="22"/>
              </w:rPr>
              <w:t xml:space="preserve">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1/2 pump)</w:t>
            </w:r>
          </w:p>
          <w:p w14:paraId="382FB1B9" w14:textId="0DC13EA9" w:rsidR="0041554B" w:rsidRDefault="00A22EBC" w:rsidP="00A22EBC">
            <w:pPr>
              <w:rPr>
                <w:rFonts w:ascii="Cambria" w:eastAsia="Calibri" w:hAnsi="Cambria" w:cs="Calibri"/>
                <w:color w:val="000000"/>
                <w:sz w:val="22"/>
                <w:szCs w:val="22"/>
              </w:rPr>
            </w:pPr>
            <w:r w:rsidRPr="00203D83">
              <w:rPr>
                <w:rFonts w:ascii="Cambria" w:eastAsia="Calibri" w:hAnsi="Cambria" w:cs="Calibri"/>
                <w:b/>
                <w:bCs/>
                <w:color w:val="000000"/>
                <w:sz w:val="22"/>
                <w:szCs w:val="22"/>
              </w:rPr>
              <w:t>PRIORI Corrector</w:t>
            </w:r>
            <w:r w:rsidR="00E74EC8">
              <w:rPr>
                <w:rFonts w:ascii="Cambria" w:eastAsia="Calibri" w:hAnsi="Cambria" w:cs="Calibri"/>
                <w:b/>
                <w:bCs/>
                <w:color w:val="000000"/>
                <w:sz w:val="22"/>
                <w:szCs w:val="22"/>
              </w:rPr>
              <w:t xml:space="preserve"> </w:t>
            </w:r>
            <w:r w:rsidR="00E74EC8" w:rsidRPr="00E74EC8">
              <w:rPr>
                <w:rFonts w:ascii="Cambria" w:eastAsia="Calibri" w:hAnsi="Cambria" w:cs="Calibri"/>
                <w:color w:val="000000"/>
                <w:sz w:val="22"/>
                <w:szCs w:val="22"/>
              </w:rPr>
              <w:t>of choice</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1/2 pump) to the entire face and neck</w:t>
            </w:r>
            <w:r w:rsidR="0041554B">
              <w:rPr>
                <w:rFonts w:ascii="Cambria" w:eastAsia="Calibri" w:hAnsi="Cambria" w:cs="Calibri"/>
                <w:color w:val="000000"/>
                <w:sz w:val="22"/>
                <w:szCs w:val="22"/>
              </w:rPr>
              <w:t>.</w:t>
            </w:r>
          </w:p>
          <w:p w14:paraId="3D9A1B59" w14:textId="77777777" w:rsidR="0041554B" w:rsidRDefault="0041554B" w:rsidP="00A22EBC">
            <w:pPr>
              <w:rPr>
                <w:rFonts w:ascii="Cambria" w:eastAsia="Calibri" w:hAnsi="Cambria" w:cs="Calibri"/>
                <w:color w:val="000000"/>
                <w:sz w:val="22"/>
                <w:szCs w:val="22"/>
              </w:rPr>
            </w:pPr>
            <w:r>
              <w:rPr>
                <w:rFonts w:ascii="Cambria" w:eastAsia="Calibri" w:hAnsi="Cambria" w:cs="Calibri"/>
                <w:color w:val="000000"/>
                <w:sz w:val="22"/>
                <w:szCs w:val="22"/>
              </w:rPr>
              <w:t>Apply</w:t>
            </w:r>
            <w:r w:rsidR="00A22EBC" w:rsidRPr="00203D83">
              <w:rPr>
                <w:rFonts w:ascii="Cambria" w:eastAsia="Calibri" w:hAnsi="Cambria" w:cs="Calibri"/>
                <w:color w:val="000000"/>
                <w:sz w:val="22"/>
                <w:szCs w:val="22"/>
              </w:rPr>
              <w:t xml:space="preserve"> </w:t>
            </w:r>
            <w:r w:rsidR="00A22EBC" w:rsidRPr="00203D83">
              <w:rPr>
                <w:rFonts w:ascii="Cambria" w:eastAsia="Calibri" w:hAnsi="Cambria" w:cs="Calibri"/>
                <w:b/>
                <w:bCs/>
                <w:color w:val="000000"/>
                <w:sz w:val="22"/>
                <w:szCs w:val="22"/>
              </w:rPr>
              <w:t>PRIORI Eye Treatment</w:t>
            </w:r>
            <w:r>
              <w:rPr>
                <w:rFonts w:ascii="Cambria" w:eastAsia="Calibri" w:hAnsi="Cambria" w:cs="Calibri"/>
                <w:b/>
                <w:bCs/>
                <w:color w:val="000000"/>
                <w:sz w:val="22"/>
                <w:szCs w:val="22"/>
              </w:rPr>
              <w:t xml:space="preserve"> </w:t>
            </w:r>
            <w:r w:rsidRPr="0041554B">
              <w:rPr>
                <w:rFonts w:ascii="Cambria" w:eastAsia="Calibri" w:hAnsi="Cambria" w:cs="Calibri"/>
                <w:color w:val="000000"/>
                <w:sz w:val="22"/>
                <w:szCs w:val="22"/>
              </w:rPr>
              <w:t>of choice</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1/4 pump) around the eyes with a smoothing motion followed by tapotement</w:t>
            </w:r>
            <w:r>
              <w:rPr>
                <w:rFonts w:ascii="Cambria" w:eastAsia="Calibri" w:hAnsi="Cambria" w:cs="Calibri"/>
                <w:color w:val="000000"/>
                <w:sz w:val="22"/>
                <w:szCs w:val="22"/>
              </w:rPr>
              <w:t>.</w:t>
            </w:r>
          </w:p>
          <w:p w14:paraId="23FCB783" w14:textId="77777777" w:rsidR="00D8733F" w:rsidRDefault="0041554B" w:rsidP="00A22EBC">
            <w:pPr>
              <w:rPr>
                <w:rFonts w:ascii="Cambria" w:eastAsia="Calibri" w:hAnsi="Cambria" w:cs="Calibri"/>
                <w:color w:val="000000"/>
                <w:sz w:val="22"/>
                <w:szCs w:val="22"/>
              </w:rPr>
            </w:pPr>
            <w:r>
              <w:rPr>
                <w:rFonts w:ascii="Cambria" w:eastAsia="Calibri" w:hAnsi="Cambria" w:cs="Calibri"/>
                <w:color w:val="000000"/>
                <w:sz w:val="22"/>
                <w:szCs w:val="22"/>
              </w:rPr>
              <w:t>A</w:t>
            </w:r>
            <w:r w:rsidR="00A22EBC" w:rsidRPr="00203D83">
              <w:rPr>
                <w:rFonts w:ascii="Cambria" w:eastAsia="Calibri" w:hAnsi="Cambria" w:cs="Calibri"/>
                <w:color w:val="000000"/>
                <w:sz w:val="22"/>
                <w:szCs w:val="22"/>
              </w:rPr>
              <w:t xml:space="preserve">pply </w:t>
            </w:r>
            <w:r w:rsidR="00A22EBC" w:rsidRPr="00203D83">
              <w:rPr>
                <w:rFonts w:ascii="Cambria" w:eastAsia="Calibri" w:hAnsi="Cambria" w:cs="Calibri"/>
                <w:b/>
                <w:bCs/>
                <w:color w:val="000000"/>
                <w:sz w:val="22"/>
                <w:szCs w:val="22"/>
              </w:rPr>
              <w:t xml:space="preserve">Barrier Restore Complexe </w:t>
            </w:r>
            <w:r w:rsidR="00A22EBC" w:rsidRPr="00203D83">
              <w:rPr>
                <w:rFonts w:ascii="Cambria" w:eastAsia="Calibri" w:hAnsi="Cambria" w:cs="Calibri"/>
                <w:color w:val="000000"/>
                <w:sz w:val="22"/>
                <w:szCs w:val="22"/>
              </w:rPr>
              <w:t xml:space="preserve">or </w:t>
            </w:r>
            <w:r w:rsidR="00A22EBC" w:rsidRPr="00203D83">
              <w:rPr>
                <w:rFonts w:ascii="Cambria" w:eastAsia="Calibri" w:hAnsi="Cambria" w:cs="Calibri"/>
                <w:b/>
                <w:bCs/>
                <w:color w:val="000000"/>
                <w:sz w:val="22"/>
                <w:szCs w:val="22"/>
              </w:rPr>
              <w:t xml:space="preserve">DNA Intense Recovery Crème </w:t>
            </w:r>
            <w:r w:rsidR="00A22EBC" w:rsidRPr="00203D83">
              <w:rPr>
                <w:rFonts w:ascii="Cambria" w:eastAsia="Calibri" w:hAnsi="Cambria" w:cs="Calibri"/>
                <w:color w:val="000000"/>
                <w:sz w:val="22"/>
                <w:szCs w:val="22"/>
              </w:rPr>
              <w:t>(1 compression) to the entire face and neck</w:t>
            </w:r>
            <w:r w:rsidR="00D8733F">
              <w:rPr>
                <w:rFonts w:ascii="Cambria" w:eastAsia="Calibri" w:hAnsi="Cambria" w:cs="Calibri"/>
                <w:color w:val="000000"/>
                <w:sz w:val="22"/>
                <w:szCs w:val="22"/>
              </w:rPr>
              <w:t>.</w:t>
            </w:r>
          </w:p>
          <w:p w14:paraId="6727AF10" w14:textId="751B46F8" w:rsidR="00457111" w:rsidRDefault="00D8733F" w:rsidP="00A22EBC">
            <w:pPr>
              <w:rPr>
                <w:rFonts w:ascii="Cambria" w:eastAsia="Calibri" w:hAnsi="Cambria" w:cs="Calibri"/>
                <w:color w:val="000000"/>
                <w:sz w:val="22"/>
                <w:szCs w:val="22"/>
              </w:rPr>
            </w:pPr>
            <w:r>
              <w:rPr>
                <w:rFonts w:ascii="Cambria" w:eastAsia="Calibri" w:hAnsi="Cambria" w:cs="Calibri"/>
                <w:color w:val="000000"/>
                <w:sz w:val="22"/>
                <w:szCs w:val="22"/>
              </w:rPr>
              <w:t>Next apply</w:t>
            </w:r>
            <w:r w:rsidR="00A22EBC" w:rsidRPr="00203D83">
              <w:rPr>
                <w:rFonts w:ascii="Cambria" w:eastAsia="Calibri" w:hAnsi="Cambria" w:cs="Calibri"/>
                <w:color w:val="000000"/>
                <w:sz w:val="22"/>
                <w:szCs w:val="22"/>
              </w:rPr>
              <w:t xml:space="preserve"> </w:t>
            </w:r>
            <w:r w:rsidR="00A22EBC" w:rsidRPr="00203D83">
              <w:rPr>
                <w:rFonts w:ascii="Cambria" w:eastAsia="Calibri" w:hAnsi="Cambria" w:cs="Calibri"/>
                <w:b/>
                <w:bCs/>
                <w:color w:val="000000"/>
                <w:sz w:val="22"/>
                <w:szCs w:val="22"/>
              </w:rPr>
              <w:t>Tetra Broad Spectrum SPF 5</w:t>
            </w:r>
            <w:r w:rsidR="00E445D7">
              <w:rPr>
                <w:rFonts w:ascii="Cambria" w:eastAsia="Calibri" w:hAnsi="Cambria" w:cs="Calibri"/>
                <w:b/>
                <w:bCs/>
                <w:color w:val="000000"/>
                <w:sz w:val="22"/>
                <w:szCs w:val="22"/>
              </w:rPr>
              <w:t>5</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 xml:space="preserve">(1 pump). </w:t>
            </w:r>
          </w:p>
          <w:p w14:paraId="327E8CC2" w14:textId="128E56DC" w:rsidR="00771BCF" w:rsidRDefault="00771BCF" w:rsidP="00A22EBC">
            <w:pPr>
              <w:rPr>
                <w:rFonts w:ascii="Cambria" w:eastAsia="Calibri" w:hAnsi="Cambria" w:cs="Calibri"/>
                <w:color w:val="000000"/>
                <w:sz w:val="22"/>
                <w:szCs w:val="22"/>
              </w:rPr>
            </w:pPr>
            <w:r>
              <w:rPr>
                <w:rFonts w:ascii="Cambria" w:eastAsia="Calibri" w:hAnsi="Cambria" w:cs="Calibri"/>
                <w:color w:val="000000"/>
                <w:sz w:val="22"/>
                <w:szCs w:val="22"/>
              </w:rPr>
              <w:t xml:space="preserve">Before mineral </w:t>
            </w:r>
            <w:r w:rsidR="00F42FB7">
              <w:rPr>
                <w:rFonts w:ascii="Cambria" w:eastAsia="Calibri" w:hAnsi="Cambria" w:cs="Calibri"/>
                <w:color w:val="000000"/>
                <w:sz w:val="22"/>
                <w:szCs w:val="22"/>
              </w:rPr>
              <w:t>application</w:t>
            </w:r>
            <w:r>
              <w:rPr>
                <w:rFonts w:ascii="Cambria" w:eastAsia="Calibri" w:hAnsi="Cambria" w:cs="Calibri"/>
                <w:color w:val="000000"/>
                <w:sz w:val="22"/>
                <w:szCs w:val="22"/>
              </w:rPr>
              <w:t xml:space="preserve"> b</w:t>
            </w:r>
            <w:r w:rsidRPr="00203D83">
              <w:rPr>
                <w:rFonts w:ascii="Cambria" w:eastAsia="Calibri" w:hAnsi="Cambria" w:cs="Calibri"/>
                <w:color w:val="000000"/>
                <w:sz w:val="22"/>
                <w:szCs w:val="22"/>
              </w:rPr>
              <w:t>lot the skin lightly with a tissue for the minerals to blend smoothly</w:t>
            </w:r>
          </w:p>
          <w:p w14:paraId="78B7CBE2" w14:textId="03EC1862" w:rsidR="00A22EBC" w:rsidRPr="00203D83" w:rsidRDefault="00A22EBC" w:rsidP="00A22EBC">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Apply with a continuous sweeping and relaxing motion from forehead, face, to neck, to décolletage. </w:t>
            </w:r>
          </w:p>
          <w:p w14:paraId="3E15A64C" w14:textId="66145C68" w:rsidR="00A22EBC" w:rsidRPr="00203D83" w:rsidRDefault="00A22EBC" w:rsidP="00A22EBC">
            <w:pPr>
              <w:rPr>
                <w:rFonts w:ascii="Cambria" w:eastAsia="Calibri" w:hAnsi="Cambria" w:cs="Calibri"/>
                <w:i/>
                <w:iCs/>
                <w:color w:val="000000"/>
                <w:sz w:val="22"/>
                <w:szCs w:val="22"/>
              </w:rPr>
            </w:pPr>
          </w:p>
        </w:tc>
      </w:tr>
      <w:tr w:rsidR="00A22EBC" w:rsidRPr="00203D83" w14:paraId="6CAEF5BB" w14:textId="77777777" w:rsidTr="001660A1">
        <w:trPr>
          <w:trHeight w:val="639"/>
        </w:trPr>
        <w:tc>
          <w:tcPr>
            <w:tcW w:w="1079" w:type="pct"/>
            <w:shd w:val="clear" w:color="auto" w:fill="F2F2F2" w:themeFill="background1" w:themeFillShade="F2"/>
            <w:vAlign w:val="center"/>
          </w:tcPr>
          <w:p w14:paraId="1E2627DE" w14:textId="77777777" w:rsidR="00A22EBC" w:rsidRPr="00203D83" w:rsidRDefault="00A22EBC" w:rsidP="00A22EBC">
            <w:pPr>
              <w:ind w:left="10" w:hanging="10"/>
              <w:rPr>
                <w:rFonts w:ascii="Cambria" w:eastAsia="Calibri" w:hAnsi="Cambria" w:cs="Calibri"/>
                <w:color w:val="000000"/>
                <w:sz w:val="22"/>
                <w:szCs w:val="22"/>
              </w:rPr>
            </w:pPr>
          </w:p>
          <w:p w14:paraId="38D44059" w14:textId="77777777"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 Consultation</w:t>
            </w:r>
          </w:p>
          <w:p w14:paraId="1AED6FB7" w14:textId="2B997511" w:rsidR="00A22EBC" w:rsidRPr="00203D83" w:rsidRDefault="00A22EBC"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p w14:paraId="6678125B" w14:textId="77777777" w:rsidR="00A22EBC" w:rsidRPr="00203D83" w:rsidRDefault="00A22EBC" w:rsidP="00A22EBC">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7651A4E" w14:textId="77777777" w:rsidR="00A22EBC" w:rsidRPr="00203D83" w:rsidRDefault="00A22EBC" w:rsidP="00A22EBC">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tbl>
    <w:p w14:paraId="7EFC965D" w14:textId="77777777" w:rsidR="00A816A6" w:rsidRDefault="00A816A6" w:rsidP="00A816A6">
      <w:pPr>
        <w:rPr>
          <w:rFonts w:ascii="Cambria" w:eastAsia="Calibri" w:hAnsi="Cambria" w:cs="Arial"/>
          <w:b/>
          <w:bCs/>
          <w:color w:val="000000"/>
        </w:rPr>
      </w:pPr>
    </w:p>
    <w:p w14:paraId="03C5FB9A" w14:textId="34DD5462" w:rsidR="00AA7FE7" w:rsidRDefault="00A816A6" w:rsidP="00A816A6">
      <w:pPr>
        <w:rPr>
          <w:rFonts w:ascii="Cambria" w:eastAsia="Calibri" w:hAnsi="Cambria" w:cs="Arial"/>
          <w:b/>
          <w:bCs/>
          <w:color w:val="000000"/>
        </w:rPr>
      </w:pPr>
      <w:r w:rsidRPr="00203D83">
        <w:rPr>
          <w:rFonts w:ascii="Cambria" w:eastAsia="Calibri" w:hAnsi="Cambria" w:cs="Arial"/>
          <w:b/>
          <w:bCs/>
          <w:color w:val="000000"/>
        </w:rPr>
        <w:t xml:space="preserve">SKIN UNWRAPPED | </w:t>
      </w:r>
      <w:r w:rsidR="0000557F">
        <w:rPr>
          <w:rFonts w:ascii="Cambria" w:eastAsia="Calibri" w:hAnsi="Cambria" w:cs="Arial"/>
          <w:b/>
          <w:bCs/>
          <w:color w:val="000000"/>
        </w:rPr>
        <w:t>55</w:t>
      </w:r>
      <w:r w:rsidRPr="00203D83">
        <w:rPr>
          <w:rFonts w:ascii="Cambria" w:eastAsia="Calibri" w:hAnsi="Cambria" w:cs="Arial"/>
          <w:b/>
          <w:bCs/>
          <w:color w:val="000000"/>
        </w:rPr>
        <w:t xml:space="preserve"> MINUTES</w:t>
      </w:r>
    </w:p>
    <w:p w14:paraId="068E2555" w14:textId="2A8FFAF1" w:rsidR="00A22EBC" w:rsidRPr="00AF70D0" w:rsidRDefault="00A816A6" w:rsidP="00A22EBC">
      <w:pPr>
        <w:rPr>
          <w:rFonts w:ascii="Cambria" w:eastAsia="Calibri" w:hAnsi="Cambria" w:cs="Arial"/>
          <w:b/>
          <w:bCs/>
          <w:color w:val="000000"/>
        </w:rPr>
      </w:pPr>
      <w:r w:rsidRPr="00203D83">
        <w:rPr>
          <w:rFonts w:ascii="Cambria" w:eastAsia="Calibri" w:hAnsi="Cambria" w:cs="Arial"/>
          <w:color w:val="000000"/>
        </w:rPr>
        <w:t xml:space="preserve">Unwrap the skin’s true potential. The advanced peel client will love the benefits that will be revealed with this treatment. It offers 2 stages of exfoliation with both a mechanical scrub and a chosen peel gel. The ultimate treatment for those clients who can afford a little extra time. Includes a relaxing massage. The perfect “red carpet” treatment that volumizes and illuminates the skin, boosts collagen, and reduces fine lines and wrinkles. </w:t>
      </w: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A22EBC" w:rsidRPr="00203D83" w14:paraId="5C5D80C2" w14:textId="77777777" w:rsidTr="001660A1">
        <w:tc>
          <w:tcPr>
            <w:tcW w:w="1079" w:type="pct"/>
            <w:shd w:val="clear" w:color="auto" w:fill="F2F2F2" w:themeFill="background1" w:themeFillShade="F2"/>
            <w:vAlign w:val="center"/>
          </w:tcPr>
          <w:p w14:paraId="44C60593" w14:textId="77777777" w:rsidR="00A22EBC" w:rsidRPr="00203D83" w:rsidRDefault="00A22EBC" w:rsidP="00A22EBC">
            <w:pPr>
              <w:ind w:left="10" w:hanging="10"/>
              <w:rPr>
                <w:rFonts w:ascii="Cambria" w:eastAsia="Calibri" w:hAnsi="Cambria" w:cs="Calibri"/>
                <w:color w:val="000000"/>
                <w:sz w:val="22"/>
                <w:szCs w:val="22"/>
              </w:rPr>
            </w:pPr>
            <w:bookmarkStart w:id="5" w:name="_Hlk46059939"/>
            <w:r w:rsidRPr="00203D83">
              <w:rPr>
                <w:rFonts w:ascii="Cambria" w:eastAsia="Calibri" w:hAnsi="Cambria" w:cs="Calibri"/>
                <w:color w:val="000000"/>
                <w:sz w:val="22"/>
                <w:szCs w:val="22"/>
              </w:rPr>
              <w:t>1 - Cleanse &amp; Prep</w:t>
            </w:r>
          </w:p>
          <w:p w14:paraId="7957074A" w14:textId="768F2B7F" w:rsidR="00A22EBC" w:rsidRPr="00203D83" w:rsidRDefault="000A7BEF" w:rsidP="00A22EBC">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w:t>
            </w:r>
            <w:r w:rsidR="00587558" w:rsidRPr="00203D83">
              <w:rPr>
                <w:rFonts w:ascii="Cambria" w:eastAsia="Calibri" w:hAnsi="Cambria" w:cs="Calibri"/>
                <w:color w:val="000000"/>
                <w:sz w:val="22"/>
                <w:szCs w:val="22"/>
              </w:rPr>
              <w:t>2</w:t>
            </w:r>
            <w:r w:rsidR="00A22EBC" w:rsidRPr="00203D83">
              <w:rPr>
                <w:rFonts w:ascii="Cambria" w:eastAsia="Calibri" w:hAnsi="Cambria" w:cs="Calibri"/>
                <w:color w:val="000000"/>
                <w:sz w:val="22"/>
                <w:szCs w:val="22"/>
              </w:rPr>
              <w:t xml:space="preserve"> minutes</w:t>
            </w:r>
          </w:p>
          <w:p w14:paraId="11D3F4DE" w14:textId="77777777" w:rsidR="00A22EBC" w:rsidRPr="00203D83" w:rsidRDefault="00A22EBC" w:rsidP="00A22EBC">
            <w:pPr>
              <w:ind w:left="10" w:hanging="10"/>
              <w:rPr>
                <w:rFonts w:ascii="Cambria" w:eastAsia="Calibri" w:hAnsi="Cambria" w:cs="Calibri"/>
                <w:color w:val="FF0000"/>
                <w:sz w:val="22"/>
                <w:szCs w:val="22"/>
              </w:rPr>
            </w:pPr>
          </w:p>
        </w:tc>
        <w:tc>
          <w:tcPr>
            <w:tcW w:w="3921" w:type="pct"/>
            <w:shd w:val="clear" w:color="auto" w:fill="F2F2F2" w:themeFill="background1" w:themeFillShade="F2"/>
            <w:vAlign w:val="center"/>
          </w:tcPr>
          <w:p w14:paraId="6B4E097E" w14:textId="34509CA8" w:rsidR="00F43988" w:rsidRDefault="004B58C8" w:rsidP="00A22EBC">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A22EBC" w:rsidRPr="00203D83">
              <w:rPr>
                <w:rFonts w:ascii="Cambria" w:eastAsia="Calibri" w:hAnsi="Cambria" w:cs="Calibri"/>
                <w:b/>
                <w:bCs/>
                <w:color w:val="000000"/>
                <w:sz w:val="22"/>
                <w:szCs w:val="22"/>
              </w:rPr>
              <w:t>PRIORI</w:t>
            </w:r>
            <w:r>
              <w:rPr>
                <w:rFonts w:ascii="Cambria" w:eastAsia="Calibri" w:hAnsi="Cambria" w:cs="Calibri"/>
                <w:b/>
                <w:bCs/>
                <w:color w:val="000000"/>
                <w:sz w:val="22"/>
                <w:szCs w:val="22"/>
              </w:rPr>
              <w:t xml:space="preserve"> </w:t>
            </w:r>
            <w:r w:rsidR="00A22EBC" w:rsidRPr="00203D83">
              <w:rPr>
                <w:rFonts w:ascii="Cambria" w:eastAsia="Calibri" w:hAnsi="Cambria" w:cs="Calibri"/>
                <w:b/>
                <w:bCs/>
                <w:color w:val="000000"/>
                <w:sz w:val="22"/>
                <w:szCs w:val="22"/>
              </w:rPr>
              <w:t>Cleanse</w:t>
            </w:r>
            <w:r w:rsidR="00385913">
              <w:rPr>
                <w:rFonts w:ascii="Cambria" w:eastAsia="Calibri" w:hAnsi="Cambria" w:cs="Calibri"/>
                <w:b/>
                <w:bCs/>
                <w:color w:val="000000"/>
                <w:sz w:val="22"/>
                <w:szCs w:val="22"/>
              </w:rPr>
              <w:t xml:space="preserve"> </w:t>
            </w:r>
            <w:r w:rsidR="00385913" w:rsidRPr="00385913">
              <w:rPr>
                <w:rFonts w:ascii="Cambria" w:eastAsia="Calibri" w:hAnsi="Cambria" w:cs="Calibri"/>
                <w:color w:val="000000"/>
                <w:sz w:val="22"/>
                <w:szCs w:val="22"/>
              </w:rPr>
              <w:t>of choice</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for the eyes, lips, face, neck &amp; décolletage (2 pumps)</w:t>
            </w:r>
          </w:p>
          <w:p w14:paraId="41EC7B0A" w14:textId="5869A1F7" w:rsidR="00F43988" w:rsidRDefault="00A22EBC" w:rsidP="00A22EBC">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lor match minerals. </w:t>
            </w:r>
            <w:r w:rsidR="00F43988">
              <w:rPr>
                <w:rFonts w:ascii="Cambria" w:eastAsia="Calibri" w:hAnsi="Cambria" w:cs="Calibri"/>
                <w:color w:val="000000"/>
                <w:sz w:val="22"/>
                <w:szCs w:val="22"/>
              </w:rPr>
              <w:t>Set mineral choice to the side.</w:t>
            </w:r>
          </w:p>
          <w:p w14:paraId="0B65B2E8" w14:textId="63F8B659" w:rsidR="00A22EBC" w:rsidRPr="00203D83" w:rsidRDefault="004B58C8" w:rsidP="00A22EBC">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A22EBC" w:rsidRPr="00203D83">
              <w:rPr>
                <w:rFonts w:ascii="Cambria" w:eastAsia="Calibri" w:hAnsi="Cambria" w:cs="Calibri"/>
                <w:b/>
                <w:bCs/>
                <w:color w:val="000000"/>
                <w:sz w:val="22"/>
                <w:szCs w:val="22"/>
              </w:rPr>
              <w:t xml:space="preserve">PRIORI Cleanser, </w:t>
            </w:r>
            <w:r w:rsidR="00991316">
              <w:rPr>
                <w:rFonts w:ascii="Cambria" w:eastAsia="Calibri" w:hAnsi="Cambria" w:cs="Calibri"/>
                <w:color w:val="000000"/>
                <w:sz w:val="22"/>
                <w:szCs w:val="22"/>
              </w:rPr>
              <w:t>of choice</w:t>
            </w:r>
            <w:r w:rsidR="00A22EBC" w:rsidRPr="00203D83">
              <w:rPr>
                <w:rFonts w:ascii="Cambria" w:eastAsia="Calibri" w:hAnsi="Cambria" w:cs="Calibri"/>
                <w:b/>
                <w:bCs/>
                <w:color w:val="000000"/>
                <w:sz w:val="22"/>
                <w:szCs w:val="22"/>
              </w:rPr>
              <w:t xml:space="preserve"> </w:t>
            </w:r>
            <w:r w:rsidR="00A22EBC" w:rsidRPr="00203D83">
              <w:rPr>
                <w:rFonts w:ascii="Cambria" w:eastAsia="Calibri" w:hAnsi="Cambria" w:cs="Calibri"/>
                <w:color w:val="000000"/>
                <w:sz w:val="22"/>
                <w:szCs w:val="22"/>
              </w:rPr>
              <w:t>(2 pumps). Use water on your hands during applications. Remove with warm compresses.</w:t>
            </w:r>
          </w:p>
          <w:p w14:paraId="7385C49E" w14:textId="77777777" w:rsidR="006859A2"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1 teaspoon)</w:t>
            </w:r>
            <w:r w:rsidR="006859A2">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with a drop of water in a small bowl. Apply to the entire face, neck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collet</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 xml:space="preserve">. Manipulate in a circular motion (light steam optional). </w:t>
            </w:r>
          </w:p>
          <w:p w14:paraId="578D21FB" w14:textId="446F0E56" w:rsidR="00A22EBC" w:rsidRPr="00203D83" w:rsidRDefault="00A22EBC" w:rsidP="00A22EBC">
            <w:pPr>
              <w:rPr>
                <w:rFonts w:ascii="Cambria" w:eastAsia="Calibri" w:hAnsi="Cambria" w:cs="Calibri"/>
                <w:bCs/>
                <w:color w:val="000000"/>
                <w:sz w:val="22"/>
                <w:szCs w:val="22"/>
              </w:rPr>
            </w:pPr>
            <w:r w:rsidRPr="00203D83">
              <w:rPr>
                <w:rFonts w:ascii="Cambria" w:eastAsia="Calibri" w:hAnsi="Cambria" w:cs="Calibri"/>
                <w:bCs/>
                <w:color w:val="000000"/>
                <w:sz w:val="22"/>
                <w:szCs w:val="22"/>
              </w:rPr>
              <w:t>Remove with warm compresses.</w:t>
            </w:r>
          </w:p>
        </w:tc>
      </w:tr>
      <w:tr w:rsidR="00E717B7" w:rsidRPr="00203D83" w14:paraId="1C7F45B4" w14:textId="77777777" w:rsidTr="001660A1">
        <w:tc>
          <w:tcPr>
            <w:tcW w:w="1079" w:type="pct"/>
            <w:shd w:val="clear" w:color="auto" w:fill="auto"/>
            <w:vAlign w:val="center"/>
          </w:tcPr>
          <w:p w14:paraId="0A2185DF" w14:textId="77777777"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431964FF" w14:textId="6121039C" w:rsidR="00E717B7" w:rsidRPr="00203D83" w:rsidRDefault="00DA07BC" w:rsidP="00E717B7">
            <w:pPr>
              <w:ind w:left="10" w:hanging="10"/>
              <w:rPr>
                <w:rFonts w:ascii="Cambria" w:eastAsia="Calibri" w:hAnsi="Cambria" w:cs="Calibri"/>
                <w:color w:val="000000"/>
                <w:sz w:val="22"/>
                <w:szCs w:val="22"/>
              </w:rPr>
            </w:pPr>
            <w:r>
              <w:rPr>
                <w:rFonts w:ascii="Cambria" w:eastAsia="Calibri" w:hAnsi="Cambria" w:cs="Calibri"/>
                <w:color w:val="000000"/>
                <w:sz w:val="22"/>
                <w:szCs w:val="22"/>
              </w:rPr>
              <w:t>10</w:t>
            </w:r>
            <w:r w:rsidR="00E717B7" w:rsidRPr="00203D83">
              <w:rPr>
                <w:rFonts w:ascii="Cambria" w:eastAsia="Calibri" w:hAnsi="Cambria" w:cs="Calibri"/>
                <w:color w:val="000000"/>
                <w:sz w:val="22"/>
                <w:szCs w:val="22"/>
              </w:rPr>
              <w:t xml:space="preserve"> minutes</w:t>
            </w:r>
          </w:p>
        </w:tc>
        <w:tc>
          <w:tcPr>
            <w:tcW w:w="3921" w:type="pct"/>
            <w:shd w:val="clear" w:color="auto" w:fill="auto"/>
            <w:vAlign w:val="center"/>
          </w:tcPr>
          <w:p w14:paraId="218F9EBA" w14:textId="77777777" w:rsidR="00E717B7" w:rsidRPr="00B54721" w:rsidRDefault="00E717B7" w:rsidP="00E717B7">
            <w:pPr>
              <w:ind w:left="10" w:hanging="10"/>
              <w:rPr>
                <w:rFonts w:ascii="Cambria" w:eastAsia="Calibri" w:hAnsi="Cambria" w:cs="Calibri"/>
                <w:bCs/>
                <w:i/>
                <w:iCs/>
                <w:color w:val="000000"/>
                <w:sz w:val="18"/>
                <w:szCs w:val="18"/>
              </w:rPr>
            </w:pPr>
            <w:r w:rsidRPr="00B54721">
              <w:rPr>
                <w:rFonts w:ascii="Cambria" w:eastAsia="Calibri" w:hAnsi="Cambria" w:cs="Calibri"/>
                <w:bCs/>
                <w:i/>
                <w:iCs/>
                <w:color w:val="000000"/>
                <w:sz w:val="18"/>
                <w:szCs w:val="18"/>
              </w:rPr>
              <w:t xml:space="preserve">*Apply the </w:t>
            </w:r>
            <w:r w:rsidRPr="00B54721">
              <w:rPr>
                <w:rFonts w:ascii="Cambria" w:eastAsia="Calibri" w:hAnsi="Cambria" w:cs="Calibri"/>
                <w:b/>
                <w:i/>
                <w:iCs/>
                <w:color w:val="000000"/>
                <w:sz w:val="18"/>
                <w:szCs w:val="18"/>
              </w:rPr>
              <w:t xml:space="preserve">TTC Natural Soothing Balm </w:t>
            </w:r>
            <w:r w:rsidRPr="00B54721">
              <w:rPr>
                <w:rFonts w:ascii="Cambria" w:eastAsia="Calibri" w:hAnsi="Cambria" w:cs="Calibri"/>
                <w:bCs/>
                <w:i/>
                <w:iCs/>
                <w:color w:val="000000"/>
                <w:sz w:val="18"/>
                <w:szCs w:val="18"/>
              </w:rPr>
              <w:t>to the outer corners of the eye crease, lips and the base of the nose and any other areas not to be exposed to the peel.</w:t>
            </w:r>
          </w:p>
          <w:p w14:paraId="1DC91153" w14:textId="77777777" w:rsidR="00E717B7" w:rsidRPr="00203D83" w:rsidRDefault="00E717B7" w:rsidP="00E717B7">
            <w:pPr>
              <w:ind w:left="10" w:hanging="10"/>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Multi-Layer Peel Gel </w:t>
            </w:r>
          </w:p>
          <w:p w14:paraId="45AA6921" w14:textId="77777777" w:rsidR="00E717B7" w:rsidRDefault="00E717B7" w:rsidP="00E717B7">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1 pump) onto a cotton pad/s or dispense the gel into a dish and apply with a cotton swab. Next, apply eye pads leaving the skin under the eye exposed. </w:t>
            </w:r>
          </w:p>
          <w:p w14:paraId="358FF7DF" w14:textId="48026B4B" w:rsidR="00E717B7" w:rsidRDefault="00E717B7" w:rsidP="00E717B7">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2 to 3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Once applied, provide the guest with a handheld fan. </w:t>
            </w:r>
          </w:p>
          <w:p w14:paraId="6F24FA87" w14:textId="77777777" w:rsidR="00E717B7" w:rsidRDefault="00E717B7" w:rsidP="00E717B7">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lastRenderedPageBreak/>
              <w:t xml:space="preserve">Watch the skin, communicate with the guest for skin response. Once the timer is finished, remove the peel with cool wet compresses. </w:t>
            </w:r>
          </w:p>
          <w:p w14:paraId="78AC090C" w14:textId="77777777" w:rsidR="00E717B7" w:rsidRDefault="00E717B7" w:rsidP="00E717B7">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IORI </w:t>
            </w:r>
            <w:r>
              <w:rPr>
                <w:rFonts w:ascii="Cambria" w:eastAsia="Calibri" w:hAnsi="Cambria" w:cs="Calibri"/>
                <w:b/>
                <w:color w:val="000000"/>
                <w:sz w:val="22"/>
                <w:szCs w:val="22"/>
              </w:rPr>
              <w:t xml:space="preserve">Gentl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to fully remove the peel and rebalance the skin ph. </w:t>
            </w:r>
          </w:p>
          <w:p w14:paraId="7AE402DF" w14:textId="77777777" w:rsidR="00E717B7" w:rsidRPr="00CA4014" w:rsidRDefault="00E717B7" w:rsidP="006F4CC0">
            <w:pPr>
              <w:ind w:left="10" w:hanging="10"/>
              <w:jc w:val="center"/>
              <w:rPr>
                <w:rFonts w:ascii="Cambria" w:eastAsia="Calibri" w:hAnsi="Cambria" w:cs="Calibri"/>
                <w:b/>
                <w:color w:val="000000"/>
                <w:sz w:val="22"/>
                <w:szCs w:val="22"/>
              </w:rPr>
            </w:pPr>
            <w:r w:rsidRPr="00CA4014">
              <w:rPr>
                <w:rFonts w:ascii="Cambria" w:eastAsia="Calibri" w:hAnsi="Cambria" w:cs="Calibri"/>
                <w:b/>
                <w:color w:val="000000"/>
                <w:sz w:val="22"/>
                <w:szCs w:val="22"/>
              </w:rPr>
              <w:t>OR</w:t>
            </w:r>
          </w:p>
          <w:p w14:paraId="184F2C69" w14:textId="77777777" w:rsidR="00E717B7" w:rsidRPr="00203D83" w:rsidRDefault="00E717B7" w:rsidP="00E717B7">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SuperCeutical Peel Gel </w:t>
            </w:r>
          </w:p>
          <w:p w14:paraId="30677450" w14:textId="2D0E67F4" w:rsidR="00E717B7" w:rsidRDefault="00E717B7" w:rsidP="00E717B7">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Eliminate the Pre-Peel Gel step and only apply (2 to 3 pumps) of SuperCeutical </w:t>
            </w:r>
            <w:r w:rsidRPr="00203D83">
              <w:rPr>
                <w:rFonts w:ascii="Cambria" w:eastAsia="Calibri" w:hAnsi="Cambria" w:cs="Calibri"/>
                <w:b/>
                <w:color w:val="000000"/>
                <w:sz w:val="22"/>
                <w:szCs w:val="22"/>
              </w:rPr>
              <w:t xml:space="preserve">Peel Gel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w:t>
            </w:r>
          </w:p>
          <w:p w14:paraId="0BE5F56F" w14:textId="77777777" w:rsidR="00E717B7" w:rsidRDefault="00E717B7" w:rsidP="00E717B7">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applied, provide the guest with a handheld fan. Watch the skin, communicate with the guest for skin response. </w:t>
            </w:r>
          </w:p>
          <w:p w14:paraId="10056B09" w14:textId="77777777" w:rsidR="00E717B7" w:rsidRDefault="00E717B7" w:rsidP="00E717B7">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the timer is finished, remove the peel with cool wet compresses. </w:t>
            </w:r>
          </w:p>
          <w:p w14:paraId="15D160E7" w14:textId="3AE7E53A" w:rsidR="00E717B7" w:rsidRPr="00203D83" w:rsidRDefault="00E717B7" w:rsidP="00E717B7">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Pr>
                <w:rFonts w:ascii="Cambria" w:eastAsia="Calibri" w:hAnsi="Cambria" w:cs="Calibri"/>
                <w:b/>
                <w:color w:val="000000"/>
                <w:sz w:val="22"/>
                <w:szCs w:val="22"/>
              </w:rPr>
              <w:t xml:space="preserve"> Activ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to fully remove the peel and rebalance the skin ph. </w:t>
            </w:r>
          </w:p>
        </w:tc>
      </w:tr>
      <w:tr w:rsidR="00E717B7" w:rsidRPr="00203D83" w14:paraId="6D34A7E3" w14:textId="77777777" w:rsidTr="001660A1">
        <w:tc>
          <w:tcPr>
            <w:tcW w:w="1079" w:type="pct"/>
            <w:shd w:val="clear" w:color="auto" w:fill="F2F2F2" w:themeFill="background1" w:themeFillShade="F2"/>
            <w:vAlign w:val="center"/>
          </w:tcPr>
          <w:p w14:paraId="105650DC" w14:textId="7F0C7372"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3 - Treat &amp; Correct</w:t>
            </w:r>
          </w:p>
          <w:p w14:paraId="5A2D2340" w14:textId="2CA2B5D5"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w:t>
            </w:r>
            <w:r w:rsidR="004F34F8">
              <w:rPr>
                <w:rFonts w:ascii="Cambria" w:eastAsia="Calibri" w:hAnsi="Cambria" w:cs="Calibri"/>
                <w:color w:val="000000"/>
                <w:sz w:val="22"/>
                <w:szCs w:val="22"/>
              </w:rPr>
              <w:t>1</w:t>
            </w:r>
            <w:r w:rsidRPr="00203D83">
              <w:rPr>
                <w:rFonts w:ascii="Cambria" w:eastAsia="Calibri" w:hAnsi="Cambria" w:cs="Calibri"/>
                <w:color w:val="000000"/>
                <w:sz w:val="22"/>
                <w:szCs w:val="22"/>
              </w:rPr>
              <w:t xml:space="preserve"> minutes</w:t>
            </w:r>
          </w:p>
          <w:p w14:paraId="7AAF18B5" w14:textId="77777777" w:rsidR="00E717B7" w:rsidRPr="00203D83" w:rsidRDefault="00E717B7" w:rsidP="00E717B7">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34A93352" w14:textId="77777777" w:rsidR="00193B91" w:rsidRDefault="00193B91" w:rsidP="00193B91">
            <w:pPr>
              <w:ind w:left="10" w:hanging="10"/>
              <w:rPr>
                <w:rFonts w:ascii="Cambria" w:eastAsia="Calibri" w:hAnsi="Cambria" w:cs="Calibri"/>
                <w:bCs/>
                <w:color w:val="000000"/>
                <w:sz w:val="22"/>
                <w:szCs w:val="22"/>
                <w:lang w:eastAsia="en-US"/>
              </w:rPr>
            </w:pPr>
            <w:r w:rsidRPr="00203D83">
              <w:rPr>
                <w:rFonts w:ascii="Cambria" w:eastAsia="Calibri" w:hAnsi="Cambria" w:cs="Calibri"/>
                <w:bCs/>
                <w:color w:val="000000"/>
                <w:sz w:val="22"/>
                <w:szCs w:val="22"/>
                <w:lang w:eastAsia="en-US"/>
              </w:rPr>
              <w:t xml:space="preserve">Apply </w:t>
            </w:r>
            <w:r w:rsidRPr="00203D83">
              <w:rPr>
                <w:rFonts w:ascii="Cambria" w:eastAsia="Calibri" w:hAnsi="Cambria" w:cs="Calibri"/>
                <w:b/>
                <w:color w:val="000000"/>
                <w:sz w:val="22"/>
                <w:szCs w:val="22"/>
                <w:lang w:eastAsia="en-US"/>
              </w:rPr>
              <w:t>DNA Recovery Serum</w:t>
            </w:r>
            <w:r>
              <w:rPr>
                <w:rFonts w:ascii="Cambria" w:eastAsia="Calibri" w:hAnsi="Cambria" w:cs="Calibri"/>
                <w:b/>
                <w:color w:val="000000"/>
                <w:sz w:val="22"/>
                <w:szCs w:val="22"/>
                <w:lang w:eastAsia="en-US"/>
              </w:rPr>
              <w:t xml:space="preserve"> </w:t>
            </w:r>
            <w:r>
              <w:rPr>
                <w:rFonts w:ascii="Cambria" w:eastAsia="Calibri" w:hAnsi="Cambria" w:cs="Calibri"/>
                <w:bCs/>
                <w:color w:val="000000"/>
                <w:sz w:val="22"/>
                <w:szCs w:val="22"/>
                <w:lang w:eastAsia="en-US"/>
              </w:rPr>
              <w:t>to the skin first</w:t>
            </w:r>
            <w:r w:rsidRPr="00203D83">
              <w:rPr>
                <w:rFonts w:ascii="Cambria" w:eastAsia="Calibri" w:hAnsi="Cambria" w:cs="Calibri"/>
                <w:b/>
                <w:color w:val="000000"/>
                <w:sz w:val="22"/>
                <w:szCs w:val="22"/>
                <w:lang w:eastAsia="en-US"/>
              </w:rPr>
              <w:t xml:space="preserve"> </w:t>
            </w:r>
            <w:r w:rsidRPr="00203D83">
              <w:rPr>
                <w:rFonts w:ascii="Cambria" w:eastAsia="Calibri" w:hAnsi="Cambria" w:cs="Calibri"/>
                <w:bCs/>
                <w:color w:val="000000"/>
                <w:sz w:val="22"/>
                <w:szCs w:val="22"/>
                <w:lang w:eastAsia="en-US"/>
              </w:rPr>
              <w:t>(1/2 pump) and then the warmed TTC Balm and proceed with</w:t>
            </w:r>
            <w:r>
              <w:rPr>
                <w:rFonts w:ascii="Cambria" w:eastAsia="Calibri" w:hAnsi="Cambria" w:cs="Calibri"/>
                <w:bCs/>
                <w:color w:val="000000"/>
                <w:sz w:val="22"/>
                <w:szCs w:val="22"/>
                <w:lang w:eastAsia="en-US"/>
              </w:rPr>
              <w:t xml:space="preserve"> a relaxing facial massage</w:t>
            </w:r>
            <w:r w:rsidRPr="00203D83">
              <w:rPr>
                <w:rFonts w:ascii="Cambria" w:eastAsia="Calibri" w:hAnsi="Cambria" w:cs="Calibri"/>
                <w:bCs/>
                <w:color w:val="000000"/>
                <w:sz w:val="22"/>
                <w:szCs w:val="22"/>
                <w:lang w:eastAsia="en-US"/>
              </w:rPr>
              <w:t xml:space="preserve">. </w:t>
            </w:r>
          </w:p>
          <w:p w14:paraId="11D1ADFD" w14:textId="5615B54C" w:rsidR="00417390" w:rsidRDefault="00E717B7" w:rsidP="00193B91">
            <w:pPr>
              <w:rPr>
                <w:rFonts w:ascii="Cambria" w:eastAsia="Calibri" w:hAnsi="Cambria" w:cs="Calibri"/>
                <w:bCs/>
                <w:color w:val="000000"/>
                <w:sz w:val="22"/>
                <w:szCs w:val="22"/>
                <w:lang w:eastAsia="en-US"/>
              </w:rPr>
            </w:pPr>
            <w:r w:rsidRPr="00945ED1">
              <w:rPr>
                <w:rFonts w:ascii="Cambria" w:eastAsia="Calibri" w:hAnsi="Cambria" w:cs="Calibri"/>
                <w:bCs/>
                <w:color w:val="000000"/>
                <w:sz w:val="22"/>
                <w:szCs w:val="22"/>
                <w:lang w:eastAsia="en-US"/>
              </w:rPr>
              <w:t xml:space="preserve">Warm the </w:t>
            </w:r>
            <w:r w:rsidRPr="00945ED1">
              <w:rPr>
                <w:rFonts w:ascii="Cambria" w:eastAsia="Calibri" w:hAnsi="Cambria" w:cs="Calibri"/>
                <w:b/>
                <w:color w:val="000000"/>
                <w:sz w:val="22"/>
                <w:szCs w:val="22"/>
                <w:lang w:eastAsia="en-US"/>
              </w:rPr>
              <w:t xml:space="preserve">TTC Natural Soothing Balm </w:t>
            </w:r>
            <w:r w:rsidRPr="00945ED1">
              <w:rPr>
                <w:rFonts w:ascii="Cambria" w:eastAsia="Calibri" w:hAnsi="Cambria" w:cs="Calibri"/>
                <w:bCs/>
                <w:color w:val="000000"/>
                <w:sz w:val="22"/>
                <w:szCs w:val="22"/>
                <w:lang w:eastAsia="en-US"/>
              </w:rPr>
              <w:t>(1 teaspoon)</w:t>
            </w:r>
            <w:r w:rsidR="00930D7B" w:rsidRPr="00945ED1">
              <w:rPr>
                <w:rFonts w:ascii="Cambria" w:eastAsia="Calibri" w:hAnsi="Cambria" w:cs="Calibri"/>
                <w:bCs/>
                <w:color w:val="000000"/>
                <w:sz w:val="22"/>
                <w:szCs w:val="22"/>
                <w:lang w:eastAsia="en-US"/>
              </w:rPr>
              <w:t xml:space="preserve"> in the palm of your hands.</w:t>
            </w:r>
          </w:p>
          <w:p w14:paraId="2A53D58F" w14:textId="273A713E"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bCs/>
                <w:color w:val="000000"/>
                <w:sz w:val="22"/>
                <w:szCs w:val="22"/>
                <w:lang w:eastAsia="en-US"/>
              </w:rPr>
              <w:t xml:space="preserve">When finished, remove with warm </w:t>
            </w:r>
            <w:r w:rsidR="007F565B" w:rsidRPr="00203D83">
              <w:rPr>
                <w:rFonts w:ascii="Cambria" w:eastAsia="Calibri" w:hAnsi="Cambria" w:cs="Calibri"/>
                <w:bCs/>
                <w:color w:val="000000"/>
                <w:sz w:val="22"/>
                <w:szCs w:val="22"/>
                <w:lang w:eastAsia="en-US"/>
              </w:rPr>
              <w:t>compresses,</w:t>
            </w:r>
            <w:r w:rsidRPr="00203D83">
              <w:rPr>
                <w:rFonts w:ascii="Cambria" w:eastAsia="Calibri" w:hAnsi="Cambria" w:cs="Calibri"/>
                <w:bCs/>
                <w:color w:val="000000"/>
                <w:sz w:val="22"/>
                <w:szCs w:val="22"/>
                <w:lang w:eastAsia="en-US"/>
              </w:rPr>
              <w:t xml:space="preserve"> and follow with an application of</w:t>
            </w:r>
            <w:r w:rsidR="00031C30">
              <w:rPr>
                <w:rFonts w:ascii="Cambria" w:eastAsia="Calibri" w:hAnsi="Cambria" w:cs="Calibri"/>
                <w:bCs/>
                <w:color w:val="000000"/>
                <w:sz w:val="22"/>
                <w:szCs w:val="22"/>
                <w:lang w:eastAsia="en-US"/>
              </w:rPr>
              <w:t xml:space="preserve"> a</w:t>
            </w:r>
            <w:r w:rsidRPr="00203D83">
              <w:rPr>
                <w:rFonts w:ascii="Cambria" w:eastAsia="Calibri" w:hAnsi="Cambria" w:cs="Calibri"/>
                <w:bCs/>
                <w:color w:val="000000"/>
                <w:sz w:val="22"/>
                <w:szCs w:val="22"/>
                <w:lang w:eastAsia="en-US"/>
              </w:rPr>
              <w:t xml:space="preserve"> </w:t>
            </w:r>
            <w:r w:rsidRPr="00945ED1">
              <w:rPr>
                <w:rFonts w:ascii="Cambria" w:eastAsia="Calibri" w:hAnsi="Cambria" w:cs="Calibri"/>
                <w:b/>
                <w:color w:val="000000"/>
                <w:sz w:val="22"/>
                <w:szCs w:val="22"/>
                <w:lang w:eastAsia="en-US"/>
              </w:rPr>
              <w:t>PRIORI Cleanser</w:t>
            </w:r>
            <w:r w:rsidR="00945ED1">
              <w:rPr>
                <w:rFonts w:ascii="Cambria" w:eastAsia="Calibri" w:hAnsi="Cambria" w:cs="Calibri"/>
                <w:b/>
                <w:color w:val="000000"/>
                <w:sz w:val="22"/>
                <w:szCs w:val="22"/>
                <w:lang w:eastAsia="en-US"/>
              </w:rPr>
              <w:t xml:space="preserve">, </w:t>
            </w:r>
            <w:r w:rsidR="00945ED1" w:rsidRPr="00945ED1">
              <w:rPr>
                <w:rFonts w:ascii="Cambria" w:eastAsia="Calibri" w:hAnsi="Cambria" w:cs="Calibri"/>
                <w:bCs/>
                <w:color w:val="000000"/>
                <w:sz w:val="22"/>
                <w:szCs w:val="22"/>
                <w:lang w:eastAsia="en-US"/>
              </w:rPr>
              <w:t>remove with cool wet compress</w:t>
            </w:r>
            <w:r w:rsidR="00945ED1">
              <w:rPr>
                <w:rFonts w:ascii="Cambria" w:eastAsia="Calibri" w:hAnsi="Cambria" w:cs="Calibri"/>
                <w:bCs/>
                <w:color w:val="000000"/>
                <w:sz w:val="22"/>
                <w:szCs w:val="22"/>
                <w:lang w:eastAsia="en-US"/>
              </w:rPr>
              <w:t>.</w:t>
            </w:r>
          </w:p>
        </w:tc>
      </w:tr>
      <w:tr w:rsidR="00E717B7" w:rsidRPr="00203D83" w14:paraId="3CD1550B" w14:textId="77777777" w:rsidTr="001660A1">
        <w:tc>
          <w:tcPr>
            <w:tcW w:w="1079" w:type="pct"/>
            <w:shd w:val="clear" w:color="auto" w:fill="F2F2F2" w:themeFill="background1" w:themeFillShade="F2"/>
            <w:vAlign w:val="center"/>
          </w:tcPr>
          <w:p w14:paraId="59A1BE51" w14:textId="1A2DA996"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Treat &amp; Correct</w:t>
            </w:r>
          </w:p>
          <w:p w14:paraId="16580602" w14:textId="0DEA068D"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w:t>
            </w:r>
            <w:r w:rsidR="004F34F8">
              <w:rPr>
                <w:rFonts w:ascii="Cambria" w:eastAsia="Calibri" w:hAnsi="Cambria" w:cs="Calibri"/>
                <w:color w:val="000000"/>
                <w:sz w:val="22"/>
                <w:szCs w:val="22"/>
              </w:rPr>
              <w:t>2</w:t>
            </w:r>
            <w:r w:rsidRPr="00203D83">
              <w:rPr>
                <w:rFonts w:ascii="Cambria" w:eastAsia="Calibri" w:hAnsi="Cambria" w:cs="Calibri"/>
                <w:color w:val="000000"/>
                <w:sz w:val="22"/>
                <w:szCs w:val="22"/>
              </w:rPr>
              <w:t>minutes</w:t>
            </w:r>
          </w:p>
          <w:p w14:paraId="33480186" w14:textId="77777777" w:rsidR="00E717B7" w:rsidRPr="00203D83" w:rsidRDefault="00E717B7" w:rsidP="00E717B7">
            <w:pPr>
              <w:ind w:left="10" w:hanging="10"/>
              <w:rPr>
                <w:rFonts w:ascii="Cambria" w:eastAsia="Calibri" w:hAnsi="Cambria" w:cs="Calibri"/>
                <w:color w:val="FF0000"/>
                <w:sz w:val="22"/>
                <w:szCs w:val="22"/>
              </w:rPr>
            </w:pPr>
          </w:p>
          <w:p w14:paraId="6C6F4226" w14:textId="77777777" w:rsidR="00E717B7" w:rsidRPr="00203D83" w:rsidRDefault="00E717B7" w:rsidP="00E717B7">
            <w:pPr>
              <w:ind w:left="10" w:hanging="10"/>
              <w:rPr>
                <w:rFonts w:ascii="Cambria" w:eastAsia="Calibri" w:hAnsi="Cambria" w:cs="Calibri"/>
                <w:color w:val="FF0000"/>
                <w:sz w:val="22"/>
                <w:szCs w:val="22"/>
              </w:rPr>
            </w:pPr>
          </w:p>
        </w:tc>
        <w:tc>
          <w:tcPr>
            <w:tcW w:w="3921" w:type="pct"/>
            <w:shd w:val="clear" w:color="auto" w:fill="F2F2F2" w:themeFill="background1" w:themeFillShade="F2"/>
            <w:vAlign w:val="center"/>
          </w:tcPr>
          <w:p w14:paraId="2C132F09" w14:textId="5119EEED" w:rsidR="00990936" w:rsidRDefault="00E717B7" w:rsidP="00E717B7">
            <w:pPr>
              <w:ind w:left="10" w:hanging="10"/>
              <w:rPr>
                <w:rFonts w:ascii="Cambria" w:eastAsia="Calibri" w:hAnsi="Cambria" w:cs="Calibri"/>
                <w:color w:val="000000"/>
                <w:sz w:val="22"/>
                <w:szCs w:val="22"/>
              </w:rPr>
            </w:pPr>
            <w:r w:rsidRPr="00952CE3">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 xml:space="preserve">Hydrofill Masque </w:t>
            </w:r>
            <w:r w:rsidRPr="00203D83">
              <w:rPr>
                <w:rFonts w:ascii="Cambria" w:eastAsia="Calibri" w:hAnsi="Cambria" w:cs="Calibri"/>
                <w:color w:val="000000"/>
                <w:sz w:val="22"/>
                <w:szCs w:val="22"/>
              </w:rPr>
              <w:t xml:space="preserve">(1 teaspoon) spread slowly over the face and neck. </w:t>
            </w:r>
          </w:p>
          <w:p w14:paraId="5CA05F1B" w14:textId="77777777" w:rsidR="00990936"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Leave on for 5 minutes. </w:t>
            </w:r>
          </w:p>
          <w:p w14:paraId="76B2D32D" w14:textId="77777777" w:rsidR="00990936"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ver the eyes with cool cotton rounds. </w:t>
            </w:r>
          </w:p>
          <w:p w14:paraId="2BFE21E3" w14:textId="77777777" w:rsidR="00A6743E"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2 teaspoons)</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in a towel cabbie. </w:t>
            </w:r>
          </w:p>
          <w:p w14:paraId="0349AF28" w14:textId="01F841BA" w:rsidR="00E717B7" w:rsidRPr="00203D83" w:rsidRDefault="00E717B7" w:rsidP="00E717B7">
            <w:pPr>
              <w:ind w:left="10" w:hanging="10"/>
              <w:rPr>
                <w:rFonts w:ascii="Cambria" w:eastAsia="Calibri" w:hAnsi="Cambria" w:cs="Calibri"/>
                <w:b/>
                <w:bCs/>
                <w:color w:val="000000"/>
                <w:sz w:val="22"/>
                <w:szCs w:val="22"/>
              </w:rPr>
            </w:pPr>
            <w:r w:rsidRPr="00203D83">
              <w:rPr>
                <w:rFonts w:ascii="Cambria" w:eastAsia="Calibri" w:hAnsi="Cambria" w:cs="Calibri"/>
                <w:color w:val="000000"/>
                <w:sz w:val="22"/>
                <w:szCs w:val="22"/>
              </w:rPr>
              <w:t>Remove the masque with cool wet compresses.</w:t>
            </w:r>
          </w:p>
        </w:tc>
      </w:tr>
      <w:tr w:rsidR="00E717B7" w:rsidRPr="00203D83" w14:paraId="6C994CC6" w14:textId="77777777" w:rsidTr="001660A1">
        <w:trPr>
          <w:trHeight w:val="639"/>
        </w:trPr>
        <w:tc>
          <w:tcPr>
            <w:tcW w:w="1079" w:type="pct"/>
            <w:shd w:val="clear" w:color="auto" w:fill="auto"/>
            <w:vAlign w:val="center"/>
          </w:tcPr>
          <w:p w14:paraId="45B853BA" w14:textId="323021BF"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 Finish &amp; Protect</w:t>
            </w:r>
          </w:p>
          <w:p w14:paraId="3F9EA454" w14:textId="10FD2FAB" w:rsidR="00E717B7" w:rsidRPr="00203D83" w:rsidRDefault="004C339F" w:rsidP="00E717B7">
            <w:pPr>
              <w:ind w:left="10" w:hanging="10"/>
              <w:rPr>
                <w:rFonts w:ascii="Cambria" w:eastAsia="Calibri" w:hAnsi="Cambria" w:cs="Calibri"/>
                <w:color w:val="000000"/>
                <w:sz w:val="22"/>
                <w:szCs w:val="22"/>
              </w:rPr>
            </w:pPr>
            <w:r>
              <w:rPr>
                <w:rFonts w:ascii="Cambria" w:eastAsia="Calibri" w:hAnsi="Cambria" w:cs="Calibri"/>
                <w:color w:val="000000"/>
                <w:sz w:val="22"/>
                <w:szCs w:val="22"/>
              </w:rPr>
              <w:t>7</w:t>
            </w:r>
            <w:r w:rsidR="00E717B7" w:rsidRPr="00203D83">
              <w:rPr>
                <w:rFonts w:ascii="Cambria" w:eastAsia="Calibri" w:hAnsi="Cambria" w:cs="Calibri"/>
                <w:color w:val="000000"/>
                <w:sz w:val="22"/>
                <w:szCs w:val="22"/>
              </w:rPr>
              <w:t xml:space="preserve"> minutes</w:t>
            </w:r>
          </w:p>
          <w:p w14:paraId="4210A854" w14:textId="77777777" w:rsidR="00E717B7" w:rsidRPr="00203D83" w:rsidRDefault="00E717B7" w:rsidP="00E717B7">
            <w:pPr>
              <w:ind w:left="10" w:hanging="10"/>
              <w:rPr>
                <w:rFonts w:ascii="Cambria" w:eastAsia="Calibri" w:hAnsi="Cambria" w:cs="Calibri"/>
                <w:color w:val="000000"/>
                <w:sz w:val="22"/>
                <w:szCs w:val="22"/>
              </w:rPr>
            </w:pPr>
          </w:p>
        </w:tc>
        <w:tc>
          <w:tcPr>
            <w:tcW w:w="3921" w:type="pct"/>
            <w:shd w:val="clear" w:color="auto" w:fill="auto"/>
            <w:vAlign w:val="center"/>
          </w:tcPr>
          <w:p w14:paraId="20B202B6" w14:textId="77777777" w:rsidR="000F7735" w:rsidRDefault="00E717B7" w:rsidP="00E717B7">
            <w:pPr>
              <w:rPr>
                <w:rFonts w:ascii="Cambria" w:eastAsia="Calibri" w:hAnsi="Cambria" w:cs="Calibri"/>
                <w:color w:val="000000"/>
                <w:sz w:val="22"/>
                <w:szCs w:val="22"/>
              </w:rPr>
            </w:pPr>
            <w:r w:rsidRPr="00203D83">
              <w:rPr>
                <w:rFonts w:ascii="Cambria" w:eastAsia="Calibri" w:hAnsi="Cambria" w:cs="Calibri"/>
                <w:color w:val="000000"/>
                <w:sz w:val="22"/>
                <w:szCs w:val="22"/>
              </w:rPr>
              <w:t>Complete th</w:t>
            </w:r>
            <w:r w:rsidR="00AC515F">
              <w:rPr>
                <w:rFonts w:ascii="Cambria" w:eastAsia="Calibri" w:hAnsi="Cambria" w:cs="Calibri"/>
                <w:color w:val="000000"/>
                <w:sz w:val="22"/>
                <w:szCs w:val="22"/>
              </w:rPr>
              <w:t xml:space="preserve">e treatment </w:t>
            </w:r>
            <w:r w:rsidRPr="00203D83">
              <w:rPr>
                <w:rFonts w:ascii="Cambria" w:eastAsia="Calibri" w:hAnsi="Cambria" w:cs="Calibri"/>
                <w:color w:val="000000"/>
                <w:sz w:val="22"/>
                <w:szCs w:val="22"/>
              </w:rPr>
              <w:t xml:space="preserve">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2 pump) </w:t>
            </w:r>
          </w:p>
          <w:p w14:paraId="1AFF8A81" w14:textId="2654DD14" w:rsidR="00D0146D" w:rsidRDefault="00E717B7" w:rsidP="00E717B7">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PRIORI Corrector </w:t>
            </w:r>
            <w:r w:rsidR="00D0146D" w:rsidRPr="00D0146D">
              <w:rPr>
                <w:rFonts w:ascii="Cambria" w:eastAsia="Calibri" w:hAnsi="Cambria" w:cs="Calibri"/>
                <w:color w:val="000000"/>
                <w:sz w:val="22"/>
                <w:szCs w:val="22"/>
              </w:rPr>
              <w:t>of choice</w:t>
            </w:r>
            <w:r w:rsidR="00D0146D" w:rsidRPr="00203D83">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1/2 pump) to the entire face and neck</w:t>
            </w:r>
            <w:r w:rsidR="00D0146D">
              <w:rPr>
                <w:rFonts w:ascii="Cambria" w:eastAsia="Calibri" w:hAnsi="Cambria" w:cs="Calibri"/>
                <w:color w:val="000000"/>
                <w:sz w:val="22"/>
                <w:szCs w:val="22"/>
              </w:rPr>
              <w:t>.</w:t>
            </w:r>
          </w:p>
          <w:p w14:paraId="4F221DF7" w14:textId="77777777" w:rsidR="00FE1A7B" w:rsidRDefault="00791C1E" w:rsidP="00E717B7">
            <w:pPr>
              <w:rPr>
                <w:rFonts w:ascii="Cambria" w:eastAsia="Calibri" w:hAnsi="Cambria" w:cs="Calibri"/>
                <w:color w:val="000000"/>
                <w:sz w:val="22"/>
                <w:szCs w:val="22"/>
              </w:rPr>
            </w:pPr>
            <w:r>
              <w:rPr>
                <w:rFonts w:ascii="Cambria" w:eastAsia="Calibri" w:hAnsi="Cambria" w:cs="Calibri"/>
                <w:b/>
                <w:bCs/>
                <w:color w:val="000000"/>
                <w:sz w:val="22"/>
                <w:szCs w:val="22"/>
              </w:rPr>
              <w:t xml:space="preserve">Apply </w:t>
            </w:r>
            <w:r w:rsidR="00E717B7" w:rsidRPr="00203D83">
              <w:rPr>
                <w:rFonts w:ascii="Cambria" w:eastAsia="Calibri" w:hAnsi="Cambria" w:cs="Calibri"/>
                <w:b/>
                <w:bCs/>
                <w:color w:val="000000"/>
                <w:sz w:val="22"/>
                <w:szCs w:val="22"/>
              </w:rPr>
              <w:t>PRIORI Eye Treatment</w:t>
            </w:r>
            <w:r w:rsidR="006A265C">
              <w:rPr>
                <w:rFonts w:ascii="Cambria" w:eastAsia="Calibri" w:hAnsi="Cambria" w:cs="Calibri"/>
                <w:b/>
                <w:bCs/>
                <w:color w:val="000000"/>
                <w:sz w:val="22"/>
                <w:szCs w:val="22"/>
              </w:rPr>
              <w:t xml:space="preserve"> </w:t>
            </w:r>
            <w:r w:rsidR="006A265C">
              <w:rPr>
                <w:rFonts w:ascii="Cambria" w:eastAsia="Calibri" w:hAnsi="Cambria" w:cs="Calibri"/>
                <w:color w:val="000000"/>
                <w:sz w:val="22"/>
                <w:szCs w:val="22"/>
              </w:rPr>
              <w:t>of choice</w:t>
            </w:r>
            <w:r w:rsidR="00E717B7" w:rsidRPr="00203D83">
              <w:rPr>
                <w:rFonts w:ascii="Cambria" w:eastAsia="Calibri" w:hAnsi="Cambria" w:cs="Calibri"/>
                <w:b/>
                <w:bCs/>
                <w:color w:val="000000"/>
                <w:sz w:val="22"/>
                <w:szCs w:val="22"/>
              </w:rPr>
              <w:t xml:space="preserve"> </w:t>
            </w:r>
            <w:r w:rsidR="00E717B7" w:rsidRPr="00203D83">
              <w:rPr>
                <w:rFonts w:ascii="Cambria" w:eastAsia="Calibri" w:hAnsi="Cambria" w:cs="Calibri"/>
                <w:color w:val="000000"/>
                <w:sz w:val="22"/>
                <w:szCs w:val="22"/>
              </w:rPr>
              <w:t>(1/4 pump) around the eyes with a smoothing motion followed by tapotement</w:t>
            </w:r>
          </w:p>
          <w:p w14:paraId="6000A292" w14:textId="77777777" w:rsidR="00BF36C5" w:rsidRDefault="00FE1A7B" w:rsidP="00E717B7">
            <w:pPr>
              <w:rPr>
                <w:rFonts w:ascii="Cambria" w:eastAsia="Calibri" w:hAnsi="Cambria" w:cs="Calibri"/>
                <w:color w:val="000000"/>
                <w:sz w:val="22"/>
                <w:szCs w:val="22"/>
              </w:rPr>
            </w:pPr>
            <w:r w:rsidRPr="00FE1A7B">
              <w:rPr>
                <w:rFonts w:ascii="Cambria" w:eastAsia="Calibri" w:hAnsi="Cambria" w:cs="Calibri"/>
                <w:color w:val="000000"/>
                <w:sz w:val="22"/>
                <w:szCs w:val="22"/>
              </w:rPr>
              <w:t xml:space="preserve">Finish with </w:t>
            </w:r>
            <w:r w:rsidR="00E717B7" w:rsidRPr="00FE1A7B">
              <w:rPr>
                <w:rFonts w:ascii="Cambria" w:eastAsia="Calibri" w:hAnsi="Cambria" w:cs="Calibri"/>
                <w:color w:val="000000"/>
                <w:sz w:val="22"/>
                <w:szCs w:val="22"/>
              </w:rPr>
              <w:t>Barrier</w:t>
            </w:r>
            <w:r w:rsidR="00E717B7" w:rsidRPr="00203D83">
              <w:rPr>
                <w:rFonts w:ascii="Cambria" w:eastAsia="Calibri" w:hAnsi="Cambria" w:cs="Calibri"/>
                <w:b/>
                <w:bCs/>
                <w:color w:val="000000"/>
                <w:sz w:val="22"/>
                <w:szCs w:val="22"/>
              </w:rPr>
              <w:t xml:space="preserve"> Restore Complexe </w:t>
            </w:r>
            <w:r w:rsidR="00E717B7" w:rsidRPr="00203D83">
              <w:rPr>
                <w:rFonts w:ascii="Cambria" w:eastAsia="Calibri" w:hAnsi="Cambria" w:cs="Calibri"/>
                <w:color w:val="000000"/>
                <w:sz w:val="22"/>
                <w:szCs w:val="22"/>
              </w:rPr>
              <w:t xml:space="preserve">or </w:t>
            </w:r>
            <w:r w:rsidR="00E717B7" w:rsidRPr="00203D83">
              <w:rPr>
                <w:rFonts w:ascii="Cambria" w:eastAsia="Calibri" w:hAnsi="Cambria" w:cs="Calibri"/>
                <w:b/>
                <w:bCs/>
                <w:color w:val="000000"/>
                <w:sz w:val="22"/>
                <w:szCs w:val="22"/>
              </w:rPr>
              <w:t xml:space="preserve">DNA Intense Recovery Crème </w:t>
            </w:r>
            <w:r w:rsidR="00E717B7" w:rsidRPr="00203D83">
              <w:rPr>
                <w:rFonts w:ascii="Cambria" w:eastAsia="Calibri" w:hAnsi="Cambria" w:cs="Calibri"/>
                <w:color w:val="000000"/>
                <w:sz w:val="22"/>
                <w:szCs w:val="22"/>
              </w:rPr>
              <w:t>(1 compression) to the entire face and neck</w:t>
            </w:r>
            <w:r w:rsidR="00B2134F">
              <w:rPr>
                <w:rFonts w:ascii="Cambria" w:eastAsia="Calibri" w:hAnsi="Cambria" w:cs="Calibri"/>
                <w:color w:val="000000"/>
                <w:sz w:val="22"/>
                <w:szCs w:val="22"/>
              </w:rPr>
              <w:t>.</w:t>
            </w:r>
            <w:r w:rsidR="00E717B7" w:rsidRPr="00203D83">
              <w:rPr>
                <w:rFonts w:ascii="Cambria" w:eastAsia="Calibri" w:hAnsi="Cambria" w:cs="Calibri"/>
                <w:color w:val="000000"/>
                <w:sz w:val="22"/>
                <w:szCs w:val="22"/>
              </w:rPr>
              <w:t xml:space="preserve"> </w:t>
            </w:r>
          </w:p>
          <w:p w14:paraId="2844C4C5" w14:textId="26E59AE7" w:rsidR="00BF36C5" w:rsidRDefault="00BF36C5" w:rsidP="00E717B7">
            <w:pPr>
              <w:rPr>
                <w:rFonts w:ascii="Cambria" w:eastAsia="Calibri" w:hAnsi="Cambria" w:cs="Calibri"/>
                <w:color w:val="000000"/>
                <w:sz w:val="22"/>
                <w:szCs w:val="22"/>
              </w:rPr>
            </w:pPr>
            <w:r>
              <w:rPr>
                <w:rFonts w:ascii="Cambria" w:eastAsia="Calibri" w:hAnsi="Cambria" w:cs="Calibri"/>
                <w:color w:val="000000"/>
                <w:sz w:val="22"/>
                <w:szCs w:val="22"/>
              </w:rPr>
              <w:t>Next Apply</w:t>
            </w:r>
            <w:r w:rsidR="00E717B7" w:rsidRPr="00203D83">
              <w:rPr>
                <w:rFonts w:ascii="Cambria" w:eastAsia="Calibri" w:hAnsi="Cambria" w:cs="Calibri"/>
                <w:color w:val="000000"/>
                <w:sz w:val="22"/>
                <w:szCs w:val="22"/>
              </w:rPr>
              <w:t xml:space="preserve"> </w:t>
            </w:r>
            <w:r w:rsidR="00E717B7" w:rsidRPr="00203D83">
              <w:rPr>
                <w:rFonts w:ascii="Cambria" w:eastAsia="Calibri" w:hAnsi="Cambria" w:cs="Calibri"/>
                <w:b/>
                <w:bCs/>
                <w:color w:val="000000"/>
                <w:sz w:val="22"/>
                <w:szCs w:val="22"/>
              </w:rPr>
              <w:t>Tetra Broad Spectrum SPF 5</w:t>
            </w:r>
            <w:r w:rsidR="00B2134F">
              <w:rPr>
                <w:rFonts w:ascii="Cambria" w:eastAsia="Calibri" w:hAnsi="Cambria" w:cs="Calibri"/>
                <w:b/>
                <w:bCs/>
                <w:color w:val="000000"/>
                <w:sz w:val="22"/>
                <w:szCs w:val="22"/>
              </w:rPr>
              <w:t>5</w:t>
            </w:r>
            <w:r w:rsidR="00E717B7" w:rsidRPr="00203D83">
              <w:rPr>
                <w:rFonts w:ascii="Cambria" w:eastAsia="Calibri" w:hAnsi="Cambria" w:cs="Calibri"/>
                <w:b/>
                <w:bCs/>
                <w:color w:val="000000"/>
                <w:sz w:val="22"/>
                <w:szCs w:val="22"/>
              </w:rPr>
              <w:t xml:space="preserve"> </w:t>
            </w:r>
            <w:r w:rsidR="00E717B7" w:rsidRPr="00203D83">
              <w:rPr>
                <w:rFonts w:ascii="Cambria" w:eastAsia="Calibri" w:hAnsi="Cambria" w:cs="Calibri"/>
                <w:color w:val="000000"/>
                <w:sz w:val="22"/>
                <w:szCs w:val="22"/>
              </w:rPr>
              <w:t xml:space="preserve">(1 pump). </w:t>
            </w:r>
          </w:p>
          <w:p w14:paraId="517467BC" w14:textId="23D9830D" w:rsidR="00C71EA9" w:rsidRDefault="00C71EA9" w:rsidP="00E717B7">
            <w:pPr>
              <w:rPr>
                <w:rFonts w:ascii="Cambria" w:eastAsia="Calibri" w:hAnsi="Cambria" w:cs="Calibri"/>
                <w:color w:val="000000"/>
                <w:sz w:val="22"/>
                <w:szCs w:val="22"/>
              </w:rPr>
            </w:pPr>
            <w:r>
              <w:rPr>
                <w:rFonts w:ascii="Cambria" w:eastAsia="Calibri" w:hAnsi="Cambria" w:cs="Calibri"/>
                <w:color w:val="000000"/>
                <w:sz w:val="22"/>
                <w:szCs w:val="22"/>
              </w:rPr>
              <w:t>Before mineral application b</w:t>
            </w:r>
            <w:r w:rsidRPr="00203D83">
              <w:rPr>
                <w:rFonts w:ascii="Cambria" w:eastAsia="Calibri" w:hAnsi="Cambria" w:cs="Calibri"/>
                <w:color w:val="000000"/>
                <w:sz w:val="22"/>
                <w:szCs w:val="22"/>
              </w:rPr>
              <w:t>lot the skin lightly with a tissue for the minerals to blend smoothly.</w:t>
            </w:r>
          </w:p>
          <w:p w14:paraId="1037A459" w14:textId="77777777" w:rsidR="007D4AB5" w:rsidRDefault="00E717B7" w:rsidP="00E717B7">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w:t>
            </w:r>
          </w:p>
          <w:p w14:paraId="3D226C16" w14:textId="179AC0DD" w:rsidR="00E717B7" w:rsidRPr="007D4AB5" w:rsidRDefault="00E717B7" w:rsidP="00E717B7">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with a continuous sweeping and relaxing motion from forehead, face, to neck, to décolletage. </w:t>
            </w:r>
          </w:p>
        </w:tc>
      </w:tr>
      <w:tr w:rsidR="00E717B7" w:rsidRPr="00203D83" w14:paraId="62CD9203" w14:textId="77777777" w:rsidTr="001660A1">
        <w:trPr>
          <w:trHeight w:val="639"/>
        </w:trPr>
        <w:tc>
          <w:tcPr>
            <w:tcW w:w="1079" w:type="pct"/>
            <w:shd w:val="clear" w:color="auto" w:fill="F2F2F2" w:themeFill="background1" w:themeFillShade="F2"/>
            <w:vAlign w:val="center"/>
          </w:tcPr>
          <w:p w14:paraId="50233E64" w14:textId="77777777" w:rsidR="00E717B7" w:rsidRPr="00203D83" w:rsidRDefault="00E717B7" w:rsidP="00E717B7">
            <w:pPr>
              <w:ind w:left="10" w:hanging="10"/>
              <w:rPr>
                <w:rFonts w:ascii="Cambria" w:eastAsia="Calibri" w:hAnsi="Cambria" w:cs="Calibri"/>
                <w:color w:val="000000"/>
                <w:sz w:val="22"/>
                <w:szCs w:val="22"/>
              </w:rPr>
            </w:pPr>
          </w:p>
          <w:p w14:paraId="731D62E8" w14:textId="6F8BD4B8"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6 - Consultation</w:t>
            </w:r>
          </w:p>
          <w:p w14:paraId="7E7EE435" w14:textId="46DB81D1" w:rsidR="00E717B7" w:rsidRPr="00203D83" w:rsidRDefault="00E717B7" w:rsidP="00E717B7">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44C3E3CC" w14:textId="77777777" w:rsidR="00E717B7" w:rsidRPr="00203D83" w:rsidRDefault="00E717B7" w:rsidP="00E717B7">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A06D2B1" w14:textId="77777777" w:rsidR="00E717B7" w:rsidRPr="00203D83" w:rsidRDefault="00E717B7" w:rsidP="00651B40">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bookmarkEnd w:id="5"/>
    </w:tbl>
    <w:p w14:paraId="30428F2E" w14:textId="77777777" w:rsidR="00F87A00" w:rsidRDefault="00F87A00" w:rsidP="00F87A00">
      <w:pPr>
        <w:rPr>
          <w:rFonts w:ascii="Cambria" w:eastAsia="Calibri" w:hAnsi="Cambria" w:cs="Arial"/>
          <w:b/>
          <w:bCs/>
          <w:color w:val="000000"/>
        </w:rPr>
      </w:pPr>
    </w:p>
    <w:p w14:paraId="17A6A465" w14:textId="1EDFC611" w:rsidR="00F87A00" w:rsidRPr="00203D83" w:rsidRDefault="00F87A00" w:rsidP="00F87A00">
      <w:pPr>
        <w:rPr>
          <w:rFonts w:ascii="Cambria" w:eastAsia="Calibri" w:hAnsi="Cambria" w:cs="Arial"/>
          <w:b/>
          <w:bCs/>
          <w:color w:val="000000"/>
        </w:rPr>
      </w:pPr>
      <w:r w:rsidRPr="00C9702C">
        <w:rPr>
          <w:rFonts w:ascii="Cambria" w:eastAsia="Calibri" w:hAnsi="Cambria" w:cs="Arial"/>
          <w:b/>
          <w:bCs/>
          <w:color w:val="000000"/>
        </w:rPr>
        <w:lastRenderedPageBreak/>
        <w:t xml:space="preserve">UNCOVER, EXPOSE, RENEW | </w:t>
      </w:r>
      <w:r w:rsidR="00CD1A3A">
        <w:rPr>
          <w:rFonts w:ascii="Cambria" w:eastAsia="Calibri" w:hAnsi="Cambria" w:cs="Arial"/>
          <w:b/>
          <w:bCs/>
          <w:color w:val="000000"/>
        </w:rPr>
        <w:t>45</w:t>
      </w:r>
      <w:r w:rsidRPr="00C9702C">
        <w:rPr>
          <w:rFonts w:ascii="Cambria" w:eastAsia="Calibri" w:hAnsi="Cambria" w:cs="Arial"/>
          <w:b/>
          <w:bCs/>
          <w:color w:val="000000"/>
        </w:rPr>
        <w:t xml:space="preserve"> MINUTES</w:t>
      </w:r>
    </w:p>
    <w:p w14:paraId="3E8DA5B2" w14:textId="0C0868A2" w:rsidR="00D060FA" w:rsidRPr="00F87A00" w:rsidRDefault="00F87A00" w:rsidP="00F87A00">
      <w:pPr>
        <w:rPr>
          <w:rFonts w:ascii="Cambria" w:eastAsia="Calibri" w:hAnsi="Cambria" w:cs="Arial"/>
          <w:color w:val="000000"/>
        </w:rPr>
      </w:pPr>
      <w:r w:rsidRPr="00203D83">
        <w:rPr>
          <w:rFonts w:ascii="Cambria" w:eastAsia="Calibri" w:hAnsi="Cambria" w:cs="Arial"/>
          <w:color w:val="000000"/>
        </w:rPr>
        <w:t>A treatment with the “wow” factor providing dramatic and visible results while achieving skin rejuvenation. Improves elasticity, texture, tone, and clarity. Sensorial and experiential, relax the client with a wealth of massage plus a hand and arm peel treatment. Your client will feel de-</w:t>
      </w:r>
      <w:r w:rsidR="004F7ED9" w:rsidRPr="00203D83">
        <w:rPr>
          <w:rFonts w:ascii="Cambria" w:eastAsia="Calibri" w:hAnsi="Cambria" w:cs="Arial"/>
          <w:color w:val="000000"/>
        </w:rPr>
        <w:t>stressed,</w:t>
      </w:r>
      <w:r w:rsidRPr="00203D83">
        <w:rPr>
          <w:rFonts w:ascii="Cambria" w:eastAsia="Calibri" w:hAnsi="Cambria" w:cs="Arial"/>
          <w:color w:val="000000"/>
        </w:rPr>
        <w:t xml:space="preserve"> and the skin will glow with a more youthful appearance. The ultimate indulgence</w:t>
      </w: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A05883" w:rsidRPr="00203D83" w14:paraId="1027295E" w14:textId="77777777" w:rsidTr="00805B91">
        <w:tc>
          <w:tcPr>
            <w:tcW w:w="1079" w:type="pct"/>
            <w:shd w:val="clear" w:color="auto" w:fill="F2F2F2" w:themeFill="background1" w:themeFillShade="F2"/>
            <w:vAlign w:val="center"/>
          </w:tcPr>
          <w:p w14:paraId="3CB35A5C" w14:textId="77777777" w:rsidR="00A05883" w:rsidRPr="00203D83" w:rsidRDefault="00A05883" w:rsidP="00A05883">
            <w:pPr>
              <w:ind w:left="10" w:hanging="10"/>
              <w:rPr>
                <w:rFonts w:ascii="Cambria" w:eastAsia="Calibri" w:hAnsi="Cambria" w:cs="Calibri"/>
                <w:color w:val="000000"/>
                <w:sz w:val="22"/>
                <w:szCs w:val="22"/>
              </w:rPr>
            </w:pPr>
            <w:bookmarkStart w:id="6" w:name="_Hlk46064375"/>
            <w:r w:rsidRPr="00203D83">
              <w:rPr>
                <w:rFonts w:ascii="Cambria" w:eastAsia="Calibri" w:hAnsi="Cambria" w:cs="Calibri"/>
                <w:color w:val="000000"/>
                <w:sz w:val="22"/>
                <w:szCs w:val="22"/>
              </w:rPr>
              <w:t>1 - Cleanse &amp; Prep</w:t>
            </w:r>
          </w:p>
          <w:p w14:paraId="479E60BA" w14:textId="46A5FBC3" w:rsidR="00BE785E" w:rsidRPr="00203D83" w:rsidRDefault="00BE785E"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3 minutes</w:t>
            </w:r>
          </w:p>
        </w:tc>
        <w:tc>
          <w:tcPr>
            <w:tcW w:w="3921" w:type="pct"/>
            <w:shd w:val="clear" w:color="auto" w:fill="F2F2F2" w:themeFill="background1" w:themeFillShade="F2"/>
            <w:vAlign w:val="center"/>
          </w:tcPr>
          <w:p w14:paraId="67EDFB4D" w14:textId="3E61F6CD" w:rsidR="006D2DD2" w:rsidRDefault="002922CA" w:rsidP="00A05883">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A05883" w:rsidRPr="00203D83">
              <w:rPr>
                <w:rFonts w:ascii="Cambria" w:eastAsia="Calibri" w:hAnsi="Cambria" w:cs="Calibri"/>
                <w:b/>
                <w:bCs/>
                <w:color w:val="000000"/>
                <w:sz w:val="22"/>
                <w:szCs w:val="22"/>
              </w:rPr>
              <w:t>PRIORI Cleanser</w:t>
            </w:r>
            <w:r w:rsidR="006D2DD2">
              <w:rPr>
                <w:rFonts w:ascii="Cambria" w:eastAsia="Calibri" w:hAnsi="Cambria" w:cs="Calibri"/>
                <w:b/>
                <w:bCs/>
                <w:color w:val="000000"/>
                <w:sz w:val="22"/>
                <w:szCs w:val="22"/>
              </w:rPr>
              <w:t xml:space="preserve"> </w:t>
            </w:r>
            <w:r w:rsidR="006D2DD2" w:rsidRPr="006D2DD2">
              <w:rPr>
                <w:rFonts w:ascii="Cambria" w:eastAsia="Calibri" w:hAnsi="Cambria" w:cs="Calibri"/>
                <w:color w:val="000000"/>
                <w:sz w:val="22"/>
                <w:szCs w:val="22"/>
              </w:rPr>
              <w:t>of your choice</w:t>
            </w:r>
            <w:r w:rsidR="00A05883" w:rsidRPr="006D2DD2">
              <w:rPr>
                <w:rFonts w:ascii="Cambria" w:eastAsia="Calibri" w:hAnsi="Cambria" w:cs="Calibri"/>
                <w:color w:val="000000"/>
                <w:sz w:val="22"/>
                <w:szCs w:val="22"/>
              </w:rPr>
              <w:t>,</w:t>
            </w:r>
            <w:r w:rsidR="00A05883" w:rsidRPr="00203D83">
              <w:rPr>
                <w:rFonts w:ascii="Cambria" w:eastAsia="Calibri" w:hAnsi="Cambria" w:cs="Calibri"/>
                <w:b/>
                <w:bCs/>
                <w:color w:val="000000"/>
                <w:sz w:val="22"/>
                <w:szCs w:val="22"/>
              </w:rPr>
              <w:t xml:space="preserve"> </w:t>
            </w:r>
            <w:r w:rsidR="00A05883" w:rsidRPr="00203D83">
              <w:rPr>
                <w:rFonts w:ascii="Cambria" w:eastAsia="Calibri" w:hAnsi="Cambria" w:cs="Calibri"/>
                <w:color w:val="000000"/>
                <w:sz w:val="22"/>
                <w:szCs w:val="22"/>
              </w:rPr>
              <w:t xml:space="preserve">for the eyes, lips, face, neck &amp; décolleté (2 pumps). Use water on your hands during application. Remove with moist compresses. </w:t>
            </w:r>
          </w:p>
          <w:p w14:paraId="231C84A6" w14:textId="089A8B92" w:rsidR="006D2DD2" w:rsidRDefault="00A05883" w:rsidP="00A05883">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lor match Minerals. </w:t>
            </w:r>
            <w:r w:rsidR="006D2DD2">
              <w:rPr>
                <w:rFonts w:ascii="Cambria" w:eastAsia="Calibri" w:hAnsi="Cambria" w:cs="Calibri"/>
                <w:color w:val="000000"/>
                <w:sz w:val="22"/>
                <w:szCs w:val="22"/>
              </w:rPr>
              <w:t xml:space="preserve">Set chosen </w:t>
            </w:r>
            <w:r w:rsidR="00516468">
              <w:rPr>
                <w:rFonts w:ascii="Cambria" w:eastAsia="Calibri" w:hAnsi="Cambria" w:cs="Calibri"/>
                <w:color w:val="000000"/>
                <w:sz w:val="22"/>
                <w:szCs w:val="22"/>
              </w:rPr>
              <w:t xml:space="preserve">mineral to the side. </w:t>
            </w:r>
          </w:p>
          <w:p w14:paraId="08EBBF48" w14:textId="3EAE438B" w:rsidR="00516468" w:rsidRDefault="002922CA" w:rsidP="00A05883">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A05883" w:rsidRPr="00203D83">
              <w:rPr>
                <w:rFonts w:ascii="Cambria" w:eastAsia="Calibri" w:hAnsi="Cambria" w:cs="Calibri"/>
                <w:b/>
                <w:bCs/>
                <w:color w:val="000000"/>
                <w:sz w:val="22"/>
                <w:szCs w:val="22"/>
              </w:rPr>
              <w:t>PRIORI</w:t>
            </w:r>
            <w:r w:rsidR="00A05883" w:rsidRPr="00203D83">
              <w:rPr>
                <w:rFonts w:ascii="Cambria" w:eastAsia="Calibri" w:hAnsi="Cambria" w:cs="Calibri"/>
                <w:color w:val="000000"/>
                <w:sz w:val="22"/>
                <w:szCs w:val="22"/>
              </w:rPr>
              <w:t xml:space="preserve"> </w:t>
            </w:r>
            <w:r w:rsidR="00A05883" w:rsidRPr="00203D83">
              <w:rPr>
                <w:rFonts w:ascii="Cambria" w:eastAsia="Calibri" w:hAnsi="Cambria" w:cs="Calibri"/>
                <w:b/>
                <w:bCs/>
                <w:color w:val="000000"/>
                <w:sz w:val="22"/>
                <w:szCs w:val="22"/>
              </w:rPr>
              <w:t xml:space="preserve">Active Cleanser, </w:t>
            </w:r>
            <w:r w:rsidR="00A05883" w:rsidRPr="00203D83">
              <w:rPr>
                <w:rFonts w:ascii="Cambria" w:eastAsia="Calibri" w:hAnsi="Cambria" w:cs="Calibri"/>
                <w:color w:val="000000"/>
                <w:sz w:val="22"/>
                <w:szCs w:val="22"/>
              </w:rPr>
              <w:t xml:space="preserve">(2 pumps), leave on the face and neck for 3 minutes and perform a </w:t>
            </w:r>
            <w:r w:rsidR="00516468">
              <w:rPr>
                <w:rFonts w:ascii="Cambria" w:eastAsia="Calibri" w:hAnsi="Cambria" w:cs="Calibri"/>
                <w:color w:val="000000"/>
                <w:sz w:val="22"/>
                <w:szCs w:val="22"/>
              </w:rPr>
              <w:t>custom massage</w:t>
            </w:r>
            <w:r w:rsidR="00A05883" w:rsidRPr="00203D83">
              <w:rPr>
                <w:rFonts w:ascii="Cambria" w:eastAsia="Calibri" w:hAnsi="Cambria" w:cs="Calibri"/>
                <w:b/>
                <w:bCs/>
                <w:color w:val="000000"/>
                <w:sz w:val="22"/>
                <w:szCs w:val="22"/>
              </w:rPr>
              <w:t xml:space="preserve"> </w:t>
            </w:r>
            <w:r w:rsidR="00A05883" w:rsidRPr="00203D83">
              <w:rPr>
                <w:rFonts w:ascii="Cambria" w:eastAsia="Calibri" w:hAnsi="Cambria" w:cs="Calibri"/>
                <w:color w:val="000000"/>
                <w:sz w:val="22"/>
                <w:szCs w:val="22"/>
              </w:rPr>
              <w:t xml:space="preserve">to relax the guest. </w:t>
            </w:r>
          </w:p>
          <w:p w14:paraId="21F1A03B" w14:textId="4339E95C" w:rsidR="00A05883" w:rsidRPr="00203D83" w:rsidRDefault="00A05883" w:rsidP="00A05883">
            <w:pPr>
              <w:rPr>
                <w:rFonts w:ascii="Cambria" w:eastAsia="Calibri" w:hAnsi="Cambria" w:cs="Calibri"/>
                <w:color w:val="000000"/>
                <w:sz w:val="22"/>
                <w:szCs w:val="22"/>
              </w:rPr>
            </w:pPr>
            <w:r w:rsidRPr="00203D83">
              <w:rPr>
                <w:rFonts w:ascii="Cambria" w:eastAsia="Calibri" w:hAnsi="Cambria" w:cs="Calibri"/>
                <w:color w:val="000000"/>
                <w:sz w:val="22"/>
                <w:szCs w:val="22"/>
              </w:rPr>
              <w:t>Remove the cleanser with</w:t>
            </w:r>
            <w:r w:rsidR="00285EBC">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 xml:space="preserve">moist compresses. </w:t>
            </w:r>
          </w:p>
          <w:p w14:paraId="38791383" w14:textId="77777777" w:rsidR="00516468" w:rsidRDefault="00A05883" w:rsidP="00A05883">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1 teaspoon) with </w:t>
            </w:r>
            <w:r w:rsidRPr="00203D83">
              <w:rPr>
                <w:rFonts w:ascii="Cambria" w:eastAsia="Calibri" w:hAnsi="Cambria" w:cs="Calibri"/>
                <w:b/>
                <w:color w:val="000000"/>
                <w:sz w:val="22"/>
                <w:szCs w:val="22"/>
              </w:rPr>
              <w:t xml:space="preserve">PRIORI </w:t>
            </w:r>
            <w:r w:rsidR="00516468">
              <w:rPr>
                <w:rFonts w:ascii="Cambria" w:eastAsia="Calibri" w:hAnsi="Cambria" w:cs="Calibri"/>
                <w:b/>
                <w:color w:val="000000"/>
                <w:sz w:val="22"/>
                <w:szCs w:val="22"/>
              </w:rPr>
              <w:t xml:space="preserve">Gentl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1 teaspoon) with a drop of water in a small bowl. </w:t>
            </w:r>
          </w:p>
          <w:p w14:paraId="0BDF4669" w14:textId="3D958A9E" w:rsidR="00D24131" w:rsidRDefault="00A05883" w:rsidP="00A05883">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to the entire face, </w:t>
            </w:r>
            <w:r w:rsidR="00E51071" w:rsidRPr="00203D83">
              <w:rPr>
                <w:rFonts w:ascii="Cambria" w:eastAsia="Calibri" w:hAnsi="Cambria" w:cs="Calibri"/>
                <w:bCs/>
                <w:color w:val="000000"/>
                <w:sz w:val="22"/>
                <w:szCs w:val="22"/>
              </w:rPr>
              <w:t>neck,</w:t>
            </w:r>
            <w:r w:rsidRPr="00203D83">
              <w:rPr>
                <w:rFonts w:ascii="Cambria" w:eastAsia="Calibri" w:hAnsi="Cambria" w:cs="Calibri"/>
                <w:bCs/>
                <w:color w:val="000000"/>
                <w:sz w:val="22"/>
                <w:szCs w:val="22"/>
              </w:rPr>
              <w:t xml:space="preserve">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colletage. Manipulate in a circular motion (light steam is optional).</w:t>
            </w:r>
          </w:p>
          <w:p w14:paraId="4D9CB70C" w14:textId="39C313E7" w:rsidR="00A05883" w:rsidRPr="00203D83" w:rsidRDefault="00A05883" w:rsidP="00A05883">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 Remove with warm compresses. </w:t>
            </w:r>
          </w:p>
        </w:tc>
      </w:tr>
      <w:tr w:rsidR="00A05883" w:rsidRPr="00203D83" w14:paraId="652BA205" w14:textId="77777777" w:rsidTr="00805B91">
        <w:tc>
          <w:tcPr>
            <w:tcW w:w="1079" w:type="pct"/>
            <w:shd w:val="clear" w:color="auto" w:fill="auto"/>
            <w:vAlign w:val="center"/>
          </w:tcPr>
          <w:p w14:paraId="496AC51A" w14:textId="77777777" w:rsidR="00A05883" w:rsidRPr="00203D83" w:rsidRDefault="00A05883"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20185B00" w14:textId="6C7F33FD" w:rsidR="00BE785E" w:rsidRPr="00203D83" w:rsidRDefault="00FB5B72" w:rsidP="00A05883">
            <w:pPr>
              <w:ind w:left="10" w:hanging="10"/>
              <w:rPr>
                <w:rFonts w:ascii="Cambria" w:eastAsia="Calibri" w:hAnsi="Cambria" w:cs="Calibri"/>
                <w:color w:val="000000"/>
                <w:sz w:val="22"/>
                <w:szCs w:val="22"/>
              </w:rPr>
            </w:pPr>
            <w:r>
              <w:rPr>
                <w:rFonts w:ascii="Cambria" w:eastAsia="Calibri" w:hAnsi="Cambria" w:cs="Calibri"/>
                <w:color w:val="000000"/>
                <w:sz w:val="22"/>
                <w:szCs w:val="22"/>
              </w:rPr>
              <w:t>15</w:t>
            </w:r>
            <w:r w:rsidR="00BE785E" w:rsidRPr="00203D83">
              <w:rPr>
                <w:rFonts w:ascii="Cambria" w:eastAsia="Calibri" w:hAnsi="Cambria" w:cs="Calibri"/>
                <w:color w:val="000000"/>
                <w:sz w:val="22"/>
                <w:szCs w:val="22"/>
              </w:rPr>
              <w:t xml:space="preserve"> minutes</w:t>
            </w:r>
          </w:p>
        </w:tc>
        <w:tc>
          <w:tcPr>
            <w:tcW w:w="3921" w:type="pct"/>
            <w:shd w:val="clear" w:color="auto" w:fill="auto"/>
            <w:vAlign w:val="center"/>
          </w:tcPr>
          <w:p w14:paraId="080D7E61" w14:textId="77777777" w:rsidR="00FB4A9E" w:rsidRDefault="00FB4A9E" w:rsidP="00FB4A9E">
            <w:pPr>
              <w:rPr>
                <w:rFonts w:ascii="Cambria" w:eastAsia="Calibri" w:hAnsi="Cambria" w:cs="Calibri"/>
                <w:bCs/>
                <w:color w:val="000000"/>
                <w:sz w:val="22"/>
                <w:szCs w:val="22"/>
              </w:rPr>
            </w:pPr>
            <w:r>
              <w:rPr>
                <w:rFonts w:ascii="Cambria" w:eastAsia="Calibri" w:hAnsi="Cambria" w:cs="Calibri"/>
                <w:bCs/>
                <w:color w:val="000000"/>
                <w:sz w:val="22"/>
                <w:szCs w:val="22"/>
              </w:rPr>
              <w:t>First a</w:t>
            </w:r>
            <w:r w:rsidRPr="00203D83">
              <w:rPr>
                <w:rFonts w:ascii="Cambria" w:eastAsia="Calibri" w:hAnsi="Cambria" w:cs="Calibri"/>
                <w:bCs/>
                <w:color w:val="000000"/>
                <w:sz w:val="22"/>
                <w:szCs w:val="22"/>
              </w:rPr>
              <w:t xml:space="preserve">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1/2 pump) and then the warmed TTC Balm and proceed with</w:t>
            </w:r>
            <w:r>
              <w:rPr>
                <w:rFonts w:ascii="Cambria" w:eastAsia="Calibri" w:hAnsi="Cambria" w:cs="Calibri"/>
                <w:bCs/>
                <w:color w:val="000000"/>
                <w:sz w:val="22"/>
                <w:szCs w:val="22"/>
              </w:rPr>
              <w:t xml:space="preserve"> a relaxing facial massage</w:t>
            </w:r>
            <w:r w:rsidRPr="00203D83">
              <w:rPr>
                <w:rFonts w:ascii="Cambria" w:eastAsia="Calibri" w:hAnsi="Cambria" w:cs="Calibri"/>
                <w:bCs/>
                <w:color w:val="000000"/>
                <w:sz w:val="22"/>
                <w:szCs w:val="22"/>
              </w:rPr>
              <w:t xml:space="preserve">. </w:t>
            </w:r>
          </w:p>
          <w:p w14:paraId="6312F6FE" w14:textId="002EDA36" w:rsidR="00952FDE" w:rsidRDefault="00A05883" w:rsidP="00A05883">
            <w:pPr>
              <w:rPr>
                <w:rFonts w:ascii="Cambria" w:eastAsia="Calibri" w:hAnsi="Cambria" w:cs="Calibri"/>
                <w:bCs/>
                <w:color w:val="000000"/>
                <w:sz w:val="22"/>
                <w:szCs w:val="22"/>
              </w:rPr>
            </w:pPr>
            <w:r w:rsidRPr="00FB4A9E">
              <w:rPr>
                <w:rFonts w:ascii="Cambria" w:eastAsia="Calibri" w:hAnsi="Cambria" w:cs="Calibri"/>
                <w:bCs/>
                <w:color w:val="000000"/>
                <w:sz w:val="22"/>
                <w:szCs w:val="22"/>
              </w:rPr>
              <w:t xml:space="preserve">Warm the </w:t>
            </w:r>
            <w:r w:rsidRPr="00FB4A9E">
              <w:rPr>
                <w:rFonts w:ascii="Cambria" w:eastAsia="Calibri" w:hAnsi="Cambria" w:cs="Calibri"/>
                <w:b/>
                <w:color w:val="000000"/>
                <w:sz w:val="22"/>
                <w:szCs w:val="22"/>
              </w:rPr>
              <w:t xml:space="preserve">TTC Natural Soothing Balm </w:t>
            </w:r>
            <w:r w:rsidRPr="00FB4A9E">
              <w:rPr>
                <w:rFonts w:ascii="Cambria" w:eastAsia="Calibri" w:hAnsi="Cambria" w:cs="Calibri"/>
                <w:bCs/>
                <w:color w:val="000000"/>
                <w:sz w:val="22"/>
                <w:szCs w:val="22"/>
              </w:rPr>
              <w:t>(1 teaspoon)</w:t>
            </w:r>
            <w:r w:rsidR="00FB4A9E" w:rsidRPr="00FB4A9E">
              <w:rPr>
                <w:rFonts w:ascii="Cambria" w:eastAsia="Calibri" w:hAnsi="Cambria" w:cs="Calibri"/>
                <w:bCs/>
                <w:color w:val="000000"/>
                <w:sz w:val="22"/>
                <w:szCs w:val="22"/>
              </w:rPr>
              <w:t xml:space="preserve"> in the palm of your hands.</w:t>
            </w:r>
            <w:r w:rsidRPr="00203D83">
              <w:rPr>
                <w:rFonts w:ascii="Cambria" w:eastAsia="Calibri" w:hAnsi="Cambria" w:cs="Calibri"/>
                <w:bCs/>
                <w:color w:val="000000"/>
                <w:sz w:val="22"/>
                <w:szCs w:val="22"/>
              </w:rPr>
              <w:t xml:space="preserve"> </w:t>
            </w:r>
          </w:p>
          <w:p w14:paraId="68FDA18E" w14:textId="004CBDAE" w:rsidR="00A05883" w:rsidRPr="00203D83" w:rsidRDefault="00A05883" w:rsidP="00A05883">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hen finished, remove with warm </w:t>
            </w:r>
            <w:r w:rsidR="007455AA" w:rsidRPr="00203D83">
              <w:rPr>
                <w:rFonts w:ascii="Cambria" w:eastAsia="Calibri" w:hAnsi="Cambria" w:cs="Calibri"/>
                <w:bCs/>
                <w:color w:val="000000"/>
                <w:sz w:val="22"/>
                <w:szCs w:val="22"/>
              </w:rPr>
              <w:t>compresses,</w:t>
            </w:r>
            <w:r w:rsidRPr="00203D83">
              <w:rPr>
                <w:rFonts w:ascii="Cambria" w:eastAsia="Calibri" w:hAnsi="Cambria" w:cs="Calibri"/>
                <w:bCs/>
                <w:color w:val="000000"/>
                <w:sz w:val="22"/>
                <w:szCs w:val="22"/>
              </w:rPr>
              <w:t xml:space="preserve"> and follow with an application of </w:t>
            </w:r>
            <w:r w:rsidRPr="00203D83">
              <w:rPr>
                <w:rFonts w:ascii="Cambria" w:eastAsia="Calibri" w:hAnsi="Cambria" w:cs="Calibri"/>
                <w:b/>
                <w:color w:val="000000"/>
                <w:sz w:val="22"/>
                <w:szCs w:val="22"/>
              </w:rPr>
              <w:t xml:space="preserve">PRIORI Cleanser </w:t>
            </w:r>
            <w:r w:rsidR="007D5D77" w:rsidRPr="007D5D77">
              <w:rPr>
                <w:rFonts w:ascii="Cambria" w:eastAsia="Calibri" w:hAnsi="Cambria" w:cs="Calibri"/>
                <w:bCs/>
                <w:color w:val="000000"/>
                <w:sz w:val="22"/>
                <w:szCs w:val="22"/>
              </w:rPr>
              <w:t>of your choice</w:t>
            </w:r>
            <w:r w:rsidR="007D5D77">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or an application of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on cotton compresses to the face and neck. </w:t>
            </w:r>
          </w:p>
        </w:tc>
      </w:tr>
      <w:tr w:rsidR="00A05883" w:rsidRPr="00203D83" w14:paraId="3FF6E266" w14:textId="77777777" w:rsidTr="00805B91">
        <w:tc>
          <w:tcPr>
            <w:tcW w:w="1079" w:type="pct"/>
            <w:shd w:val="clear" w:color="auto" w:fill="F2F2F2" w:themeFill="background1" w:themeFillShade="F2"/>
            <w:vAlign w:val="center"/>
          </w:tcPr>
          <w:p w14:paraId="55F38710" w14:textId="77777777" w:rsidR="00A05883" w:rsidRPr="00203D83" w:rsidRDefault="00A05883"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Treat &amp; Correct</w:t>
            </w:r>
          </w:p>
          <w:p w14:paraId="7A914434" w14:textId="2E448A2A" w:rsidR="00BE785E" w:rsidRPr="00203D83" w:rsidRDefault="00BE785E"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w:t>
            </w:r>
            <w:r w:rsidR="00FB5B72">
              <w:rPr>
                <w:rFonts w:ascii="Cambria" w:eastAsia="Calibri" w:hAnsi="Cambria" w:cs="Calibri"/>
                <w:color w:val="000000"/>
                <w:sz w:val="22"/>
                <w:szCs w:val="22"/>
              </w:rPr>
              <w:t>0</w:t>
            </w:r>
            <w:r w:rsidRPr="00203D83">
              <w:rPr>
                <w:rFonts w:ascii="Cambria" w:eastAsia="Calibri" w:hAnsi="Cambria" w:cs="Calibri"/>
                <w:color w:val="000000"/>
                <w:sz w:val="22"/>
                <w:szCs w:val="22"/>
              </w:rPr>
              <w:t xml:space="preserve"> minutes</w:t>
            </w:r>
          </w:p>
        </w:tc>
        <w:tc>
          <w:tcPr>
            <w:tcW w:w="3921" w:type="pct"/>
            <w:shd w:val="clear" w:color="auto" w:fill="F2F2F2" w:themeFill="background1" w:themeFillShade="F2"/>
            <w:vAlign w:val="center"/>
          </w:tcPr>
          <w:p w14:paraId="721905BE" w14:textId="77777777" w:rsidR="00C86188" w:rsidRDefault="00C86188" w:rsidP="00A05883">
            <w:pPr>
              <w:ind w:left="10" w:hanging="10"/>
              <w:rPr>
                <w:rFonts w:ascii="Cambria" w:eastAsia="Calibri" w:hAnsi="Cambria" w:cs="Calibri"/>
                <w:color w:val="000000"/>
                <w:sz w:val="22"/>
                <w:szCs w:val="22"/>
              </w:rPr>
            </w:pPr>
            <w:r>
              <w:rPr>
                <w:rFonts w:ascii="Cambria" w:eastAsia="Calibri" w:hAnsi="Cambria" w:cs="Calibri"/>
                <w:color w:val="000000"/>
                <w:sz w:val="22"/>
                <w:szCs w:val="22"/>
              </w:rPr>
              <w:t>Apply</w:t>
            </w:r>
            <w:r w:rsidR="00A05883" w:rsidRPr="00203D83">
              <w:rPr>
                <w:rFonts w:ascii="Cambria" w:eastAsia="Calibri" w:hAnsi="Cambria" w:cs="Calibri"/>
                <w:color w:val="000000"/>
                <w:sz w:val="22"/>
                <w:szCs w:val="22"/>
              </w:rPr>
              <w:t xml:space="preserve"> </w:t>
            </w:r>
            <w:r w:rsidR="00A05883" w:rsidRPr="00203D83">
              <w:rPr>
                <w:rFonts w:ascii="Cambria" w:eastAsia="Calibri" w:hAnsi="Cambria" w:cs="Calibri"/>
                <w:b/>
                <w:bCs/>
                <w:color w:val="000000"/>
                <w:sz w:val="22"/>
                <w:szCs w:val="22"/>
              </w:rPr>
              <w:t xml:space="preserve">Hydrofill Masque </w:t>
            </w:r>
            <w:r w:rsidR="00A05883" w:rsidRPr="00203D83">
              <w:rPr>
                <w:rFonts w:ascii="Cambria" w:eastAsia="Calibri" w:hAnsi="Cambria" w:cs="Calibri"/>
                <w:color w:val="000000"/>
                <w:sz w:val="22"/>
                <w:szCs w:val="22"/>
              </w:rPr>
              <w:t xml:space="preserve">(1 teaspoon) </w:t>
            </w:r>
            <w:r w:rsidR="00A05883" w:rsidRPr="00C86188">
              <w:rPr>
                <w:rFonts w:ascii="Cambria" w:eastAsia="Calibri" w:hAnsi="Cambria" w:cs="Calibri"/>
                <w:b/>
                <w:bCs/>
                <w:color w:val="000000"/>
                <w:sz w:val="22"/>
                <w:szCs w:val="22"/>
              </w:rPr>
              <w:t>or</w:t>
            </w:r>
            <w:r w:rsidR="00A05883" w:rsidRPr="00203D83">
              <w:rPr>
                <w:rFonts w:ascii="Cambria" w:eastAsia="Calibri" w:hAnsi="Cambria" w:cs="Calibri"/>
                <w:color w:val="000000"/>
                <w:sz w:val="22"/>
                <w:szCs w:val="22"/>
              </w:rPr>
              <w:t xml:space="preserve"> the </w:t>
            </w:r>
            <w:r w:rsidR="00A05883" w:rsidRPr="00203D83">
              <w:rPr>
                <w:rFonts w:ascii="Cambria" w:eastAsia="Calibri" w:hAnsi="Cambria" w:cs="Calibri"/>
                <w:b/>
                <w:bCs/>
                <w:color w:val="000000"/>
                <w:sz w:val="22"/>
                <w:szCs w:val="22"/>
              </w:rPr>
              <w:t xml:space="preserve">TTC Natural Enzyme Peel &amp; Masque </w:t>
            </w:r>
            <w:r w:rsidR="00A05883" w:rsidRPr="00203D83">
              <w:rPr>
                <w:rFonts w:ascii="Cambria" w:eastAsia="Calibri" w:hAnsi="Cambria" w:cs="Calibri"/>
                <w:color w:val="000000"/>
                <w:sz w:val="22"/>
                <w:szCs w:val="22"/>
              </w:rPr>
              <w:t xml:space="preserve">(2 teaspoons) and spread slowly over the face and neck. </w:t>
            </w:r>
          </w:p>
          <w:p w14:paraId="760AD0CE" w14:textId="77777777" w:rsidR="001E5244" w:rsidRDefault="00A05883"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Leave on for 5 minutes. Cover the eyes with cool cotton rounds. </w:t>
            </w:r>
          </w:p>
          <w:p w14:paraId="571A24E5" w14:textId="77777777" w:rsidR="001E5244" w:rsidRDefault="00A05883"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stag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2 teaspoons)</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in a towel cabbie. </w:t>
            </w:r>
          </w:p>
          <w:p w14:paraId="31F28577" w14:textId="21065609" w:rsidR="00A05883" w:rsidRPr="00203D83" w:rsidRDefault="00A05883" w:rsidP="00A05883">
            <w:pPr>
              <w:ind w:left="10" w:hanging="10"/>
              <w:rPr>
                <w:rFonts w:ascii="Cambria" w:eastAsia="Calibri" w:hAnsi="Cambria" w:cs="Calibri"/>
                <w:b/>
                <w:bCs/>
                <w:color w:val="000000"/>
                <w:sz w:val="22"/>
                <w:szCs w:val="22"/>
              </w:rPr>
            </w:pPr>
            <w:r w:rsidRPr="00203D83">
              <w:rPr>
                <w:rFonts w:ascii="Cambria" w:eastAsia="Calibri" w:hAnsi="Cambria" w:cs="Calibri"/>
                <w:color w:val="000000"/>
                <w:sz w:val="22"/>
                <w:szCs w:val="22"/>
              </w:rPr>
              <w:t>Remove the masque with cool wet compresses.</w:t>
            </w:r>
          </w:p>
        </w:tc>
      </w:tr>
      <w:tr w:rsidR="00A05883" w:rsidRPr="00203D83" w14:paraId="1B8DBD0B" w14:textId="77777777" w:rsidTr="00805B91">
        <w:trPr>
          <w:trHeight w:val="639"/>
        </w:trPr>
        <w:tc>
          <w:tcPr>
            <w:tcW w:w="1079" w:type="pct"/>
            <w:shd w:val="clear" w:color="auto" w:fill="auto"/>
            <w:vAlign w:val="center"/>
          </w:tcPr>
          <w:p w14:paraId="7D58376C" w14:textId="77777777" w:rsidR="00A05883" w:rsidRPr="00203D83" w:rsidRDefault="00A05883"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Finish &amp; Protect</w:t>
            </w:r>
          </w:p>
          <w:p w14:paraId="7F85E456" w14:textId="4533E3AD" w:rsidR="00BE785E" w:rsidRPr="00203D83" w:rsidRDefault="00BE785E" w:rsidP="00A05883">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p w14:paraId="5AD83BBB" w14:textId="77777777" w:rsidR="00A05883" w:rsidRPr="00203D83" w:rsidRDefault="00A05883" w:rsidP="00A05883">
            <w:pPr>
              <w:ind w:left="10" w:hanging="10"/>
              <w:rPr>
                <w:rFonts w:ascii="Cambria" w:eastAsia="Calibri" w:hAnsi="Cambria" w:cs="Calibri"/>
                <w:color w:val="FF0000"/>
                <w:sz w:val="22"/>
                <w:szCs w:val="22"/>
              </w:rPr>
            </w:pPr>
          </w:p>
        </w:tc>
        <w:tc>
          <w:tcPr>
            <w:tcW w:w="3921" w:type="pct"/>
            <w:shd w:val="clear" w:color="auto" w:fill="auto"/>
            <w:vAlign w:val="center"/>
          </w:tcPr>
          <w:p w14:paraId="640BEA20" w14:textId="77777777" w:rsidR="00993F81" w:rsidRDefault="00A05883" w:rsidP="00A05883">
            <w:pPr>
              <w:rPr>
                <w:rFonts w:ascii="Cambria" w:eastAsia="Calibri" w:hAnsi="Cambria" w:cs="Calibri"/>
                <w:color w:val="000000"/>
                <w:sz w:val="22"/>
                <w:szCs w:val="22"/>
              </w:rPr>
            </w:pPr>
            <w:r w:rsidRPr="00203D83">
              <w:rPr>
                <w:rFonts w:ascii="Cambria" w:eastAsia="Calibri" w:hAnsi="Cambria" w:cs="Calibri"/>
                <w:color w:val="000000"/>
                <w:sz w:val="22"/>
                <w:szCs w:val="22"/>
              </w:rPr>
              <w:t>Complete the</w:t>
            </w:r>
            <w:r w:rsidR="00A631AB">
              <w:rPr>
                <w:rFonts w:ascii="Cambria" w:eastAsia="Calibri" w:hAnsi="Cambria" w:cs="Calibri"/>
                <w:color w:val="000000"/>
                <w:sz w:val="22"/>
                <w:szCs w:val="22"/>
              </w:rPr>
              <w:t xml:space="preserve"> treatment</w:t>
            </w:r>
            <w:r w:rsidRPr="00203D83">
              <w:rPr>
                <w:rFonts w:ascii="Cambria" w:eastAsia="Calibri" w:hAnsi="Cambria" w:cs="Calibri"/>
                <w:color w:val="000000"/>
                <w:sz w:val="22"/>
                <w:szCs w:val="22"/>
              </w:rPr>
              <w:t xml:space="preserve">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2 pump) and </w:t>
            </w:r>
            <w:r w:rsidRPr="00203D83">
              <w:rPr>
                <w:rFonts w:ascii="Cambria" w:eastAsia="Calibri" w:hAnsi="Cambria" w:cs="Calibri"/>
                <w:b/>
                <w:bCs/>
                <w:color w:val="000000"/>
                <w:sz w:val="22"/>
                <w:szCs w:val="22"/>
              </w:rPr>
              <w:t xml:space="preserve">PRIORI Corrector </w:t>
            </w:r>
            <w:r w:rsidR="00993F81" w:rsidRPr="00993F81">
              <w:rPr>
                <w:rFonts w:ascii="Cambria" w:eastAsia="Calibri" w:hAnsi="Cambria" w:cs="Calibri"/>
                <w:color w:val="000000"/>
                <w:sz w:val="22"/>
                <w:szCs w:val="22"/>
              </w:rPr>
              <w:t>of choice</w:t>
            </w:r>
            <w:r w:rsidR="00993F81">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1/2 pump) to the entire face and neck</w:t>
            </w:r>
            <w:r w:rsidR="00993F81">
              <w:rPr>
                <w:rFonts w:ascii="Cambria" w:eastAsia="Calibri" w:hAnsi="Cambria" w:cs="Calibri"/>
                <w:color w:val="000000"/>
                <w:sz w:val="22"/>
                <w:szCs w:val="22"/>
              </w:rPr>
              <w:t xml:space="preserve">. </w:t>
            </w:r>
          </w:p>
          <w:p w14:paraId="16149064" w14:textId="77777777" w:rsidR="00CA5187" w:rsidRDefault="00993F81" w:rsidP="00A05883">
            <w:pPr>
              <w:rPr>
                <w:rFonts w:ascii="Cambria" w:eastAsia="Calibri" w:hAnsi="Cambria" w:cs="Calibri"/>
                <w:color w:val="000000"/>
                <w:sz w:val="22"/>
                <w:szCs w:val="22"/>
              </w:rPr>
            </w:pPr>
            <w:r>
              <w:rPr>
                <w:rFonts w:ascii="Cambria" w:eastAsia="Calibri" w:hAnsi="Cambria" w:cs="Calibri"/>
                <w:b/>
                <w:bCs/>
                <w:color w:val="000000"/>
                <w:sz w:val="22"/>
                <w:szCs w:val="22"/>
              </w:rPr>
              <w:t xml:space="preserve">Apply </w:t>
            </w:r>
            <w:r w:rsidR="00A05883" w:rsidRPr="00203D83">
              <w:rPr>
                <w:rFonts w:ascii="Cambria" w:eastAsia="Calibri" w:hAnsi="Cambria" w:cs="Calibri"/>
                <w:b/>
                <w:bCs/>
                <w:color w:val="000000"/>
                <w:sz w:val="22"/>
                <w:szCs w:val="22"/>
              </w:rPr>
              <w:t>PRIORI Eye Treatment</w:t>
            </w:r>
            <w:r>
              <w:rPr>
                <w:rFonts w:ascii="Cambria" w:eastAsia="Calibri" w:hAnsi="Cambria" w:cs="Calibri"/>
                <w:b/>
                <w:bCs/>
                <w:color w:val="000000"/>
                <w:sz w:val="22"/>
                <w:szCs w:val="22"/>
              </w:rPr>
              <w:t xml:space="preserve"> of choice</w:t>
            </w:r>
            <w:r w:rsidR="00A05883" w:rsidRPr="00203D83">
              <w:rPr>
                <w:rFonts w:ascii="Cambria" w:eastAsia="Calibri" w:hAnsi="Cambria" w:cs="Calibri"/>
                <w:b/>
                <w:bCs/>
                <w:color w:val="000000"/>
                <w:sz w:val="22"/>
                <w:szCs w:val="22"/>
              </w:rPr>
              <w:t xml:space="preserve"> </w:t>
            </w:r>
            <w:r w:rsidR="00A05883" w:rsidRPr="00203D83">
              <w:rPr>
                <w:rFonts w:ascii="Cambria" w:eastAsia="Calibri" w:hAnsi="Cambria" w:cs="Calibri"/>
                <w:color w:val="000000"/>
                <w:sz w:val="22"/>
                <w:szCs w:val="22"/>
              </w:rPr>
              <w:t>(1/4 pump) around the eyes with a smoothing motion followed by tapotement</w:t>
            </w:r>
          </w:p>
          <w:p w14:paraId="5BC3E34B" w14:textId="5BF2D9C1" w:rsidR="00CA5187" w:rsidRDefault="00CA5187" w:rsidP="00A05883">
            <w:pPr>
              <w:rPr>
                <w:rFonts w:ascii="Cambria" w:eastAsia="Calibri" w:hAnsi="Cambria" w:cs="Calibri"/>
                <w:color w:val="000000"/>
                <w:sz w:val="22"/>
                <w:szCs w:val="22"/>
              </w:rPr>
            </w:pPr>
            <w:r>
              <w:rPr>
                <w:rFonts w:ascii="Cambria" w:eastAsia="Calibri" w:hAnsi="Cambria" w:cs="Calibri"/>
                <w:color w:val="000000"/>
                <w:sz w:val="22"/>
                <w:szCs w:val="22"/>
              </w:rPr>
              <w:t>A</w:t>
            </w:r>
            <w:r w:rsidR="00A05883" w:rsidRPr="00203D83">
              <w:rPr>
                <w:rFonts w:ascii="Cambria" w:eastAsia="Calibri" w:hAnsi="Cambria" w:cs="Calibri"/>
                <w:color w:val="000000"/>
                <w:sz w:val="22"/>
                <w:szCs w:val="22"/>
              </w:rPr>
              <w:t xml:space="preserve">pply </w:t>
            </w:r>
            <w:r w:rsidR="00A05883" w:rsidRPr="00203D83">
              <w:rPr>
                <w:rFonts w:ascii="Cambria" w:eastAsia="Calibri" w:hAnsi="Cambria" w:cs="Calibri"/>
                <w:b/>
                <w:bCs/>
                <w:color w:val="000000"/>
                <w:sz w:val="22"/>
                <w:szCs w:val="22"/>
              </w:rPr>
              <w:t xml:space="preserve">Barrier Restore Complexe </w:t>
            </w:r>
            <w:r w:rsidR="00A05883" w:rsidRPr="00203D83">
              <w:rPr>
                <w:rFonts w:ascii="Cambria" w:eastAsia="Calibri" w:hAnsi="Cambria" w:cs="Calibri"/>
                <w:color w:val="000000"/>
                <w:sz w:val="22"/>
                <w:szCs w:val="22"/>
              </w:rPr>
              <w:t xml:space="preserve">or </w:t>
            </w:r>
            <w:r w:rsidR="00A05883" w:rsidRPr="00203D83">
              <w:rPr>
                <w:rFonts w:ascii="Cambria" w:eastAsia="Calibri" w:hAnsi="Cambria" w:cs="Calibri"/>
                <w:b/>
                <w:bCs/>
                <w:color w:val="000000"/>
                <w:sz w:val="22"/>
                <w:szCs w:val="22"/>
              </w:rPr>
              <w:t xml:space="preserve">DNA Intense Recovery Crème </w:t>
            </w:r>
            <w:r w:rsidR="00A05883" w:rsidRPr="00203D83">
              <w:rPr>
                <w:rFonts w:ascii="Cambria" w:eastAsia="Calibri" w:hAnsi="Cambria" w:cs="Calibri"/>
                <w:color w:val="000000"/>
                <w:sz w:val="22"/>
                <w:szCs w:val="22"/>
              </w:rPr>
              <w:t xml:space="preserve">(1 compression) to the entire face and </w:t>
            </w:r>
            <w:r w:rsidRPr="00203D83">
              <w:rPr>
                <w:rFonts w:ascii="Cambria" w:eastAsia="Calibri" w:hAnsi="Cambria" w:cs="Calibri"/>
                <w:color w:val="000000"/>
                <w:sz w:val="22"/>
                <w:szCs w:val="22"/>
              </w:rPr>
              <w:t>neck.</w:t>
            </w:r>
            <w:r w:rsidR="00A05883" w:rsidRPr="00203D83">
              <w:rPr>
                <w:rFonts w:ascii="Cambria" w:eastAsia="Calibri" w:hAnsi="Cambria" w:cs="Calibri"/>
                <w:color w:val="000000"/>
                <w:sz w:val="22"/>
                <w:szCs w:val="22"/>
              </w:rPr>
              <w:t xml:space="preserve"> </w:t>
            </w:r>
          </w:p>
          <w:p w14:paraId="2A4E390B" w14:textId="6C85DD1B" w:rsidR="00F749ED" w:rsidRDefault="00CA5187" w:rsidP="00A05883">
            <w:pPr>
              <w:rPr>
                <w:rFonts w:ascii="Cambria" w:eastAsia="Calibri" w:hAnsi="Cambria" w:cs="Calibri"/>
                <w:color w:val="000000"/>
                <w:sz w:val="22"/>
                <w:szCs w:val="22"/>
              </w:rPr>
            </w:pPr>
            <w:r>
              <w:rPr>
                <w:rFonts w:ascii="Cambria" w:eastAsia="Calibri" w:hAnsi="Cambria" w:cs="Calibri"/>
                <w:color w:val="000000"/>
                <w:sz w:val="22"/>
                <w:szCs w:val="22"/>
              </w:rPr>
              <w:t>F</w:t>
            </w:r>
            <w:r w:rsidR="00A05883" w:rsidRPr="00203D83">
              <w:rPr>
                <w:rFonts w:ascii="Cambria" w:eastAsia="Calibri" w:hAnsi="Cambria" w:cs="Calibri"/>
                <w:color w:val="000000"/>
                <w:sz w:val="22"/>
                <w:szCs w:val="22"/>
              </w:rPr>
              <w:t xml:space="preserve">ollow with </w:t>
            </w:r>
            <w:r w:rsidR="00A05883" w:rsidRPr="00203D83">
              <w:rPr>
                <w:rFonts w:ascii="Cambria" w:eastAsia="Calibri" w:hAnsi="Cambria" w:cs="Calibri"/>
                <w:b/>
                <w:bCs/>
                <w:color w:val="000000"/>
                <w:sz w:val="22"/>
                <w:szCs w:val="22"/>
              </w:rPr>
              <w:t>Tetra Broad Spectrum SPF 5</w:t>
            </w:r>
            <w:r>
              <w:rPr>
                <w:rFonts w:ascii="Cambria" w:eastAsia="Calibri" w:hAnsi="Cambria" w:cs="Calibri"/>
                <w:b/>
                <w:bCs/>
                <w:color w:val="000000"/>
                <w:sz w:val="22"/>
                <w:szCs w:val="22"/>
              </w:rPr>
              <w:t>5</w:t>
            </w:r>
            <w:r w:rsidR="00A05883" w:rsidRPr="00203D83">
              <w:rPr>
                <w:rFonts w:ascii="Cambria" w:eastAsia="Calibri" w:hAnsi="Cambria" w:cs="Calibri"/>
                <w:b/>
                <w:bCs/>
                <w:color w:val="000000"/>
                <w:sz w:val="22"/>
                <w:szCs w:val="22"/>
              </w:rPr>
              <w:t xml:space="preserve"> </w:t>
            </w:r>
            <w:r w:rsidR="00A05883" w:rsidRPr="00203D83">
              <w:rPr>
                <w:rFonts w:ascii="Cambria" w:eastAsia="Calibri" w:hAnsi="Cambria" w:cs="Calibri"/>
                <w:color w:val="000000"/>
                <w:sz w:val="22"/>
                <w:szCs w:val="22"/>
              </w:rPr>
              <w:t xml:space="preserve">(1 pump). </w:t>
            </w:r>
          </w:p>
          <w:p w14:paraId="66804426" w14:textId="55F8848B" w:rsidR="004863B1" w:rsidRDefault="004863B1" w:rsidP="00A05883">
            <w:pPr>
              <w:rPr>
                <w:rFonts w:ascii="Cambria" w:eastAsia="Calibri" w:hAnsi="Cambria" w:cs="Calibri"/>
                <w:color w:val="000000"/>
                <w:sz w:val="22"/>
                <w:szCs w:val="22"/>
              </w:rPr>
            </w:pPr>
            <w:r>
              <w:rPr>
                <w:rFonts w:ascii="Cambria" w:eastAsia="Calibri" w:hAnsi="Cambria" w:cs="Calibri"/>
                <w:color w:val="000000"/>
                <w:sz w:val="22"/>
                <w:szCs w:val="22"/>
              </w:rPr>
              <w:t>Before mineral application, b</w:t>
            </w:r>
            <w:r w:rsidRPr="00203D83">
              <w:rPr>
                <w:rFonts w:ascii="Cambria" w:eastAsia="Calibri" w:hAnsi="Cambria" w:cs="Calibri"/>
                <w:color w:val="000000"/>
                <w:sz w:val="22"/>
                <w:szCs w:val="22"/>
              </w:rPr>
              <w:t>lot the skin lightly with a tissue for the minerals to blend smoothly.</w:t>
            </w:r>
          </w:p>
          <w:p w14:paraId="0767289D" w14:textId="404685C0" w:rsidR="00A05883" w:rsidRPr="00671675" w:rsidRDefault="00A05883" w:rsidP="00A05883">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Apply with a continuous sweeping and relaxing motion from forehead, face, to neck, to décolletage. </w:t>
            </w:r>
          </w:p>
        </w:tc>
      </w:tr>
      <w:tr w:rsidR="00A05883" w:rsidRPr="00203D83" w14:paraId="63D9ABC3" w14:textId="77777777" w:rsidTr="00805B91">
        <w:trPr>
          <w:trHeight w:val="639"/>
        </w:trPr>
        <w:tc>
          <w:tcPr>
            <w:tcW w:w="1079" w:type="pct"/>
            <w:shd w:val="clear" w:color="auto" w:fill="F2F2F2" w:themeFill="background1" w:themeFillShade="F2"/>
            <w:vAlign w:val="center"/>
          </w:tcPr>
          <w:p w14:paraId="5D65CAB6" w14:textId="77777777" w:rsidR="00A05883" w:rsidRPr="00203D83" w:rsidRDefault="00A05883" w:rsidP="00C27E52">
            <w:pPr>
              <w:rPr>
                <w:rFonts w:ascii="Cambria" w:eastAsia="Calibri" w:hAnsi="Cambria" w:cs="Calibri"/>
                <w:color w:val="000000"/>
                <w:sz w:val="22"/>
                <w:szCs w:val="22"/>
              </w:rPr>
            </w:pPr>
            <w:r w:rsidRPr="00203D83">
              <w:rPr>
                <w:rFonts w:ascii="Cambria" w:eastAsia="Calibri" w:hAnsi="Cambria" w:cs="Calibri"/>
                <w:color w:val="000000"/>
                <w:sz w:val="22"/>
                <w:szCs w:val="22"/>
              </w:rPr>
              <w:t>5 - Consultation</w:t>
            </w:r>
          </w:p>
          <w:p w14:paraId="392F2F0B" w14:textId="73AF7372" w:rsidR="00BE785E" w:rsidRPr="00203D83" w:rsidRDefault="009D7AD6" w:rsidP="00A05883">
            <w:pPr>
              <w:ind w:left="10" w:hanging="10"/>
              <w:rPr>
                <w:rFonts w:ascii="Cambria" w:eastAsia="Calibri" w:hAnsi="Cambria" w:cs="Calibri"/>
                <w:color w:val="000000"/>
                <w:sz w:val="22"/>
                <w:szCs w:val="22"/>
              </w:rPr>
            </w:pPr>
            <w:r>
              <w:rPr>
                <w:rFonts w:ascii="Cambria" w:eastAsia="Calibri" w:hAnsi="Cambria" w:cs="Calibri"/>
                <w:color w:val="000000"/>
                <w:sz w:val="22"/>
                <w:szCs w:val="22"/>
              </w:rPr>
              <w:t>2</w:t>
            </w:r>
            <w:r w:rsidR="00BE785E" w:rsidRPr="00203D83">
              <w:rPr>
                <w:rFonts w:ascii="Cambria" w:eastAsia="Calibri" w:hAnsi="Cambria" w:cs="Calibri"/>
                <w:color w:val="000000"/>
                <w:sz w:val="22"/>
                <w:szCs w:val="22"/>
              </w:rPr>
              <w:t xml:space="preserve"> minutes</w:t>
            </w:r>
          </w:p>
          <w:p w14:paraId="1E5566B6" w14:textId="77777777" w:rsidR="00A05883" w:rsidRPr="00203D83" w:rsidRDefault="00A05883" w:rsidP="00A05883">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4D52281C" w14:textId="56F3E494" w:rsidR="00A05883" w:rsidRPr="00203D83" w:rsidRDefault="00A05883" w:rsidP="00A05883">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Conclude treatment by completing a skincare recommendation and Post-</w:t>
            </w:r>
            <w:r w:rsidR="009A7670">
              <w:rPr>
                <w:rFonts w:ascii="Cambria" w:eastAsia="Calibri" w:hAnsi="Cambria" w:cs="Calibri"/>
                <w:color w:val="000000"/>
                <w:sz w:val="22"/>
                <w:szCs w:val="22"/>
              </w:rPr>
              <w:t xml:space="preserve">treatment </w:t>
            </w:r>
            <w:r w:rsidRPr="00203D83">
              <w:rPr>
                <w:rFonts w:ascii="Cambria" w:eastAsia="Calibri" w:hAnsi="Cambria" w:cs="Calibri"/>
                <w:color w:val="000000"/>
                <w:sz w:val="22"/>
                <w:szCs w:val="22"/>
              </w:rPr>
              <w:t>instructions.</w:t>
            </w:r>
          </w:p>
        </w:tc>
      </w:tr>
      <w:bookmarkEnd w:id="6"/>
    </w:tbl>
    <w:p w14:paraId="71C55E89" w14:textId="77777777" w:rsidR="00805B91" w:rsidRDefault="00805B91" w:rsidP="00805B91">
      <w:pPr>
        <w:spacing w:after="0" w:line="248" w:lineRule="auto"/>
        <w:rPr>
          <w:rFonts w:ascii="Cambria" w:eastAsia="Calibri" w:hAnsi="Cambria" w:cs="Arial"/>
          <w:b/>
          <w:bCs/>
          <w:color w:val="000000"/>
        </w:rPr>
      </w:pPr>
    </w:p>
    <w:p w14:paraId="13D607EA" w14:textId="259D4DFC" w:rsidR="00805B91" w:rsidRPr="00203D83" w:rsidRDefault="00805B91" w:rsidP="00805B91">
      <w:pPr>
        <w:spacing w:after="0" w:line="248" w:lineRule="auto"/>
        <w:rPr>
          <w:rFonts w:ascii="Cambria" w:eastAsia="Calibri" w:hAnsi="Cambria" w:cs="Arial"/>
          <w:b/>
          <w:bCs/>
          <w:color w:val="000000"/>
        </w:rPr>
      </w:pPr>
      <w:r w:rsidRPr="00203D83">
        <w:rPr>
          <w:rFonts w:ascii="Cambria" w:eastAsia="Calibri" w:hAnsi="Cambria" w:cs="Arial"/>
          <w:b/>
          <w:bCs/>
          <w:color w:val="000000"/>
        </w:rPr>
        <w:t xml:space="preserve">RESTORE, AWAKEN, NURTURE | </w:t>
      </w:r>
      <w:r w:rsidR="00F37F1E">
        <w:rPr>
          <w:rFonts w:ascii="Cambria" w:eastAsia="Calibri" w:hAnsi="Cambria" w:cs="Arial"/>
          <w:b/>
          <w:bCs/>
          <w:color w:val="000000"/>
        </w:rPr>
        <w:t>60</w:t>
      </w:r>
      <w:r w:rsidRPr="00203D83">
        <w:rPr>
          <w:rFonts w:ascii="Cambria" w:eastAsia="Calibri" w:hAnsi="Cambria" w:cs="Arial"/>
          <w:b/>
          <w:bCs/>
          <w:color w:val="000000"/>
        </w:rPr>
        <w:t xml:space="preserve"> MINUTES (with UnveiLED Flexible Light Therapy Mask)</w:t>
      </w:r>
    </w:p>
    <w:p w14:paraId="14FA472B" w14:textId="77777777" w:rsidR="00805B91" w:rsidRPr="00203D83" w:rsidRDefault="00805B91" w:rsidP="00805B91">
      <w:pPr>
        <w:spacing w:after="0" w:line="248" w:lineRule="auto"/>
        <w:ind w:left="278"/>
        <w:rPr>
          <w:rFonts w:ascii="Cambria" w:eastAsia="Calibri" w:hAnsi="Cambria" w:cs="Arial"/>
          <w:b/>
          <w:bCs/>
          <w:color w:val="000000"/>
        </w:rPr>
      </w:pPr>
    </w:p>
    <w:p w14:paraId="5B1A7C86" w14:textId="1496A52F" w:rsidR="00D060FA" w:rsidRDefault="00805B91" w:rsidP="005B00B7">
      <w:pPr>
        <w:spacing w:after="0" w:line="248" w:lineRule="auto"/>
        <w:ind w:left="10" w:hanging="10"/>
        <w:rPr>
          <w:rFonts w:ascii="Cambria" w:eastAsia="Calibri" w:hAnsi="Cambria" w:cs="Arial"/>
          <w:color w:val="000000"/>
        </w:rPr>
      </w:pPr>
      <w:r w:rsidRPr="00203D83">
        <w:rPr>
          <w:rFonts w:ascii="Cambria" w:eastAsia="Calibri" w:hAnsi="Cambria" w:cs="Arial"/>
          <w:color w:val="000000"/>
        </w:rPr>
        <w:t>This wonderful skin nourishing treatment will adapt to your skin’s needs a</w:t>
      </w:r>
      <w:r w:rsidR="00764B64">
        <w:rPr>
          <w:rFonts w:ascii="Cambria" w:eastAsia="Calibri" w:hAnsi="Cambria" w:cs="Arial"/>
          <w:color w:val="000000"/>
        </w:rPr>
        <w:t>n</w:t>
      </w:r>
      <w:r w:rsidRPr="00203D83">
        <w:rPr>
          <w:rFonts w:ascii="Cambria" w:eastAsia="Calibri" w:hAnsi="Cambria" w:cs="Arial"/>
          <w:color w:val="000000"/>
        </w:rPr>
        <w:t>d work</w:t>
      </w:r>
      <w:r w:rsidR="00DE07E6">
        <w:rPr>
          <w:rFonts w:ascii="Cambria" w:eastAsia="Calibri" w:hAnsi="Cambria" w:cs="Arial"/>
          <w:color w:val="000000"/>
        </w:rPr>
        <w:t>s</w:t>
      </w:r>
      <w:r w:rsidRPr="00203D83">
        <w:rPr>
          <w:rFonts w:ascii="Cambria" w:eastAsia="Calibri" w:hAnsi="Cambria" w:cs="Arial"/>
          <w:color w:val="000000"/>
        </w:rPr>
        <w:t xml:space="preserve"> to restore your complexion by improving your skin’s health. Enzymes will brighten and deeply exfoliate. You will experience a wealth of massage plus our UNVEI</w:t>
      </w:r>
      <w:r w:rsidRPr="00203D83">
        <w:rPr>
          <w:rFonts w:ascii="Cambria" w:eastAsia="Calibri" w:hAnsi="Cambria" w:cs="Arial"/>
          <w:b/>
          <w:bCs/>
          <w:color w:val="000000"/>
        </w:rPr>
        <w:t xml:space="preserve">LED </w:t>
      </w:r>
      <w:r w:rsidRPr="00203D83">
        <w:rPr>
          <w:rFonts w:ascii="Cambria" w:eastAsia="Calibri" w:hAnsi="Cambria" w:cs="Arial"/>
          <w:color w:val="000000"/>
        </w:rPr>
        <w:t>Light Therapy Mask, a phototherapy treatment that works on fine lines and wrinkles by stimulating collagen and elastin production and blood flow and tissue oxygenation.</w:t>
      </w:r>
      <w:bookmarkStart w:id="7" w:name="_Hlk52632148"/>
    </w:p>
    <w:p w14:paraId="724BC1D4" w14:textId="77777777" w:rsidR="005B00B7" w:rsidRPr="005B00B7" w:rsidRDefault="005B00B7" w:rsidP="005B00B7">
      <w:pPr>
        <w:spacing w:after="0" w:line="248" w:lineRule="auto"/>
        <w:ind w:left="10" w:hanging="10"/>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1660A1" w:rsidRPr="00203D83" w14:paraId="1B7B00BF" w14:textId="77777777" w:rsidTr="001244D7">
        <w:tc>
          <w:tcPr>
            <w:tcW w:w="1079" w:type="pct"/>
            <w:shd w:val="clear" w:color="auto" w:fill="F2F2F2" w:themeFill="background1" w:themeFillShade="F2"/>
            <w:vAlign w:val="center"/>
          </w:tcPr>
          <w:bookmarkEnd w:id="7"/>
          <w:p w14:paraId="7ECD92C1"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7536EB9D" w14:textId="3C713E09" w:rsidR="001660A1" w:rsidRPr="00203D83" w:rsidRDefault="001660A1" w:rsidP="001660A1">
            <w:pPr>
              <w:ind w:left="10" w:hanging="10"/>
              <w:rPr>
                <w:rFonts w:ascii="Cambria" w:eastAsia="Calibri" w:hAnsi="Cambria" w:cs="Calibri"/>
                <w:sz w:val="22"/>
                <w:szCs w:val="22"/>
              </w:rPr>
            </w:pPr>
            <w:r w:rsidRPr="00203D83">
              <w:rPr>
                <w:rFonts w:ascii="Cambria" w:eastAsia="Calibri" w:hAnsi="Cambria" w:cs="Calibri"/>
                <w:sz w:val="22"/>
                <w:szCs w:val="22"/>
              </w:rPr>
              <w:t>1</w:t>
            </w:r>
            <w:r w:rsidR="00B25BA7">
              <w:rPr>
                <w:rFonts w:ascii="Cambria" w:eastAsia="Calibri" w:hAnsi="Cambria" w:cs="Calibri"/>
                <w:sz w:val="22"/>
                <w:szCs w:val="22"/>
              </w:rPr>
              <w:t>4</w:t>
            </w:r>
            <w:r w:rsidRPr="00203D83">
              <w:rPr>
                <w:rFonts w:ascii="Cambria" w:eastAsia="Calibri" w:hAnsi="Cambria" w:cs="Calibri"/>
                <w:sz w:val="22"/>
                <w:szCs w:val="22"/>
              </w:rPr>
              <w:t xml:space="preserve"> minutes</w:t>
            </w:r>
          </w:p>
        </w:tc>
        <w:tc>
          <w:tcPr>
            <w:tcW w:w="3921" w:type="pct"/>
            <w:shd w:val="clear" w:color="auto" w:fill="F2F2F2" w:themeFill="background1" w:themeFillShade="F2"/>
            <w:vAlign w:val="center"/>
          </w:tcPr>
          <w:p w14:paraId="1B0560CF" w14:textId="631C77C2" w:rsidR="002A2279" w:rsidRDefault="004F5E5C" w:rsidP="001660A1">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1660A1" w:rsidRPr="00203D83">
              <w:rPr>
                <w:rFonts w:ascii="Cambria" w:eastAsia="Calibri" w:hAnsi="Cambria" w:cs="Calibri"/>
                <w:b/>
                <w:bCs/>
                <w:color w:val="000000"/>
                <w:sz w:val="22"/>
                <w:szCs w:val="22"/>
              </w:rPr>
              <w:t>PRIORI Cleanser</w:t>
            </w:r>
            <w:r w:rsidR="002A2279">
              <w:rPr>
                <w:rFonts w:ascii="Cambria" w:eastAsia="Calibri" w:hAnsi="Cambria" w:cs="Calibri"/>
                <w:b/>
                <w:bCs/>
                <w:color w:val="000000"/>
                <w:sz w:val="22"/>
                <w:szCs w:val="22"/>
              </w:rPr>
              <w:t xml:space="preserve"> </w:t>
            </w:r>
            <w:r w:rsidR="002A2279" w:rsidRPr="002A2279">
              <w:rPr>
                <w:rFonts w:ascii="Cambria" w:eastAsia="Calibri" w:hAnsi="Cambria" w:cs="Calibri"/>
                <w:color w:val="000000"/>
                <w:sz w:val="22"/>
                <w:szCs w:val="22"/>
              </w:rPr>
              <w:t>of your choice</w:t>
            </w:r>
            <w:r w:rsidR="001660A1" w:rsidRPr="002A2279">
              <w:rPr>
                <w:rFonts w:ascii="Cambria" w:eastAsia="Calibri" w:hAnsi="Cambria" w:cs="Calibri"/>
                <w:color w:val="000000"/>
                <w:sz w:val="22"/>
                <w:szCs w:val="22"/>
              </w:rPr>
              <w:t>,</w:t>
            </w:r>
            <w:r w:rsidR="001660A1" w:rsidRPr="00203D83">
              <w:rPr>
                <w:rFonts w:ascii="Cambria" w:eastAsia="Calibri" w:hAnsi="Cambria" w:cs="Calibri"/>
                <w:b/>
                <w:bCs/>
                <w:color w:val="000000"/>
                <w:sz w:val="22"/>
                <w:szCs w:val="22"/>
              </w:rPr>
              <w:t xml:space="preserve"> </w:t>
            </w:r>
            <w:r w:rsidR="001660A1" w:rsidRPr="00203D83">
              <w:rPr>
                <w:rFonts w:ascii="Cambria" w:eastAsia="Calibri" w:hAnsi="Cambria" w:cs="Calibri"/>
                <w:color w:val="000000"/>
                <w:sz w:val="22"/>
                <w:szCs w:val="22"/>
              </w:rPr>
              <w:t>for the eyes, lips, face, neck &amp; décolletage (2 pumps)</w:t>
            </w:r>
          </w:p>
          <w:p w14:paraId="49DDAF13" w14:textId="6A860DC2" w:rsidR="002A2279" w:rsidRDefault="001660A1" w:rsidP="001660A1">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lor match minerals. </w:t>
            </w:r>
            <w:r w:rsidR="002A2279">
              <w:rPr>
                <w:rFonts w:ascii="Cambria" w:eastAsia="Calibri" w:hAnsi="Cambria" w:cs="Calibri"/>
                <w:color w:val="000000"/>
                <w:sz w:val="22"/>
                <w:szCs w:val="22"/>
              </w:rPr>
              <w:t>Set chosen mineral to the side.</w:t>
            </w:r>
          </w:p>
          <w:p w14:paraId="56F9E6C3" w14:textId="764E182E" w:rsidR="001660A1" w:rsidRPr="00203D83" w:rsidRDefault="004F5E5C" w:rsidP="001660A1">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sidR="00725B06">
              <w:rPr>
                <w:rFonts w:ascii="Cambria" w:eastAsia="Calibri" w:hAnsi="Cambria" w:cs="Calibri"/>
                <w:b/>
                <w:bCs/>
                <w:color w:val="000000"/>
                <w:sz w:val="22"/>
                <w:szCs w:val="22"/>
              </w:rPr>
              <w:t xml:space="preserve">, </w:t>
            </w:r>
            <w:r w:rsidR="001660A1" w:rsidRPr="00203D83">
              <w:rPr>
                <w:rFonts w:ascii="Cambria" w:eastAsia="Calibri" w:hAnsi="Cambria" w:cs="Calibri"/>
                <w:b/>
                <w:bCs/>
                <w:color w:val="000000"/>
                <w:sz w:val="22"/>
                <w:szCs w:val="22"/>
              </w:rPr>
              <w:t xml:space="preserve">PRIORI Cleanser </w:t>
            </w:r>
            <w:r w:rsidR="001660A1" w:rsidRPr="00203D83">
              <w:rPr>
                <w:rFonts w:ascii="Cambria" w:eastAsia="Calibri" w:hAnsi="Cambria" w:cs="Calibri"/>
                <w:color w:val="000000"/>
                <w:sz w:val="22"/>
                <w:szCs w:val="22"/>
              </w:rPr>
              <w:t>(2 pumps). Use water on your hands during applications. Remove with warm compresses.</w:t>
            </w:r>
          </w:p>
          <w:p w14:paraId="5960536F" w14:textId="398540B6" w:rsidR="002A2279" w:rsidRDefault="001660A1" w:rsidP="001660A1">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1 teaspoon)</w:t>
            </w:r>
            <w:r w:rsidR="00DE07E6">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 xml:space="preserve">with a drop of water in a small bowl. </w:t>
            </w:r>
          </w:p>
          <w:p w14:paraId="7FA808EB" w14:textId="23ADB0B2" w:rsidR="00C579EB" w:rsidRDefault="001660A1" w:rsidP="001660A1">
            <w:pPr>
              <w:rPr>
                <w:rFonts w:ascii="Cambria" w:eastAsia="Calibri" w:hAnsi="Cambria" w:cs="Calibri"/>
                <w:bCs/>
                <w:color w:val="000000"/>
                <w:sz w:val="22"/>
                <w:szCs w:val="22"/>
              </w:rPr>
            </w:pPr>
            <w:r w:rsidRPr="00203D83">
              <w:rPr>
                <w:rFonts w:ascii="Cambria" w:eastAsia="Calibri" w:hAnsi="Cambria" w:cs="Calibri"/>
                <w:bCs/>
                <w:color w:val="000000"/>
                <w:sz w:val="22"/>
                <w:szCs w:val="22"/>
              </w:rPr>
              <w:t>Apply to the entire face, neck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collet</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 xml:space="preserve">. Manipulate in a circular motion (light steam optional). </w:t>
            </w:r>
          </w:p>
          <w:p w14:paraId="4C16A313" w14:textId="087B5CE9" w:rsidR="001660A1" w:rsidRPr="00203D83" w:rsidRDefault="001660A1" w:rsidP="001660A1">
            <w:pPr>
              <w:rPr>
                <w:rFonts w:ascii="Cambria" w:eastAsia="Calibri" w:hAnsi="Cambria" w:cs="Calibri"/>
                <w:bCs/>
                <w:color w:val="000000"/>
                <w:sz w:val="22"/>
                <w:szCs w:val="22"/>
              </w:rPr>
            </w:pPr>
            <w:r w:rsidRPr="00203D83">
              <w:rPr>
                <w:rFonts w:ascii="Cambria" w:eastAsia="Calibri" w:hAnsi="Cambria" w:cs="Calibri"/>
                <w:bCs/>
                <w:color w:val="000000"/>
                <w:sz w:val="22"/>
                <w:szCs w:val="22"/>
              </w:rPr>
              <w:t>Remove with warm compresses.</w:t>
            </w:r>
          </w:p>
        </w:tc>
      </w:tr>
      <w:tr w:rsidR="001F2320" w:rsidRPr="00203D83" w14:paraId="60A1A35F" w14:textId="77777777" w:rsidTr="001244D7">
        <w:tc>
          <w:tcPr>
            <w:tcW w:w="1079" w:type="pct"/>
            <w:shd w:val="clear" w:color="auto" w:fill="auto"/>
            <w:vAlign w:val="center"/>
          </w:tcPr>
          <w:p w14:paraId="58D867FE" w14:textId="77777777"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011A557E" w14:textId="21288096" w:rsidR="001F2320" w:rsidRPr="00203D83" w:rsidRDefault="00F37F1E" w:rsidP="00465042">
            <w:pPr>
              <w:rPr>
                <w:rFonts w:ascii="Cambria" w:eastAsia="Calibri" w:hAnsi="Cambria" w:cs="Calibri"/>
                <w:color w:val="000000"/>
                <w:sz w:val="22"/>
                <w:szCs w:val="22"/>
              </w:rPr>
            </w:pPr>
            <w:r>
              <w:rPr>
                <w:rFonts w:ascii="Cambria" w:eastAsia="Calibri" w:hAnsi="Cambria" w:cs="Calibri"/>
                <w:color w:val="000000"/>
                <w:sz w:val="22"/>
                <w:szCs w:val="22"/>
              </w:rPr>
              <w:t>10</w:t>
            </w:r>
            <w:r w:rsidR="001F2320" w:rsidRPr="00203D83">
              <w:rPr>
                <w:rFonts w:ascii="Cambria" w:eastAsia="Calibri" w:hAnsi="Cambria" w:cs="Calibri"/>
                <w:color w:val="000000"/>
                <w:sz w:val="22"/>
                <w:szCs w:val="22"/>
              </w:rPr>
              <w:t xml:space="preserve"> minutes</w:t>
            </w:r>
          </w:p>
        </w:tc>
        <w:tc>
          <w:tcPr>
            <w:tcW w:w="3921" w:type="pct"/>
            <w:shd w:val="clear" w:color="auto" w:fill="auto"/>
            <w:vAlign w:val="center"/>
          </w:tcPr>
          <w:p w14:paraId="5F64CFA6" w14:textId="77777777" w:rsidR="001F2320" w:rsidRDefault="001F2320" w:rsidP="001F2320">
            <w:pPr>
              <w:ind w:left="10" w:hanging="10"/>
              <w:rPr>
                <w:rFonts w:ascii="Cambria" w:eastAsia="Calibri" w:hAnsi="Cambria" w:cs="Calibri"/>
                <w:bCs/>
                <w:i/>
                <w:iCs/>
                <w:color w:val="000000"/>
                <w:sz w:val="18"/>
                <w:szCs w:val="18"/>
              </w:rPr>
            </w:pPr>
            <w:r w:rsidRPr="00F93D9E">
              <w:rPr>
                <w:rFonts w:ascii="Cambria" w:eastAsia="Calibri" w:hAnsi="Cambria" w:cs="Calibri"/>
                <w:bCs/>
                <w:i/>
                <w:iCs/>
                <w:color w:val="000000"/>
                <w:sz w:val="18"/>
                <w:szCs w:val="18"/>
              </w:rPr>
              <w:t xml:space="preserve">*Apply the </w:t>
            </w:r>
            <w:r w:rsidRPr="00F93D9E">
              <w:rPr>
                <w:rFonts w:ascii="Cambria" w:eastAsia="Calibri" w:hAnsi="Cambria" w:cs="Calibri"/>
                <w:b/>
                <w:i/>
                <w:iCs/>
                <w:color w:val="000000"/>
                <w:sz w:val="18"/>
                <w:szCs w:val="18"/>
              </w:rPr>
              <w:t xml:space="preserve">TTC Natural Soothing Balm </w:t>
            </w:r>
            <w:r w:rsidRPr="00F93D9E">
              <w:rPr>
                <w:rFonts w:ascii="Cambria" w:eastAsia="Calibri" w:hAnsi="Cambria" w:cs="Calibri"/>
                <w:bCs/>
                <w:i/>
                <w:iCs/>
                <w:color w:val="000000"/>
                <w:sz w:val="18"/>
                <w:szCs w:val="18"/>
              </w:rPr>
              <w:t>to the outer corners of the eye crease, lips and the base of the nose and any other areas not to be exposed to the peel.</w:t>
            </w:r>
          </w:p>
          <w:p w14:paraId="5A477D78" w14:textId="77777777" w:rsidR="001F2320" w:rsidRPr="00203D83" w:rsidRDefault="001F2320" w:rsidP="001F2320">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Multi-Layer Peel Gel </w:t>
            </w:r>
          </w:p>
          <w:p w14:paraId="03A53C0A" w14:textId="49162949"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1 pump) onto a cotton pad/s or dispense the gel into a dish and apply with a cotton </w:t>
            </w:r>
            <w:r w:rsidR="00161846" w:rsidRPr="00203D83">
              <w:rPr>
                <w:rFonts w:ascii="Cambria" w:eastAsia="Calibri" w:hAnsi="Cambria" w:cs="Calibri"/>
                <w:bCs/>
                <w:color w:val="000000"/>
                <w:sz w:val="22"/>
                <w:szCs w:val="22"/>
              </w:rPr>
              <w:t>swab</w:t>
            </w:r>
            <w:r w:rsidRPr="00203D83">
              <w:rPr>
                <w:rFonts w:ascii="Cambria" w:eastAsia="Calibri" w:hAnsi="Cambria" w:cs="Calibri"/>
                <w:bCs/>
                <w:color w:val="000000"/>
                <w:sz w:val="22"/>
                <w:szCs w:val="22"/>
              </w:rPr>
              <w:t>.</w:t>
            </w:r>
            <w:r>
              <w:rPr>
                <w:rFonts w:ascii="Cambria" w:eastAsia="Calibri" w:hAnsi="Cambria" w:cs="Calibri"/>
                <w:bCs/>
                <w:color w:val="000000"/>
                <w:sz w:val="22"/>
                <w:szCs w:val="22"/>
              </w:rPr>
              <w:t xml:space="preserve"> Sweep over entire face to prep the skin.</w:t>
            </w:r>
          </w:p>
          <w:p w14:paraId="74FCFE22" w14:textId="03662B77"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2 to 3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face and the neck with Glycolic swabs. The application is included in the 3-minutes. </w:t>
            </w:r>
          </w:p>
          <w:p w14:paraId="28AE4887" w14:textId="06FBAA04"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applied, provide the guest with a handheld fan. Watch the </w:t>
            </w:r>
            <w:r w:rsidR="002A274D">
              <w:rPr>
                <w:rFonts w:ascii="Cambria" w:eastAsia="Calibri" w:hAnsi="Cambria" w:cs="Calibri"/>
                <w:bCs/>
                <w:color w:val="000000"/>
                <w:sz w:val="22"/>
                <w:szCs w:val="22"/>
              </w:rPr>
              <w:t xml:space="preserve">skin, </w:t>
            </w:r>
            <w:r w:rsidRPr="00203D83">
              <w:rPr>
                <w:rFonts w:ascii="Cambria" w:eastAsia="Calibri" w:hAnsi="Cambria" w:cs="Calibri"/>
                <w:bCs/>
                <w:color w:val="000000"/>
                <w:sz w:val="22"/>
                <w:szCs w:val="22"/>
              </w:rPr>
              <w:t xml:space="preserve">communicate with the guest for skin response. Once the timer is finished, remove the peel with cool wet compresses. </w:t>
            </w:r>
          </w:p>
          <w:p w14:paraId="4121255B" w14:textId="77777777"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to fully remove the peel and rebalance the skin ph. </w:t>
            </w:r>
          </w:p>
          <w:p w14:paraId="2FA2E462" w14:textId="77777777" w:rsidR="001F2320" w:rsidRPr="000F625D" w:rsidRDefault="001F2320" w:rsidP="001F2320">
            <w:pPr>
              <w:rPr>
                <w:rFonts w:ascii="Cambria" w:eastAsia="Calibri" w:hAnsi="Cambria" w:cs="Calibri"/>
                <w:b/>
                <w:color w:val="000000"/>
                <w:sz w:val="22"/>
                <w:szCs w:val="22"/>
              </w:rPr>
            </w:pPr>
            <w:r w:rsidRPr="000F625D">
              <w:rPr>
                <w:rFonts w:ascii="Cambria" w:eastAsia="Calibri" w:hAnsi="Cambria" w:cs="Calibri"/>
                <w:b/>
                <w:color w:val="000000"/>
                <w:sz w:val="22"/>
                <w:szCs w:val="22"/>
              </w:rPr>
              <w:t>OR</w:t>
            </w:r>
          </w:p>
          <w:p w14:paraId="172052A7" w14:textId="77777777" w:rsidR="001F2320" w:rsidRPr="00203D83" w:rsidRDefault="001F2320" w:rsidP="001F2320">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SuperCeutical Peel Gel </w:t>
            </w:r>
          </w:p>
          <w:p w14:paraId="4E0F9C58" w14:textId="77777777"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Eliminate the Pre-Peel Gel step and only apply (2 to 3 pumps) of SuperCeutical Peel Gel into a dish. Start 3-minute timer and apply to the face and the neck with 2 Glycolic swabs. The application is included in the 3-minutes. </w:t>
            </w:r>
          </w:p>
          <w:p w14:paraId="47EDC757" w14:textId="77D73977" w:rsidR="001F2320"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Once applied, provide the guest with a handheld fan</w:t>
            </w:r>
            <w:r w:rsidR="00DE6EF6">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communicate with the guest for skin response. Once the timer is finished, remove the peel with cool wet compresses.</w:t>
            </w:r>
          </w:p>
          <w:p w14:paraId="4208A4A8" w14:textId="50142072" w:rsidR="001F2320" w:rsidRPr="00203D83" w:rsidRDefault="001F2320" w:rsidP="001F232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IORI </w:t>
            </w:r>
            <w:r>
              <w:rPr>
                <w:rFonts w:ascii="Cambria" w:eastAsia="Calibri" w:hAnsi="Cambria" w:cs="Calibri"/>
                <w:b/>
                <w:color w:val="000000"/>
                <w:sz w:val="22"/>
                <w:szCs w:val="22"/>
              </w:rPr>
              <w:t xml:space="preserve">Activ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to fully remove the peel and </w:t>
            </w:r>
            <w:r w:rsidRPr="000C59AA">
              <w:rPr>
                <w:rFonts w:ascii="Cambria" w:eastAsia="Calibri" w:hAnsi="Cambria" w:cs="Calibri"/>
                <w:bCs/>
                <w:color w:val="000000"/>
                <w:sz w:val="22"/>
                <w:szCs w:val="22"/>
              </w:rPr>
              <w:t>rebalance the skin ph.</w:t>
            </w:r>
            <w:r w:rsidRPr="00203D83">
              <w:rPr>
                <w:rFonts w:ascii="Cambria" w:eastAsia="Calibri" w:hAnsi="Cambria" w:cs="Calibri"/>
                <w:bCs/>
                <w:color w:val="000000"/>
                <w:sz w:val="22"/>
                <w:szCs w:val="22"/>
              </w:rPr>
              <w:t xml:space="preserve"> </w:t>
            </w:r>
          </w:p>
        </w:tc>
      </w:tr>
      <w:tr w:rsidR="001F2320" w:rsidRPr="00203D83" w14:paraId="7FED2F04" w14:textId="77777777" w:rsidTr="001244D7">
        <w:tc>
          <w:tcPr>
            <w:tcW w:w="1079" w:type="pct"/>
            <w:shd w:val="clear" w:color="auto" w:fill="F2F2F2" w:themeFill="background1" w:themeFillShade="F2"/>
            <w:vAlign w:val="center"/>
          </w:tcPr>
          <w:p w14:paraId="3405700B" w14:textId="77777777"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Treat &amp; Correct</w:t>
            </w:r>
          </w:p>
          <w:p w14:paraId="4FA82B7D" w14:textId="23D91C62"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w:t>
            </w:r>
            <w:r w:rsidR="00F37F1E">
              <w:rPr>
                <w:rFonts w:ascii="Cambria" w:eastAsia="Calibri" w:hAnsi="Cambria" w:cs="Calibri"/>
                <w:color w:val="000000"/>
                <w:sz w:val="22"/>
                <w:szCs w:val="22"/>
              </w:rPr>
              <w:t>2</w:t>
            </w:r>
            <w:r w:rsidRPr="00203D83">
              <w:rPr>
                <w:rFonts w:ascii="Cambria" w:eastAsia="Calibri" w:hAnsi="Cambria" w:cs="Calibri"/>
                <w:color w:val="000000"/>
                <w:sz w:val="22"/>
                <w:szCs w:val="22"/>
              </w:rPr>
              <w:t xml:space="preserve"> minutes</w:t>
            </w:r>
          </w:p>
        </w:tc>
        <w:tc>
          <w:tcPr>
            <w:tcW w:w="3921" w:type="pct"/>
            <w:shd w:val="clear" w:color="auto" w:fill="F2F2F2" w:themeFill="background1" w:themeFillShade="F2"/>
            <w:vAlign w:val="center"/>
          </w:tcPr>
          <w:p w14:paraId="71799C28" w14:textId="77777777" w:rsidR="007C77AF"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1/2 pump) to the skin</w:t>
            </w:r>
            <w:r w:rsidR="002E5E12">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then place the UNVEI</w:t>
            </w:r>
            <w:r w:rsidRPr="00203D83">
              <w:rPr>
                <w:rFonts w:ascii="Cambria" w:eastAsia="Calibri" w:hAnsi="Cambria" w:cs="Calibri"/>
                <w:b/>
                <w:color w:val="000000"/>
                <w:sz w:val="22"/>
                <w:szCs w:val="22"/>
              </w:rPr>
              <w:t>LED Light Therapy Mask</w:t>
            </w:r>
            <w:r w:rsidRPr="00203D83">
              <w:rPr>
                <w:rFonts w:ascii="Cambria" w:eastAsia="Calibri" w:hAnsi="Cambria" w:cs="Calibri"/>
                <w:bCs/>
                <w:color w:val="000000"/>
                <w:sz w:val="22"/>
                <w:szCs w:val="22"/>
              </w:rPr>
              <w:t xml:space="preserve"> directly on the face securing it behind the head. </w:t>
            </w:r>
          </w:p>
          <w:p w14:paraId="458E341C" w14:textId="2943699D" w:rsidR="001F2320" w:rsidRPr="00203D83" w:rsidRDefault="001F2320" w:rsidP="001F232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Turn the mask on. </w:t>
            </w:r>
            <w:r w:rsidR="007C77AF">
              <w:rPr>
                <w:rFonts w:ascii="Cambria" w:eastAsia="Calibri" w:hAnsi="Cambria" w:cs="Calibri"/>
                <w:bCs/>
                <w:color w:val="000000"/>
                <w:sz w:val="22"/>
                <w:szCs w:val="22"/>
              </w:rPr>
              <w:t xml:space="preserve">Mask is </w:t>
            </w:r>
            <w:r w:rsidRPr="00203D83">
              <w:rPr>
                <w:rFonts w:ascii="Cambria" w:eastAsia="Calibri" w:hAnsi="Cambria" w:cs="Calibri"/>
                <w:bCs/>
                <w:color w:val="000000"/>
                <w:sz w:val="22"/>
                <w:szCs w:val="22"/>
              </w:rPr>
              <w:t xml:space="preserve">on </w:t>
            </w:r>
            <w:proofErr w:type="gramStart"/>
            <w:r w:rsidRPr="00203D83">
              <w:rPr>
                <w:rFonts w:ascii="Cambria" w:eastAsia="Calibri" w:hAnsi="Cambria" w:cs="Calibri"/>
                <w:bCs/>
                <w:color w:val="000000"/>
                <w:sz w:val="22"/>
                <w:szCs w:val="22"/>
              </w:rPr>
              <w:t>a</w:t>
            </w:r>
            <w:proofErr w:type="gramEnd"/>
            <w:r w:rsidR="008B431D">
              <w:rPr>
                <w:rFonts w:ascii="Cambria" w:eastAsia="Calibri" w:hAnsi="Cambria" w:cs="Calibri"/>
                <w:bCs/>
                <w:color w:val="000000"/>
                <w:sz w:val="22"/>
                <w:szCs w:val="22"/>
              </w:rPr>
              <w:t xml:space="preserve"> automatic</w:t>
            </w:r>
            <w:r w:rsidRPr="00203D83">
              <w:rPr>
                <w:rFonts w:ascii="Cambria" w:eastAsia="Calibri" w:hAnsi="Cambria" w:cs="Calibri"/>
                <w:bCs/>
                <w:color w:val="000000"/>
                <w:sz w:val="22"/>
                <w:szCs w:val="22"/>
              </w:rPr>
              <w:t xml:space="preserve"> timer </w:t>
            </w:r>
            <w:r w:rsidR="00E079BA">
              <w:rPr>
                <w:rFonts w:ascii="Cambria" w:eastAsia="Calibri" w:hAnsi="Cambria" w:cs="Calibri"/>
                <w:bCs/>
                <w:color w:val="000000"/>
                <w:sz w:val="22"/>
                <w:szCs w:val="22"/>
              </w:rPr>
              <w:t xml:space="preserve">already </w:t>
            </w:r>
            <w:r w:rsidRPr="00203D83">
              <w:rPr>
                <w:rFonts w:ascii="Cambria" w:eastAsia="Calibri" w:hAnsi="Cambria" w:cs="Calibri"/>
                <w:bCs/>
                <w:color w:val="000000"/>
                <w:sz w:val="22"/>
                <w:szCs w:val="22"/>
              </w:rPr>
              <w:t xml:space="preserve">set for 10 minutes. </w:t>
            </w:r>
          </w:p>
          <w:p w14:paraId="1D6B45BE" w14:textId="77777777" w:rsidR="00BC767D" w:rsidRDefault="001F2320" w:rsidP="001F2320">
            <w:pPr>
              <w:ind w:left="10" w:hanging="10"/>
              <w:rPr>
                <w:rFonts w:ascii="Cambria" w:eastAsia="Calibri" w:hAnsi="Cambria" w:cs="Calibri"/>
                <w:color w:val="000000"/>
                <w:sz w:val="22"/>
                <w:szCs w:val="22"/>
                <w:lang w:eastAsia="en-US"/>
              </w:rPr>
            </w:pPr>
            <w:r w:rsidRPr="00203D83">
              <w:rPr>
                <w:rFonts w:ascii="Cambria" w:eastAsia="Calibri" w:hAnsi="Cambria" w:cs="Calibri"/>
                <w:color w:val="000000"/>
                <w:sz w:val="22"/>
                <w:szCs w:val="22"/>
                <w:lang w:eastAsia="en-US"/>
              </w:rPr>
              <w:t xml:space="preserve">During the masque stage, provide a relaxing massage to the hands and arms with </w:t>
            </w:r>
            <w:r w:rsidRPr="00203D83">
              <w:rPr>
                <w:rFonts w:ascii="Cambria" w:eastAsia="Calibri" w:hAnsi="Cambria" w:cs="Calibri"/>
                <w:b/>
                <w:bCs/>
                <w:color w:val="000000"/>
                <w:sz w:val="22"/>
                <w:szCs w:val="22"/>
                <w:lang w:eastAsia="en-US"/>
              </w:rPr>
              <w:t xml:space="preserve">Hand &amp; Body Replenisher. </w:t>
            </w:r>
            <w:r w:rsidRPr="00203D83">
              <w:rPr>
                <w:rFonts w:ascii="Cambria" w:eastAsia="Calibri" w:hAnsi="Cambria" w:cs="Calibri"/>
                <w:color w:val="000000"/>
                <w:sz w:val="22"/>
                <w:szCs w:val="22"/>
                <w:lang w:eastAsia="en-US"/>
              </w:rPr>
              <w:t xml:space="preserve">Prior to the beginning of your treatment, warm the </w:t>
            </w:r>
            <w:r w:rsidRPr="00203D83">
              <w:rPr>
                <w:rFonts w:ascii="Cambria" w:eastAsia="Calibri" w:hAnsi="Cambria" w:cs="Calibri"/>
                <w:b/>
                <w:bCs/>
                <w:color w:val="000000"/>
                <w:sz w:val="22"/>
                <w:szCs w:val="22"/>
                <w:lang w:eastAsia="en-US"/>
              </w:rPr>
              <w:t xml:space="preserve">Hand &amp; Body Replenisher </w:t>
            </w:r>
            <w:r w:rsidRPr="00203D83">
              <w:rPr>
                <w:rFonts w:ascii="Cambria" w:eastAsia="Calibri" w:hAnsi="Cambria" w:cs="Calibri"/>
                <w:color w:val="000000"/>
                <w:sz w:val="22"/>
                <w:szCs w:val="22"/>
                <w:lang w:eastAsia="en-US"/>
              </w:rPr>
              <w:t>in a towel cabbie.</w:t>
            </w:r>
          </w:p>
          <w:p w14:paraId="6EE91C3C" w14:textId="15007783"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lang w:eastAsia="en-US"/>
              </w:rPr>
              <w:t>Following the massage, and upon removal of the UNVEI</w:t>
            </w:r>
            <w:r w:rsidRPr="00203D83">
              <w:rPr>
                <w:rFonts w:ascii="Cambria" w:eastAsia="Calibri" w:hAnsi="Cambria" w:cs="Calibri"/>
                <w:b/>
                <w:bCs/>
                <w:color w:val="000000"/>
                <w:sz w:val="22"/>
                <w:szCs w:val="22"/>
                <w:lang w:eastAsia="en-US"/>
              </w:rPr>
              <w:t xml:space="preserve">LED </w:t>
            </w:r>
            <w:r w:rsidRPr="00203D83">
              <w:rPr>
                <w:rFonts w:ascii="Cambria" w:eastAsia="Calibri" w:hAnsi="Cambria" w:cs="Calibri"/>
                <w:color w:val="000000"/>
                <w:sz w:val="22"/>
                <w:szCs w:val="22"/>
                <w:lang w:eastAsia="en-US"/>
              </w:rPr>
              <w:t>Light Therapy Mask continue to the scalp for a light massage</w:t>
            </w:r>
            <w:r w:rsidR="008B431D">
              <w:rPr>
                <w:rFonts w:ascii="Cambria" w:eastAsia="Calibri" w:hAnsi="Cambria" w:cs="Calibri"/>
                <w:color w:val="000000"/>
                <w:sz w:val="22"/>
                <w:szCs w:val="22"/>
                <w:lang w:eastAsia="en-US"/>
              </w:rPr>
              <w:t xml:space="preserve"> if time permits. </w:t>
            </w:r>
          </w:p>
        </w:tc>
      </w:tr>
      <w:tr w:rsidR="001F2320" w:rsidRPr="00203D83" w14:paraId="78B2636C" w14:textId="77777777" w:rsidTr="00EF105E">
        <w:trPr>
          <w:trHeight w:val="1970"/>
        </w:trPr>
        <w:tc>
          <w:tcPr>
            <w:tcW w:w="1079" w:type="pct"/>
            <w:shd w:val="clear" w:color="auto" w:fill="auto"/>
            <w:vAlign w:val="center"/>
          </w:tcPr>
          <w:p w14:paraId="4931B68C" w14:textId="77777777"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4 - Treat &amp; Correct</w:t>
            </w:r>
          </w:p>
          <w:p w14:paraId="6FF69E37" w14:textId="723B5F31" w:rsidR="001F2320" w:rsidRPr="00203D83" w:rsidRDefault="001F2320" w:rsidP="001F2320">
            <w:pPr>
              <w:ind w:left="10" w:hanging="10"/>
              <w:rPr>
                <w:rFonts w:ascii="Cambria" w:eastAsia="Calibri" w:hAnsi="Cambria" w:cs="Calibri"/>
                <w:sz w:val="22"/>
                <w:szCs w:val="22"/>
              </w:rPr>
            </w:pPr>
            <w:r w:rsidRPr="00203D83">
              <w:rPr>
                <w:rFonts w:ascii="Cambria" w:eastAsia="Calibri" w:hAnsi="Cambria" w:cs="Calibri"/>
                <w:sz w:val="22"/>
                <w:szCs w:val="22"/>
              </w:rPr>
              <w:t>1</w:t>
            </w:r>
            <w:r w:rsidR="002B08FA">
              <w:rPr>
                <w:rFonts w:ascii="Cambria" w:eastAsia="Calibri" w:hAnsi="Cambria" w:cs="Calibri"/>
                <w:sz w:val="22"/>
                <w:szCs w:val="22"/>
              </w:rPr>
              <w:t>2</w:t>
            </w:r>
            <w:r w:rsidRPr="00203D83">
              <w:rPr>
                <w:rFonts w:ascii="Cambria" w:eastAsia="Calibri" w:hAnsi="Cambria" w:cs="Calibri"/>
                <w:sz w:val="22"/>
                <w:szCs w:val="22"/>
              </w:rPr>
              <w:t xml:space="preserve"> minutes</w:t>
            </w:r>
          </w:p>
          <w:p w14:paraId="63209F89" w14:textId="77777777" w:rsidR="001F2320" w:rsidRPr="00203D83" w:rsidRDefault="001F2320" w:rsidP="001F2320">
            <w:pPr>
              <w:ind w:left="10" w:hanging="10"/>
              <w:rPr>
                <w:rFonts w:ascii="Cambria" w:eastAsia="Calibri" w:hAnsi="Cambria" w:cs="Calibri"/>
                <w:color w:val="FF0000"/>
                <w:sz w:val="22"/>
                <w:szCs w:val="22"/>
              </w:rPr>
            </w:pPr>
          </w:p>
        </w:tc>
        <w:tc>
          <w:tcPr>
            <w:tcW w:w="3921" w:type="pct"/>
            <w:shd w:val="clear" w:color="auto" w:fill="auto"/>
            <w:vAlign w:val="center"/>
          </w:tcPr>
          <w:p w14:paraId="4390AD01" w14:textId="608DFD85" w:rsidR="00147745" w:rsidRDefault="001F2320" w:rsidP="001F2320">
            <w:pPr>
              <w:ind w:left="10" w:hanging="10"/>
              <w:rPr>
                <w:rFonts w:ascii="Cambria" w:eastAsia="Calibri" w:hAnsi="Cambria" w:cs="Calibri"/>
                <w:color w:val="000000"/>
                <w:sz w:val="22"/>
                <w:szCs w:val="22"/>
              </w:rPr>
            </w:pPr>
            <w:r w:rsidRPr="00EE18D1">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 xml:space="preserve">Hydrofill Masque </w:t>
            </w:r>
            <w:r w:rsidRPr="00203D83">
              <w:rPr>
                <w:rFonts w:ascii="Cambria" w:eastAsia="Calibri" w:hAnsi="Cambria" w:cs="Calibri"/>
                <w:color w:val="000000"/>
                <w:sz w:val="22"/>
                <w:szCs w:val="22"/>
              </w:rPr>
              <w:t xml:space="preserve">(1 teaspoon) and spread slowly over the face and neck. </w:t>
            </w:r>
          </w:p>
          <w:p w14:paraId="4EADD413" w14:textId="77777777" w:rsidR="00147745"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Leave on for 5 minutes. Cover the eyes with cool cotton rounds. </w:t>
            </w:r>
          </w:p>
          <w:p w14:paraId="11FC0D24" w14:textId="77777777" w:rsidR="00C14DA7"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stag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2 teaspoons)</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in a towel cabbie.</w:t>
            </w:r>
          </w:p>
          <w:p w14:paraId="759538D6" w14:textId="0B225F77" w:rsidR="001F2320" w:rsidRPr="00203D83" w:rsidRDefault="001F2320" w:rsidP="001F2320">
            <w:pPr>
              <w:ind w:left="10" w:hanging="10"/>
              <w:rPr>
                <w:rFonts w:ascii="Cambria" w:eastAsia="Calibri" w:hAnsi="Cambria" w:cs="Calibri"/>
                <w:b/>
                <w:bCs/>
                <w:color w:val="000000"/>
                <w:sz w:val="22"/>
                <w:szCs w:val="22"/>
              </w:rPr>
            </w:pPr>
            <w:r w:rsidRPr="00203D83">
              <w:rPr>
                <w:rFonts w:ascii="Cambria" w:eastAsia="Calibri" w:hAnsi="Cambria" w:cs="Calibri"/>
                <w:color w:val="000000"/>
                <w:sz w:val="22"/>
                <w:szCs w:val="22"/>
              </w:rPr>
              <w:t>Remove the masque with cool wet compresses.</w:t>
            </w:r>
          </w:p>
        </w:tc>
      </w:tr>
      <w:tr w:rsidR="001F2320" w:rsidRPr="00203D83" w14:paraId="03EDDB04" w14:textId="77777777" w:rsidTr="001244D7">
        <w:trPr>
          <w:trHeight w:val="639"/>
        </w:trPr>
        <w:tc>
          <w:tcPr>
            <w:tcW w:w="1079" w:type="pct"/>
            <w:shd w:val="clear" w:color="auto" w:fill="F2F2F2" w:themeFill="background1" w:themeFillShade="F2"/>
            <w:vAlign w:val="center"/>
          </w:tcPr>
          <w:p w14:paraId="6E9D25D6" w14:textId="77777777" w:rsidR="001F2320" w:rsidRPr="00203D83" w:rsidRDefault="001F2320" w:rsidP="001F232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 Finish &amp; Protect</w:t>
            </w:r>
          </w:p>
          <w:p w14:paraId="79B55995" w14:textId="4A2E46C7" w:rsidR="001F2320" w:rsidRPr="00203D83" w:rsidRDefault="002B08FA" w:rsidP="001F2320">
            <w:pPr>
              <w:ind w:left="10" w:hanging="10"/>
              <w:rPr>
                <w:rFonts w:ascii="Cambria" w:eastAsia="Calibri" w:hAnsi="Cambria" w:cs="Calibri"/>
                <w:color w:val="000000"/>
                <w:sz w:val="22"/>
                <w:szCs w:val="22"/>
              </w:rPr>
            </w:pPr>
            <w:r>
              <w:rPr>
                <w:rFonts w:ascii="Cambria" w:eastAsia="Calibri" w:hAnsi="Cambria" w:cs="Calibri"/>
                <w:color w:val="000000"/>
                <w:sz w:val="22"/>
                <w:szCs w:val="22"/>
              </w:rPr>
              <w:t xml:space="preserve">7 </w:t>
            </w:r>
            <w:r w:rsidR="001F2320" w:rsidRPr="00203D83">
              <w:rPr>
                <w:rFonts w:ascii="Cambria" w:eastAsia="Calibri" w:hAnsi="Cambria" w:cs="Calibri"/>
                <w:color w:val="000000"/>
                <w:sz w:val="22"/>
                <w:szCs w:val="22"/>
              </w:rPr>
              <w:t>minutes</w:t>
            </w:r>
          </w:p>
          <w:p w14:paraId="1FF7FBA2" w14:textId="77777777" w:rsidR="001F2320" w:rsidRPr="00203D83" w:rsidRDefault="001F2320" w:rsidP="001F232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7F90943" w14:textId="77777777" w:rsidR="0019650D" w:rsidRDefault="001F2320" w:rsidP="001F2320">
            <w:pPr>
              <w:rPr>
                <w:rFonts w:ascii="Cambria" w:eastAsia="Calibri" w:hAnsi="Cambria" w:cs="Calibri"/>
                <w:color w:val="000000"/>
                <w:sz w:val="22"/>
                <w:szCs w:val="22"/>
              </w:rPr>
            </w:pPr>
            <w:r w:rsidRPr="00203D83">
              <w:rPr>
                <w:rFonts w:ascii="Cambria" w:eastAsia="Calibri" w:hAnsi="Cambria" w:cs="Calibri"/>
                <w:color w:val="000000"/>
                <w:sz w:val="22"/>
                <w:szCs w:val="22"/>
              </w:rPr>
              <w:t>Complete the</w:t>
            </w:r>
            <w:r w:rsidR="001B1AAC">
              <w:rPr>
                <w:rFonts w:ascii="Cambria" w:eastAsia="Calibri" w:hAnsi="Cambria" w:cs="Calibri"/>
                <w:color w:val="000000"/>
                <w:sz w:val="22"/>
                <w:szCs w:val="22"/>
              </w:rPr>
              <w:t xml:space="preserve"> treatment </w:t>
            </w:r>
            <w:r w:rsidRPr="00203D83">
              <w:rPr>
                <w:rFonts w:ascii="Cambria" w:eastAsia="Calibri" w:hAnsi="Cambria" w:cs="Calibri"/>
                <w:color w:val="000000"/>
                <w:sz w:val="22"/>
                <w:szCs w:val="22"/>
              </w:rPr>
              <w:t>by applyin</w:t>
            </w:r>
            <w:r w:rsidR="00EB0B5B">
              <w:rPr>
                <w:rFonts w:ascii="Cambria" w:eastAsia="Calibri" w:hAnsi="Cambria" w:cs="Calibri"/>
                <w:color w:val="000000"/>
                <w:sz w:val="22"/>
                <w:szCs w:val="22"/>
              </w:rPr>
              <w:t>g</w:t>
            </w:r>
            <w:r w:rsidRPr="00203D83">
              <w:rPr>
                <w:rFonts w:ascii="Cambria" w:eastAsia="Calibri" w:hAnsi="Cambria" w:cs="Calibri"/>
                <w:color w:val="000000"/>
                <w:sz w:val="22"/>
                <w:szCs w:val="22"/>
              </w:rPr>
              <w:t xml:space="preserve">,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2 pump) and </w:t>
            </w:r>
            <w:r w:rsidRPr="00203D83">
              <w:rPr>
                <w:rFonts w:ascii="Cambria" w:eastAsia="Calibri" w:hAnsi="Cambria" w:cs="Calibri"/>
                <w:b/>
                <w:bCs/>
                <w:color w:val="000000"/>
                <w:sz w:val="22"/>
                <w:szCs w:val="22"/>
              </w:rPr>
              <w:t>PRIORI Corrector</w:t>
            </w:r>
            <w:r w:rsidR="00EB0B5B">
              <w:rPr>
                <w:rFonts w:ascii="Cambria" w:eastAsia="Calibri" w:hAnsi="Cambria" w:cs="Calibri"/>
                <w:b/>
                <w:bCs/>
                <w:color w:val="000000"/>
                <w:sz w:val="22"/>
                <w:szCs w:val="22"/>
              </w:rPr>
              <w:t xml:space="preserve"> </w:t>
            </w:r>
            <w:r w:rsidR="00EB0B5B" w:rsidRPr="00EB0B5B">
              <w:rPr>
                <w:rFonts w:ascii="Cambria" w:eastAsia="Calibri" w:hAnsi="Cambria" w:cs="Calibri"/>
                <w:color w:val="000000"/>
                <w:sz w:val="22"/>
                <w:szCs w:val="22"/>
              </w:rPr>
              <w:t xml:space="preserve">of your </w:t>
            </w:r>
            <w:r w:rsidR="00306302" w:rsidRPr="00EB0B5B">
              <w:rPr>
                <w:rFonts w:ascii="Cambria" w:eastAsia="Calibri" w:hAnsi="Cambria" w:cs="Calibri"/>
                <w:color w:val="000000"/>
                <w:sz w:val="22"/>
                <w:szCs w:val="22"/>
              </w:rPr>
              <w:t>choice</w:t>
            </w:r>
            <w:r w:rsidR="00306302" w:rsidRPr="00306302">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1/2 pump) to the entire face and neck</w:t>
            </w:r>
          </w:p>
          <w:p w14:paraId="2E33CC44" w14:textId="77777777" w:rsidR="00BC19B5" w:rsidRDefault="0019650D" w:rsidP="001F2320">
            <w:pPr>
              <w:rPr>
                <w:rFonts w:ascii="Cambria" w:eastAsia="Calibri" w:hAnsi="Cambria" w:cs="Calibri"/>
                <w:color w:val="000000"/>
                <w:sz w:val="22"/>
                <w:szCs w:val="22"/>
              </w:rPr>
            </w:pPr>
            <w:r w:rsidRPr="0019650D">
              <w:rPr>
                <w:rFonts w:ascii="Cambria" w:eastAsia="Calibri" w:hAnsi="Cambria" w:cs="Calibri"/>
                <w:color w:val="000000"/>
                <w:sz w:val="22"/>
                <w:szCs w:val="22"/>
              </w:rPr>
              <w:t xml:space="preserve">Apply </w:t>
            </w:r>
            <w:r w:rsidR="001F2320" w:rsidRPr="00203D83">
              <w:rPr>
                <w:rFonts w:ascii="Cambria" w:eastAsia="Calibri" w:hAnsi="Cambria" w:cs="Calibri"/>
                <w:b/>
                <w:bCs/>
                <w:color w:val="000000"/>
                <w:sz w:val="22"/>
                <w:szCs w:val="22"/>
              </w:rPr>
              <w:t>PRIORI Eye Treatment</w:t>
            </w:r>
            <w:r>
              <w:rPr>
                <w:rFonts w:ascii="Cambria" w:eastAsia="Calibri" w:hAnsi="Cambria" w:cs="Calibri"/>
                <w:b/>
                <w:bCs/>
                <w:color w:val="000000"/>
                <w:sz w:val="22"/>
                <w:szCs w:val="22"/>
              </w:rPr>
              <w:t xml:space="preserve"> </w:t>
            </w:r>
            <w:r w:rsidRPr="0019650D">
              <w:rPr>
                <w:rFonts w:ascii="Cambria" w:eastAsia="Calibri" w:hAnsi="Cambria" w:cs="Calibri"/>
                <w:color w:val="000000"/>
                <w:sz w:val="22"/>
                <w:szCs w:val="22"/>
              </w:rPr>
              <w:t>of choice</w:t>
            </w:r>
            <w:r w:rsidR="001F2320" w:rsidRPr="00203D83">
              <w:rPr>
                <w:rFonts w:ascii="Cambria" w:eastAsia="Calibri" w:hAnsi="Cambria" w:cs="Calibri"/>
                <w:b/>
                <w:bCs/>
                <w:color w:val="000000"/>
                <w:sz w:val="22"/>
                <w:szCs w:val="22"/>
              </w:rPr>
              <w:t xml:space="preserve"> </w:t>
            </w:r>
            <w:r w:rsidR="001F2320" w:rsidRPr="00203D83">
              <w:rPr>
                <w:rFonts w:ascii="Cambria" w:eastAsia="Calibri" w:hAnsi="Cambria" w:cs="Calibri"/>
                <w:color w:val="000000"/>
                <w:sz w:val="22"/>
                <w:szCs w:val="22"/>
              </w:rPr>
              <w:t>(1/4 pump) around the eyes with a smoothing motion followed by tapotement</w:t>
            </w:r>
          </w:p>
          <w:p w14:paraId="61E92DAD" w14:textId="77777777" w:rsidR="00BC19B5" w:rsidRDefault="00BC19B5" w:rsidP="001F2320">
            <w:pPr>
              <w:rPr>
                <w:rFonts w:ascii="Cambria" w:eastAsia="Calibri" w:hAnsi="Cambria" w:cs="Calibri"/>
                <w:color w:val="000000"/>
                <w:sz w:val="22"/>
                <w:szCs w:val="22"/>
              </w:rPr>
            </w:pPr>
            <w:r>
              <w:rPr>
                <w:rFonts w:ascii="Cambria" w:eastAsia="Calibri" w:hAnsi="Cambria" w:cs="Calibri"/>
                <w:color w:val="000000"/>
                <w:sz w:val="22"/>
                <w:szCs w:val="22"/>
              </w:rPr>
              <w:t>A</w:t>
            </w:r>
            <w:r w:rsidR="001F2320" w:rsidRPr="00203D83">
              <w:rPr>
                <w:rFonts w:ascii="Cambria" w:eastAsia="Calibri" w:hAnsi="Cambria" w:cs="Calibri"/>
                <w:color w:val="000000"/>
                <w:sz w:val="22"/>
                <w:szCs w:val="22"/>
              </w:rPr>
              <w:t xml:space="preserve">pply </w:t>
            </w:r>
            <w:r w:rsidR="001F2320" w:rsidRPr="00203D83">
              <w:rPr>
                <w:rFonts w:ascii="Cambria" w:eastAsia="Calibri" w:hAnsi="Cambria" w:cs="Calibri"/>
                <w:b/>
                <w:bCs/>
                <w:color w:val="000000"/>
                <w:sz w:val="22"/>
                <w:szCs w:val="22"/>
              </w:rPr>
              <w:t xml:space="preserve">Barrier Restore Complexe </w:t>
            </w:r>
            <w:r w:rsidR="001F2320" w:rsidRPr="00203D83">
              <w:rPr>
                <w:rFonts w:ascii="Cambria" w:eastAsia="Calibri" w:hAnsi="Cambria" w:cs="Calibri"/>
                <w:color w:val="000000"/>
                <w:sz w:val="22"/>
                <w:szCs w:val="22"/>
              </w:rPr>
              <w:t xml:space="preserve">or </w:t>
            </w:r>
            <w:r w:rsidR="001F2320" w:rsidRPr="00203D83">
              <w:rPr>
                <w:rFonts w:ascii="Cambria" w:eastAsia="Calibri" w:hAnsi="Cambria" w:cs="Calibri"/>
                <w:b/>
                <w:bCs/>
                <w:color w:val="000000"/>
                <w:sz w:val="22"/>
                <w:szCs w:val="22"/>
              </w:rPr>
              <w:t xml:space="preserve">DNA Intense Recovery Crème </w:t>
            </w:r>
            <w:r w:rsidR="001F2320" w:rsidRPr="00203D83">
              <w:rPr>
                <w:rFonts w:ascii="Cambria" w:eastAsia="Calibri" w:hAnsi="Cambria" w:cs="Calibri"/>
                <w:color w:val="000000"/>
                <w:sz w:val="22"/>
                <w:szCs w:val="22"/>
              </w:rPr>
              <w:t>(1 compression) to the entire face and neck</w:t>
            </w:r>
            <w:r>
              <w:rPr>
                <w:rFonts w:ascii="Cambria" w:eastAsia="Calibri" w:hAnsi="Cambria" w:cs="Calibri"/>
                <w:color w:val="000000"/>
                <w:sz w:val="22"/>
                <w:szCs w:val="22"/>
              </w:rPr>
              <w:t>.</w:t>
            </w:r>
          </w:p>
          <w:p w14:paraId="1F0F92C7" w14:textId="76985874" w:rsidR="00BC19B5" w:rsidRDefault="00BC19B5" w:rsidP="001F2320">
            <w:pPr>
              <w:rPr>
                <w:rFonts w:ascii="Cambria" w:eastAsia="Calibri" w:hAnsi="Cambria" w:cs="Calibri"/>
                <w:color w:val="000000"/>
                <w:sz w:val="22"/>
                <w:szCs w:val="22"/>
              </w:rPr>
            </w:pPr>
            <w:r>
              <w:rPr>
                <w:rFonts w:ascii="Cambria" w:eastAsia="Calibri" w:hAnsi="Cambria" w:cs="Calibri"/>
                <w:color w:val="000000"/>
                <w:sz w:val="22"/>
                <w:szCs w:val="22"/>
              </w:rPr>
              <w:t>F</w:t>
            </w:r>
            <w:r w:rsidR="001F2320" w:rsidRPr="00203D83">
              <w:rPr>
                <w:rFonts w:ascii="Cambria" w:eastAsia="Calibri" w:hAnsi="Cambria" w:cs="Calibri"/>
                <w:color w:val="000000"/>
                <w:sz w:val="22"/>
                <w:szCs w:val="22"/>
              </w:rPr>
              <w:t xml:space="preserve">ollow with </w:t>
            </w:r>
            <w:r w:rsidR="001F2320" w:rsidRPr="00203D83">
              <w:rPr>
                <w:rFonts w:ascii="Cambria" w:eastAsia="Calibri" w:hAnsi="Cambria" w:cs="Calibri"/>
                <w:b/>
                <w:bCs/>
                <w:color w:val="000000"/>
                <w:sz w:val="22"/>
                <w:szCs w:val="22"/>
              </w:rPr>
              <w:t>Tetra Broad Spectrum SPF 5</w:t>
            </w:r>
            <w:r w:rsidR="00AF3867">
              <w:rPr>
                <w:rFonts w:ascii="Cambria" w:eastAsia="Calibri" w:hAnsi="Cambria" w:cs="Calibri"/>
                <w:b/>
                <w:bCs/>
                <w:color w:val="000000"/>
                <w:sz w:val="22"/>
                <w:szCs w:val="22"/>
              </w:rPr>
              <w:t>5</w:t>
            </w:r>
            <w:r w:rsidR="001F2320" w:rsidRPr="00203D83">
              <w:rPr>
                <w:rFonts w:ascii="Cambria" w:eastAsia="Calibri" w:hAnsi="Cambria" w:cs="Calibri"/>
                <w:b/>
                <w:bCs/>
                <w:color w:val="000000"/>
                <w:sz w:val="22"/>
                <w:szCs w:val="22"/>
              </w:rPr>
              <w:t xml:space="preserve"> </w:t>
            </w:r>
            <w:r w:rsidR="001F2320" w:rsidRPr="00203D83">
              <w:rPr>
                <w:rFonts w:ascii="Cambria" w:eastAsia="Calibri" w:hAnsi="Cambria" w:cs="Calibri"/>
                <w:color w:val="000000"/>
                <w:sz w:val="22"/>
                <w:szCs w:val="22"/>
              </w:rPr>
              <w:t xml:space="preserve">(1 pump). </w:t>
            </w:r>
          </w:p>
          <w:p w14:paraId="4D863F71" w14:textId="1E4B1F05" w:rsidR="000B2A09" w:rsidRDefault="000B2A09" w:rsidP="001F2320">
            <w:pPr>
              <w:rPr>
                <w:rFonts w:ascii="Cambria" w:eastAsia="Calibri" w:hAnsi="Cambria" w:cs="Calibri"/>
                <w:color w:val="000000"/>
                <w:sz w:val="22"/>
                <w:szCs w:val="22"/>
              </w:rPr>
            </w:pPr>
            <w:r>
              <w:rPr>
                <w:rFonts w:ascii="Cambria" w:eastAsia="Calibri" w:hAnsi="Cambria" w:cs="Calibri"/>
                <w:color w:val="000000"/>
                <w:sz w:val="22"/>
                <w:szCs w:val="22"/>
              </w:rPr>
              <w:t xml:space="preserve">Before </w:t>
            </w:r>
            <w:r w:rsidR="006543F6">
              <w:rPr>
                <w:rFonts w:ascii="Cambria" w:eastAsia="Calibri" w:hAnsi="Cambria" w:cs="Calibri"/>
                <w:color w:val="000000"/>
                <w:sz w:val="22"/>
                <w:szCs w:val="22"/>
              </w:rPr>
              <w:t>mineral</w:t>
            </w:r>
            <w:r>
              <w:rPr>
                <w:rFonts w:ascii="Cambria" w:eastAsia="Calibri" w:hAnsi="Cambria" w:cs="Calibri"/>
                <w:color w:val="000000"/>
                <w:sz w:val="22"/>
                <w:szCs w:val="22"/>
              </w:rPr>
              <w:t xml:space="preserve"> </w:t>
            </w:r>
            <w:r w:rsidR="006543F6">
              <w:rPr>
                <w:rFonts w:ascii="Cambria" w:eastAsia="Calibri" w:hAnsi="Cambria" w:cs="Calibri"/>
                <w:color w:val="000000"/>
                <w:sz w:val="22"/>
                <w:szCs w:val="22"/>
              </w:rPr>
              <w:t>application</w:t>
            </w:r>
            <w:r>
              <w:rPr>
                <w:rFonts w:ascii="Cambria" w:eastAsia="Calibri" w:hAnsi="Cambria" w:cs="Calibri"/>
                <w:color w:val="000000"/>
                <w:sz w:val="22"/>
                <w:szCs w:val="22"/>
              </w:rPr>
              <w:t>, b</w:t>
            </w:r>
            <w:r w:rsidRPr="00203D83">
              <w:rPr>
                <w:rFonts w:ascii="Cambria" w:eastAsia="Calibri" w:hAnsi="Cambria" w:cs="Calibri"/>
                <w:color w:val="000000"/>
                <w:sz w:val="22"/>
                <w:szCs w:val="22"/>
              </w:rPr>
              <w:t>lot the skin lightly with a tissue for the minerals to blend smoothly.</w:t>
            </w:r>
          </w:p>
          <w:p w14:paraId="6BA3BF46" w14:textId="34B749D6" w:rsidR="001F2320" w:rsidRPr="00E1576C" w:rsidRDefault="001F2320" w:rsidP="001F232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Apply with a continuous sweeping and relaxing motion from forehead, face, to neck, to décolletage. </w:t>
            </w:r>
          </w:p>
        </w:tc>
      </w:tr>
      <w:tr w:rsidR="001F2320" w:rsidRPr="00203D83" w14:paraId="7FEDB65E" w14:textId="77777777" w:rsidTr="001244D7">
        <w:trPr>
          <w:trHeight w:val="639"/>
        </w:trPr>
        <w:tc>
          <w:tcPr>
            <w:tcW w:w="1079" w:type="pct"/>
            <w:shd w:val="clear" w:color="auto" w:fill="auto"/>
            <w:vAlign w:val="center"/>
          </w:tcPr>
          <w:p w14:paraId="7EAE8044" w14:textId="77777777" w:rsidR="001F2320" w:rsidRPr="00203D83" w:rsidRDefault="001F2320" w:rsidP="001F2320">
            <w:pPr>
              <w:rPr>
                <w:rFonts w:ascii="Cambria" w:eastAsia="Calibri" w:hAnsi="Cambria" w:cs="Calibri"/>
                <w:color w:val="000000"/>
                <w:sz w:val="22"/>
                <w:szCs w:val="22"/>
              </w:rPr>
            </w:pPr>
            <w:r w:rsidRPr="00203D83">
              <w:rPr>
                <w:rFonts w:ascii="Cambria" w:eastAsia="Calibri" w:hAnsi="Cambria" w:cs="Calibri"/>
                <w:color w:val="000000"/>
                <w:sz w:val="22"/>
                <w:szCs w:val="22"/>
              </w:rPr>
              <w:t>6 - Consultation</w:t>
            </w:r>
          </w:p>
          <w:p w14:paraId="5459EE59" w14:textId="7B7BBD7D" w:rsidR="001F2320" w:rsidRPr="00203D83" w:rsidRDefault="0017461C" w:rsidP="001F2320">
            <w:pPr>
              <w:ind w:left="10" w:hanging="10"/>
              <w:rPr>
                <w:rFonts w:ascii="Cambria" w:eastAsia="Calibri" w:hAnsi="Cambria" w:cs="Calibri"/>
                <w:color w:val="000000"/>
                <w:sz w:val="22"/>
                <w:szCs w:val="22"/>
              </w:rPr>
            </w:pPr>
            <w:r>
              <w:rPr>
                <w:rFonts w:ascii="Cambria" w:eastAsia="Calibri" w:hAnsi="Cambria" w:cs="Calibri"/>
                <w:color w:val="000000"/>
                <w:sz w:val="22"/>
                <w:szCs w:val="22"/>
              </w:rPr>
              <w:t>3</w:t>
            </w:r>
            <w:r w:rsidR="001F2320" w:rsidRPr="00203D83">
              <w:rPr>
                <w:rFonts w:ascii="Cambria" w:eastAsia="Calibri" w:hAnsi="Cambria" w:cs="Calibri"/>
                <w:color w:val="000000"/>
                <w:sz w:val="22"/>
                <w:szCs w:val="22"/>
              </w:rPr>
              <w:t xml:space="preserve"> minutes</w:t>
            </w:r>
          </w:p>
          <w:p w14:paraId="2F0AC85B" w14:textId="77777777" w:rsidR="001F2320" w:rsidRPr="00203D83" w:rsidRDefault="001F2320" w:rsidP="001F2320">
            <w:pPr>
              <w:ind w:left="10" w:hanging="10"/>
              <w:rPr>
                <w:rFonts w:ascii="Cambria" w:eastAsia="Calibri" w:hAnsi="Cambria" w:cs="Calibri"/>
                <w:color w:val="000000"/>
                <w:sz w:val="22"/>
                <w:szCs w:val="22"/>
              </w:rPr>
            </w:pPr>
          </w:p>
        </w:tc>
        <w:tc>
          <w:tcPr>
            <w:tcW w:w="3921" w:type="pct"/>
            <w:shd w:val="clear" w:color="auto" w:fill="auto"/>
            <w:vAlign w:val="center"/>
          </w:tcPr>
          <w:p w14:paraId="4BB528DE" w14:textId="77777777" w:rsidR="001F2320" w:rsidRPr="00203D83" w:rsidRDefault="001F2320" w:rsidP="001F2320">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tbl>
    <w:p w14:paraId="0D38F51E" w14:textId="77777777" w:rsidR="001244D7" w:rsidRDefault="001244D7" w:rsidP="001244D7">
      <w:pPr>
        <w:spacing w:after="0" w:line="248" w:lineRule="auto"/>
        <w:rPr>
          <w:rFonts w:ascii="Cambria" w:eastAsia="Calibri" w:hAnsi="Cambria" w:cs="Arial"/>
          <w:b/>
          <w:bCs/>
          <w:color w:val="000000"/>
        </w:rPr>
      </w:pPr>
    </w:p>
    <w:p w14:paraId="1F3DA208" w14:textId="3CF13988" w:rsidR="001244D7" w:rsidRPr="00203D83" w:rsidRDefault="001244D7" w:rsidP="001244D7">
      <w:pPr>
        <w:spacing w:after="0" w:line="248" w:lineRule="auto"/>
        <w:rPr>
          <w:rFonts w:ascii="Cambria" w:eastAsia="Calibri" w:hAnsi="Cambria" w:cs="Arial"/>
          <w:b/>
          <w:bCs/>
          <w:color w:val="000000"/>
        </w:rPr>
      </w:pPr>
      <w:r w:rsidRPr="00203D83">
        <w:rPr>
          <w:rFonts w:ascii="Cambria" w:eastAsia="Calibri" w:hAnsi="Cambria" w:cs="Arial"/>
          <w:b/>
          <w:bCs/>
          <w:color w:val="000000"/>
        </w:rPr>
        <w:t>RESTORE, AWAKEN, NURTURE | 80 MINUTES (with UnveiLED Flexible Light Therapy Mask)</w:t>
      </w:r>
    </w:p>
    <w:p w14:paraId="1A7DC3FB" w14:textId="77777777" w:rsidR="001244D7" w:rsidRPr="00203D83" w:rsidRDefault="001244D7" w:rsidP="001244D7">
      <w:pPr>
        <w:spacing w:after="0" w:line="248" w:lineRule="auto"/>
        <w:ind w:left="278"/>
        <w:rPr>
          <w:rFonts w:ascii="Cambria" w:eastAsia="Calibri" w:hAnsi="Cambria" w:cs="Arial"/>
          <w:b/>
          <w:bCs/>
          <w:color w:val="000000"/>
        </w:rPr>
      </w:pPr>
    </w:p>
    <w:p w14:paraId="4662CF88" w14:textId="047A5D32" w:rsidR="001660A1" w:rsidRDefault="001244D7" w:rsidP="00EE092C">
      <w:pPr>
        <w:spacing w:after="0" w:line="248" w:lineRule="auto"/>
        <w:ind w:left="10" w:hanging="10"/>
        <w:rPr>
          <w:rFonts w:ascii="Cambria" w:eastAsia="Calibri" w:hAnsi="Cambria" w:cs="Arial"/>
          <w:color w:val="000000"/>
        </w:rPr>
      </w:pPr>
      <w:r w:rsidRPr="00203D83">
        <w:rPr>
          <w:rFonts w:ascii="Cambria" w:eastAsia="Calibri" w:hAnsi="Cambria" w:cs="Arial"/>
          <w:color w:val="000000"/>
        </w:rPr>
        <w:t>This wonderful skin nourishing treatment will adapt to your skin’s needs and work to restore your complexion by improving your skin’s health. Enzymes will brighten and deeply exfoliate.</w:t>
      </w:r>
      <w:r w:rsidR="00746A31">
        <w:rPr>
          <w:rFonts w:ascii="Cambria" w:eastAsia="Calibri" w:hAnsi="Cambria" w:cs="Arial"/>
          <w:color w:val="000000"/>
        </w:rPr>
        <w:t xml:space="preserve"> </w:t>
      </w:r>
      <w:r w:rsidR="005A4B84">
        <w:rPr>
          <w:rFonts w:ascii="Cambria" w:eastAsia="Calibri" w:hAnsi="Cambria" w:cs="Arial"/>
          <w:color w:val="000000"/>
        </w:rPr>
        <w:t>O</w:t>
      </w:r>
      <w:r w:rsidR="005A4B84" w:rsidRPr="00203D83">
        <w:rPr>
          <w:rFonts w:ascii="Cambria" w:eastAsia="Calibri" w:hAnsi="Cambria" w:cs="Arial"/>
          <w:color w:val="000000"/>
        </w:rPr>
        <w:t>ur UNVEI</w:t>
      </w:r>
      <w:r w:rsidR="005A4B84" w:rsidRPr="00203D83">
        <w:rPr>
          <w:rFonts w:ascii="Cambria" w:eastAsia="Calibri" w:hAnsi="Cambria" w:cs="Arial"/>
          <w:b/>
          <w:bCs/>
          <w:color w:val="000000"/>
        </w:rPr>
        <w:t xml:space="preserve">LED </w:t>
      </w:r>
      <w:r w:rsidR="005A4B84" w:rsidRPr="00203D83">
        <w:rPr>
          <w:rFonts w:ascii="Cambria" w:eastAsia="Calibri" w:hAnsi="Cambria" w:cs="Arial"/>
          <w:color w:val="000000"/>
        </w:rPr>
        <w:t>Light Therapy Mask</w:t>
      </w:r>
      <w:r w:rsidRPr="00203D83">
        <w:rPr>
          <w:rFonts w:ascii="Cambria" w:eastAsia="Calibri" w:hAnsi="Cambria" w:cs="Arial"/>
          <w:color w:val="000000"/>
        </w:rPr>
        <w:t xml:space="preserve"> </w:t>
      </w:r>
      <w:r w:rsidR="00090AB9">
        <w:rPr>
          <w:rFonts w:ascii="Cambria" w:eastAsia="Calibri" w:hAnsi="Cambria" w:cs="Arial"/>
          <w:color w:val="000000"/>
        </w:rPr>
        <w:t xml:space="preserve">is </w:t>
      </w:r>
      <w:r w:rsidRPr="00203D83">
        <w:rPr>
          <w:rFonts w:ascii="Cambria" w:eastAsia="Calibri" w:hAnsi="Cambria" w:cs="Arial"/>
          <w:color w:val="000000"/>
        </w:rPr>
        <w:t>a phototherapy treatment that works on fine lines and wrinkles by stimulating collagen and elastin production and blood flow and tissue oxygenation.</w:t>
      </w:r>
    </w:p>
    <w:p w14:paraId="6555F997" w14:textId="77777777" w:rsidR="00EE092C" w:rsidRPr="00EE092C" w:rsidRDefault="00EE092C" w:rsidP="00EE092C">
      <w:pPr>
        <w:spacing w:after="0" w:line="248" w:lineRule="auto"/>
        <w:ind w:left="10" w:hanging="10"/>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1660A1" w:rsidRPr="00203D83" w14:paraId="38A9B705" w14:textId="77777777" w:rsidTr="004712B0">
        <w:tc>
          <w:tcPr>
            <w:tcW w:w="1079" w:type="pct"/>
            <w:shd w:val="clear" w:color="auto" w:fill="F2F2F2" w:themeFill="background1" w:themeFillShade="F2"/>
            <w:vAlign w:val="center"/>
          </w:tcPr>
          <w:p w14:paraId="4BB843BD"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12167C46"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7 minutes</w:t>
            </w:r>
          </w:p>
        </w:tc>
        <w:tc>
          <w:tcPr>
            <w:tcW w:w="3921" w:type="pct"/>
            <w:shd w:val="clear" w:color="auto" w:fill="F2F2F2" w:themeFill="background1" w:themeFillShade="F2"/>
            <w:vAlign w:val="center"/>
          </w:tcPr>
          <w:p w14:paraId="242CF312" w14:textId="77777777" w:rsidR="00F70D6F" w:rsidRDefault="001660A1" w:rsidP="001660A1">
            <w:pPr>
              <w:rPr>
                <w:rFonts w:ascii="Cambria" w:eastAsia="Calibri" w:hAnsi="Cambria" w:cs="Calibri"/>
                <w:color w:val="000000"/>
                <w:sz w:val="22"/>
                <w:szCs w:val="22"/>
              </w:rPr>
            </w:pPr>
            <w:r w:rsidRPr="00203D83">
              <w:rPr>
                <w:rFonts w:ascii="Cambria" w:eastAsia="Calibri" w:hAnsi="Cambria" w:cs="Calibri"/>
                <w:b/>
                <w:bCs/>
                <w:color w:val="000000"/>
                <w:sz w:val="22"/>
                <w:szCs w:val="22"/>
              </w:rPr>
              <w:t>PRIORI Cleanser</w:t>
            </w:r>
            <w:r w:rsidR="00F70D6F">
              <w:rPr>
                <w:rFonts w:ascii="Cambria" w:eastAsia="Calibri" w:hAnsi="Cambria" w:cs="Calibri"/>
                <w:b/>
                <w:bCs/>
                <w:color w:val="000000"/>
                <w:sz w:val="22"/>
                <w:szCs w:val="22"/>
              </w:rPr>
              <w:t xml:space="preserve"> </w:t>
            </w:r>
            <w:r w:rsidR="00F70D6F" w:rsidRPr="00F70D6F">
              <w:rPr>
                <w:rFonts w:ascii="Cambria" w:eastAsia="Calibri" w:hAnsi="Cambria" w:cs="Calibri"/>
                <w:color w:val="000000"/>
                <w:sz w:val="22"/>
                <w:szCs w:val="22"/>
              </w:rPr>
              <w:t>of your choice</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for the eyes, lips, face, neck &amp; décolleté (2 pumps). Use water on your hands during application. Remove with moist compresses. </w:t>
            </w:r>
          </w:p>
          <w:p w14:paraId="1F1EC5BC" w14:textId="60923ED0" w:rsidR="00F70D6F" w:rsidRDefault="001660A1" w:rsidP="001660A1">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lor match Minerals. </w:t>
            </w:r>
            <w:r w:rsidR="00F70D6F">
              <w:rPr>
                <w:rFonts w:ascii="Cambria" w:eastAsia="Calibri" w:hAnsi="Cambria" w:cs="Calibri"/>
                <w:color w:val="000000"/>
                <w:sz w:val="22"/>
                <w:szCs w:val="22"/>
              </w:rPr>
              <w:t xml:space="preserve">Set selected mineral </w:t>
            </w:r>
            <w:r w:rsidR="00267D21">
              <w:rPr>
                <w:rFonts w:ascii="Cambria" w:eastAsia="Calibri" w:hAnsi="Cambria" w:cs="Calibri"/>
                <w:color w:val="000000"/>
                <w:sz w:val="22"/>
                <w:szCs w:val="22"/>
              </w:rPr>
              <w:t>to the side.</w:t>
            </w:r>
          </w:p>
          <w:p w14:paraId="4E29631A" w14:textId="6637B5C4" w:rsidR="00161E7A" w:rsidRDefault="001660A1" w:rsidP="001660A1">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1 teaspoon) with a drop of water in a small bowl. Apply to the entire face, </w:t>
            </w:r>
            <w:r w:rsidR="00161E7A" w:rsidRPr="00203D83">
              <w:rPr>
                <w:rFonts w:ascii="Cambria" w:eastAsia="Calibri" w:hAnsi="Cambria" w:cs="Calibri"/>
                <w:bCs/>
                <w:color w:val="000000"/>
                <w:sz w:val="22"/>
                <w:szCs w:val="22"/>
              </w:rPr>
              <w:t>neck,</w:t>
            </w:r>
            <w:r w:rsidRPr="00203D83">
              <w:rPr>
                <w:rFonts w:ascii="Cambria" w:eastAsia="Calibri" w:hAnsi="Cambria" w:cs="Calibri"/>
                <w:bCs/>
                <w:color w:val="000000"/>
                <w:sz w:val="22"/>
                <w:szCs w:val="22"/>
              </w:rPr>
              <w:t xml:space="preserve"> and d</w:t>
            </w:r>
            <w:r w:rsidRPr="00203D83">
              <w:rPr>
                <w:rFonts w:ascii="Cambria" w:eastAsia="Calibri" w:hAnsi="Cambria" w:cs="Times New Roman"/>
                <w:bCs/>
                <w:color w:val="000000"/>
                <w:sz w:val="22"/>
                <w:szCs w:val="22"/>
              </w:rPr>
              <w:t>é</w:t>
            </w:r>
            <w:r w:rsidRPr="00203D83">
              <w:rPr>
                <w:rFonts w:ascii="Cambria" w:eastAsia="Calibri" w:hAnsi="Cambria" w:cs="Calibri"/>
                <w:bCs/>
                <w:color w:val="000000"/>
                <w:sz w:val="22"/>
                <w:szCs w:val="22"/>
              </w:rPr>
              <w:t xml:space="preserve">colletage. Manipulate in a circular motion (light steam is optional). </w:t>
            </w:r>
          </w:p>
          <w:p w14:paraId="03AA55C9" w14:textId="74B7E717" w:rsidR="001660A1" w:rsidRPr="00203D83" w:rsidRDefault="001660A1" w:rsidP="001660A1">
            <w:pPr>
              <w:rPr>
                <w:rFonts w:ascii="Cambria" w:eastAsia="Calibri" w:hAnsi="Cambria" w:cs="Calibri"/>
                <w:color w:val="000000"/>
                <w:sz w:val="22"/>
                <w:szCs w:val="22"/>
              </w:rPr>
            </w:pPr>
            <w:r w:rsidRPr="00203D83">
              <w:rPr>
                <w:rFonts w:ascii="Cambria" w:eastAsia="Calibri" w:hAnsi="Cambria" w:cs="Calibri"/>
                <w:bCs/>
                <w:color w:val="000000"/>
                <w:sz w:val="22"/>
                <w:szCs w:val="22"/>
              </w:rPr>
              <w:t xml:space="preserve">Remove with warm compresses. </w:t>
            </w:r>
          </w:p>
        </w:tc>
      </w:tr>
      <w:tr w:rsidR="001660A1" w:rsidRPr="00203D83" w14:paraId="240706FC" w14:textId="77777777" w:rsidTr="004712B0">
        <w:tc>
          <w:tcPr>
            <w:tcW w:w="1079" w:type="pct"/>
            <w:shd w:val="clear" w:color="auto" w:fill="auto"/>
            <w:vAlign w:val="center"/>
          </w:tcPr>
          <w:p w14:paraId="61DEFABA"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0668AE9D"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2 minutes</w:t>
            </w:r>
          </w:p>
        </w:tc>
        <w:tc>
          <w:tcPr>
            <w:tcW w:w="3921" w:type="pct"/>
            <w:shd w:val="clear" w:color="auto" w:fill="auto"/>
            <w:vAlign w:val="center"/>
          </w:tcPr>
          <w:p w14:paraId="6A3301AA" w14:textId="77777777" w:rsidR="00DE5881" w:rsidRDefault="00DE5881" w:rsidP="00DE5881">
            <w:pPr>
              <w:ind w:left="10" w:hanging="10"/>
              <w:rPr>
                <w:rFonts w:ascii="Cambria" w:eastAsia="Calibri" w:hAnsi="Cambria" w:cs="Calibri"/>
                <w:bCs/>
                <w:i/>
                <w:iCs/>
                <w:color w:val="000000"/>
                <w:sz w:val="18"/>
                <w:szCs w:val="18"/>
              </w:rPr>
            </w:pPr>
            <w:r w:rsidRPr="00F93D9E">
              <w:rPr>
                <w:rFonts w:ascii="Cambria" w:eastAsia="Calibri" w:hAnsi="Cambria" w:cs="Calibri"/>
                <w:bCs/>
                <w:i/>
                <w:iCs/>
                <w:color w:val="000000"/>
                <w:sz w:val="18"/>
                <w:szCs w:val="18"/>
              </w:rPr>
              <w:t xml:space="preserve">*Apply the </w:t>
            </w:r>
            <w:r w:rsidRPr="00F93D9E">
              <w:rPr>
                <w:rFonts w:ascii="Cambria" w:eastAsia="Calibri" w:hAnsi="Cambria" w:cs="Calibri"/>
                <w:b/>
                <w:i/>
                <w:iCs/>
                <w:color w:val="000000"/>
                <w:sz w:val="18"/>
                <w:szCs w:val="18"/>
              </w:rPr>
              <w:t xml:space="preserve">TTC Natural Soothing Balm </w:t>
            </w:r>
            <w:r w:rsidRPr="00F93D9E">
              <w:rPr>
                <w:rFonts w:ascii="Cambria" w:eastAsia="Calibri" w:hAnsi="Cambria" w:cs="Calibri"/>
                <w:bCs/>
                <w:i/>
                <w:iCs/>
                <w:color w:val="000000"/>
                <w:sz w:val="18"/>
                <w:szCs w:val="18"/>
              </w:rPr>
              <w:t>to the outer corners of the eye crease, lips and the base of the nose and any other areas not to be exposed to the peel.</w:t>
            </w:r>
          </w:p>
          <w:p w14:paraId="768B914E" w14:textId="77777777" w:rsidR="00DE5881" w:rsidRPr="00203D83" w:rsidRDefault="00DE5881" w:rsidP="00DE5881">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Multi-Layer Peel Gel </w:t>
            </w:r>
          </w:p>
          <w:p w14:paraId="63524BA1" w14:textId="77777777"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1 pump) onto a cotton pad/s or dispense the gel into a dish and apply with a cotton swab.</w:t>
            </w:r>
            <w:r>
              <w:rPr>
                <w:rFonts w:ascii="Cambria" w:eastAsia="Calibri" w:hAnsi="Cambria" w:cs="Calibri"/>
                <w:bCs/>
                <w:color w:val="000000"/>
                <w:sz w:val="22"/>
                <w:szCs w:val="22"/>
              </w:rPr>
              <w:t xml:space="preserve"> Sweep over entire face to prep the skin.</w:t>
            </w:r>
          </w:p>
          <w:p w14:paraId="672C47B6" w14:textId="1A03608F"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2 to 3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into a dish. Start 3-minute timer and apply to the face and the neck with</w:t>
            </w:r>
            <w:r w:rsidR="00FD795A">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 xml:space="preserve">Glycolic swabs. The application is included in the 3-minutes. </w:t>
            </w:r>
          </w:p>
          <w:p w14:paraId="28C8045C" w14:textId="481D115C"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lastRenderedPageBreak/>
              <w:t xml:space="preserve">Once applied, provide the guest with a handheld fan. Watch the </w:t>
            </w:r>
            <w:r w:rsidR="00FD795A">
              <w:rPr>
                <w:rFonts w:ascii="Cambria" w:eastAsia="Calibri" w:hAnsi="Cambria" w:cs="Calibri"/>
                <w:bCs/>
                <w:color w:val="000000"/>
                <w:sz w:val="22"/>
                <w:szCs w:val="22"/>
              </w:rPr>
              <w:t xml:space="preserve">skin, </w:t>
            </w:r>
            <w:r w:rsidRPr="00203D83">
              <w:rPr>
                <w:rFonts w:ascii="Cambria" w:eastAsia="Calibri" w:hAnsi="Cambria" w:cs="Calibri"/>
                <w:bCs/>
                <w:color w:val="000000"/>
                <w:sz w:val="22"/>
                <w:szCs w:val="22"/>
              </w:rPr>
              <w:t xml:space="preserve">communicate with the guest for skin response. Once the timer is finished, remove the peel with cool wet compresses. </w:t>
            </w:r>
          </w:p>
          <w:p w14:paraId="1C5BFED6" w14:textId="77777777"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to fully remove the peel and </w:t>
            </w:r>
            <w:r w:rsidRPr="00653CD3">
              <w:rPr>
                <w:rFonts w:ascii="Cambria" w:eastAsia="Calibri" w:hAnsi="Cambria" w:cs="Calibri"/>
                <w:bCs/>
                <w:color w:val="000000"/>
                <w:sz w:val="22"/>
                <w:szCs w:val="22"/>
              </w:rPr>
              <w:t>rebalance the skin ph.</w:t>
            </w:r>
            <w:r w:rsidRPr="00203D83">
              <w:rPr>
                <w:rFonts w:ascii="Cambria" w:eastAsia="Calibri" w:hAnsi="Cambria" w:cs="Calibri"/>
                <w:bCs/>
                <w:color w:val="000000"/>
                <w:sz w:val="22"/>
                <w:szCs w:val="22"/>
              </w:rPr>
              <w:t xml:space="preserve"> </w:t>
            </w:r>
          </w:p>
          <w:p w14:paraId="104C212D" w14:textId="77777777" w:rsidR="00DE5881" w:rsidRPr="000F625D" w:rsidRDefault="00DE5881" w:rsidP="004B2E33">
            <w:pPr>
              <w:jc w:val="center"/>
              <w:rPr>
                <w:rFonts w:ascii="Cambria" w:eastAsia="Calibri" w:hAnsi="Cambria" w:cs="Calibri"/>
                <w:b/>
                <w:color w:val="000000"/>
                <w:sz w:val="22"/>
                <w:szCs w:val="22"/>
              </w:rPr>
            </w:pPr>
            <w:r w:rsidRPr="000F625D">
              <w:rPr>
                <w:rFonts w:ascii="Cambria" w:eastAsia="Calibri" w:hAnsi="Cambria" w:cs="Calibri"/>
                <w:b/>
                <w:color w:val="000000"/>
                <w:sz w:val="22"/>
                <w:szCs w:val="22"/>
              </w:rPr>
              <w:t>OR</w:t>
            </w:r>
          </w:p>
          <w:p w14:paraId="53A16F1F" w14:textId="77777777" w:rsidR="00DE5881" w:rsidRPr="00203D83" w:rsidRDefault="00DE5881" w:rsidP="00DE5881">
            <w:pPr>
              <w:rPr>
                <w:rFonts w:ascii="Cambria" w:eastAsia="Calibri" w:hAnsi="Cambria" w:cs="Calibri"/>
                <w:b/>
                <w:color w:val="000000"/>
                <w:sz w:val="22"/>
                <w:szCs w:val="22"/>
              </w:rPr>
            </w:pPr>
            <w:r w:rsidRPr="00203D83">
              <w:rPr>
                <w:rFonts w:ascii="Cambria" w:eastAsia="Calibri" w:hAnsi="Cambria" w:cs="Calibri"/>
                <w:b/>
                <w:color w:val="000000"/>
                <w:sz w:val="22"/>
                <w:szCs w:val="22"/>
              </w:rPr>
              <w:t xml:space="preserve">SuperCeutical Peel Gel </w:t>
            </w:r>
          </w:p>
          <w:p w14:paraId="7330E5CE" w14:textId="77777777"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Eliminate the Pre-Peel Gel step and only apply (2 to 3 pumps) of SuperCeutical Peel Gel into a dish. Start 3-minute timer and apply to the face and the neck with 2 Glycolic swabs. The application is included in the 3-minutes. </w:t>
            </w:r>
          </w:p>
          <w:p w14:paraId="35ECFF1B" w14:textId="067DF08C" w:rsidR="00DE5881" w:rsidRDefault="00DE5881" w:rsidP="00DE588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applied, provide the guest with a handheld fan. </w:t>
            </w:r>
            <w:r w:rsidRPr="00924822">
              <w:rPr>
                <w:rFonts w:ascii="Cambria" w:eastAsia="Calibri" w:hAnsi="Cambria" w:cs="Calibri"/>
                <w:bCs/>
                <w:color w:val="000000"/>
                <w:sz w:val="22"/>
                <w:szCs w:val="22"/>
              </w:rPr>
              <w:t>Watch the skin</w:t>
            </w:r>
            <w:r w:rsidR="00924822" w:rsidRPr="00924822">
              <w:rPr>
                <w:rFonts w:ascii="Cambria" w:eastAsia="Calibri" w:hAnsi="Cambria" w:cs="Calibri"/>
                <w:bCs/>
                <w:color w:val="000000"/>
                <w:sz w:val="22"/>
                <w:szCs w:val="22"/>
              </w:rPr>
              <w:t>,</w:t>
            </w:r>
            <w:r w:rsidR="00924822">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communicate with the guest for skin response. Once the timer is finished, remove the peel with cool wet compresses.</w:t>
            </w:r>
          </w:p>
          <w:p w14:paraId="19C388B2" w14:textId="68CFE84B" w:rsidR="00DE5881" w:rsidRDefault="00DE5881" w:rsidP="00DE5881">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PRIORI </w:t>
            </w:r>
            <w:r>
              <w:rPr>
                <w:rFonts w:ascii="Cambria" w:eastAsia="Calibri" w:hAnsi="Cambria" w:cs="Calibri"/>
                <w:b/>
                <w:color w:val="000000"/>
                <w:sz w:val="22"/>
                <w:szCs w:val="22"/>
              </w:rPr>
              <w:t xml:space="preserve">Active </w:t>
            </w:r>
            <w:r w:rsidRPr="00203D83">
              <w:rPr>
                <w:rFonts w:ascii="Cambria" w:eastAsia="Calibri" w:hAnsi="Cambria" w:cs="Calibri"/>
                <w:b/>
                <w:color w:val="000000"/>
                <w:sz w:val="22"/>
                <w:szCs w:val="22"/>
              </w:rPr>
              <w:t xml:space="preserve">Cleanser </w:t>
            </w:r>
            <w:r w:rsidRPr="00203D83">
              <w:rPr>
                <w:rFonts w:ascii="Cambria" w:eastAsia="Calibri" w:hAnsi="Cambria" w:cs="Calibri"/>
                <w:bCs/>
                <w:color w:val="000000"/>
                <w:sz w:val="22"/>
                <w:szCs w:val="22"/>
              </w:rPr>
              <w:t xml:space="preserve">to fully remove the peel </w:t>
            </w:r>
            <w:r w:rsidRPr="00653CD3">
              <w:rPr>
                <w:rFonts w:ascii="Cambria" w:eastAsia="Calibri" w:hAnsi="Cambria" w:cs="Calibri"/>
                <w:bCs/>
                <w:color w:val="000000"/>
                <w:sz w:val="22"/>
                <w:szCs w:val="22"/>
              </w:rPr>
              <w:t xml:space="preserve">and rebalance the skin </w:t>
            </w:r>
            <w:r w:rsidR="00E06EC0" w:rsidRPr="00653CD3">
              <w:rPr>
                <w:rFonts w:ascii="Cambria" w:eastAsia="Calibri" w:hAnsi="Cambria" w:cs="Calibri"/>
                <w:bCs/>
                <w:color w:val="000000"/>
                <w:sz w:val="22"/>
                <w:szCs w:val="22"/>
              </w:rPr>
              <w:t>ph.</w:t>
            </w:r>
          </w:p>
          <w:p w14:paraId="7C60AE2E" w14:textId="744BC4A3" w:rsidR="001660A1" w:rsidRPr="00203D83" w:rsidRDefault="001660A1" w:rsidP="001660A1">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ptional: light extractions. Follow with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1/2 teaspoon) on a cotton pad to sanitize the skin</w:t>
            </w:r>
          </w:p>
        </w:tc>
      </w:tr>
      <w:tr w:rsidR="001660A1" w:rsidRPr="00203D83" w14:paraId="3D11CCCF" w14:textId="77777777" w:rsidTr="004712B0">
        <w:tc>
          <w:tcPr>
            <w:tcW w:w="1079" w:type="pct"/>
            <w:shd w:val="clear" w:color="auto" w:fill="F2F2F2" w:themeFill="background1" w:themeFillShade="F2"/>
            <w:vAlign w:val="center"/>
          </w:tcPr>
          <w:p w14:paraId="3CA3B728"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2 - Treat &amp; Correct</w:t>
            </w:r>
          </w:p>
          <w:p w14:paraId="3F30A620"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tc>
        <w:tc>
          <w:tcPr>
            <w:tcW w:w="3921" w:type="pct"/>
            <w:shd w:val="clear" w:color="auto" w:fill="F2F2F2" w:themeFill="background1" w:themeFillShade="F2"/>
            <w:vAlign w:val="center"/>
          </w:tcPr>
          <w:p w14:paraId="1A8CE996" w14:textId="77777777" w:rsidR="00A56D8D"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1/2 pump) to the skin</w:t>
            </w:r>
            <w:r w:rsidR="00A56D8D">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then place the UNVEI</w:t>
            </w:r>
            <w:r w:rsidRPr="00203D83">
              <w:rPr>
                <w:rFonts w:ascii="Cambria" w:eastAsia="Calibri" w:hAnsi="Cambria" w:cs="Calibri"/>
                <w:b/>
                <w:color w:val="000000"/>
                <w:sz w:val="22"/>
                <w:szCs w:val="22"/>
              </w:rPr>
              <w:t>LED Light Therapy Mask</w:t>
            </w:r>
            <w:r w:rsidRPr="00203D83">
              <w:rPr>
                <w:rFonts w:ascii="Cambria" w:eastAsia="Calibri" w:hAnsi="Cambria" w:cs="Calibri"/>
                <w:bCs/>
                <w:color w:val="000000"/>
                <w:sz w:val="22"/>
                <w:szCs w:val="22"/>
              </w:rPr>
              <w:t xml:space="preserve"> directly on the face securing it behind the head. </w:t>
            </w:r>
          </w:p>
          <w:p w14:paraId="51C0F012" w14:textId="77777777" w:rsidR="00DA329E"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Turn the mask on. It </w:t>
            </w:r>
            <w:r w:rsidR="00A56D8D">
              <w:rPr>
                <w:rFonts w:ascii="Cambria" w:eastAsia="Calibri" w:hAnsi="Cambria" w:cs="Calibri"/>
                <w:bCs/>
                <w:color w:val="000000"/>
                <w:sz w:val="22"/>
                <w:szCs w:val="22"/>
              </w:rPr>
              <w:t>automatically set for</w:t>
            </w:r>
            <w:r w:rsidRPr="00203D83">
              <w:rPr>
                <w:rFonts w:ascii="Cambria" w:eastAsia="Calibri" w:hAnsi="Cambria" w:cs="Calibri"/>
                <w:bCs/>
                <w:color w:val="000000"/>
                <w:sz w:val="22"/>
                <w:szCs w:val="22"/>
              </w:rPr>
              <w:t xml:space="preserve"> 10 minutes. </w:t>
            </w:r>
          </w:p>
          <w:p w14:paraId="6ABFFBE5" w14:textId="77777777" w:rsidR="00DA329E"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uring the mask stage, apply 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1 teaspoon) with </w:t>
            </w:r>
            <w:r w:rsidRPr="00203D83">
              <w:rPr>
                <w:rFonts w:ascii="Cambria" w:eastAsia="Calibri" w:hAnsi="Cambria" w:cs="Calibri"/>
                <w:b/>
                <w:color w:val="000000"/>
                <w:sz w:val="22"/>
                <w:szCs w:val="22"/>
              </w:rPr>
              <w:t>PRIORI</w:t>
            </w:r>
            <w:r w:rsidR="00DA329E">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1 teaspoon) with a drop of water in a small bowl. Apply to the hands and arms. Manipulate in a circular motion. Remove with warm compresses. </w:t>
            </w:r>
          </w:p>
          <w:p w14:paraId="4861F5DD" w14:textId="70C90489" w:rsidR="001660A1" w:rsidRPr="00203D83"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Wrap the exfoliated hands and arms in a dry towel.</w:t>
            </w:r>
          </w:p>
          <w:p w14:paraId="630B835E" w14:textId="77777777" w:rsidR="00425909"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stag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in a towel cabbie.</w:t>
            </w:r>
          </w:p>
          <w:p w14:paraId="7121E9C3" w14:textId="4BBB87E3" w:rsidR="001660A1" w:rsidRPr="00203D83"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color w:val="000000"/>
                <w:sz w:val="22"/>
                <w:szCs w:val="22"/>
              </w:rPr>
              <w:t>Remove the masque with cool wet compresses.</w:t>
            </w:r>
          </w:p>
        </w:tc>
      </w:tr>
      <w:tr w:rsidR="001660A1" w:rsidRPr="00203D83" w14:paraId="7A790670" w14:textId="77777777" w:rsidTr="004712B0">
        <w:tc>
          <w:tcPr>
            <w:tcW w:w="1079" w:type="pct"/>
            <w:tcBorders>
              <w:bottom w:val="single" w:sz="4" w:space="0" w:color="auto"/>
            </w:tcBorders>
            <w:shd w:val="clear" w:color="auto" w:fill="auto"/>
            <w:vAlign w:val="center"/>
          </w:tcPr>
          <w:p w14:paraId="6EEAFB7C"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7BC68511"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0 minutes</w:t>
            </w:r>
          </w:p>
        </w:tc>
        <w:tc>
          <w:tcPr>
            <w:tcW w:w="3921" w:type="pct"/>
            <w:tcBorders>
              <w:bottom w:val="single" w:sz="4" w:space="0" w:color="auto"/>
            </w:tcBorders>
            <w:shd w:val="clear" w:color="auto" w:fill="auto"/>
            <w:vAlign w:val="center"/>
          </w:tcPr>
          <w:p w14:paraId="239B8F9B" w14:textId="4A22D30A" w:rsidR="009458E0"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or then the warmed TTC Soothing Balm and proceed with a relaxing</w:t>
            </w:r>
            <w:r w:rsidR="009458E0">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 xml:space="preserve">massage. </w:t>
            </w:r>
          </w:p>
          <w:p w14:paraId="68CC7213" w14:textId="77777777" w:rsidR="009E5A08" w:rsidRDefault="009E5A08" w:rsidP="009E5A08">
            <w:pPr>
              <w:ind w:left="10" w:hanging="10"/>
              <w:rPr>
                <w:rFonts w:ascii="Cambria" w:eastAsia="Calibri" w:hAnsi="Cambria" w:cs="Calibri"/>
                <w:bCs/>
                <w:color w:val="000000"/>
                <w:sz w:val="22"/>
                <w:szCs w:val="22"/>
              </w:rPr>
            </w:pPr>
            <w:r w:rsidRPr="009E5A08">
              <w:rPr>
                <w:rFonts w:ascii="Cambria" w:eastAsia="Calibri" w:hAnsi="Cambria" w:cs="Calibri"/>
                <w:bCs/>
                <w:color w:val="000000"/>
                <w:sz w:val="22"/>
                <w:szCs w:val="22"/>
              </w:rPr>
              <w:t xml:space="preserve">Warm the </w:t>
            </w:r>
            <w:r w:rsidRPr="009E5A08">
              <w:rPr>
                <w:rFonts w:ascii="Cambria" w:eastAsia="Calibri" w:hAnsi="Cambria" w:cs="Calibri"/>
                <w:b/>
                <w:color w:val="000000"/>
                <w:sz w:val="22"/>
                <w:szCs w:val="22"/>
              </w:rPr>
              <w:t xml:space="preserve">TTC Natural Soothing Balm </w:t>
            </w:r>
            <w:r w:rsidRPr="00203D83">
              <w:rPr>
                <w:rFonts w:ascii="Cambria" w:eastAsia="Calibri" w:hAnsi="Cambria" w:cs="Calibri"/>
                <w:bCs/>
                <w:color w:val="000000"/>
                <w:sz w:val="22"/>
                <w:szCs w:val="22"/>
              </w:rPr>
              <w:t>(1 teaspoon)</w:t>
            </w:r>
          </w:p>
          <w:p w14:paraId="3507015F" w14:textId="77777777" w:rsidR="009E5A08" w:rsidRDefault="009E5A08" w:rsidP="001660A1">
            <w:pPr>
              <w:ind w:left="10" w:hanging="10"/>
              <w:rPr>
                <w:rFonts w:ascii="Cambria" w:eastAsia="Calibri" w:hAnsi="Cambria" w:cs="Calibri"/>
                <w:bCs/>
                <w:color w:val="000000"/>
                <w:sz w:val="22"/>
                <w:szCs w:val="22"/>
              </w:rPr>
            </w:pPr>
          </w:p>
          <w:p w14:paraId="09EBD404" w14:textId="0EE6E4E4" w:rsidR="001660A1" w:rsidRPr="00203D83" w:rsidRDefault="001660A1" w:rsidP="001660A1">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hen finished, remove with warm </w:t>
            </w:r>
            <w:r w:rsidR="00F45A7D" w:rsidRPr="00203D83">
              <w:rPr>
                <w:rFonts w:ascii="Cambria" w:eastAsia="Calibri" w:hAnsi="Cambria" w:cs="Calibri"/>
                <w:bCs/>
                <w:color w:val="000000"/>
                <w:sz w:val="22"/>
                <w:szCs w:val="22"/>
              </w:rPr>
              <w:t>compresses,</w:t>
            </w:r>
            <w:r w:rsidRPr="00203D83">
              <w:rPr>
                <w:rFonts w:ascii="Cambria" w:eastAsia="Calibri" w:hAnsi="Cambria" w:cs="Calibri"/>
                <w:bCs/>
                <w:color w:val="000000"/>
                <w:sz w:val="22"/>
                <w:szCs w:val="22"/>
              </w:rPr>
              <w:t xml:space="preserve"> and follow with an application of</w:t>
            </w:r>
            <w:r w:rsidRPr="00203D83">
              <w:rPr>
                <w:rFonts w:ascii="Cambria" w:eastAsia="Calibri" w:hAnsi="Cambria" w:cs="Calibri"/>
                <w:b/>
                <w:color w:val="000000"/>
                <w:sz w:val="22"/>
                <w:szCs w:val="22"/>
              </w:rPr>
              <w:t xml:space="preserve"> PRIORI</w:t>
            </w:r>
            <w:r w:rsidRPr="00203D83">
              <w:rPr>
                <w:rFonts w:ascii="Cambria" w:eastAsia="Calibri" w:hAnsi="Cambria" w:cs="Calibri"/>
                <w:bCs/>
                <w:color w:val="000000"/>
                <w:sz w:val="22"/>
                <w:szCs w:val="22"/>
              </w:rPr>
              <w:t xml:space="preserve"> </w:t>
            </w:r>
            <w:r w:rsidRPr="00203D83">
              <w:rPr>
                <w:rFonts w:ascii="Cambria" w:eastAsia="Calibri" w:hAnsi="Cambria" w:cs="Calibri"/>
                <w:b/>
                <w:color w:val="000000"/>
                <w:sz w:val="22"/>
                <w:szCs w:val="22"/>
              </w:rPr>
              <w:t>Cleanser</w:t>
            </w:r>
            <w:r w:rsidR="009458E0">
              <w:rPr>
                <w:rFonts w:ascii="Cambria" w:eastAsia="Calibri" w:hAnsi="Cambria" w:cs="Calibri"/>
                <w:b/>
                <w:color w:val="000000"/>
                <w:sz w:val="22"/>
                <w:szCs w:val="22"/>
              </w:rPr>
              <w:t xml:space="preserve"> </w:t>
            </w:r>
            <w:r w:rsidR="009458E0" w:rsidRPr="009458E0">
              <w:rPr>
                <w:rFonts w:ascii="Cambria" w:eastAsia="Calibri" w:hAnsi="Cambria" w:cs="Calibri"/>
                <w:bCs/>
                <w:color w:val="000000"/>
                <w:sz w:val="22"/>
                <w:szCs w:val="22"/>
              </w:rPr>
              <w:t>of choice</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1 pump) </w:t>
            </w:r>
            <w:r w:rsidR="00F97A92">
              <w:rPr>
                <w:rFonts w:ascii="Cambria" w:eastAsia="Calibri" w:hAnsi="Cambria" w:cs="Calibri"/>
                <w:bCs/>
                <w:color w:val="000000"/>
                <w:sz w:val="22"/>
                <w:szCs w:val="22"/>
              </w:rPr>
              <w:t xml:space="preserve">remove with cool wet compresses. </w:t>
            </w:r>
          </w:p>
          <w:p w14:paraId="3731543A" w14:textId="36E3ADEF" w:rsidR="001660A1" w:rsidRPr="009458E0" w:rsidRDefault="001660A1" w:rsidP="001660A1">
            <w:pPr>
              <w:ind w:left="10" w:hanging="10"/>
              <w:rPr>
                <w:rFonts w:ascii="Cambria" w:eastAsia="Calibri" w:hAnsi="Cambria" w:cs="Calibri"/>
                <w:bCs/>
                <w:i/>
                <w:iCs/>
                <w:color w:val="000000"/>
                <w:sz w:val="18"/>
                <w:szCs w:val="18"/>
              </w:rPr>
            </w:pPr>
          </w:p>
        </w:tc>
      </w:tr>
      <w:tr w:rsidR="001660A1" w:rsidRPr="00203D83" w14:paraId="7FE8A67C" w14:textId="77777777" w:rsidTr="004712B0">
        <w:tc>
          <w:tcPr>
            <w:tcW w:w="1079" w:type="pct"/>
            <w:tcBorders>
              <w:bottom w:val="single" w:sz="4" w:space="0" w:color="auto"/>
            </w:tcBorders>
            <w:shd w:val="clear" w:color="auto" w:fill="F2F2F2" w:themeFill="background1" w:themeFillShade="F2"/>
            <w:vAlign w:val="center"/>
          </w:tcPr>
          <w:p w14:paraId="0FF900EF"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0F8F071D"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0 minutes</w:t>
            </w:r>
          </w:p>
        </w:tc>
        <w:tc>
          <w:tcPr>
            <w:tcW w:w="3921" w:type="pct"/>
            <w:tcBorders>
              <w:bottom w:val="single" w:sz="4" w:space="0" w:color="auto"/>
            </w:tcBorders>
            <w:shd w:val="clear" w:color="auto" w:fill="F2F2F2" w:themeFill="background1" w:themeFillShade="F2"/>
            <w:vAlign w:val="center"/>
          </w:tcPr>
          <w:p w14:paraId="0538BC58" w14:textId="77777777" w:rsidR="001E431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 xml:space="preserve">Hydrofill Masque </w:t>
            </w:r>
            <w:r w:rsidRPr="00203D83">
              <w:rPr>
                <w:rFonts w:ascii="Cambria" w:eastAsia="Calibri" w:hAnsi="Cambria" w:cs="Calibri"/>
                <w:color w:val="000000"/>
                <w:sz w:val="22"/>
                <w:szCs w:val="22"/>
              </w:rPr>
              <w:t>(1 teaspoon) and spread slowly over the face and neck.</w:t>
            </w:r>
          </w:p>
          <w:p w14:paraId="0E6079A1" w14:textId="2626CA04" w:rsidR="001E431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Leave on for 15 minutes. Cover the eyes with cool cotton rounds. </w:t>
            </w:r>
          </w:p>
          <w:p w14:paraId="37C97C47" w14:textId="411F76A6" w:rsidR="001E431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masque stage, provide a relaxing massage to the exfoliated hands and arms. 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in a towel cabbie. </w:t>
            </w:r>
          </w:p>
          <w:p w14:paraId="4683AFD3" w14:textId="4CEAEDFC" w:rsidR="00EF3046" w:rsidRPr="00203D83" w:rsidRDefault="00EF3046" w:rsidP="00EF3046">
            <w:pPr>
              <w:ind w:left="10" w:hanging="10"/>
              <w:rPr>
                <w:rFonts w:ascii="Cambria" w:eastAsia="Calibri" w:hAnsi="Cambria" w:cs="Calibri"/>
                <w:bCs/>
                <w:color w:val="000000"/>
                <w:sz w:val="22"/>
                <w:szCs w:val="22"/>
              </w:rPr>
            </w:pPr>
            <w:r>
              <w:rPr>
                <w:rFonts w:ascii="Cambria" w:eastAsia="Calibri" w:hAnsi="Cambria" w:cs="Calibri"/>
                <w:bCs/>
                <w:color w:val="000000"/>
                <w:sz w:val="22"/>
                <w:szCs w:val="22"/>
              </w:rPr>
              <w:t xml:space="preserve">When </w:t>
            </w:r>
            <w:r w:rsidR="00D72DA8">
              <w:rPr>
                <w:rFonts w:ascii="Cambria" w:eastAsia="Calibri" w:hAnsi="Cambria" w:cs="Calibri"/>
                <w:bCs/>
                <w:color w:val="000000"/>
                <w:sz w:val="22"/>
                <w:szCs w:val="22"/>
              </w:rPr>
              <w:t>massage is finished w</w:t>
            </w:r>
            <w:r w:rsidRPr="00203D83">
              <w:rPr>
                <w:rFonts w:ascii="Cambria" w:eastAsia="Calibri" w:hAnsi="Cambria" w:cs="Calibri"/>
                <w:bCs/>
                <w:color w:val="000000"/>
                <w:sz w:val="22"/>
                <w:szCs w:val="22"/>
              </w:rPr>
              <w:t>rap</w:t>
            </w:r>
            <w:r w:rsidR="00D72DA8">
              <w:rPr>
                <w:rFonts w:ascii="Cambria" w:eastAsia="Calibri" w:hAnsi="Cambria" w:cs="Calibri"/>
                <w:bCs/>
                <w:color w:val="000000"/>
                <w:sz w:val="22"/>
                <w:szCs w:val="22"/>
              </w:rPr>
              <w:t xml:space="preserve"> </w:t>
            </w:r>
            <w:r w:rsidRPr="00203D83">
              <w:rPr>
                <w:rFonts w:ascii="Cambria" w:eastAsia="Calibri" w:hAnsi="Cambria" w:cs="Calibri"/>
                <w:bCs/>
                <w:color w:val="000000"/>
                <w:sz w:val="22"/>
                <w:szCs w:val="22"/>
              </w:rPr>
              <w:t>hands and arms in a dry towel.</w:t>
            </w:r>
          </w:p>
          <w:p w14:paraId="7D10931C" w14:textId="47B18343" w:rsidR="001660A1" w:rsidRPr="00203D83" w:rsidRDefault="001660A1" w:rsidP="00D72DA8">
            <w:pPr>
              <w:rPr>
                <w:rFonts w:ascii="Cambria" w:eastAsia="Calibri" w:hAnsi="Cambria" w:cs="Calibri"/>
                <w:bCs/>
                <w:color w:val="000000"/>
                <w:sz w:val="22"/>
                <w:szCs w:val="22"/>
              </w:rPr>
            </w:pPr>
            <w:r w:rsidRPr="00203D83">
              <w:rPr>
                <w:rFonts w:ascii="Cambria" w:eastAsia="Calibri" w:hAnsi="Cambria" w:cs="Calibri"/>
                <w:color w:val="000000"/>
                <w:sz w:val="22"/>
                <w:szCs w:val="22"/>
              </w:rPr>
              <w:t>Remove the masque with cool wet compresses.</w:t>
            </w:r>
          </w:p>
        </w:tc>
      </w:tr>
      <w:tr w:rsidR="001660A1" w:rsidRPr="00203D83" w14:paraId="460A2E73" w14:textId="77777777" w:rsidTr="004712B0">
        <w:trPr>
          <w:trHeight w:val="639"/>
        </w:trPr>
        <w:tc>
          <w:tcPr>
            <w:tcW w:w="1079" w:type="pct"/>
            <w:tcBorders>
              <w:bottom w:val="single" w:sz="4" w:space="0" w:color="auto"/>
            </w:tcBorders>
            <w:shd w:val="clear" w:color="auto" w:fill="auto"/>
            <w:vAlign w:val="center"/>
          </w:tcPr>
          <w:p w14:paraId="1B47D311"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 &amp; Protect</w:t>
            </w:r>
          </w:p>
          <w:p w14:paraId="1565C19D"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tc>
        <w:tc>
          <w:tcPr>
            <w:tcW w:w="3921" w:type="pct"/>
            <w:tcBorders>
              <w:bottom w:val="single" w:sz="4" w:space="0" w:color="auto"/>
            </w:tcBorders>
            <w:shd w:val="clear" w:color="auto" w:fill="auto"/>
            <w:vAlign w:val="center"/>
          </w:tcPr>
          <w:p w14:paraId="2626802D" w14:textId="77777777" w:rsidR="009218CF" w:rsidRDefault="001660A1" w:rsidP="001660A1">
            <w:pPr>
              <w:rPr>
                <w:rFonts w:ascii="Cambria" w:eastAsia="Calibri" w:hAnsi="Cambria" w:cs="Calibri"/>
                <w:color w:val="000000"/>
                <w:sz w:val="22"/>
                <w:szCs w:val="22"/>
              </w:rPr>
            </w:pPr>
            <w:r w:rsidRPr="00203D83">
              <w:rPr>
                <w:rFonts w:ascii="Cambria" w:eastAsia="Calibri" w:hAnsi="Cambria" w:cs="Calibri"/>
                <w:color w:val="000000"/>
                <w:sz w:val="22"/>
                <w:szCs w:val="22"/>
              </w:rPr>
              <w:t>Complete the</w:t>
            </w:r>
            <w:r w:rsidR="007E4406">
              <w:rPr>
                <w:rFonts w:ascii="Cambria" w:eastAsia="Calibri" w:hAnsi="Cambria" w:cs="Calibri"/>
                <w:color w:val="000000"/>
                <w:sz w:val="22"/>
                <w:szCs w:val="22"/>
              </w:rPr>
              <w:t xml:space="preserve"> treatment </w:t>
            </w:r>
            <w:r w:rsidRPr="00203D83">
              <w:rPr>
                <w:rFonts w:ascii="Cambria" w:eastAsia="Calibri" w:hAnsi="Cambria" w:cs="Calibri"/>
                <w:color w:val="000000"/>
                <w:sz w:val="22"/>
                <w:szCs w:val="22"/>
              </w:rPr>
              <w:t xml:space="preserve">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1/2 pump) to the entire face and neck</w:t>
            </w:r>
          </w:p>
          <w:p w14:paraId="13464F0F" w14:textId="67A6BD0D" w:rsidR="004C4D63" w:rsidRDefault="001660A1" w:rsidP="001660A1">
            <w:pPr>
              <w:rPr>
                <w:rFonts w:ascii="Cambria" w:eastAsia="Calibri" w:hAnsi="Cambria" w:cs="Calibri"/>
                <w:color w:val="000000"/>
                <w:sz w:val="22"/>
                <w:szCs w:val="22"/>
              </w:rPr>
            </w:pPr>
            <w:r w:rsidRPr="00203D83">
              <w:rPr>
                <w:rFonts w:ascii="Cambria" w:eastAsia="Calibri" w:hAnsi="Cambria" w:cs="Calibri"/>
                <w:b/>
                <w:bCs/>
                <w:color w:val="000000"/>
                <w:sz w:val="22"/>
                <w:szCs w:val="22"/>
              </w:rPr>
              <w:lastRenderedPageBreak/>
              <w:t>PRIORI Eye Treatment</w:t>
            </w:r>
            <w:r w:rsidR="007E4406">
              <w:rPr>
                <w:rFonts w:ascii="Cambria" w:eastAsia="Calibri" w:hAnsi="Cambria" w:cs="Calibri"/>
                <w:b/>
                <w:bCs/>
                <w:color w:val="000000"/>
                <w:sz w:val="22"/>
                <w:szCs w:val="22"/>
              </w:rPr>
              <w:t xml:space="preserve"> </w:t>
            </w:r>
            <w:r w:rsidR="007E4406" w:rsidRPr="007E4406">
              <w:rPr>
                <w:rFonts w:ascii="Cambria" w:eastAsia="Calibri" w:hAnsi="Cambria" w:cs="Calibri"/>
                <w:color w:val="000000"/>
                <w:sz w:val="22"/>
                <w:szCs w:val="22"/>
              </w:rPr>
              <w:t>of choice</w:t>
            </w:r>
            <w:r w:rsidRPr="009551BC">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1/4 pump) around the eyes with a smoothing motion followed by tapotement</w:t>
            </w:r>
            <w:r w:rsidR="004C4D63">
              <w:rPr>
                <w:rFonts w:ascii="Cambria" w:eastAsia="Calibri" w:hAnsi="Cambria" w:cs="Calibri"/>
                <w:color w:val="000000"/>
                <w:sz w:val="22"/>
                <w:szCs w:val="22"/>
              </w:rPr>
              <w:t>.</w:t>
            </w:r>
          </w:p>
          <w:p w14:paraId="240AEA62" w14:textId="76F8BF05" w:rsidR="007E4406" w:rsidRDefault="004C4D63" w:rsidP="001660A1">
            <w:pPr>
              <w:rPr>
                <w:rFonts w:ascii="Cambria" w:eastAsia="Calibri" w:hAnsi="Cambria" w:cs="Calibri"/>
                <w:color w:val="000000"/>
                <w:sz w:val="22"/>
                <w:szCs w:val="22"/>
              </w:rPr>
            </w:pPr>
            <w:r>
              <w:rPr>
                <w:rFonts w:ascii="Cambria" w:eastAsia="Calibri" w:hAnsi="Cambria" w:cs="Calibri"/>
                <w:color w:val="000000"/>
                <w:sz w:val="22"/>
                <w:szCs w:val="22"/>
              </w:rPr>
              <w:t>F</w:t>
            </w:r>
            <w:r w:rsidR="001660A1" w:rsidRPr="00203D83">
              <w:rPr>
                <w:rFonts w:ascii="Cambria" w:eastAsia="Calibri" w:hAnsi="Cambria" w:cs="Calibri"/>
                <w:color w:val="000000"/>
                <w:sz w:val="22"/>
                <w:szCs w:val="22"/>
              </w:rPr>
              <w:t xml:space="preserve">ollow </w:t>
            </w:r>
            <w:r>
              <w:rPr>
                <w:rFonts w:ascii="Cambria" w:eastAsia="Calibri" w:hAnsi="Cambria" w:cs="Calibri"/>
                <w:color w:val="000000"/>
                <w:sz w:val="22"/>
                <w:szCs w:val="22"/>
              </w:rPr>
              <w:t xml:space="preserve">with </w:t>
            </w:r>
            <w:r w:rsidR="001660A1" w:rsidRPr="00203D83">
              <w:rPr>
                <w:rFonts w:ascii="Cambria" w:eastAsia="Calibri" w:hAnsi="Cambria" w:cs="Calibri"/>
                <w:b/>
                <w:bCs/>
                <w:color w:val="000000"/>
                <w:sz w:val="22"/>
                <w:szCs w:val="22"/>
              </w:rPr>
              <w:t>PRIORI Hydrator</w:t>
            </w:r>
            <w:r w:rsidR="007E4406">
              <w:rPr>
                <w:rFonts w:ascii="Cambria" w:eastAsia="Calibri" w:hAnsi="Cambria" w:cs="Calibri"/>
                <w:b/>
                <w:bCs/>
                <w:color w:val="000000"/>
                <w:sz w:val="22"/>
                <w:szCs w:val="22"/>
              </w:rPr>
              <w:t xml:space="preserve"> </w:t>
            </w:r>
            <w:r w:rsidR="007E4406" w:rsidRPr="007E4406">
              <w:rPr>
                <w:rFonts w:ascii="Cambria" w:eastAsia="Calibri" w:hAnsi="Cambria" w:cs="Calibri"/>
                <w:color w:val="000000"/>
                <w:sz w:val="22"/>
                <w:szCs w:val="22"/>
              </w:rPr>
              <w:t>of choice</w:t>
            </w:r>
            <w:r w:rsidR="001660A1" w:rsidRPr="00203D83">
              <w:rPr>
                <w:rFonts w:ascii="Cambria" w:eastAsia="Calibri" w:hAnsi="Cambria" w:cs="Calibri"/>
                <w:b/>
                <w:bCs/>
                <w:color w:val="000000"/>
                <w:sz w:val="22"/>
                <w:szCs w:val="22"/>
              </w:rPr>
              <w:t xml:space="preserve"> </w:t>
            </w:r>
            <w:r w:rsidR="001660A1" w:rsidRPr="00203D83">
              <w:rPr>
                <w:rFonts w:ascii="Cambria" w:eastAsia="Calibri" w:hAnsi="Cambria" w:cs="Calibri"/>
                <w:color w:val="000000"/>
                <w:sz w:val="22"/>
                <w:szCs w:val="22"/>
              </w:rPr>
              <w:t>(1 pump)</w:t>
            </w:r>
            <w:r>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to the entire face and neck</w:t>
            </w:r>
          </w:p>
          <w:p w14:paraId="517C3283" w14:textId="0A734772" w:rsidR="007E4406" w:rsidRDefault="007E4406" w:rsidP="001660A1">
            <w:pPr>
              <w:rPr>
                <w:rFonts w:ascii="Cambria" w:eastAsia="Calibri" w:hAnsi="Cambria" w:cs="Calibri"/>
                <w:color w:val="000000"/>
                <w:sz w:val="22"/>
                <w:szCs w:val="22"/>
              </w:rPr>
            </w:pPr>
            <w:r>
              <w:rPr>
                <w:rFonts w:ascii="Cambria" w:eastAsia="Calibri" w:hAnsi="Cambria" w:cs="Calibri"/>
                <w:color w:val="000000"/>
                <w:sz w:val="22"/>
                <w:szCs w:val="22"/>
              </w:rPr>
              <w:t>Apply</w:t>
            </w:r>
            <w:r w:rsidR="001660A1" w:rsidRPr="00203D83">
              <w:rPr>
                <w:rFonts w:ascii="Cambria" w:eastAsia="Calibri" w:hAnsi="Cambria" w:cs="Calibri"/>
                <w:color w:val="000000"/>
                <w:sz w:val="22"/>
                <w:szCs w:val="22"/>
              </w:rPr>
              <w:t xml:space="preserve"> </w:t>
            </w:r>
            <w:r w:rsidR="001660A1" w:rsidRPr="00203D83">
              <w:rPr>
                <w:rFonts w:ascii="Cambria" w:eastAsia="Calibri" w:hAnsi="Cambria" w:cs="Calibri"/>
                <w:b/>
                <w:bCs/>
                <w:color w:val="000000"/>
                <w:sz w:val="22"/>
                <w:szCs w:val="22"/>
              </w:rPr>
              <w:t>Tetra Broad Spectrum SPF 5</w:t>
            </w:r>
            <w:r>
              <w:rPr>
                <w:rFonts w:ascii="Cambria" w:eastAsia="Calibri" w:hAnsi="Cambria" w:cs="Calibri"/>
                <w:b/>
                <w:bCs/>
                <w:color w:val="000000"/>
                <w:sz w:val="22"/>
                <w:szCs w:val="22"/>
              </w:rPr>
              <w:t>5</w:t>
            </w:r>
            <w:r w:rsidR="001660A1" w:rsidRPr="00203D83">
              <w:rPr>
                <w:rFonts w:ascii="Cambria" w:eastAsia="Calibri" w:hAnsi="Cambria" w:cs="Calibri"/>
                <w:b/>
                <w:bCs/>
                <w:color w:val="000000"/>
                <w:sz w:val="22"/>
                <w:szCs w:val="22"/>
              </w:rPr>
              <w:t xml:space="preserve"> </w:t>
            </w:r>
            <w:r w:rsidR="001660A1" w:rsidRPr="00203D83">
              <w:rPr>
                <w:rFonts w:ascii="Cambria" w:eastAsia="Calibri" w:hAnsi="Cambria" w:cs="Calibri"/>
                <w:color w:val="000000"/>
                <w:sz w:val="22"/>
                <w:szCs w:val="22"/>
              </w:rPr>
              <w:t xml:space="preserve">(1 pump). </w:t>
            </w:r>
          </w:p>
          <w:p w14:paraId="03889B50" w14:textId="076A9745" w:rsidR="00027CFE" w:rsidRDefault="00027CFE" w:rsidP="001660A1">
            <w:pPr>
              <w:rPr>
                <w:rFonts w:ascii="Cambria" w:eastAsia="Calibri" w:hAnsi="Cambria" w:cs="Calibri"/>
                <w:color w:val="000000"/>
                <w:sz w:val="22"/>
                <w:szCs w:val="22"/>
              </w:rPr>
            </w:pPr>
            <w:r w:rsidRPr="00203D83">
              <w:rPr>
                <w:rFonts w:ascii="Cambria" w:eastAsia="Calibri" w:hAnsi="Cambria" w:cs="Calibri"/>
                <w:color w:val="000000"/>
                <w:sz w:val="22"/>
                <w:szCs w:val="22"/>
              </w:rPr>
              <w:t>Before application, blot the skin lightly with a tissue</w:t>
            </w:r>
            <w:r w:rsidR="006A4832">
              <w:rPr>
                <w:rFonts w:ascii="Cambria" w:eastAsia="Calibri" w:hAnsi="Cambria" w:cs="Calibri"/>
                <w:color w:val="000000"/>
                <w:sz w:val="22"/>
                <w:szCs w:val="22"/>
              </w:rPr>
              <w:t xml:space="preserve"> </w:t>
            </w:r>
            <w:r w:rsidRPr="00203D83">
              <w:rPr>
                <w:rFonts w:ascii="Cambria" w:eastAsia="Calibri" w:hAnsi="Cambria" w:cs="Calibri"/>
                <w:color w:val="000000"/>
                <w:sz w:val="22"/>
                <w:szCs w:val="22"/>
              </w:rPr>
              <w:t>for the minerals to blend smoothly.</w:t>
            </w:r>
          </w:p>
          <w:p w14:paraId="7BC169F1" w14:textId="3A9F4051" w:rsidR="001660A1" w:rsidRPr="00203D83" w:rsidRDefault="001660A1" w:rsidP="001660A1">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PRIORI Mineral Skincare SPF 25 </w:t>
            </w:r>
            <w:r w:rsidRPr="00203D83">
              <w:rPr>
                <w:rFonts w:ascii="Cambria" w:eastAsia="Calibri" w:hAnsi="Cambria" w:cs="Calibri"/>
                <w:color w:val="000000"/>
                <w:sz w:val="22"/>
                <w:szCs w:val="22"/>
              </w:rPr>
              <w:t xml:space="preserve">using 2 Kabuki brushes for application. Apply with a continuous sweeping and relaxing motion from forehead, face, neck, to décolletage.  </w:t>
            </w:r>
          </w:p>
        </w:tc>
      </w:tr>
      <w:tr w:rsidR="001660A1" w:rsidRPr="00203D83" w14:paraId="085DF33D" w14:textId="77777777" w:rsidTr="004712B0">
        <w:trPr>
          <w:trHeight w:val="639"/>
        </w:trPr>
        <w:tc>
          <w:tcPr>
            <w:tcW w:w="1079" w:type="pct"/>
            <w:shd w:val="clear" w:color="auto" w:fill="F2F2F2" w:themeFill="background1" w:themeFillShade="F2"/>
            <w:vAlign w:val="center"/>
          </w:tcPr>
          <w:p w14:paraId="0FA4BAD6" w14:textId="77777777" w:rsidR="001660A1" w:rsidRPr="00203D83" w:rsidRDefault="001660A1" w:rsidP="001660A1">
            <w:pPr>
              <w:ind w:left="10" w:hanging="10"/>
              <w:rPr>
                <w:rFonts w:ascii="Cambria" w:eastAsia="Calibri" w:hAnsi="Cambria" w:cs="Calibri"/>
                <w:color w:val="000000"/>
                <w:sz w:val="22"/>
                <w:szCs w:val="22"/>
              </w:rPr>
            </w:pPr>
          </w:p>
          <w:p w14:paraId="3DA05B0A"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Consultation</w:t>
            </w:r>
          </w:p>
          <w:p w14:paraId="3BEC7844" w14:textId="77777777" w:rsidR="001660A1" w:rsidRPr="00203D83" w:rsidRDefault="001660A1" w:rsidP="001660A1">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tc>
        <w:tc>
          <w:tcPr>
            <w:tcW w:w="3921" w:type="pct"/>
            <w:shd w:val="clear" w:color="auto" w:fill="F2F2F2" w:themeFill="background1" w:themeFillShade="F2"/>
            <w:vAlign w:val="center"/>
          </w:tcPr>
          <w:p w14:paraId="79CEAA08" w14:textId="77777777" w:rsidR="001660A1" w:rsidRPr="00203D83" w:rsidRDefault="001660A1" w:rsidP="001660A1">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tbl>
    <w:p w14:paraId="34107984" w14:textId="77777777" w:rsidR="004712B0" w:rsidRDefault="004712B0" w:rsidP="004712B0">
      <w:pPr>
        <w:spacing w:after="0" w:line="248" w:lineRule="auto"/>
        <w:ind w:left="10" w:hanging="10"/>
        <w:rPr>
          <w:rFonts w:ascii="Cambria" w:eastAsia="Calibri" w:hAnsi="Cambria" w:cs="Arial"/>
          <w:b/>
          <w:bCs/>
          <w:color w:val="000000"/>
        </w:rPr>
      </w:pPr>
    </w:p>
    <w:p w14:paraId="1C39C80C" w14:textId="512C85A9" w:rsidR="004712B0" w:rsidRPr="00203D83" w:rsidRDefault="004712B0" w:rsidP="004712B0">
      <w:pPr>
        <w:spacing w:after="0" w:line="248" w:lineRule="auto"/>
        <w:ind w:left="10" w:hanging="10"/>
        <w:rPr>
          <w:rFonts w:ascii="Cambria" w:eastAsia="Calibri" w:hAnsi="Cambria" w:cs="Arial"/>
          <w:b/>
          <w:bCs/>
          <w:color w:val="000000"/>
        </w:rPr>
      </w:pPr>
      <w:r w:rsidRPr="00203D83">
        <w:rPr>
          <w:rFonts w:ascii="Cambria" w:eastAsia="Calibri" w:hAnsi="Cambria" w:cs="Arial"/>
          <w:b/>
          <w:bCs/>
          <w:color w:val="000000"/>
        </w:rPr>
        <w:t xml:space="preserve">TTC NATURALLY CLEAN + ILLUMINATED | 30 MINUTES </w:t>
      </w:r>
    </w:p>
    <w:p w14:paraId="6FBC347F" w14:textId="77777777" w:rsidR="004712B0" w:rsidRPr="00203D83" w:rsidRDefault="004712B0" w:rsidP="004712B0">
      <w:pPr>
        <w:spacing w:after="0" w:line="248" w:lineRule="auto"/>
        <w:ind w:left="10" w:hanging="10"/>
        <w:rPr>
          <w:rFonts w:ascii="Cambria" w:eastAsia="Calibri" w:hAnsi="Cambria" w:cs="Arial"/>
          <w:color w:val="000000"/>
        </w:rPr>
      </w:pPr>
    </w:p>
    <w:p w14:paraId="71ABCC4D" w14:textId="30C2069D" w:rsidR="005B10A0" w:rsidRDefault="004712B0" w:rsidP="00AA1D11">
      <w:pPr>
        <w:spacing w:after="0" w:line="248" w:lineRule="auto"/>
        <w:ind w:left="10" w:hanging="10"/>
        <w:rPr>
          <w:rFonts w:ascii="Cambria" w:eastAsia="Calibri" w:hAnsi="Cambria" w:cs="Arial"/>
          <w:color w:val="000000"/>
        </w:rPr>
      </w:pPr>
      <w:r w:rsidRPr="00203D83">
        <w:rPr>
          <w:rFonts w:ascii="Cambria" w:eastAsia="Calibri" w:hAnsi="Cambria" w:cs="Arial"/>
          <w:color w:val="000000"/>
        </w:rPr>
        <w:t>Revitalize and brighten a tired, dull, or sallow complexion with the powerhouse antioxidant ingredient of Triple Turmeric Complex combined with potent pumpkin and papaya enzymes. This nourishing enzyme peel dissolves dead skin cells to reveal a healthier, radiant complexion. The skin with be smoother</w:t>
      </w:r>
      <w:r w:rsidR="00CE5706">
        <w:rPr>
          <w:rFonts w:ascii="Cambria" w:eastAsia="Calibri" w:hAnsi="Cambria" w:cs="Arial"/>
          <w:color w:val="000000"/>
        </w:rPr>
        <w:t>,</w:t>
      </w:r>
      <w:r w:rsidRPr="00203D83">
        <w:rPr>
          <w:rFonts w:ascii="Cambria" w:eastAsia="Calibri" w:hAnsi="Cambria" w:cs="Arial"/>
          <w:color w:val="000000"/>
        </w:rPr>
        <w:t xml:space="preserve"> even toned</w:t>
      </w:r>
      <w:r w:rsidR="00CE5706">
        <w:rPr>
          <w:rFonts w:ascii="Cambria" w:eastAsia="Calibri" w:hAnsi="Cambria" w:cs="Arial"/>
          <w:color w:val="000000"/>
        </w:rPr>
        <w:t xml:space="preserve"> with a</w:t>
      </w:r>
      <w:r w:rsidRPr="00203D83">
        <w:rPr>
          <w:rFonts w:ascii="Cambria" w:eastAsia="Calibri" w:hAnsi="Cambria" w:cs="Arial"/>
          <w:color w:val="000000"/>
        </w:rPr>
        <w:t xml:space="preserve"> dewy glow. Works on pigmentation, inflammation</w:t>
      </w:r>
      <w:r w:rsidR="000C418C">
        <w:rPr>
          <w:rFonts w:ascii="Cambria" w:eastAsia="Calibri" w:hAnsi="Cambria" w:cs="Arial"/>
          <w:color w:val="000000"/>
        </w:rPr>
        <w:t xml:space="preserve"> and helps to </w:t>
      </w:r>
      <w:r w:rsidRPr="00203D83">
        <w:rPr>
          <w:rFonts w:ascii="Cambria" w:eastAsia="Calibri" w:hAnsi="Cambria" w:cs="Arial"/>
          <w:color w:val="000000"/>
        </w:rPr>
        <w:t xml:space="preserve">heal and protect the skin. </w:t>
      </w:r>
    </w:p>
    <w:p w14:paraId="1E8482E3" w14:textId="77777777" w:rsidR="00AA1D11" w:rsidRPr="00AA1D11" w:rsidRDefault="00AA1D11" w:rsidP="00AA1D11">
      <w:pPr>
        <w:spacing w:after="0" w:line="248" w:lineRule="auto"/>
        <w:ind w:left="10" w:hanging="10"/>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5EE84EE8" w14:textId="77777777" w:rsidTr="00F1732A">
        <w:tc>
          <w:tcPr>
            <w:tcW w:w="1079" w:type="pct"/>
            <w:shd w:val="clear" w:color="auto" w:fill="F2F2F2" w:themeFill="background1" w:themeFillShade="F2"/>
            <w:vAlign w:val="center"/>
          </w:tcPr>
          <w:p w14:paraId="3D2CA83A"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753E8D5D" w14:textId="1F29F1B4" w:rsidR="0040348F"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tc>
        <w:tc>
          <w:tcPr>
            <w:tcW w:w="3921" w:type="pct"/>
            <w:shd w:val="clear" w:color="auto" w:fill="F2F2F2" w:themeFill="background1" w:themeFillShade="F2"/>
            <w:vAlign w:val="center"/>
          </w:tcPr>
          <w:p w14:paraId="5305F078" w14:textId="157B06E5" w:rsidR="004273B3" w:rsidRDefault="0091542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5B10A0" w:rsidRPr="00203D83">
              <w:rPr>
                <w:rFonts w:ascii="Cambria" w:eastAsia="Calibri" w:hAnsi="Cambria" w:cs="Calibri"/>
                <w:b/>
                <w:bCs/>
                <w:color w:val="000000"/>
                <w:sz w:val="22"/>
                <w:szCs w:val="22"/>
              </w:rPr>
              <w:t xml:space="preserve">PRIORI Naturally Enriched Cleanser, </w:t>
            </w:r>
            <w:r w:rsidR="005B10A0" w:rsidRPr="00203D83">
              <w:rPr>
                <w:rFonts w:ascii="Cambria" w:eastAsia="Calibri" w:hAnsi="Cambria" w:cs="Calibri"/>
                <w:color w:val="000000"/>
                <w:sz w:val="22"/>
                <w:szCs w:val="22"/>
              </w:rPr>
              <w:t>(2 pumps)</w:t>
            </w:r>
            <w:r w:rsidR="005B10A0" w:rsidRPr="00203D83">
              <w:rPr>
                <w:rFonts w:ascii="Cambria" w:eastAsia="Calibri" w:hAnsi="Cambria" w:cs="Calibri"/>
                <w:b/>
                <w:bCs/>
                <w:color w:val="000000"/>
                <w:sz w:val="22"/>
                <w:szCs w:val="22"/>
              </w:rPr>
              <w:t xml:space="preserve"> </w:t>
            </w:r>
            <w:r w:rsidR="005B10A0" w:rsidRPr="00203D83">
              <w:rPr>
                <w:rFonts w:ascii="Cambria" w:eastAsia="Calibri" w:hAnsi="Cambria" w:cs="Calibri"/>
                <w:color w:val="000000"/>
                <w:sz w:val="22"/>
                <w:szCs w:val="22"/>
              </w:rPr>
              <w:t xml:space="preserve">for the eyes, lips, face, neck &amp; décolletage. </w:t>
            </w:r>
          </w:p>
          <w:p w14:paraId="2958558D" w14:textId="55FBFF6D" w:rsidR="004273B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Color match minerals.</w:t>
            </w:r>
            <w:r w:rsidR="00134989">
              <w:rPr>
                <w:rFonts w:ascii="Cambria" w:eastAsia="Calibri" w:hAnsi="Cambria" w:cs="Calibri"/>
                <w:color w:val="000000"/>
                <w:sz w:val="22"/>
                <w:szCs w:val="22"/>
              </w:rPr>
              <w:t xml:space="preserve"> Set chosen mineral to the side.</w:t>
            </w:r>
            <w:r w:rsidRPr="00203D83">
              <w:rPr>
                <w:rFonts w:ascii="Cambria" w:eastAsia="Calibri" w:hAnsi="Cambria" w:cs="Calibri"/>
                <w:color w:val="000000"/>
                <w:sz w:val="22"/>
                <w:szCs w:val="22"/>
              </w:rPr>
              <w:t xml:space="preserve"> </w:t>
            </w:r>
          </w:p>
          <w:p w14:paraId="481E336D" w14:textId="77777777" w:rsidR="00AA45F1" w:rsidRDefault="0091542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5B10A0" w:rsidRPr="00203D83">
              <w:rPr>
                <w:rFonts w:ascii="Cambria" w:eastAsia="Calibri" w:hAnsi="Cambria" w:cs="Calibri"/>
                <w:b/>
                <w:bCs/>
                <w:color w:val="000000"/>
                <w:sz w:val="22"/>
                <w:szCs w:val="22"/>
              </w:rPr>
              <w:t xml:space="preserve">PRIORI Naturally Enriched Cleanser, </w:t>
            </w:r>
            <w:r w:rsidR="005B10A0" w:rsidRPr="00203D83">
              <w:rPr>
                <w:rFonts w:ascii="Cambria" w:eastAsia="Calibri" w:hAnsi="Cambria" w:cs="Calibri"/>
                <w:color w:val="000000"/>
                <w:sz w:val="22"/>
                <w:szCs w:val="22"/>
              </w:rPr>
              <w:t xml:space="preserve">(2 pumps). Use water on your hands during applications. </w:t>
            </w:r>
          </w:p>
          <w:p w14:paraId="7BC20FE2" w14:textId="01BCEEB4"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Remove with moist compresses. </w:t>
            </w:r>
          </w:p>
        </w:tc>
      </w:tr>
      <w:tr w:rsidR="005B10A0" w:rsidRPr="00203D83" w14:paraId="6100FC94" w14:textId="77777777" w:rsidTr="00F1732A">
        <w:tc>
          <w:tcPr>
            <w:tcW w:w="1079" w:type="pct"/>
            <w:shd w:val="clear" w:color="auto" w:fill="auto"/>
            <w:vAlign w:val="center"/>
          </w:tcPr>
          <w:p w14:paraId="1127F339"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13BCB08E" w14:textId="2C24FD67" w:rsidR="0040348F"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p w14:paraId="60422586" w14:textId="77777777" w:rsidR="005B10A0" w:rsidRPr="00203D83" w:rsidRDefault="005B10A0" w:rsidP="005B10A0">
            <w:pPr>
              <w:ind w:left="10" w:hanging="10"/>
              <w:rPr>
                <w:rFonts w:ascii="Cambria" w:eastAsia="Calibri" w:hAnsi="Cambria" w:cs="Calibri"/>
                <w:color w:val="FF0000"/>
                <w:sz w:val="22"/>
                <w:szCs w:val="22"/>
              </w:rPr>
            </w:pPr>
          </w:p>
        </w:tc>
        <w:tc>
          <w:tcPr>
            <w:tcW w:w="3921" w:type="pct"/>
            <w:shd w:val="clear" w:color="auto" w:fill="auto"/>
            <w:vAlign w:val="center"/>
          </w:tcPr>
          <w:p w14:paraId="0C99ECD4" w14:textId="77777777" w:rsidR="00BC71F8"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w:t>
            </w:r>
            <w:r w:rsidRPr="00203D83">
              <w:rPr>
                <w:rFonts w:ascii="Cambria" w:eastAsia="Calibri" w:hAnsi="Cambria" w:cs="Calibri"/>
                <w:b/>
                <w:color w:val="000000"/>
                <w:sz w:val="22"/>
                <w:szCs w:val="22"/>
              </w:rPr>
              <w:t xml:space="preserve">Natural Enzyme Peel &amp; Masque </w:t>
            </w:r>
            <w:r w:rsidRPr="00203D83">
              <w:rPr>
                <w:rFonts w:ascii="Cambria" w:eastAsia="Calibri" w:hAnsi="Cambria" w:cs="Calibri"/>
                <w:bCs/>
                <w:color w:val="000000"/>
                <w:sz w:val="22"/>
                <w:szCs w:val="22"/>
              </w:rPr>
              <w:t xml:space="preserve">(1 tablespoon) into a small bowl. Apply a thick layer to the face and neck. For sensitive skin, time the masque for 2 minutes, building to 10 minutes. </w:t>
            </w:r>
          </w:p>
          <w:p w14:paraId="32529EBF" w14:textId="77777777" w:rsidR="00BC71F8"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Remove with cool compresses and follow with </w:t>
            </w:r>
            <w:r w:rsidRPr="00203D83">
              <w:rPr>
                <w:rFonts w:ascii="Cambria" w:eastAsia="Calibri" w:hAnsi="Cambria" w:cs="Calibri"/>
                <w:b/>
                <w:color w:val="000000"/>
                <w:sz w:val="22"/>
                <w:szCs w:val="22"/>
              </w:rPr>
              <w:t xml:space="preserve">Naturally Enriched Cleanser </w:t>
            </w:r>
            <w:r w:rsidRPr="00203D83">
              <w:rPr>
                <w:rFonts w:ascii="Cambria" w:eastAsia="Calibri" w:hAnsi="Cambria" w:cs="Calibri"/>
                <w:bCs/>
                <w:color w:val="000000"/>
                <w:sz w:val="22"/>
                <w:szCs w:val="22"/>
              </w:rPr>
              <w:t xml:space="preserve">(1 pump). Remove with cool compresses for vasoconstriction. </w:t>
            </w:r>
          </w:p>
          <w:p w14:paraId="64A675C5" w14:textId="30E7789C"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uring the masque, perform a hand massage with </w:t>
            </w:r>
            <w:r w:rsidRPr="00203D83">
              <w:rPr>
                <w:rFonts w:ascii="Cambria" w:eastAsia="Calibri" w:hAnsi="Cambria" w:cs="Calibri"/>
                <w:b/>
                <w:color w:val="000000"/>
                <w:sz w:val="22"/>
                <w:szCs w:val="22"/>
              </w:rPr>
              <w:t xml:space="preserve">TTC Natural Soothing Balm </w:t>
            </w:r>
            <w:r w:rsidRPr="00203D83">
              <w:rPr>
                <w:rFonts w:ascii="Cambria" w:eastAsia="Calibri" w:hAnsi="Cambria" w:cs="Calibri"/>
                <w:bCs/>
                <w:color w:val="000000"/>
                <w:sz w:val="22"/>
                <w:szCs w:val="22"/>
              </w:rPr>
              <w:t>(1 tablespoon)</w:t>
            </w:r>
          </w:p>
        </w:tc>
      </w:tr>
      <w:tr w:rsidR="005B10A0" w:rsidRPr="00203D83" w14:paraId="1B0BFCAF" w14:textId="77777777" w:rsidTr="00F1732A">
        <w:trPr>
          <w:trHeight w:val="639"/>
        </w:trPr>
        <w:tc>
          <w:tcPr>
            <w:tcW w:w="1079" w:type="pct"/>
            <w:shd w:val="clear" w:color="auto" w:fill="auto"/>
            <w:vAlign w:val="center"/>
          </w:tcPr>
          <w:p w14:paraId="7DE696D3"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 &amp; Protect</w:t>
            </w:r>
          </w:p>
          <w:p w14:paraId="1850A9F3" w14:textId="04FDC6F0" w:rsidR="005B10A0"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tc>
        <w:tc>
          <w:tcPr>
            <w:tcW w:w="3921" w:type="pct"/>
            <w:shd w:val="clear" w:color="auto" w:fill="auto"/>
            <w:vAlign w:val="center"/>
          </w:tcPr>
          <w:p w14:paraId="1E35B630" w14:textId="77777777" w:rsidR="001F32DE"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the treatment by applying the following, </w:t>
            </w:r>
            <w:r w:rsidRPr="00203D83">
              <w:rPr>
                <w:rFonts w:ascii="Cambria" w:eastAsia="Calibri" w:hAnsi="Cambria" w:cs="Calibri"/>
                <w:b/>
                <w:bCs/>
                <w:color w:val="000000"/>
                <w:sz w:val="22"/>
                <w:szCs w:val="22"/>
              </w:rPr>
              <w:t xml:space="preserve">TTC Illuminating Treatment </w:t>
            </w:r>
            <w:r w:rsidRPr="00203D83">
              <w:rPr>
                <w:rFonts w:ascii="Cambria" w:eastAsia="Calibri" w:hAnsi="Cambria" w:cs="Calibri"/>
                <w:color w:val="000000"/>
                <w:sz w:val="22"/>
                <w:szCs w:val="22"/>
              </w:rPr>
              <w:t>(1/2 pump) to the entire face and neck</w:t>
            </w:r>
          </w:p>
          <w:p w14:paraId="5951D1A4" w14:textId="5D1F8B74" w:rsidR="00CF5247" w:rsidRDefault="005B10A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Tightening Eye Treatment </w:t>
            </w:r>
            <w:r w:rsidRPr="00203D83">
              <w:rPr>
                <w:rFonts w:ascii="Cambria" w:eastAsia="Calibri" w:hAnsi="Cambria" w:cs="Calibri"/>
                <w:color w:val="000000"/>
                <w:sz w:val="22"/>
                <w:szCs w:val="22"/>
              </w:rPr>
              <w:t>(1/4 pump) around the eyes with a smoothing motion followed by tapotement</w:t>
            </w:r>
          </w:p>
          <w:p w14:paraId="5DA30043" w14:textId="77777777" w:rsidR="00CF5247" w:rsidRDefault="00CF5247" w:rsidP="005B10A0">
            <w:pPr>
              <w:rPr>
                <w:rFonts w:ascii="Cambria" w:eastAsia="Calibri" w:hAnsi="Cambria" w:cs="Calibri"/>
                <w:b/>
                <w:bCs/>
                <w:color w:val="000000"/>
                <w:sz w:val="22"/>
                <w:szCs w:val="22"/>
              </w:rPr>
            </w:pPr>
            <w:r>
              <w:rPr>
                <w:rFonts w:ascii="Cambria" w:eastAsia="Calibri" w:hAnsi="Cambria" w:cs="Calibri"/>
                <w:color w:val="000000"/>
                <w:sz w:val="22"/>
                <w:szCs w:val="22"/>
              </w:rPr>
              <w:t>F</w:t>
            </w:r>
            <w:r w:rsidR="005B10A0" w:rsidRPr="00203D83">
              <w:rPr>
                <w:rFonts w:ascii="Cambria" w:eastAsia="Calibri" w:hAnsi="Cambria" w:cs="Calibri"/>
                <w:color w:val="000000"/>
                <w:sz w:val="22"/>
                <w:szCs w:val="22"/>
              </w:rPr>
              <w:t xml:space="preserve">ollow with </w:t>
            </w:r>
            <w:r w:rsidR="005B10A0" w:rsidRPr="00203D83">
              <w:rPr>
                <w:rFonts w:ascii="Cambria" w:eastAsia="Calibri" w:hAnsi="Cambria" w:cs="Calibri"/>
                <w:b/>
                <w:bCs/>
                <w:color w:val="000000"/>
                <w:sz w:val="22"/>
                <w:szCs w:val="22"/>
              </w:rPr>
              <w:t xml:space="preserve">Skin Restore Crème </w:t>
            </w:r>
            <w:r w:rsidR="005B10A0" w:rsidRPr="00203D83">
              <w:rPr>
                <w:rFonts w:ascii="Cambria" w:eastAsia="Calibri" w:hAnsi="Cambria" w:cs="Calibri"/>
                <w:color w:val="000000"/>
                <w:sz w:val="22"/>
                <w:szCs w:val="22"/>
              </w:rPr>
              <w:t xml:space="preserve">or </w:t>
            </w:r>
            <w:r w:rsidR="005B10A0" w:rsidRPr="00203D83">
              <w:rPr>
                <w:rFonts w:ascii="Cambria" w:eastAsia="Calibri" w:hAnsi="Cambria" w:cs="Calibri"/>
                <w:b/>
                <w:bCs/>
                <w:color w:val="000000"/>
                <w:sz w:val="22"/>
                <w:szCs w:val="22"/>
              </w:rPr>
              <w:t xml:space="preserve">Luxuriant Crème </w:t>
            </w:r>
            <w:r w:rsidR="005B10A0" w:rsidRPr="00203D83">
              <w:rPr>
                <w:rFonts w:ascii="Cambria" w:eastAsia="Calibri" w:hAnsi="Cambria" w:cs="Calibri"/>
                <w:color w:val="000000"/>
                <w:sz w:val="22"/>
                <w:szCs w:val="22"/>
              </w:rPr>
              <w:t>(1 pump)</w:t>
            </w:r>
            <w:r w:rsidR="005B10A0" w:rsidRPr="00203D83">
              <w:rPr>
                <w:rFonts w:ascii="Cambria" w:eastAsia="Calibri" w:hAnsi="Cambria" w:cs="Calibri"/>
                <w:b/>
                <w:bCs/>
                <w:color w:val="000000"/>
                <w:sz w:val="22"/>
                <w:szCs w:val="22"/>
              </w:rPr>
              <w:t xml:space="preserve">. </w:t>
            </w:r>
          </w:p>
          <w:p w14:paraId="41C654F4" w14:textId="74ABACCE" w:rsidR="002D1DB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w:t>
            </w:r>
            <w:r w:rsidRPr="00203D83">
              <w:rPr>
                <w:rFonts w:ascii="Cambria" w:eastAsia="Calibri" w:hAnsi="Cambria" w:cs="Calibri"/>
                <w:b/>
                <w:bCs/>
                <w:color w:val="000000"/>
                <w:sz w:val="22"/>
                <w:szCs w:val="22"/>
              </w:rPr>
              <w:t>Tetra Broad Spectrum SPF 5</w:t>
            </w:r>
            <w:r w:rsidR="00CF5247">
              <w:rPr>
                <w:rFonts w:ascii="Cambria" w:eastAsia="Calibri" w:hAnsi="Cambria" w:cs="Calibri"/>
                <w:b/>
                <w:bCs/>
                <w:color w:val="000000"/>
                <w:sz w:val="22"/>
                <w:szCs w:val="22"/>
              </w:rPr>
              <w:t>5</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1 pumps). </w:t>
            </w:r>
          </w:p>
          <w:p w14:paraId="791150C5" w14:textId="024A091A" w:rsidR="000857EB" w:rsidRDefault="000857EB" w:rsidP="005B10A0">
            <w:pPr>
              <w:rPr>
                <w:rFonts w:ascii="Cambria" w:eastAsia="Calibri" w:hAnsi="Cambria" w:cs="Calibri"/>
                <w:color w:val="000000"/>
                <w:sz w:val="22"/>
                <w:szCs w:val="22"/>
              </w:rPr>
            </w:pPr>
            <w:r>
              <w:rPr>
                <w:rFonts w:ascii="Cambria" w:eastAsia="Calibri" w:hAnsi="Cambria" w:cs="Calibri"/>
                <w:color w:val="000000"/>
                <w:sz w:val="22"/>
                <w:szCs w:val="22"/>
              </w:rPr>
              <w:t xml:space="preserve">Before mineral </w:t>
            </w:r>
            <w:r w:rsidR="00F75BD2">
              <w:rPr>
                <w:rFonts w:ascii="Cambria" w:eastAsia="Calibri" w:hAnsi="Cambria" w:cs="Calibri"/>
                <w:color w:val="000000"/>
                <w:sz w:val="22"/>
                <w:szCs w:val="22"/>
              </w:rPr>
              <w:t>application</w:t>
            </w:r>
            <w:r>
              <w:rPr>
                <w:rFonts w:ascii="Cambria" w:eastAsia="Calibri" w:hAnsi="Cambria" w:cs="Calibri"/>
                <w:color w:val="000000"/>
                <w:sz w:val="22"/>
                <w:szCs w:val="22"/>
              </w:rPr>
              <w:t xml:space="preserve">, </w:t>
            </w:r>
            <w:r w:rsidR="00F75BD2">
              <w:rPr>
                <w:rFonts w:ascii="Cambria" w:eastAsia="Calibri" w:hAnsi="Cambria" w:cs="Calibri"/>
                <w:color w:val="000000"/>
                <w:sz w:val="22"/>
                <w:szCs w:val="22"/>
              </w:rPr>
              <w:t>b</w:t>
            </w:r>
            <w:r w:rsidRPr="00203D83">
              <w:rPr>
                <w:rFonts w:ascii="Cambria" w:eastAsia="Calibri" w:hAnsi="Cambria" w:cs="Calibri"/>
                <w:color w:val="000000"/>
                <w:sz w:val="22"/>
                <w:szCs w:val="22"/>
              </w:rPr>
              <w:t>lot the skin lightly with a tissue for the minerals to blend smoothly.</w:t>
            </w:r>
          </w:p>
          <w:p w14:paraId="0320C401" w14:textId="5C81A534" w:rsidR="005B10A0" w:rsidRPr="000D7E2A"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 xml:space="preserve">using 2 Kabuki brushes for application. Apply with a continuous sweeping and relaxing motion from forehead, face, to neck, to décolletage. </w:t>
            </w:r>
          </w:p>
        </w:tc>
      </w:tr>
      <w:tr w:rsidR="005B10A0" w:rsidRPr="00203D83" w14:paraId="79447526" w14:textId="77777777" w:rsidTr="00F1732A">
        <w:trPr>
          <w:trHeight w:val="639"/>
        </w:trPr>
        <w:tc>
          <w:tcPr>
            <w:tcW w:w="1079" w:type="pct"/>
            <w:shd w:val="clear" w:color="auto" w:fill="F2F2F2" w:themeFill="background1" w:themeFillShade="F2"/>
            <w:vAlign w:val="center"/>
          </w:tcPr>
          <w:p w14:paraId="35E98065" w14:textId="77777777" w:rsidR="005B10A0" w:rsidRPr="00203D83" w:rsidRDefault="005B10A0" w:rsidP="005B10A0">
            <w:pPr>
              <w:ind w:left="10" w:hanging="10"/>
              <w:rPr>
                <w:rFonts w:ascii="Cambria" w:eastAsia="Calibri" w:hAnsi="Cambria" w:cs="Calibri"/>
                <w:color w:val="000000"/>
                <w:sz w:val="22"/>
                <w:szCs w:val="22"/>
              </w:rPr>
            </w:pPr>
          </w:p>
          <w:p w14:paraId="59EF83B9"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 Consultation</w:t>
            </w:r>
          </w:p>
          <w:p w14:paraId="02CB7128" w14:textId="268D18A7" w:rsidR="0040348F"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5 minutes</w:t>
            </w:r>
          </w:p>
          <w:p w14:paraId="2DAD7129"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71DAFDB8" w14:textId="77777777" w:rsidR="005B10A0" w:rsidRPr="00203D83" w:rsidRDefault="005B10A0" w:rsidP="00696EA9">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 xml:space="preserve">Conclude treatment by completing a skincare recommendation and Post-Peel instructions. </w:t>
            </w:r>
          </w:p>
        </w:tc>
      </w:tr>
    </w:tbl>
    <w:p w14:paraId="3510AC8A" w14:textId="77777777" w:rsidR="00420CFD" w:rsidRDefault="005B10A0" w:rsidP="00420CFD">
      <w:pPr>
        <w:spacing w:after="0" w:line="248" w:lineRule="auto"/>
        <w:rPr>
          <w:rFonts w:ascii="Cambria" w:eastAsia="Calibri" w:hAnsi="Cambria" w:cs="Calibri"/>
          <w:b/>
          <w:bCs/>
          <w:color w:val="000000"/>
        </w:rPr>
      </w:pPr>
      <w:r w:rsidRPr="00203D83">
        <w:rPr>
          <w:rFonts w:ascii="Cambria" w:eastAsia="Calibri" w:hAnsi="Cambria" w:cs="Calibri"/>
          <w:b/>
          <w:bCs/>
          <w:color w:val="000000"/>
        </w:rPr>
        <w:t xml:space="preserve">    </w:t>
      </w:r>
    </w:p>
    <w:p w14:paraId="78C4FB8C" w14:textId="78CB9499" w:rsidR="00420CFD" w:rsidRPr="00203D83" w:rsidRDefault="005B10A0" w:rsidP="00420CFD">
      <w:pPr>
        <w:spacing w:after="0" w:line="248" w:lineRule="auto"/>
        <w:rPr>
          <w:rFonts w:ascii="Cambria" w:eastAsia="Calibri" w:hAnsi="Cambria" w:cs="Arial"/>
          <w:b/>
          <w:bCs/>
          <w:color w:val="000000"/>
        </w:rPr>
      </w:pPr>
      <w:r w:rsidRPr="00203D83">
        <w:rPr>
          <w:rFonts w:ascii="Cambria" w:eastAsia="Calibri" w:hAnsi="Cambria" w:cs="Calibri"/>
          <w:b/>
          <w:bCs/>
          <w:color w:val="000000"/>
        </w:rPr>
        <w:t xml:space="preserve"> </w:t>
      </w:r>
      <w:r w:rsidR="00420CFD" w:rsidRPr="00203D83">
        <w:rPr>
          <w:rFonts w:ascii="Cambria" w:eastAsia="Calibri" w:hAnsi="Cambria" w:cs="Arial"/>
          <w:b/>
          <w:bCs/>
          <w:color w:val="000000"/>
        </w:rPr>
        <w:t>TTC NATURALLY CLEAN + ILLUMINATED | 60 MINUTES (with UnveiLED Flexible Light Therapy Mask)</w:t>
      </w:r>
    </w:p>
    <w:p w14:paraId="37F31469" w14:textId="77777777" w:rsidR="00420CFD" w:rsidRPr="00203D83" w:rsidRDefault="00420CFD" w:rsidP="00420CFD">
      <w:pPr>
        <w:spacing w:after="0" w:line="248" w:lineRule="auto"/>
        <w:ind w:left="10" w:hanging="10"/>
        <w:rPr>
          <w:rFonts w:ascii="Cambria" w:eastAsia="Calibri" w:hAnsi="Cambria" w:cs="Arial"/>
          <w:color w:val="000000"/>
        </w:rPr>
      </w:pPr>
    </w:p>
    <w:p w14:paraId="67853E92" w14:textId="039546F7" w:rsidR="005B10A0" w:rsidRDefault="00420CFD" w:rsidP="00500782">
      <w:pPr>
        <w:spacing w:after="0" w:line="248" w:lineRule="auto"/>
        <w:ind w:left="10" w:hanging="10"/>
        <w:rPr>
          <w:rFonts w:ascii="Cambria" w:eastAsia="Calibri" w:hAnsi="Cambria" w:cs="Arial"/>
          <w:b/>
          <w:bCs/>
          <w:color w:val="000000"/>
        </w:rPr>
      </w:pPr>
      <w:r w:rsidRPr="00203D83">
        <w:rPr>
          <w:rFonts w:ascii="Cambria" w:eastAsia="Calibri" w:hAnsi="Cambria" w:cs="Arial"/>
          <w:color w:val="000000"/>
        </w:rPr>
        <w:t>This treatment is an expansion of the 30-minute version and includes PRIORI’S professional grade LED mask that provides immediate, visible results by improving blood flow and tissue oxygenation while stimulating collagen and elastin production. Combined with the powerhouse ingredient Triple Turmeric Complex plus potent pumpkin and papaya enzymes, this service not only refines the skin’s surface but works on pigmentation, inflammation</w:t>
      </w:r>
      <w:r w:rsidR="00E615EE">
        <w:rPr>
          <w:rFonts w:ascii="Cambria" w:eastAsia="Calibri" w:hAnsi="Cambria" w:cs="Arial"/>
          <w:color w:val="000000"/>
        </w:rPr>
        <w:t xml:space="preserve"> and helps to</w:t>
      </w:r>
      <w:r w:rsidRPr="00203D83">
        <w:rPr>
          <w:rFonts w:ascii="Cambria" w:eastAsia="Calibri" w:hAnsi="Cambria" w:cs="Arial"/>
          <w:color w:val="000000"/>
        </w:rPr>
        <w:t xml:space="preserve"> heal and protect the skin. Includes facial massage and hand and arm massage. </w:t>
      </w:r>
    </w:p>
    <w:p w14:paraId="10D036E4" w14:textId="77777777" w:rsidR="00500782" w:rsidRPr="00500782" w:rsidRDefault="00500782" w:rsidP="00500782">
      <w:pPr>
        <w:spacing w:after="0" w:line="248" w:lineRule="auto"/>
        <w:ind w:left="10" w:hanging="10"/>
        <w:rPr>
          <w:rFonts w:ascii="Cambria" w:eastAsia="Calibri" w:hAnsi="Cambria" w:cs="Arial"/>
          <w:b/>
          <w:bCs/>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3FB6C8AA" w14:textId="77777777" w:rsidTr="00582B24">
        <w:tc>
          <w:tcPr>
            <w:tcW w:w="1079" w:type="pct"/>
            <w:shd w:val="clear" w:color="auto" w:fill="F2F2F2" w:themeFill="background1" w:themeFillShade="F2"/>
            <w:vAlign w:val="center"/>
          </w:tcPr>
          <w:p w14:paraId="494DE14F"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4BC96D3D" w14:textId="697C9171" w:rsidR="0040348F"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tc>
        <w:tc>
          <w:tcPr>
            <w:tcW w:w="3921" w:type="pct"/>
            <w:shd w:val="clear" w:color="auto" w:fill="F2F2F2" w:themeFill="background1" w:themeFillShade="F2"/>
            <w:vAlign w:val="center"/>
          </w:tcPr>
          <w:p w14:paraId="501DF279" w14:textId="30E02C0C" w:rsidR="00EE4629" w:rsidRDefault="004E330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1</w:t>
            </w:r>
            <w:r w:rsidRPr="00203D83">
              <w:rPr>
                <w:rFonts w:ascii="Cambria" w:eastAsia="Calibri" w:hAnsi="Cambria" w:cs="Calibri"/>
                <w:b/>
                <w:bCs/>
                <w:color w:val="000000"/>
                <w:sz w:val="22"/>
                <w:szCs w:val="22"/>
                <w:vertAlign w:val="superscript"/>
              </w:rPr>
              <w:t>st</w:t>
            </w:r>
            <w:r w:rsidRPr="00203D83">
              <w:rPr>
                <w:rFonts w:ascii="Cambria" w:eastAsia="Calibri" w:hAnsi="Cambria" w:cs="Calibri"/>
                <w:b/>
                <w:bCs/>
                <w:color w:val="000000"/>
                <w:sz w:val="22"/>
                <w:szCs w:val="22"/>
              </w:rPr>
              <w:t xml:space="preserve"> Cleanse</w:t>
            </w:r>
            <w:r>
              <w:rPr>
                <w:rFonts w:ascii="Cambria" w:eastAsia="Calibri" w:hAnsi="Cambria" w:cs="Calibri"/>
                <w:b/>
                <w:bCs/>
                <w:color w:val="000000"/>
                <w:sz w:val="22"/>
                <w:szCs w:val="22"/>
              </w:rPr>
              <w:t xml:space="preserve">, </w:t>
            </w:r>
            <w:r w:rsidR="00CB226F" w:rsidRPr="00203D83">
              <w:rPr>
                <w:rFonts w:ascii="Cambria" w:eastAsia="Calibri" w:hAnsi="Cambria" w:cs="Calibri"/>
                <w:b/>
                <w:bCs/>
                <w:color w:val="000000"/>
                <w:sz w:val="22"/>
                <w:szCs w:val="22"/>
              </w:rPr>
              <w:t>Naturally,</w:t>
            </w:r>
            <w:r w:rsidR="005B10A0" w:rsidRPr="00203D83">
              <w:rPr>
                <w:rFonts w:ascii="Cambria" w:eastAsia="Calibri" w:hAnsi="Cambria" w:cs="Calibri"/>
                <w:b/>
                <w:bCs/>
                <w:color w:val="000000"/>
                <w:sz w:val="22"/>
                <w:szCs w:val="22"/>
              </w:rPr>
              <w:t xml:space="preserve"> Enriched Cleanser, </w:t>
            </w:r>
            <w:r w:rsidR="005B10A0" w:rsidRPr="00203D83">
              <w:rPr>
                <w:rFonts w:ascii="Cambria" w:eastAsia="Calibri" w:hAnsi="Cambria" w:cs="Calibri"/>
                <w:color w:val="000000"/>
                <w:sz w:val="22"/>
                <w:szCs w:val="22"/>
              </w:rPr>
              <w:t>(2 pumps) for the eyes, lips, face, neck &amp; décolleté (2 pumps)</w:t>
            </w:r>
          </w:p>
          <w:p w14:paraId="227C3685" w14:textId="7EE91E31" w:rsidR="00EE4629" w:rsidRDefault="00EE4629"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Color match Minerals.</w:t>
            </w:r>
            <w:r>
              <w:rPr>
                <w:rFonts w:ascii="Cambria" w:eastAsia="Calibri" w:hAnsi="Cambria" w:cs="Calibri"/>
                <w:color w:val="000000"/>
                <w:sz w:val="22"/>
                <w:szCs w:val="22"/>
              </w:rPr>
              <w:t xml:space="preserve"> Set chosen mineral to the side. </w:t>
            </w:r>
          </w:p>
          <w:p w14:paraId="5EBC7EFD" w14:textId="55343D3B" w:rsidR="00055103" w:rsidRDefault="005B10A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2</w:t>
            </w:r>
            <w:r w:rsidRPr="00203D83">
              <w:rPr>
                <w:rFonts w:ascii="Cambria" w:eastAsia="Calibri" w:hAnsi="Cambria" w:cs="Calibri"/>
                <w:b/>
                <w:bCs/>
                <w:color w:val="000000"/>
                <w:sz w:val="22"/>
                <w:szCs w:val="22"/>
                <w:vertAlign w:val="superscript"/>
              </w:rPr>
              <w:t>nd</w:t>
            </w:r>
            <w:r w:rsidRPr="00203D83">
              <w:rPr>
                <w:rFonts w:ascii="Cambria" w:eastAsia="Calibri" w:hAnsi="Cambria" w:cs="Calibri"/>
                <w:b/>
                <w:bCs/>
                <w:color w:val="000000"/>
                <w:sz w:val="22"/>
                <w:szCs w:val="22"/>
              </w:rPr>
              <w:t xml:space="preserve"> Cleanse</w:t>
            </w:r>
            <w:r w:rsidR="00055103">
              <w:rPr>
                <w:rFonts w:ascii="Cambria" w:eastAsia="Calibri" w:hAnsi="Cambria" w:cs="Calibri"/>
                <w:b/>
                <w:bCs/>
                <w:color w:val="000000"/>
                <w:sz w:val="22"/>
                <w:szCs w:val="22"/>
              </w:rPr>
              <w:t xml:space="preserve"> </w:t>
            </w:r>
            <w:r w:rsidR="00055103" w:rsidRPr="00055103">
              <w:rPr>
                <w:rFonts w:ascii="Cambria" w:eastAsia="Calibri" w:hAnsi="Cambria" w:cs="Calibri"/>
                <w:color w:val="000000"/>
                <w:sz w:val="22"/>
                <w:szCs w:val="22"/>
              </w:rPr>
              <w:t>with same cleanser</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2 pumps). Use water on your hands during application. </w:t>
            </w:r>
          </w:p>
          <w:p w14:paraId="09709953" w14:textId="120482C3"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Remove with moist compresses. </w:t>
            </w:r>
          </w:p>
        </w:tc>
      </w:tr>
      <w:tr w:rsidR="005B10A0" w:rsidRPr="00203D83" w14:paraId="2FDDDA1B" w14:textId="77777777" w:rsidTr="00582B24">
        <w:tc>
          <w:tcPr>
            <w:tcW w:w="1079" w:type="pct"/>
            <w:shd w:val="clear" w:color="auto" w:fill="auto"/>
            <w:vAlign w:val="center"/>
          </w:tcPr>
          <w:p w14:paraId="623CEE7C"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5695E4E3" w14:textId="5EFA8556" w:rsidR="0040348F" w:rsidRPr="00203D83" w:rsidRDefault="0040348F"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tc>
        <w:tc>
          <w:tcPr>
            <w:tcW w:w="3921" w:type="pct"/>
            <w:shd w:val="clear" w:color="auto" w:fill="auto"/>
            <w:vAlign w:val="center"/>
          </w:tcPr>
          <w:p w14:paraId="140EAF3E" w14:textId="77777777" w:rsidR="0092355F"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ispense </w:t>
            </w:r>
            <w:r w:rsidRPr="00203D83">
              <w:rPr>
                <w:rFonts w:ascii="Cambria" w:eastAsia="Calibri" w:hAnsi="Cambria" w:cs="Calibri"/>
                <w:b/>
                <w:color w:val="000000"/>
                <w:sz w:val="22"/>
                <w:szCs w:val="22"/>
              </w:rPr>
              <w:t xml:space="preserve">Natural Enzyme Peel &amp; Masque </w:t>
            </w:r>
            <w:r w:rsidRPr="00203D83">
              <w:rPr>
                <w:rFonts w:ascii="Cambria" w:eastAsia="Calibri" w:hAnsi="Cambria" w:cs="Calibri"/>
                <w:bCs/>
                <w:color w:val="000000"/>
                <w:sz w:val="22"/>
                <w:szCs w:val="22"/>
              </w:rPr>
              <w:t>(1 tablespoon)</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into a small bowl. Apply a thick layer to the face and neck.</w:t>
            </w:r>
          </w:p>
          <w:p w14:paraId="661F0787" w14:textId="77777777" w:rsidR="0092355F"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For sensitive skin, time the masque for 2 minutes, building to 10 minutes. </w:t>
            </w:r>
          </w:p>
          <w:p w14:paraId="392A30D3" w14:textId="77777777" w:rsidR="00443B76"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Remove with cool compresses and follow with </w:t>
            </w:r>
            <w:r w:rsidRPr="00203D83">
              <w:rPr>
                <w:rFonts w:ascii="Cambria" w:eastAsia="Calibri" w:hAnsi="Cambria" w:cs="Calibri"/>
                <w:b/>
                <w:color w:val="000000"/>
                <w:sz w:val="22"/>
                <w:szCs w:val="22"/>
              </w:rPr>
              <w:t xml:space="preserve">Naturally Enriched Cleanser </w:t>
            </w:r>
            <w:r w:rsidRPr="00203D83">
              <w:rPr>
                <w:rFonts w:ascii="Cambria" w:eastAsia="Calibri" w:hAnsi="Cambria" w:cs="Calibri"/>
                <w:bCs/>
                <w:color w:val="000000"/>
                <w:sz w:val="22"/>
                <w:szCs w:val="22"/>
              </w:rPr>
              <w:t>(1 pump).</w:t>
            </w:r>
          </w:p>
          <w:p w14:paraId="185E9F57" w14:textId="6572E84C" w:rsidR="00443B76"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Remove</w:t>
            </w:r>
            <w:r w:rsidR="00443B76">
              <w:rPr>
                <w:rFonts w:ascii="Cambria" w:eastAsia="Calibri" w:hAnsi="Cambria" w:cs="Calibri"/>
                <w:bCs/>
                <w:color w:val="000000"/>
                <w:sz w:val="22"/>
                <w:szCs w:val="22"/>
              </w:rPr>
              <w:t xml:space="preserve"> cleanser</w:t>
            </w:r>
            <w:r w:rsidRPr="00203D83">
              <w:rPr>
                <w:rFonts w:ascii="Cambria" w:eastAsia="Calibri" w:hAnsi="Cambria" w:cs="Calibri"/>
                <w:bCs/>
                <w:color w:val="000000"/>
                <w:sz w:val="22"/>
                <w:szCs w:val="22"/>
              </w:rPr>
              <w:t xml:space="preserve"> with cool compresses for vasoconstriction. </w:t>
            </w:r>
          </w:p>
          <w:p w14:paraId="4F7AAA23" w14:textId="303C6795" w:rsidR="005B10A0" w:rsidRPr="00203D83" w:rsidRDefault="0040348F"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P</w:t>
            </w:r>
            <w:r w:rsidR="005B10A0" w:rsidRPr="00203D83">
              <w:rPr>
                <w:rFonts w:ascii="Cambria" w:eastAsia="Calibri" w:hAnsi="Cambria" w:cs="Calibri"/>
                <w:bCs/>
                <w:color w:val="000000"/>
                <w:sz w:val="22"/>
                <w:szCs w:val="22"/>
              </w:rPr>
              <w:t xml:space="preserve">erform a hand </w:t>
            </w:r>
            <w:r w:rsidRPr="00203D83">
              <w:rPr>
                <w:rFonts w:ascii="Cambria" w:eastAsia="Calibri" w:hAnsi="Cambria" w:cs="Calibri"/>
                <w:bCs/>
                <w:color w:val="000000"/>
                <w:sz w:val="22"/>
                <w:szCs w:val="22"/>
              </w:rPr>
              <w:t xml:space="preserve">and arm </w:t>
            </w:r>
            <w:r w:rsidR="005B10A0" w:rsidRPr="00203D83">
              <w:rPr>
                <w:rFonts w:ascii="Cambria" w:eastAsia="Calibri" w:hAnsi="Cambria" w:cs="Calibri"/>
                <w:bCs/>
                <w:color w:val="000000"/>
                <w:sz w:val="22"/>
                <w:szCs w:val="22"/>
              </w:rPr>
              <w:t xml:space="preserve">massage with </w:t>
            </w:r>
            <w:r w:rsidR="005B10A0" w:rsidRPr="00203D83">
              <w:rPr>
                <w:rFonts w:ascii="Cambria" w:eastAsia="Calibri" w:hAnsi="Cambria" w:cs="Calibri"/>
                <w:b/>
                <w:color w:val="000000"/>
                <w:sz w:val="22"/>
                <w:szCs w:val="22"/>
              </w:rPr>
              <w:t>Luxuriant Crème</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2 pumps per hand)</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or </w:t>
            </w:r>
            <w:r w:rsidRPr="00203D83">
              <w:rPr>
                <w:rFonts w:ascii="Cambria" w:eastAsia="Calibri" w:hAnsi="Cambria" w:cs="Calibri"/>
                <w:b/>
                <w:color w:val="000000"/>
                <w:sz w:val="22"/>
                <w:szCs w:val="22"/>
              </w:rPr>
              <w:t xml:space="preserve">TTC Soothing Balm </w:t>
            </w:r>
            <w:r w:rsidRPr="00203D83">
              <w:rPr>
                <w:rFonts w:ascii="Cambria" w:eastAsia="Calibri" w:hAnsi="Cambria" w:cs="Calibri"/>
                <w:bCs/>
                <w:color w:val="000000"/>
                <w:sz w:val="22"/>
                <w:szCs w:val="22"/>
              </w:rPr>
              <w:t xml:space="preserve">(1 tablespoon) </w:t>
            </w:r>
            <w:r w:rsidR="005B10A0" w:rsidRPr="00203D83">
              <w:rPr>
                <w:rFonts w:ascii="Cambria" w:eastAsia="Calibri" w:hAnsi="Cambria" w:cs="Calibri"/>
                <w:bCs/>
                <w:color w:val="000000"/>
                <w:sz w:val="22"/>
                <w:szCs w:val="22"/>
              </w:rPr>
              <w:t xml:space="preserve">during masque application. </w:t>
            </w:r>
          </w:p>
        </w:tc>
      </w:tr>
      <w:tr w:rsidR="00397205" w:rsidRPr="00203D83" w14:paraId="4FEE7220" w14:textId="77777777" w:rsidTr="00582B24">
        <w:tc>
          <w:tcPr>
            <w:tcW w:w="1079" w:type="pct"/>
            <w:shd w:val="clear" w:color="auto" w:fill="F2F2F2" w:themeFill="background1" w:themeFillShade="F2"/>
            <w:vAlign w:val="center"/>
          </w:tcPr>
          <w:p w14:paraId="0EE316A8" w14:textId="77777777" w:rsidR="00397205" w:rsidRPr="00203D83" w:rsidRDefault="00397205" w:rsidP="00397205">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1F93CB8B" w14:textId="56C16903" w:rsidR="00397205" w:rsidRPr="00203D83" w:rsidRDefault="00397205" w:rsidP="00397205">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tc>
        <w:tc>
          <w:tcPr>
            <w:tcW w:w="3921" w:type="pct"/>
            <w:shd w:val="clear" w:color="auto" w:fill="F2F2F2" w:themeFill="background1" w:themeFillShade="F2"/>
            <w:vAlign w:val="center"/>
          </w:tcPr>
          <w:p w14:paraId="7254A520" w14:textId="2010BB4B" w:rsidR="00804829" w:rsidRDefault="00FA2926" w:rsidP="00397205">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1/2 pump)</w:t>
            </w:r>
            <w:r>
              <w:rPr>
                <w:rFonts w:ascii="Cambria" w:eastAsia="Calibri" w:hAnsi="Cambria" w:cs="Calibri"/>
                <w:bCs/>
                <w:color w:val="000000"/>
                <w:sz w:val="22"/>
                <w:szCs w:val="22"/>
              </w:rPr>
              <w:t xml:space="preserve"> </w:t>
            </w:r>
            <w:r w:rsidR="00397205" w:rsidRPr="0099406B">
              <w:rPr>
                <w:rFonts w:ascii="Cambria" w:eastAsia="Calibri" w:hAnsi="Cambria" w:cs="Calibri"/>
                <w:bCs/>
                <w:color w:val="000000"/>
                <w:sz w:val="22"/>
                <w:szCs w:val="22"/>
              </w:rPr>
              <w:t>to the skin and then place the UNVEI</w:t>
            </w:r>
            <w:r w:rsidR="00397205" w:rsidRPr="0099406B">
              <w:rPr>
                <w:rFonts w:ascii="Cambria" w:eastAsia="Calibri" w:hAnsi="Cambria" w:cs="Calibri"/>
                <w:b/>
                <w:color w:val="000000"/>
                <w:sz w:val="22"/>
                <w:szCs w:val="22"/>
              </w:rPr>
              <w:t>LED Light Therapy Mask</w:t>
            </w:r>
            <w:r w:rsidR="00397205" w:rsidRPr="0099406B">
              <w:rPr>
                <w:rFonts w:ascii="Cambria" w:eastAsia="Calibri" w:hAnsi="Cambria" w:cs="Calibri"/>
                <w:bCs/>
                <w:color w:val="000000"/>
                <w:sz w:val="22"/>
                <w:szCs w:val="22"/>
              </w:rPr>
              <w:t xml:space="preserve"> directly on the face securing it behind the head.</w:t>
            </w:r>
            <w:r w:rsidR="00397205" w:rsidRPr="00203D83">
              <w:rPr>
                <w:rFonts w:ascii="Cambria" w:eastAsia="Calibri" w:hAnsi="Cambria" w:cs="Calibri"/>
                <w:bCs/>
                <w:color w:val="000000"/>
                <w:sz w:val="22"/>
                <w:szCs w:val="22"/>
              </w:rPr>
              <w:t xml:space="preserve"> </w:t>
            </w:r>
          </w:p>
          <w:p w14:paraId="40D9C021" w14:textId="77777777" w:rsidR="00372F07" w:rsidRDefault="00397205" w:rsidP="00397205">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Turn the mask on</w:t>
            </w:r>
            <w:r w:rsidR="00372F07" w:rsidRPr="00203D83">
              <w:rPr>
                <w:rFonts w:ascii="Cambria" w:eastAsia="Calibri" w:hAnsi="Cambria" w:cs="Calibri"/>
                <w:bCs/>
                <w:color w:val="000000"/>
                <w:sz w:val="22"/>
                <w:szCs w:val="22"/>
              </w:rPr>
              <w:t xml:space="preserve"> It </w:t>
            </w:r>
            <w:r w:rsidR="00372F07">
              <w:rPr>
                <w:rFonts w:ascii="Cambria" w:eastAsia="Calibri" w:hAnsi="Cambria" w:cs="Calibri"/>
                <w:bCs/>
                <w:color w:val="000000"/>
                <w:sz w:val="22"/>
                <w:szCs w:val="22"/>
              </w:rPr>
              <w:t>automatically set for</w:t>
            </w:r>
            <w:r w:rsidR="00372F07" w:rsidRPr="00203D83">
              <w:rPr>
                <w:rFonts w:ascii="Cambria" w:eastAsia="Calibri" w:hAnsi="Cambria" w:cs="Calibri"/>
                <w:bCs/>
                <w:color w:val="000000"/>
                <w:sz w:val="22"/>
                <w:szCs w:val="22"/>
              </w:rPr>
              <w:t xml:space="preserve"> 10 minutes</w:t>
            </w:r>
            <w:r w:rsidRPr="00203D83">
              <w:rPr>
                <w:rFonts w:ascii="Cambria" w:eastAsia="Calibri" w:hAnsi="Cambria" w:cs="Calibri"/>
                <w:bCs/>
                <w:color w:val="000000"/>
                <w:sz w:val="22"/>
                <w:szCs w:val="22"/>
              </w:rPr>
              <w:t xml:space="preserve">. </w:t>
            </w:r>
          </w:p>
          <w:p w14:paraId="700AD773" w14:textId="77777777" w:rsidR="004D4EDF" w:rsidRDefault="00397205" w:rsidP="004D4EDF">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During the mask stage, apply mix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1 teaspoon) with </w:t>
            </w:r>
            <w:r w:rsidRPr="00203D83">
              <w:rPr>
                <w:rFonts w:ascii="Cambria" w:eastAsia="Calibri" w:hAnsi="Cambria" w:cs="Calibri"/>
                <w:b/>
                <w:color w:val="000000"/>
                <w:sz w:val="22"/>
                <w:szCs w:val="22"/>
              </w:rPr>
              <w:t xml:space="preserve">PRIORI </w:t>
            </w:r>
            <w:r w:rsidR="004D4EDF" w:rsidRPr="00203D83">
              <w:rPr>
                <w:rFonts w:ascii="Cambria" w:eastAsia="Calibri" w:hAnsi="Cambria" w:cs="Calibri"/>
                <w:b/>
                <w:color w:val="000000"/>
                <w:sz w:val="22"/>
                <w:szCs w:val="22"/>
              </w:rPr>
              <w:t xml:space="preserve">Naturally Enriched Cleanser </w:t>
            </w:r>
            <w:r w:rsidR="004D4EDF" w:rsidRPr="00203D83">
              <w:rPr>
                <w:rFonts w:ascii="Cambria" w:eastAsia="Calibri" w:hAnsi="Cambria" w:cs="Calibri"/>
                <w:bCs/>
                <w:color w:val="000000"/>
                <w:sz w:val="22"/>
                <w:szCs w:val="22"/>
              </w:rPr>
              <w:t>(1 pump)</w:t>
            </w:r>
            <w:r w:rsidRPr="00203D83">
              <w:rPr>
                <w:rFonts w:ascii="Cambria" w:eastAsia="Calibri" w:hAnsi="Cambria" w:cs="Calibri"/>
                <w:bCs/>
                <w:color w:val="000000"/>
                <w:sz w:val="22"/>
                <w:szCs w:val="22"/>
              </w:rPr>
              <w:t xml:space="preserve"> with a drop of water in a small bowl. </w:t>
            </w:r>
          </w:p>
          <w:p w14:paraId="58B39C97" w14:textId="4A5D1566" w:rsidR="00397205" w:rsidRPr="00203D83" w:rsidRDefault="00397205" w:rsidP="004D4EDF">
            <w:pPr>
              <w:rPr>
                <w:rFonts w:ascii="Cambria" w:eastAsia="Calibri" w:hAnsi="Cambria" w:cs="Calibri"/>
                <w:bCs/>
                <w:color w:val="000000"/>
                <w:sz w:val="22"/>
                <w:szCs w:val="22"/>
              </w:rPr>
            </w:pPr>
            <w:r w:rsidRPr="00203D83">
              <w:rPr>
                <w:rFonts w:ascii="Cambria" w:eastAsia="Calibri" w:hAnsi="Cambria" w:cs="Calibri"/>
                <w:bCs/>
                <w:color w:val="000000"/>
                <w:sz w:val="22"/>
                <w:szCs w:val="22"/>
              </w:rPr>
              <w:t>Apply to the hands and arms. Manipulate in a circular motion. Remove with warm compresses. Wrap the exfoliated hands and arms in a dry towel.</w:t>
            </w:r>
          </w:p>
          <w:p w14:paraId="08317F45" w14:textId="77777777" w:rsidR="00FC0554" w:rsidRDefault="00397205" w:rsidP="00397205">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During the </w:t>
            </w:r>
            <w:r w:rsidR="00FC0554">
              <w:rPr>
                <w:rFonts w:ascii="Cambria" w:eastAsia="Calibri" w:hAnsi="Cambria" w:cs="Calibri"/>
                <w:color w:val="000000"/>
                <w:sz w:val="22"/>
                <w:szCs w:val="22"/>
              </w:rPr>
              <w:t xml:space="preserve">remaining </w:t>
            </w:r>
            <w:r w:rsidRPr="00203D83">
              <w:rPr>
                <w:rFonts w:ascii="Cambria" w:eastAsia="Calibri" w:hAnsi="Cambria" w:cs="Calibri"/>
                <w:color w:val="000000"/>
                <w:sz w:val="22"/>
                <w:szCs w:val="22"/>
              </w:rPr>
              <w:t xml:space="preserve">masque stage, provide a relaxing massage to the shoulders with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Prior to the beginning of your treatment, warm the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in a towel cabbie. </w:t>
            </w:r>
          </w:p>
          <w:p w14:paraId="03F4585C" w14:textId="6DEC3927" w:rsidR="00397205" w:rsidRPr="00203D83" w:rsidRDefault="00397205" w:rsidP="00FC0554">
            <w:pPr>
              <w:rPr>
                <w:rFonts w:ascii="Cambria" w:eastAsia="Calibri" w:hAnsi="Cambria" w:cs="Calibri"/>
                <w:bCs/>
                <w:color w:val="000000"/>
                <w:sz w:val="22"/>
                <w:szCs w:val="22"/>
              </w:rPr>
            </w:pPr>
            <w:r w:rsidRPr="00203D83">
              <w:rPr>
                <w:rFonts w:ascii="Cambria" w:eastAsia="Calibri" w:hAnsi="Cambria" w:cs="Calibri"/>
                <w:color w:val="000000"/>
                <w:sz w:val="22"/>
                <w:szCs w:val="22"/>
              </w:rPr>
              <w:t>Remove the masque with cool wet compresses.</w:t>
            </w:r>
          </w:p>
        </w:tc>
      </w:tr>
      <w:tr w:rsidR="005B10A0" w:rsidRPr="00203D83" w14:paraId="3860B25C" w14:textId="77777777" w:rsidTr="00582B24">
        <w:tc>
          <w:tcPr>
            <w:tcW w:w="1079" w:type="pct"/>
            <w:shd w:val="clear" w:color="auto" w:fill="F2F2F2" w:themeFill="background1" w:themeFillShade="F2"/>
            <w:vAlign w:val="center"/>
          </w:tcPr>
          <w:p w14:paraId="6D050C08"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Treat &amp; Correct</w:t>
            </w:r>
          </w:p>
          <w:p w14:paraId="7387A5C7" w14:textId="01D8BE83" w:rsidR="00397205" w:rsidRPr="00203D83" w:rsidRDefault="00397205"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p w14:paraId="75AB8105" w14:textId="4BDA2C80" w:rsidR="0040348F" w:rsidRPr="00203D83" w:rsidRDefault="0040348F"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6D89429" w14:textId="4E32D913" w:rsidR="00275500"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DNA Recovery Serum </w:t>
            </w:r>
            <w:r w:rsidRPr="00203D83">
              <w:rPr>
                <w:rFonts w:ascii="Cambria" w:eastAsia="Calibri" w:hAnsi="Cambria" w:cs="Calibri"/>
                <w:bCs/>
                <w:color w:val="000000"/>
                <w:sz w:val="22"/>
                <w:szCs w:val="22"/>
              </w:rPr>
              <w:t xml:space="preserve">and then the warmed TTC Soothing Balm and proceed with </w:t>
            </w:r>
            <w:r w:rsidR="00275500">
              <w:rPr>
                <w:rFonts w:ascii="Cambria" w:eastAsia="Calibri" w:hAnsi="Cambria" w:cs="Calibri"/>
                <w:bCs/>
                <w:color w:val="000000"/>
                <w:sz w:val="22"/>
                <w:szCs w:val="22"/>
              </w:rPr>
              <w:t>a relaxing facial massage.</w:t>
            </w:r>
          </w:p>
          <w:p w14:paraId="51D47C78" w14:textId="77777777" w:rsidR="00115F37" w:rsidRDefault="00115F37" w:rsidP="00115F37">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arm the </w:t>
            </w:r>
            <w:r w:rsidRPr="00203D83">
              <w:rPr>
                <w:rFonts w:ascii="Cambria" w:eastAsia="Calibri" w:hAnsi="Cambria" w:cs="Calibri"/>
                <w:b/>
                <w:color w:val="000000"/>
                <w:sz w:val="22"/>
                <w:szCs w:val="22"/>
              </w:rPr>
              <w:t xml:space="preserve">TTC Natural Soothing Balm </w:t>
            </w:r>
            <w:r w:rsidRPr="00203D83">
              <w:rPr>
                <w:rFonts w:ascii="Cambria" w:eastAsia="Calibri" w:hAnsi="Cambria" w:cs="Calibri"/>
                <w:bCs/>
                <w:color w:val="000000"/>
                <w:sz w:val="22"/>
                <w:szCs w:val="22"/>
              </w:rPr>
              <w:t>(1 teaspoon)</w:t>
            </w:r>
            <w:r w:rsidRPr="00203D83">
              <w:rPr>
                <w:rFonts w:ascii="Cambria" w:eastAsia="Calibri" w:hAnsi="Cambria" w:cs="Calibri"/>
                <w:b/>
                <w:color w:val="000000"/>
                <w:sz w:val="22"/>
                <w:szCs w:val="22"/>
              </w:rPr>
              <w:t xml:space="preserve"> </w:t>
            </w:r>
            <w:r w:rsidRPr="00115F37">
              <w:rPr>
                <w:rFonts w:ascii="Cambria" w:eastAsia="Calibri" w:hAnsi="Cambria" w:cs="Calibri"/>
                <w:bCs/>
                <w:color w:val="000000"/>
                <w:sz w:val="22"/>
                <w:szCs w:val="22"/>
              </w:rPr>
              <w:t>in the palm of your hands.</w:t>
            </w:r>
            <w:r w:rsidRPr="00203D83">
              <w:rPr>
                <w:rFonts w:ascii="Cambria" w:eastAsia="Calibri" w:hAnsi="Cambria" w:cs="Calibri"/>
                <w:bCs/>
                <w:color w:val="000000"/>
                <w:sz w:val="22"/>
                <w:szCs w:val="22"/>
              </w:rPr>
              <w:t xml:space="preserve"> </w:t>
            </w:r>
          </w:p>
          <w:p w14:paraId="4F818F3B" w14:textId="2D0047CB" w:rsidR="005B10A0" w:rsidRPr="00203D83" w:rsidRDefault="005B10A0" w:rsidP="00115F37">
            <w:pPr>
              <w:rPr>
                <w:rFonts w:ascii="Cambria" w:eastAsia="Calibri" w:hAnsi="Cambria" w:cs="Calibri"/>
                <w:i/>
                <w:iCs/>
                <w:color w:val="000000"/>
                <w:sz w:val="22"/>
                <w:szCs w:val="22"/>
              </w:rPr>
            </w:pPr>
            <w:r w:rsidRPr="00203D83">
              <w:rPr>
                <w:rFonts w:ascii="Cambria" w:eastAsia="Calibri" w:hAnsi="Cambria" w:cs="Calibri"/>
                <w:bCs/>
                <w:color w:val="000000"/>
                <w:sz w:val="22"/>
                <w:szCs w:val="22"/>
              </w:rPr>
              <w:t xml:space="preserve">When finished, remove with warm </w:t>
            </w:r>
            <w:r w:rsidR="00275500" w:rsidRPr="00203D83">
              <w:rPr>
                <w:rFonts w:ascii="Cambria" w:eastAsia="Calibri" w:hAnsi="Cambria" w:cs="Calibri"/>
                <w:bCs/>
                <w:color w:val="000000"/>
                <w:sz w:val="22"/>
                <w:szCs w:val="22"/>
              </w:rPr>
              <w:t>compresses,</w:t>
            </w:r>
            <w:r w:rsidRPr="00203D83">
              <w:rPr>
                <w:rFonts w:ascii="Cambria" w:eastAsia="Calibri" w:hAnsi="Cambria" w:cs="Calibri"/>
                <w:bCs/>
                <w:color w:val="000000"/>
                <w:sz w:val="22"/>
                <w:szCs w:val="22"/>
              </w:rPr>
              <w:t xml:space="preserve"> and follow with an application of </w:t>
            </w:r>
            <w:r w:rsidRPr="00203D83">
              <w:rPr>
                <w:rFonts w:ascii="Cambria" w:eastAsia="Calibri" w:hAnsi="Cambria" w:cs="Calibri"/>
                <w:b/>
                <w:color w:val="000000"/>
                <w:sz w:val="22"/>
                <w:szCs w:val="22"/>
              </w:rPr>
              <w:t xml:space="preserve">Naturally Enriched Cleanser </w:t>
            </w:r>
            <w:r w:rsidRPr="00203D83">
              <w:rPr>
                <w:rFonts w:ascii="Cambria" w:eastAsia="Calibri" w:hAnsi="Cambria" w:cs="Calibri"/>
                <w:bCs/>
                <w:color w:val="000000"/>
                <w:sz w:val="22"/>
                <w:szCs w:val="22"/>
              </w:rPr>
              <w:t xml:space="preserve">(1 pump) </w:t>
            </w:r>
            <w:r w:rsidR="000030FB">
              <w:rPr>
                <w:rFonts w:ascii="Cambria" w:eastAsia="Calibri" w:hAnsi="Cambria" w:cs="Calibri"/>
                <w:bCs/>
                <w:color w:val="000000"/>
                <w:sz w:val="22"/>
                <w:szCs w:val="22"/>
              </w:rPr>
              <w:t xml:space="preserve">remove with cool wet compresses. </w:t>
            </w:r>
          </w:p>
        </w:tc>
      </w:tr>
      <w:tr w:rsidR="005B10A0" w:rsidRPr="00203D83" w14:paraId="0E6AFE1D" w14:textId="77777777" w:rsidTr="00582B24">
        <w:trPr>
          <w:trHeight w:val="639"/>
        </w:trPr>
        <w:tc>
          <w:tcPr>
            <w:tcW w:w="1079" w:type="pct"/>
            <w:shd w:val="clear" w:color="auto" w:fill="auto"/>
            <w:vAlign w:val="center"/>
          </w:tcPr>
          <w:p w14:paraId="70A74AC9"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Finish &amp; Protect</w:t>
            </w:r>
          </w:p>
          <w:p w14:paraId="5CECF947" w14:textId="571C3B21" w:rsidR="00397205" w:rsidRPr="00203D83" w:rsidRDefault="00397205"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tc>
        <w:tc>
          <w:tcPr>
            <w:tcW w:w="3921" w:type="pct"/>
            <w:shd w:val="clear" w:color="auto" w:fill="auto"/>
            <w:vAlign w:val="center"/>
          </w:tcPr>
          <w:p w14:paraId="2BA02D91" w14:textId="602176EE" w:rsidR="006E653B"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Complete the treatment by applying the following,</w:t>
            </w:r>
            <w:r w:rsidR="000030FB">
              <w:rPr>
                <w:rFonts w:ascii="Cambria" w:eastAsia="Calibri" w:hAnsi="Cambria" w:cs="Calibri"/>
                <w:color w:val="000000"/>
                <w:sz w:val="22"/>
                <w:szCs w:val="22"/>
              </w:rPr>
              <w:t xml:space="preserve"> </w:t>
            </w:r>
            <w:r w:rsidRPr="00203D83">
              <w:rPr>
                <w:rFonts w:ascii="Cambria" w:eastAsia="Calibri" w:hAnsi="Cambria" w:cs="Calibri"/>
                <w:b/>
                <w:bCs/>
                <w:color w:val="000000"/>
                <w:sz w:val="22"/>
                <w:szCs w:val="22"/>
              </w:rPr>
              <w:t xml:space="preserve">Illuminating Treatment </w:t>
            </w:r>
            <w:r w:rsidRPr="00203D83">
              <w:rPr>
                <w:rFonts w:ascii="Cambria" w:eastAsia="Calibri" w:hAnsi="Cambria" w:cs="Calibri"/>
                <w:color w:val="000000"/>
                <w:sz w:val="22"/>
                <w:szCs w:val="22"/>
              </w:rPr>
              <w:t>(1/2 pump) to the entire face and neck</w:t>
            </w:r>
            <w:r w:rsidR="006E653B">
              <w:rPr>
                <w:rFonts w:ascii="Cambria" w:eastAsia="Calibri" w:hAnsi="Cambria" w:cs="Calibri"/>
                <w:color w:val="000000"/>
                <w:sz w:val="22"/>
                <w:szCs w:val="22"/>
              </w:rPr>
              <w:t>.</w:t>
            </w:r>
          </w:p>
          <w:p w14:paraId="7A427E96" w14:textId="77777777" w:rsidR="00FB2831" w:rsidRDefault="005B10A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Tightening Eye Treatment</w:t>
            </w:r>
            <w:r w:rsidR="006E653B">
              <w:rPr>
                <w:rFonts w:ascii="Cambria" w:eastAsia="Calibri" w:hAnsi="Cambria" w:cs="Calibri"/>
                <w:b/>
                <w:bCs/>
                <w:color w:val="000000"/>
                <w:sz w:val="22"/>
                <w:szCs w:val="22"/>
              </w:rPr>
              <w:t xml:space="preserve"> </w:t>
            </w:r>
            <w:r w:rsidR="006E653B" w:rsidRPr="006E653B">
              <w:rPr>
                <w:rFonts w:ascii="Cambria" w:eastAsia="Calibri" w:hAnsi="Cambria" w:cs="Calibri"/>
                <w:color w:val="000000"/>
                <w:sz w:val="22"/>
                <w:szCs w:val="22"/>
              </w:rPr>
              <w:t>of choice</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1/2 pump) around the eyes with a smoothing motion followed by tapotement</w:t>
            </w:r>
            <w:r w:rsidR="00FB2831">
              <w:rPr>
                <w:rFonts w:ascii="Cambria" w:eastAsia="Calibri" w:hAnsi="Cambria" w:cs="Calibri"/>
                <w:color w:val="000000"/>
                <w:sz w:val="22"/>
                <w:szCs w:val="22"/>
              </w:rPr>
              <w:t>.</w:t>
            </w:r>
          </w:p>
          <w:p w14:paraId="0DF66E75" w14:textId="77777777" w:rsidR="00FB2831" w:rsidRDefault="00FB2831" w:rsidP="005B10A0">
            <w:pPr>
              <w:rPr>
                <w:rFonts w:ascii="Cambria" w:eastAsia="Calibri" w:hAnsi="Cambria" w:cs="Calibri"/>
                <w:b/>
                <w:bCs/>
                <w:color w:val="000000"/>
                <w:sz w:val="22"/>
                <w:szCs w:val="22"/>
              </w:rPr>
            </w:pPr>
            <w:r>
              <w:rPr>
                <w:rFonts w:ascii="Cambria" w:eastAsia="Calibri" w:hAnsi="Cambria" w:cs="Calibri"/>
                <w:color w:val="000000"/>
                <w:sz w:val="22"/>
                <w:szCs w:val="22"/>
              </w:rPr>
              <w:lastRenderedPageBreak/>
              <w:t>F</w:t>
            </w:r>
            <w:r w:rsidR="005B10A0" w:rsidRPr="00203D83">
              <w:rPr>
                <w:rFonts w:ascii="Cambria" w:eastAsia="Calibri" w:hAnsi="Cambria" w:cs="Calibri"/>
                <w:color w:val="000000"/>
                <w:sz w:val="22"/>
                <w:szCs w:val="22"/>
              </w:rPr>
              <w:t xml:space="preserve">ollow with </w:t>
            </w:r>
            <w:r w:rsidR="005B10A0" w:rsidRPr="00203D83">
              <w:rPr>
                <w:rFonts w:ascii="Cambria" w:eastAsia="Calibri" w:hAnsi="Cambria" w:cs="Calibri"/>
                <w:b/>
                <w:bCs/>
                <w:color w:val="000000"/>
                <w:sz w:val="22"/>
                <w:szCs w:val="22"/>
              </w:rPr>
              <w:t xml:space="preserve">Skin Restore Crème </w:t>
            </w:r>
            <w:r w:rsidR="005B10A0" w:rsidRPr="00203D83">
              <w:rPr>
                <w:rFonts w:ascii="Cambria" w:eastAsia="Calibri" w:hAnsi="Cambria" w:cs="Calibri"/>
                <w:color w:val="000000"/>
                <w:sz w:val="22"/>
                <w:szCs w:val="22"/>
              </w:rPr>
              <w:t xml:space="preserve">or </w:t>
            </w:r>
            <w:r w:rsidR="005B10A0" w:rsidRPr="00203D83">
              <w:rPr>
                <w:rFonts w:ascii="Cambria" w:eastAsia="Calibri" w:hAnsi="Cambria" w:cs="Calibri"/>
                <w:b/>
                <w:bCs/>
                <w:color w:val="000000"/>
                <w:sz w:val="22"/>
                <w:szCs w:val="22"/>
              </w:rPr>
              <w:t xml:space="preserve">Luxuriant Crème </w:t>
            </w:r>
            <w:r w:rsidR="005B10A0" w:rsidRPr="00203D83">
              <w:rPr>
                <w:rFonts w:ascii="Cambria" w:eastAsia="Calibri" w:hAnsi="Cambria" w:cs="Calibri"/>
                <w:color w:val="000000"/>
                <w:sz w:val="22"/>
                <w:szCs w:val="22"/>
              </w:rPr>
              <w:t>(1 pump)</w:t>
            </w:r>
            <w:r w:rsidR="005B10A0" w:rsidRPr="00203D83">
              <w:rPr>
                <w:rFonts w:ascii="Cambria" w:eastAsia="Calibri" w:hAnsi="Cambria" w:cs="Calibri"/>
                <w:b/>
                <w:bCs/>
                <w:color w:val="000000"/>
                <w:sz w:val="22"/>
                <w:szCs w:val="22"/>
              </w:rPr>
              <w:t xml:space="preserve">. </w:t>
            </w:r>
          </w:p>
          <w:p w14:paraId="66B74189" w14:textId="037D9ECE" w:rsidR="00FB2831" w:rsidRDefault="00FB2831" w:rsidP="005B10A0">
            <w:pPr>
              <w:rPr>
                <w:rFonts w:ascii="Cambria" w:eastAsia="Calibri" w:hAnsi="Cambria" w:cs="Calibri"/>
                <w:color w:val="000000"/>
                <w:sz w:val="22"/>
                <w:szCs w:val="22"/>
              </w:rPr>
            </w:pPr>
            <w:r>
              <w:rPr>
                <w:rFonts w:ascii="Cambria" w:eastAsia="Calibri" w:hAnsi="Cambria" w:cs="Calibri"/>
                <w:color w:val="000000"/>
                <w:sz w:val="22"/>
                <w:szCs w:val="22"/>
              </w:rPr>
              <w:t>Apply</w:t>
            </w:r>
            <w:r w:rsidR="005B10A0" w:rsidRPr="00203D83">
              <w:rPr>
                <w:rFonts w:ascii="Cambria" w:eastAsia="Calibri" w:hAnsi="Cambria" w:cs="Calibri"/>
                <w:color w:val="000000"/>
                <w:sz w:val="22"/>
                <w:szCs w:val="22"/>
              </w:rPr>
              <w:t xml:space="preserve"> </w:t>
            </w:r>
            <w:r w:rsidR="005B10A0" w:rsidRPr="00203D83">
              <w:rPr>
                <w:rFonts w:ascii="Cambria" w:eastAsia="Calibri" w:hAnsi="Cambria" w:cs="Calibri"/>
                <w:b/>
                <w:bCs/>
                <w:color w:val="000000"/>
                <w:sz w:val="22"/>
                <w:szCs w:val="22"/>
              </w:rPr>
              <w:t xml:space="preserve">Tetra Broad Spectrum SPF 5 </w:t>
            </w:r>
            <w:r w:rsidR="005B10A0" w:rsidRPr="00203D83">
              <w:rPr>
                <w:rFonts w:ascii="Cambria" w:eastAsia="Calibri" w:hAnsi="Cambria" w:cs="Calibri"/>
                <w:color w:val="000000"/>
                <w:sz w:val="22"/>
                <w:szCs w:val="22"/>
              </w:rPr>
              <w:t xml:space="preserve">(1 pump). </w:t>
            </w:r>
          </w:p>
          <w:p w14:paraId="05420787" w14:textId="14FE7ABA" w:rsidR="00AC0A52" w:rsidRDefault="00AC0A52" w:rsidP="005B10A0">
            <w:pPr>
              <w:rPr>
                <w:rFonts w:ascii="Cambria" w:eastAsia="Calibri" w:hAnsi="Cambria" w:cs="Calibri"/>
                <w:color w:val="000000"/>
                <w:sz w:val="22"/>
                <w:szCs w:val="22"/>
              </w:rPr>
            </w:pPr>
            <w:r>
              <w:rPr>
                <w:rFonts w:ascii="Cambria" w:eastAsia="Calibri" w:hAnsi="Cambria" w:cs="Calibri"/>
                <w:color w:val="000000"/>
                <w:sz w:val="22"/>
                <w:szCs w:val="22"/>
              </w:rPr>
              <w:t>Before mineral application, blot</w:t>
            </w:r>
            <w:r w:rsidRPr="00203D83">
              <w:rPr>
                <w:rFonts w:ascii="Cambria" w:eastAsia="Calibri" w:hAnsi="Cambria" w:cs="Calibri"/>
                <w:color w:val="000000"/>
                <w:sz w:val="22"/>
                <w:szCs w:val="22"/>
              </w:rPr>
              <w:t xml:space="preserve"> the skin lightly with a tissue for the minerals to blend smoothly.</w:t>
            </w:r>
          </w:p>
          <w:p w14:paraId="23339F17" w14:textId="074880B0"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Finish with color matched </w:t>
            </w:r>
            <w:r w:rsidRPr="00203D83">
              <w:rPr>
                <w:rFonts w:ascii="Cambria" w:eastAsia="Calibri" w:hAnsi="Cambria" w:cs="Calibri"/>
                <w:b/>
                <w:bCs/>
                <w:color w:val="000000"/>
                <w:sz w:val="22"/>
                <w:szCs w:val="22"/>
              </w:rPr>
              <w:t xml:space="preserve">Mineral Skincare SPF 25 </w:t>
            </w:r>
            <w:r w:rsidRPr="00203D83">
              <w:rPr>
                <w:rFonts w:ascii="Cambria" w:eastAsia="Calibri" w:hAnsi="Cambria" w:cs="Calibri"/>
                <w:color w:val="000000"/>
                <w:sz w:val="22"/>
                <w:szCs w:val="22"/>
              </w:rPr>
              <w:t>using 2 Kabuki brushes for application.</w:t>
            </w:r>
            <w:r w:rsidRPr="00203D83">
              <w:rPr>
                <w:rFonts w:ascii="Cambria" w:eastAsia="Calibri" w:hAnsi="Cambria" w:cs="Calibri"/>
                <w:i/>
                <w:iCs/>
                <w:color w:val="000000"/>
                <w:sz w:val="22"/>
                <w:szCs w:val="22"/>
              </w:rPr>
              <w:t xml:space="preserve"> </w:t>
            </w:r>
            <w:r w:rsidRPr="00203D83">
              <w:rPr>
                <w:rFonts w:ascii="Cambria" w:eastAsia="Calibri" w:hAnsi="Cambria" w:cs="Calibri"/>
                <w:color w:val="000000"/>
                <w:sz w:val="22"/>
                <w:szCs w:val="22"/>
              </w:rPr>
              <w:t>Apply with a continuous sweeping and relaxing motion from forehead, face, to neck, to décolletage.</w:t>
            </w:r>
          </w:p>
        </w:tc>
      </w:tr>
      <w:tr w:rsidR="005B10A0" w:rsidRPr="00203D83" w14:paraId="2F1F00EA" w14:textId="77777777" w:rsidTr="00582B24">
        <w:trPr>
          <w:trHeight w:val="639"/>
        </w:trPr>
        <w:tc>
          <w:tcPr>
            <w:tcW w:w="1079" w:type="pct"/>
            <w:shd w:val="clear" w:color="auto" w:fill="F2F2F2" w:themeFill="background1" w:themeFillShade="F2"/>
            <w:vAlign w:val="center"/>
          </w:tcPr>
          <w:p w14:paraId="39A36053" w14:textId="77777777" w:rsidR="005B10A0" w:rsidRPr="00203D83" w:rsidRDefault="005B10A0" w:rsidP="005B10A0">
            <w:pPr>
              <w:ind w:left="10" w:hanging="10"/>
              <w:rPr>
                <w:rFonts w:ascii="Cambria" w:eastAsia="Calibri" w:hAnsi="Cambria" w:cs="Calibri"/>
                <w:color w:val="000000"/>
                <w:sz w:val="22"/>
                <w:szCs w:val="22"/>
              </w:rPr>
            </w:pPr>
          </w:p>
          <w:p w14:paraId="4BB3160F"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 Consultation</w:t>
            </w:r>
          </w:p>
          <w:p w14:paraId="5AF0F579" w14:textId="36837205" w:rsidR="00397205" w:rsidRPr="00203D83" w:rsidRDefault="00397205"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p w14:paraId="40D90463"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608A27A0" w14:textId="77777777" w:rsidR="005B10A0" w:rsidRPr="00203D83" w:rsidRDefault="005B10A0" w:rsidP="005F751A">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tbl>
    <w:p w14:paraId="6B365A9C" w14:textId="77777777" w:rsidR="00582B24" w:rsidRDefault="00582B24" w:rsidP="00582B24">
      <w:pPr>
        <w:spacing w:after="0" w:line="248" w:lineRule="auto"/>
        <w:rPr>
          <w:rFonts w:ascii="Cambria" w:eastAsia="Calibri" w:hAnsi="Cambria" w:cs="Arial"/>
          <w:b/>
          <w:bCs/>
          <w:color w:val="000000"/>
        </w:rPr>
      </w:pPr>
    </w:p>
    <w:p w14:paraId="56AB30F9" w14:textId="4A1A3A2B" w:rsidR="00582B24" w:rsidRPr="00203D83" w:rsidRDefault="00582B24" w:rsidP="00582B24">
      <w:pPr>
        <w:spacing w:after="0" w:line="248" w:lineRule="auto"/>
        <w:rPr>
          <w:rFonts w:ascii="Cambria" w:eastAsia="Calibri" w:hAnsi="Cambria" w:cs="Arial"/>
          <w:color w:val="000000"/>
        </w:rPr>
      </w:pPr>
      <w:r w:rsidRPr="00203D83">
        <w:rPr>
          <w:rFonts w:ascii="Cambria" w:eastAsia="Calibri" w:hAnsi="Cambria" w:cs="Arial"/>
          <w:b/>
          <w:bCs/>
          <w:color w:val="000000"/>
        </w:rPr>
        <w:t>PRIORI BODY REVEAL | 25 MINUTES</w:t>
      </w:r>
    </w:p>
    <w:p w14:paraId="0082A3BE" w14:textId="77777777" w:rsidR="00582B24" w:rsidRPr="00203D83" w:rsidRDefault="00582B24" w:rsidP="00582B24">
      <w:pPr>
        <w:spacing w:after="0" w:line="248" w:lineRule="auto"/>
        <w:ind w:left="278"/>
        <w:rPr>
          <w:rFonts w:ascii="Cambria" w:eastAsia="Calibri" w:hAnsi="Cambria" w:cs="Arial"/>
          <w:b/>
          <w:bCs/>
          <w:color w:val="000000"/>
        </w:rPr>
      </w:pPr>
    </w:p>
    <w:p w14:paraId="069ACED7" w14:textId="412F6D5A" w:rsidR="005B10A0" w:rsidRDefault="00582B24" w:rsidP="00576EA0">
      <w:pPr>
        <w:spacing w:after="0" w:line="248" w:lineRule="auto"/>
        <w:ind w:left="10" w:hanging="10"/>
        <w:rPr>
          <w:rFonts w:ascii="Cambria" w:eastAsia="Calibri" w:hAnsi="Cambria" w:cs="Arial"/>
          <w:color w:val="000000"/>
        </w:rPr>
      </w:pPr>
      <w:r w:rsidRPr="00203D83">
        <w:rPr>
          <w:rFonts w:ascii="Cambria" w:eastAsia="Calibri" w:hAnsi="Cambria" w:cs="Arial"/>
          <w:color w:val="000000"/>
        </w:rPr>
        <w:t>This body microdermabrasion and exfoliating treatment combines the skin refining benefits that come from AHA’s. Retexturizes the skin’s outer layer while providing deep hydration. Reveals a new soft skin with radiance and vitality.</w:t>
      </w:r>
    </w:p>
    <w:p w14:paraId="5382F9B9" w14:textId="77777777" w:rsidR="00576EA0" w:rsidRPr="00576EA0" w:rsidRDefault="00576EA0" w:rsidP="00576EA0">
      <w:pPr>
        <w:spacing w:after="0" w:line="248" w:lineRule="auto"/>
        <w:ind w:left="10" w:hanging="10"/>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03416EB8" w14:textId="77777777" w:rsidTr="002E0531">
        <w:tc>
          <w:tcPr>
            <w:tcW w:w="1079" w:type="pct"/>
            <w:shd w:val="clear" w:color="auto" w:fill="F2F2F2" w:themeFill="background1" w:themeFillShade="F2"/>
            <w:vAlign w:val="center"/>
          </w:tcPr>
          <w:p w14:paraId="4EA4A71B" w14:textId="77777777" w:rsidR="005B10A0" w:rsidRPr="00203D83" w:rsidRDefault="005B10A0" w:rsidP="005B10A0">
            <w:pPr>
              <w:ind w:left="10" w:hanging="10"/>
              <w:rPr>
                <w:rFonts w:ascii="Cambria" w:eastAsia="Calibri" w:hAnsi="Cambria" w:cs="Calibri"/>
                <w:color w:val="000000"/>
                <w:sz w:val="22"/>
                <w:szCs w:val="22"/>
              </w:rPr>
            </w:pPr>
            <w:bookmarkStart w:id="8" w:name="_Hlk48132098"/>
            <w:r w:rsidRPr="00203D83">
              <w:rPr>
                <w:rFonts w:ascii="Cambria" w:eastAsia="Calibri" w:hAnsi="Cambria" w:cs="Calibri"/>
                <w:color w:val="000000"/>
                <w:sz w:val="22"/>
                <w:szCs w:val="22"/>
              </w:rPr>
              <w:t>1 - Cleanse &amp; Prep</w:t>
            </w:r>
          </w:p>
          <w:p w14:paraId="5D62793D"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tc>
        <w:tc>
          <w:tcPr>
            <w:tcW w:w="3921" w:type="pct"/>
            <w:shd w:val="clear" w:color="auto" w:fill="F2F2F2" w:themeFill="background1" w:themeFillShade="F2"/>
            <w:vAlign w:val="center"/>
          </w:tcPr>
          <w:p w14:paraId="5B903310" w14:textId="77777777" w:rsidR="00202C5C"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PRIORI Cleanser</w:t>
            </w:r>
            <w:r w:rsidR="00202C5C">
              <w:rPr>
                <w:rFonts w:ascii="Cambria" w:eastAsia="Calibri" w:hAnsi="Cambria" w:cs="Calibri"/>
                <w:b/>
                <w:bCs/>
                <w:color w:val="000000"/>
                <w:sz w:val="22"/>
                <w:szCs w:val="22"/>
              </w:rPr>
              <w:t xml:space="preserve"> </w:t>
            </w:r>
            <w:r w:rsidR="00202C5C" w:rsidRPr="00202C5C">
              <w:rPr>
                <w:rFonts w:ascii="Cambria" w:eastAsia="Calibri" w:hAnsi="Cambria" w:cs="Calibri"/>
                <w:color w:val="000000"/>
                <w:sz w:val="22"/>
                <w:szCs w:val="22"/>
              </w:rPr>
              <w:t>of choice</w:t>
            </w:r>
            <w:r w:rsidRPr="00203D83">
              <w:rPr>
                <w:rFonts w:ascii="Cambria" w:eastAsia="Calibri" w:hAnsi="Cambria" w:cs="Calibri"/>
                <w:b/>
                <w:bCs/>
                <w:color w:val="000000"/>
                <w:sz w:val="22"/>
                <w:szCs w:val="22"/>
              </w:rPr>
              <w:t xml:space="preserve"> </w:t>
            </w:r>
            <w:r w:rsidRPr="001A18A6">
              <w:rPr>
                <w:rFonts w:ascii="Cambria" w:eastAsia="Calibri" w:hAnsi="Cambria" w:cs="Calibri"/>
                <w:color w:val="000000"/>
                <w:sz w:val="22"/>
                <w:szCs w:val="22"/>
              </w:rPr>
              <w:t>(1 teaspoon)</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to both feet and remove with warm moist towels. </w:t>
            </w:r>
          </w:p>
          <w:p w14:paraId="2259557E" w14:textId="77777777" w:rsidR="006212A4"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Proceed to the head and place a warm dry towel under the occipital and stretch the neck from left to right, finishing in the middle. </w:t>
            </w:r>
          </w:p>
          <w:p w14:paraId="25D1F8C5" w14:textId="5BB0A290"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sk the guest to turn over to a prone position. </w:t>
            </w:r>
          </w:p>
        </w:tc>
      </w:tr>
      <w:tr w:rsidR="005B10A0" w:rsidRPr="00203D83" w14:paraId="3FDDC371" w14:textId="77777777" w:rsidTr="002E0531">
        <w:tc>
          <w:tcPr>
            <w:tcW w:w="1079" w:type="pct"/>
            <w:shd w:val="clear" w:color="auto" w:fill="auto"/>
            <w:vAlign w:val="center"/>
          </w:tcPr>
          <w:p w14:paraId="00413176"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57E1901B"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7 minutes</w:t>
            </w:r>
          </w:p>
        </w:tc>
        <w:tc>
          <w:tcPr>
            <w:tcW w:w="3921" w:type="pct"/>
            <w:shd w:val="clear" w:color="auto" w:fill="auto"/>
            <w:vAlign w:val="center"/>
          </w:tcPr>
          <w:p w14:paraId="03624D7B"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Prone position:</w:t>
            </w:r>
          </w:p>
          <w:p w14:paraId="69489FAB" w14:textId="77777777" w:rsidR="008B2E9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Pre-warm in a towel cabbie and 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two tablespoons) mixed with 2 teaspoons of water, apply</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first to the back and shoulders working your way down the to the arms and palms. </w:t>
            </w:r>
          </w:p>
          <w:p w14:paraId="44EAB251" w14:textId="77777777" w:rsidR="00673774"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Cover with a dry towel. Apply remaining product to the legs. Cover. </w:t>
            </w:r>
          </w:p>
          <w:p w14:paraId="5A1AB9D8" w14:textId="77777777" w:rsidR="00673774"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Proceed to the back, remove the dry </w:t>
            </w:r>
            <w:r w:rsidR="008B2E93" w:rsidRPr="00203D83">
              <w:rPr>
                <w:rFonts w:ascii="Cambria" w:eastAsia="Calibri" w:hAnsi="Cambria" w:cs="Calibri"/>
                <w:bCs/>
                <w:color w:val="000000"/>
                <w:sz w:val="22"/>
                <w:szCs w:val="22"/>
              </w:rPr>
              <w:t>towel,</w:t>
            </w:r>
            <w:r w:rsidRPr="00203D83">
              <w:rPr>
                <w:rFonts w:ascii="Cambria" w:eastAsia="Calibri" w:hAnsi="Cambria" w:cs="Calibri"/>
                <w:bCs/>
                <w:color w:val="000000"/>
                <w:sz w:val="22"/>
                <w:szCs w:val="22"/>
              </w:rPr>
              <w:t xml:space="preserve"> and place a warm moist towel to remove the product. </w:t>
            </w:r>
          </w:p>
          <w:p w14:paraId="35D2CE6B" w14:textId="77777777" w:rsidR="00673774"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Follow with a dry towel buffing to remove remnants of the product. </w:t>
            </w:r>
          </w:p>
          <w:p w14:paraId="6D4309D9" w14:textId="4E588AD4"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Ask the guest to turn over to a supine position.</w:t>
            </w:r>
          </w:p>
        </w:tc>
      </w:tr>
      <w:tr w:rsidR="005B10A0" w:rsidRPr="00203D83" w14:paraId="38944871" w14:textId="77777777" w:rsidTr="002E0531">
        <w:tc>
          <w:tcPr>
            <w:tcW w:w="1079" w:type="pct"/>
            <w:tcBorders>
              <w:bottom w:val="single" w:sz="4" w:space="0" w:color="auto"/>
            </w:tcBorders>
            <w:shd w:val="clear" w:color="auto" w:fill="F2F2F2" w:themeFill="background1" w:themeFillShade="F2"/>
            <w:vAlign w:val="center"/>
          </w:tcPr>
          <w:p w14:paraId="399F9866"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3AA64C6F"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Essential Step 3</w:t>
            </w:r>
          </w:p>
          <w:p w14:paraId="18CF0DD3"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7 minutes</w:t>
            </w:r>
          </w:p>
        </w:tc>
        <w:tc>
          <w:tcPr>
            <w:tcW w:w="3921" w:type="pct"/>
            <w:tcBorders>
              <w:bottom w:val="single" w:sz="4" w:space="0" w:color="auto"/>
            </w:tcBorders>
            <w:shd w:val="clear" w:color="auto" w:fill="F2F2F2" w:themeFill="background1" w:themeFillShade="F2"/>
            <w:vAlign w:val="center"/>
          </w:tcPr>
          <w:p w14:paraId="5A5226C6" w14:textId="77777777"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Supine position:</w:t>
            </w:r>
          </w:p>
          <w:p w14:paraId="6C2549FE" w14:textId="77777777" w:rsidR="006B1D99"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two tablespoons) mixed with a few drops of water</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apply first to the front of the legs. </w:t>
            </w:r>
          </w:p>
          <w:p w14:paraId="490BE010" w14:textId="77777777" w:rsidR="006B1D99"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Cover with a dry towel. Apply more product to the front of the arms, cover and then the abdomen</w:t>
            </w:r>
            <w:r w:rsidR="006B1D99">
              <w:rPr>
                <w:rFonts w:ascii="Cambria" w:eastAsia="Calibri" w:hAnsi="Cambria" w:cs="Calibri"/>
                <w:bCs/>
                <w:color w:val="000000"/>
                <w:sz w:val="22"/>
                <w:szCs w:val="22"/>
              </w:rPr>
              <w:t xml:space="preserve"> (if client is comfortable)</w:t>
            </w:r>
            <w:r w:rsidRPr="00203D83">
              <w:rPr>
                <w:rFonts w:ascii="Cambria" w:eastAsia="Calibri" w:hAnsi="Cambria" w:cs="Calibri"/>
                <w:bCs/>
                <w:color w:val="000000"/>
                <w:sz w:val="22"/>
                <w:szCs w:val="22"/>
              </w:rPr>
              <w:t xml:space="preserve"> and lastly, the décolletage. </w:t>
            </w:r>
          </w:p>
          <w:p w14:paraId="733D71D2" w14:textId="77777777" w:rsidR="00CC71C4"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Cover with dry towel. Proceed back to the legs and remove product with warm moist towels. </w:t>
            </w:r>
          </w:p>
          <w:p w14:paraId="1CA672F1" w14:textId="50864904"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Follow with a dry towel buffing to remove remnants of the product. Continue to the arms, </w:t>
            </w:r>
            <w:r w:rsidR="00CC71C4" w:rsidRPr="00203D83">
              <w:rPr>
                <w:rFonts w:ascii="Cambria" w:eastAsia="Calibri" w:hAnsi="Cambria" w:cs="Calibri"/>
                <w:bCs/>
                <w:color w:val="000000"/>
                <w:sz w:val="22"/>
                <w:szCs w:val="22"/>
              </w:rPr>
              <w:t>stomach,</w:t>
            </w:r>
            <w:r w:rsidRPr="00203D83">
              <w:rPr>
                <w:rFonts w:ascii="Cambria" w:eastAsia="Calibri" w:hAnsi="Cambria" w:cs="Calibri"/>
                <w:bCs/>
                <w:color w:val="000000"/>
                <w:sz w:val="22"/>
                <w:szCs w:val="22"/>
              </w:rPr>
              <w:t xml:space="preserve"> and décolletage. </w:t>
            </w:r>
          </w:p>
        </w:tc>
      </w:tr>
      <w:tr w:rsidR="005B10A0" w:rsidRPr="00203D83" w14:paraId="5EAE4177" w14:textId="77777777" w:rsidTr="002E0531">
        <w:trPr>
          <w:trHeight w:val="639"/>
        </w:trPr>
        <w:tc>
          <w:tcPr>
            <w:tcW w:w="1079" w:type="pct"/>
            <w:tcBorders>
              <w:bottom w:val="single" w:sz="4" w:space="0" w:color="auto"/>
            </w:tcBorders>
            <w:shd w:val="clear" w:color="auto" w:fill="auto"/>
            <w:vAlign w:val="center"/>
          </w:tcPr>
          <w:p w14:paraId="2BABD611"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 &amp; Protect</w:t>
            </w:r>
          </w:p>
          <w:p w14:paraId="0850EF09"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p w14:paraId="23EEE78A" w14:textId="77777777" w:rsidR="005B10A0" w:rsidRPr="00203D83" w:rsidRDefault="005B10A0" w:rsidP="005B10A0">
            <w:pPr>
              <w:ind w:left="10" w:hanging="10"/>
              <w:rPr>
                <w:rFonts w:ascii="Cambria" w:eastAsia="Calibri" w:hAnsi="Cambria" w:cs="Calibri"/>
                <w:color w:val="000000"/>
                <w:sz w:val="22"/>
                <w:szCs w:val="22"/>
              </w:rPr>
            </w:pPr>
          </w:p>
        </w:tc>
        <w:tc>
          <w:tcPr>
            <w:tcW w:w="3921" w:type="pct"/>
            <w:tcBorders>
              <w:bottom w:val="single" w:sz="4" w:space="0" w:color="auto"/>
            </w:tcBorders>
            <w:shd w:val="clear" w:color="auto" w:fill="auto"/>
            <w:vAlign w:val="center"/>
          </w:tcPr>
          <w:p w14:paraId="08322F29" w14:textId="77777777" w:rsidR="00162629"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the session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2 pump) to the décolletage, then apply warmed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3 tablespoons) to the front of the body and the legs.</w:t>
            </w:r>
          </w:p>
          <w:p w14:paraId="1F35669C" w14:textId="37CB2AB5"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Help the guest sit up and apply to the back and shoulders </w:t>
            </w:r>
          </w:p>
        </w:tc>
      </w:tr>
      <w:tr w:rsidR="005B10A0" w:rsidRPr="00203D83" w14:paraId="440229C7" w14:textId="77777777" w:rsidTr="002E0531">
        <w:trPr>
          <w:trHeight w:val="639"/>
        </w:trPr>
        <w:tc>
          <w:tcPr>
            <w:tcW w:w="1079" w:type="pct"/>
            <w:shd w:val="clear" w:color="auto" w:fill="F2F2F2" w:themeFill="background1" w:themeFillShade="F2"/>
            <w:vAlign w:val="center"/>
          </w:tcPr>
          <w:p w14:paraId="5E12676B" w14:textId="77777777" w:rsidR="005B10A0" w:rsidRPr="00203D83" w:rsidRDefault="005B10A0" w:rsidP="005B10A0">
            <w:pPr>
              <w:ind w:left="10" w:hanging="10"/>
              <w:rPr>
                <w:rFonts w:ascii="Cambria" w:eastAsia="Calibri" w:hAnsi="Cambria" w:cs="Calibri"/>
                <w:color w:val="000000"/>
                <w:sz w:val="22"/>
                <w:szCs w:val="22"/>
              </w:rPr>
            </w:pPr>
          </w:p>
          <w:p w14:paraId="03165103"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Consultation</w:t>
            </w:r>
          </w:p>
          <w:p w14:paraId="369B21F7"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7872D011"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67A51ACD" w14:textId="7E48D7B6" w:rsidR="005B10A0" w:rsidRPr="00203D83" w:rsidRDefault="005B10A0" w:rsidP="007E7374">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t>Conclude treatment by completing a skincare recommendation</w:t>
            </w:r>
            <w:r w:rsidR="00823A05">
              <w:rPr>
                <w:rFonts w:ascii="Cambria" w:eastAsia="Calibri" w:hAnsi="Cambria" w:cs="Calibri"/>
                <w:color w:val="000000"/>
                <w:sz w:val="22"/>
                <w:szCs w:val="22"/>
              </w:rPr>
              <w:t>.</w:t>
            </w:r>
          </w:p>
        </w:tc>
      </w:tr>
      <w:bookmarkEnd w:id="8"/>
    </w:tbl>
    <w:p w14:paraId="32CDA4E2" w14:textId="77777777" w:rsidR="002E0531" w:rsidRDefault="002E0531" w:rsidP="002E0531">
      <w:pPr>
        <w:spacing w:after="0" w:line="248" w:lineRule="auto"/>
        <w:rPr>
          <w:rFonts w:ascii="Cambria" w:eastAsia="Calibri" w:hAnsi="Cambria" w:cs="Arial"/>
          <w:b/>
          <w:bCs/>
          <w:color w:val="000000"/>
        </w:rPr>
      </w:pPr>
    </w:p>
    <w:p w14:paraId="3F7DAEE9" w14:textId="305E757A" w:rsidR="002E0531" w:rsidRPr="00203D83" w:rsidRDefault="002E0531" w:rsidP="002E0531">
      <w:pPr>
        <w:spacing w:after="0" w:line="248" w:lineRule="auto"/>
        <w:rPr>
          <w:rFonts w:ascii="Cambria" w:eastAsia="Calibri" w:hAnsi="Cambria" w:cs="Arial"/>
          <w:b/>
          <w:bCs/>
          <w:color w:val="000000"/>
        </w:rPr>
      </w:pPr>
      <w:r w:rsidRPr="00203D83">
        <w:rPr>
          <w:rFonts w:ascii="Cambria" w:eastAsia="Calibri" w:hAnsi="Cambria" w:cs="Arial"/>
          <w:b/>
          <w:bCs/>
          <w:color w:val="000000"/>
        </w:rPr>
        <w:t>PRIORI BODY PEEL + HYDRATION | 50 MINUTES</w:t>
      </w:r>
    </w:p>
    <w:p w14:paraId="53ABE581" w14:textId="77777777" w:rsidR="002E0531" w:rsidRPr="00203D83" w:rsidRDefault="002E0531" w:rsidP="002E0531">
      <w:pPr>
        <w:spacing w:after="0" w:line="248" w:lineRule="auto"/>
        <w:ind w:left="278"/>
        <w:rPr>
          <w:rFonts w:ascii="Cambria" w:eastAsia="Calibri" w:hAnsi="Cambria" w:cs="Arial"/>
          <w:b/>
          <w:bCs/>
          <w:color w:val="000000"/>
        </w:rPr>
      </w:pPr>
    </w:p>
    <w:p w14:paraId="1DEA51C0" w14:textId="474AC234" w:rsidR="005B10A0" w:rsidRDefault="002E0531" w:rsidP="00ED376E">
      <w:pPr>
        <w:spacing w:after="0" w:line="248" w:lineRule="auto"/>
        <w:ind w:left="10" w:hanging="10"/>
        <w:rPr>
          <w:rFonts w:ascii="Cambria" w:eastAsia="Calibri" w:hAnsi="Cambria" w:cs="Arial"/>
          <w:color w:val="000000"/>
        </w:rPr>
      </w:pPr>
      <w:r w:rsidRPr="00203D83">
        <w:rPr>
          <w:rFonts w:ascii="Cambria" w:eastAsia="Calibri" w:hAnsi="Cambria" w:cs="Arial"/>
          <w:color w:val="000000"/>
        </w:rPr>
        <w:t xml:space="preserve">Adaptive and intensive AHA chemical body peel that addresses the visible signs of aging on the body due to sun damage, </w:t>
      </w:r>
      <w:r w:rsidR="00722377" w:rsidRPr="00203D83">
        <w:rPr>
          <w:rFonts w:ascii="Cambria" w:eastAsia="Calibri" w:hAnsi="Cambria" w:cs="Arial"/>
          <w:color w:val="000000"/>
        </w:rPr>
        <w:t>dehydration,</w:t>
      </w:r>
      <w:r w:rsidRPr="00203D83">
        <w:rPr>
          <w:rFonts w:ascii="Cambria" w:eastAsia="Calibri" w:hAnsi="Cambria" w:cs="Arial"/>
          <w:color w:val="000000"/>
        </w:rPr>
        <w:t xml:space="preserve"> or scarring. Includes a physical and chemical body scrub followed by and advanced AHA peel. Exfoliates, smooths, and deeply hydrates.</w:t>
      </w:r>
    </w:p>
    <w:p w14:paraId="1A090EFF" w14:textId="77777777" w:rsidR="00ED376E" w:rsidRPr="00ED376E" w:rsidRDefault="00ED376E" w:rsidP="00ED376E">
      <w:pPr>
        <w:spacing w:after="0" w:line="248" w:lineRule="auto"/>
        <w:ind w:left="10" w:hanging="10"/>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2F6CC22D" w14:textId="77777777" w:rsidTr="004F40EE">
        <w:tc>
          <w:tcPr>
            <w:tcW w:w="1079" w:type="pct"/>
            <w:shd w:val="clear" w:color="auto" w:fill="F2F2F2" w:themeFill="background1" w:themeFillShade="F2"/>
            <w:vAlign w:val="center"/>
          </w:tcPr>
          <w:p w14:paraId="31DE4A7E" w14:textId="77777777" w:rsidR="005B10A0" w:rsidRPr="00203D83" w:rsidRDefault="005B10A0" w:rsidP="005B10A0">
            <w:pPr>
              <w:ind w:left="10" w:hanging="10"/>
              <w:rPr>
                <w:rFonts w:ascii="Cambria" w:eastAsia="Calibri" w:hAnsi="Cambria" w:cs="Calibri"/>
                <w:color w:val="000000"/>
                <w:sz w:val="22"/>
                <w:szCs w:val="22"/>
              </w:rPr>
            </w:pPr>
            <w:bookmarkStart w:id="9" w:name="_Hlk48134055"/>
            <w:r w:rsidRPr="00203D83">
              <w:rPr>
                <w:rFonts w:ascii="Cambria" w:eastAsia="Calibri" w:hAnsi="Cambria" w:cs="Calibri"/>
                <w:color w:val="000000"/>
                <w:sz w:val="22"/>
                <w:szCs w:val="22"/>
              </w:rPr>
              <w:t>1 - Cleanse &amp; Prep</w:t>
            </w:r>
          </w:p>
          <w:p w14:paraId="2466AF6B"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minutes</w:t>
            </w:r>
          </w:p>
        </w:tc>
        <w:tc>
          <w:tcPr>
            <w:tcW w:w="3921" w:type="pct"/>
            <w:shd w:val="clear" w:color="auto" w:fill="F2F2F2" w:themeFill="background1" w:themeFillShade="F2"/>
            <w:vAlign w:val="center"/>
          </w:tcPr>
          <w:p w14:paraId="6802DDD1" w14:textId="77777777" w:rsidR="00A61000"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pply </w:t>
            </w:r>
            <w:r w:rsidRPr="00203D83">
              <w:rPr>
                <w:rFonts w:ascii="Cambria" w:eastAsia="Calibri" w:hAnsi="Cambria" w:cs="Calibri"/>
                <w:b/>
                <w:bCs/>
                <w:color w:val="000000"/>
                <w:sz w:val="22"/>
                <w:szCs w:val="22"/>
              </w:rPr>
              <w:t xml:space="preserve">PRIORI </w:t>
            </w:r>
            <w:r w:rsidR="00A61000">
              <w:rPr>
                <w:rFonts w:ascii="Cambria" w:eastAsia="Calibri" w:hAnsi="Cambria" w:cs="Calibri"/>
                <w:b/>
                <w:bCs/>
                <w:color w:val="000000"/>
                <w:sz w:val="22"/>
                <w:szCs w:val="22"/>
              </w:rPr>
              <w:t xml:space="preserve">Gentle </w:t>
            </w:r>
            <w:r w:rsidRPr="00203D83">
              <w:rPr>
                <w:rFonts w:ascii="Cambria" w:eastAsia="Calibri" w:hAnsi="Cambria" w:cs="Calibri"/>
                <w:b/>
                <w:bCs/>
                <w:color w:val="000000"/>
                <w:sz w:val="22"/>
                <w:szCs w:val="22"/>
              </w:rPr>
              <w:t xml:space="preserve">Cleanser </w:t>
            </w:r>
            <w:r w:rsidRPr="00F54881">
              <w:rPr>
                <w:rFonts w:ascii="Cambria" w:eastAsia="Calibri" w:hAnsi="Cambria" w:cs="Calibri"/>
                <w:color w:val="000000"/>
                <w:sz w:val="22"/>
                <w:szCs w:val="22"/>
              </w:rPr>
              <w:t>(1 teaspoon)</w:t>
            </w:r>
            <w:r w:rsidRPr="00203D83">
              <w:rPr>
                <w:rFonts w:ascii="Cambria" w:eastAsia="Calibri" w:hAnsi="Cambria" w:cs="Calibri"/>
                <w:b/>
                <w:bCs/>
                <w:color w:val="000000"/>
                <w:sz w:val="22"/>
                <w:szCs w:val="22"/>
              </w:rPr>
              <w:t xml:space="preserve"> </w:t>
            </w:r>
            <w:r w:rsidRPr="00203D83">
              <w:rPr>
                <w:rFonts w:ascii="Cambria" w:eastAsia="Calibri" w:hAnsi="Cambria" w:cs="Calibri"/>
                <w:color w:val="000000"/>
                <w:sz w:val="22"/>
                <w:szCs w:val="22"/>
              </w:rPr>
              <w:t xml:space="preserve">to both feet and remove with warm moist towels. </w:t>
            </w:r>
          </w:p>
          <w:p w14:paraId="3502DDBA" w14:textId="77777777" w:rsidR="00A61000"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Proceed to the head and place a warm dry towel under the occipital and stretch the neck from left to right, finishing in the middle. </w:t>
            </w:r>
          </w:p>
          <w:p w14:paraId="12645DBC" w14:textId="5104822D"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Ask the guest to turn over to a prone position. </w:t>
            </w:r>
          </w:p>
        </w:tc>
      </w:tr>
      <w:tr w:rsidR="005B10A0" w:rsidRPr="00203D83" w14:paraId="09E8D7F2" w14:textId="77777777" w:rsidTr="004F40EE">
        <w:tc>
          <w:tcPr>
            <w:tcW w:w="1079" w:type="pct"/>
            <w:shd w:val="clear" w:color="auto" w:fill="auto"/>
            <w:vAlign w:val="center"/>
          </w:tcPr>
          <w:p w14:paraId="7A61F9C2"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68676C34"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9 minutes</w:t>
            </w:r>
          </w:p>
        </w:tc>
        <w:tc>
          <w:tcPr>
            <w:tcW w:w="3921" w:type="pct"/>
            <w:shd w:val="clear" w:color="auto" w:fill="auto"/>
            <w:vAlign w:val="center"/>
          </w:tcPr>
          <w:p w14:paraId="62AEF46F"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Prone position:</w:t>
            </w:r>
          </w:p>
          <w:p w14:paraId="214C26B9" w14:textId="77777777" w:rsidR="00E864F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ith pre-gloved hands, 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two tablespoons) mixed with a few drops of water and pre-warmed in a towel cabbie. </w:t>
            </w:r>
          </w:p>
          <w:p w14:paraId="30BBB17B" w14:textId="77777777" w:rsidR="00E864F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Apply</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first to the back and shoulders working your way down the to the arms and palms. Cover with a dry towel. </w:t>
            </w:r>
          </w:p>
          <w:p w14:paraId="79B2A6F8" w14:textId="77777777" w:rsidR="00E864F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remaining product to the legs. Cover. </w:t>
            </w:r>
          </w:p>
          <w:p w14:paraId="386D13C2" w14:textId="77777777" w:rsidR="00E864F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Proceed to the back, remove the dry </w:t>
            </w:r>
            <w:r w:rsidR="00B877AD" w:rsidRPr="00203D83">
              <w:rPr>
                <w:rFonts w:ascii="Cambria" w:eastAsia="Calibri" w:hAnsi="Cambria" w:cs="Calibri"/>
                <w:bCs/>
                <w:color w:val="000000"/>
                <w:sz w:val="22"/>
                <w:szCs w:val="22"/>
              </w:rPr>
              <w:t>towel,</w:t>
            </w:r>
            <w:r w:rsidRPr="00203D83">
              <w:rPr>
                <w:rFonts w:ascii="Cambria" w:eastAsia="Calibri" w:hAnsi="Cambria" w:cs="Calibri"/>
                <w:bCs/>
                <w:color w:val="000000"/>
                <w:sz w:val="22"/>
                <w:szCs w:val="22"/>
              </w:rPr>
              <w:t xml:space="preserve"> and place a warm moist towel to remove the product. </w:t>
            </w:r>
          </w:p>
          <w:p w14:paraId="3265CEDA" w14:textId="77777777" w:rsidR="00E864F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Follow with a dry towel buffing to remove remnants of the product.</w:t>
            </w:r>
          </w:p>
          <w:p w14:paraId="6CE43597" w14:textId="0282A805"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Ask the guest to turn over to a supine position.</w:t>
            </w:r>
          </w:p>
        </w:tc>
      </w:tr>
      <w:tr w:rsidR="005B10A0" w:rsidRPr="00203D83" w14:paraId="5916F6DC" w14:textId="77777777" w:rsidTr="004F40EE">
        <w:tc>
          <w:tcPr>
            <w:tcW w:w="1079" w:type="pct"/>
            <w:tcBorders>
              <w:bottom w:val="single" w:sz="4" w:space="0" w:color="auto"/>
            </w:tcBorders>
            <w:shd w:val="clear" w:color="auto" w:fill="F2F2F2" w:themeFill="background1" w:themeFillShade="F2"/>
            <w:vAlign w:val="center"/>
          </w:tcPr>
          <w:p w14:paraId="44B11C95"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41741285"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9 minutes</w:t>
            </w:r>
          </w:p>
        </w:tc>
        <w:tc>
          <w:tcPr>
            <w:tcW w:w="3921" w:type="pct"/>
            <w:tcBorders>
              <w:bottom w:val="single" w:sz="4" w:space="0" w:color="auto"/>
            </w:tcBorders>
            <w:shd w:val="clear" w:color="auto" w:fill="F2F2F2" w:themeFill="background1" w:themeFillShade="F2"/>
            <w:vAlign w:val="center"/>
          </w:tcPr>
          <w:p w14:paraId="1CF75322" w14:textId="77777777"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Supine position:</w:t>
            </w:r>
          </w:p>
          <w:p w14:paraId="41907025" w14:textId="77777777" w:rsidR="00167BEF"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two tablespoons) mixed with a few drops of water</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apply first to the front of the legs. Cover with a dry towel. </w:t>
            </w:r>
          </w:p>
          <w:p w14:paraId="5AFB8462" w14:textId="77777777" w:rsidR="00167BEF"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more product to the front of the arms, cover and then the stomach and lastly, the décolletage. Cover with dry towel. </w:t>
            </w:r>
          </w:p>
          <w:p w14:paraId="2A541C55" w14:textId="77777777" w:rsidR="00167BEF"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Proceed back to the legs and remove product with warm moist towels.</w:t>
            </w:r>
          </w:p>
          <w:p w14:paraId="43C1920E" w14:textId="5A4D4659" w:rsidR="005B10A0"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Follow with a dry towel buffing to remove remnants of the product. Continue to the arms, </w:t>
            </w:r>
            <w:r w:rsidR="00B733C3" w:rsidRPr="00203D83">
              <w:rPr>
                <w:rFonts w:ascii="Cambria" w:eastAsia="Calibri" w:hAnsi="Cambria" w:cs="Calibri"/>
                <w:bCs/>
                <w:color w:val="000000"/>
                <w:sz w:val="22"/>
                <w:szCs w:val="22"/>
              </w:rPr>
              <w:t>stomach</w:t>
            </w:r>
            <w:r w:rsidR="00167BEF">
              <w:rPr>
                <w:rFonts w:ascii="Cambria" w:eastAsia="Calibri" w:hAnsi="Cambria" w:cs="Calibri"/>
                <w:bCs/>
                <w:color w:val="000000"/>
                <w:sz w:val="22"/>
                <w:szCs w:val="22"/>
              </w:rPr>
              <w:t xml:space="preserve"> </w:t>
            </w:r>
            <w:r w:rsidR="006731A2">
              <w:rPr>
                <w:rFonts w:ascii="Cambria" w:eastAsia="Calibri" w:hAnsi="Cambria" w:cs="Calibri"/>
                <w:bCs/>
                <w:color w:val="000000"/>
                <w:sz w:val="22"/>
                <w:szCs w:val="22"/>
              </w:rPr>
              <w:t>(if</w:t>
            </w:r>
            <w:r w:rsidR="00167BEF">
              <w:rPr>
                <w:rFonts w:ascii="Cambria" w:eastAsia="Calibri" w:hAnsi="Cambria" w:cs="Calibri"/>
                <w:bCs/>
                <w:color w:val="000000"/>
                <w:sz w:val="22"/>
                <w:szCs w:val="22"/>
              </w:rPr>
              <w:t xml:space="preserve"> client is</w:t>
            </w:r>
            <w:r w:rsidR="006731A2">
              <w:rPr>
                <w:rFonts w:ascii="Cambria" w:eastAsia="Calibri" w:hAnsi="Cambria" w:cs="Calibri"/>
                <w:bCs/>
                <w:color w:val="000000"/>
                <w:sz w:val="22"/>
                <w:szCs w:val="22"/>
              </w:rPr>
              <w:t xml:space="preserve"> comfortable)</w:t>
            </w:r>
            <w:r w:rsidR="00B733C3" w:rsidRPr="00203D83">
              <w:rPr>
                <w:rFonts w:ascii="Cambria" w:eastAsia="Calibri" w:hAnsi="Cambria" w:cs="Calibri"/>
                <w:bCs/>
                <w:color w:val="000000"/>
                <w:sz w:val="22"/>
                <w:szCs w:val="22"/>
              </w:rPr>
              <w:t>,</w:t>
            </w:r>
            <w:r w:rsidRPr="00203D83">
              <w:rPr>
                <w:rFonts w:ascii="Cambria" w:eastAsia="Calibri" w:hAnsi="Cambria" w:cs="Calibri"/>
                <w:bCs/>
                <w:color w:val="000000"/>
                <w:sz w:val="22"/>
                <w:szCs w:val="22"/>
              </w:rPr>
              <w:t xml:space="preserve"> and décolletage. </w:t>
            </w:r>
          </w:p>
          <w:p w14:paraId="573CF885" w14:textId="1C6BFAC3" w:rsidR="006731A2" w:rsidRPr="00203D83" w:rsidRDefault="006731A2" w:rsidP="005B10A0">
            <w:pPr>
              <w:ind w:left="10" w:hanging="10"/>
              <w:rPr>
                <w:rFonts w:ascii="Cambria" w:eastAsia="Calibri" w:hAnsi="Cambria" w:cs="Calibri"/>
                <w:bCs/>
                <w:color w:val="000000"/>
                <w:sz w:val="22"/>
                <w:szCs w:val="22"/>
              </w:rPr>
            </w:pPr>
            <w:r>
              <w:rPr>
                <w:rFonts w:ascii="Cambria" w:eastAsia="Calibri" w:hAnsi="Cambria" w:cs="Calibri"/>
                <w:bCs/>
                <w:color w:val="000000"/>
                <w:sz w:val="22"/>
                <w:szCs w:val="22"/>
              </w:rPr>
              <w:t>Remove Gloves.</w:t>
            </w:r>
          </w:p>
        </w:tc>
      </w:tr>
      <w:tr w:rsidR="005B10A0" w:rsidRPr="00203D83" w14:paraId="6817682B" w14:textId="77777777" w:rsidTr="004F40EE">
        <w:trPr>
          <w:trHeight w:val="639"/>
        </w:trPr>
        <w:tc>
          <w:tcPr>
            <w:tcW w:w="1079" w:type="pct"/>
            <w:shd w:val="clear" w:color="auto" w:fill="auto"/>
            <w:vAlign w:val="center"/>
          </w:tcPr>
          <w:p w14:paraId="61092904"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7B09C9D1"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1 minutes</w:t>
            </w:r>
          </w:p>
          <w:p w14:paraId="41905029"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4AA4536B" w14:textId="77777777" w:rsidR="004236E8"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With the body in a Supine position, 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2 pumps) onto re-gloved hands and apply to the back. </w:t>
            </w:r>
          </w:p>
          <w:p w14:paraId="180576B7" w14:textId="77777777" w:rsidR="004236E8"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Then follow with an application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4 pumps) to the back. Continue with an application of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4 pumps)</w:t>
            </w:r>
            <w:r w:rsidRPr="00203D83">
              <w:rPr>
                <w:rFonts w:ascii="Cambria" w:eastAsia="Calibri" w:hAnsi="Cambria" w:cs="Calibri"/>
                <w:b/>
                <w:color w:val="000000"/>
                <w:sz w:val="22"/>
                <w:szCs w:val="22"/>
              </w:rPr>
              <w:t xml:space="preserve"> </w:t>
            </w:r>
            <w:r w:rsidRPr="00203D83">
              <w:rPr>
                <w:rFonts w:ascii="Cambria" w:eastAsia="Calibri" w:hAnsi="Cambria" w:cs="Calibri"/>
                <w:bCs/>
                <w:color w:val="000000"/>
                <w:sz w:val="22"/>
                <w:szCs w:val="22"/>
              </w:rPr>
              <w:t xml:space="preserve">to the arms, legs and abdomen followed by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4 pumps). </w:t>
            </w:r>
          </w:p>
          <w:p w14:paraId="58600AD6" w14:textId="1D210D3C"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fter 5 minutes, remove peel with warm towels and pat with dry towels. </w:t>
            </w:r>
          </w:p>
          <w:p w14:paraId="3885E2B9" w14:textId="77777777" w:rsidR="007C328D"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Lastly, apply the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2 pumps) to the décolletage with cotton rounds, set time for 3-minutes and follow with an application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2 pumps). </w:t>
            </w:r>
          </w:p>
          <w:p w14:paraId="53B0ACE3" w14:textId="77777777" w:rsidR="007C328D"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lastRenderedPageBreak/>
              <w:t xml:space="preserve">Once applied, use a handheld fan to cool the skin. Watch the skin, communicate with the guest for skin response. </w:t>
            </w:r>
          </w:p>
          <w:p w14:paraId="69980A91" w14:textId="77777777" w:rsidR="007C328D"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the timer is finished, remove the peel with cool wet compresses. </w:t>
            </w:r>
          </w:p>
          <w:p w14:paraId="778C9AB1" w14:textId="370297A6"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PRIORI</w:t>
            </w:r>
            <w:r w:rsidR="007C328D">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1 pump) to fully remove the peel and </w:t>
            </w:r>
            <w:r w:rsidRPr="00AC777A">
              <w:rPr>
                <w:rFonts w:ascii="Cambria" w:eastAsia="Calibri" w:hAnsi="Cambria" w:cs="Calibri"/>
                <w:bCs/>
                <w:color w:val="000000"/>
                <w:sz w:val="22"/>
                <w:szCs w:val="22"/>
              </w:rPr>
              <w:t xml:space="preserve">rebalance the skin </w:t>
            </w:r>
            <w:r w:rsidR="00F84191" w:rsidRPr="00AC777A">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tc>
      </w:tr>
      <w:tr w:rsidR="005B10A0" w:rsidRPr="00203D83" w14:paraId="47C63E14" w14:textId="77777777" w:rsidTr="004F40EE">
        <w:trPr>
          <w:trHeight w:val="639"/>
        </w:trPr>
        <w:tc>
          <w:tcPr>
            <w:tcW w:w="1079" w:type="pct"/>
            <w:shd w:val="clear" w:color="auto" w:fill="F2F2F2" w:themeFill="background1" w:themeFillShade="F2"/>
            <w:vAlign w:val="center"/>
          </w:tcPr>
          <w:p w14:paraId="65041ACD"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3 - Finish &amp; Protect</w:t>
            </w:r>
          </w:p>
          <w:p w14:paraId="32647BCF"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5 minutes</w:t>
            </w:r>
          </w:p>
          <w:p w14:paraId="53EE80C6"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110F0C4E" w14:textId="77777777" w:rsidR="007C328D"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the session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1/2 pump) to the décolletage</w:t>
            </w:r>
            <w:r w:rsidR="007C328D">
              <w:rPr>
                <w:rFonts w:ascii="Cambria" w:eastAsia="Calibri" w:hAnsi="Cambria" w:cs="Calibri"/>
                <w:color w:val="000000"/>
                <w:sz w:val="22"/>
                <w:szCs w:val="22"/>
              </w:rPr>
              <w:t>.</w:t>
            </w:r>
          </w:p>
          <w:p w14:paraId="050A8FE3" w14:textId="77777777" w:rsidR="007C328D" w:rsidRDefault="005B10A0" w:rsidP="005B10A0">
            <w:pPr>
              <w:rPr>
                <w:rFonts w:ascii="Cambria" w:eastAsia="Calibri" w:hAnsi="Cambria" w:cs="Calibri"/>
                <w:color w:val="000000"/>
                <w:sz w:val="22"/>
                <w:szCs w:val="22"/>
              </w:rPr>
            </w:pPr>
            <w:r w:rsidRPr="00203D83">
              <w:rPr>
                <w:rFonts w:ascii="Cambria" w:eastAsia="Calibri" w:hAnsi="Cambria" w:cs="Calibri"/>
                <w:b/>
                <w:bCs/>
                <w:color w:val="000000"/>
                <w:sz w:val="22"/>
                <w:szCs w:val="22"/>
              </w:rPr>
              <w:t xml:space="preserve">TTC Natural Soothing Balm </w:t>
            </w:r>
            <w:r w:rsidRPr="00203D83">
              <w:rPr>
                <w:rFonts w:ascii="Cambria" w:eastAsia="Calibri" w:hAnsi="Cambria" w:cs="Calibri"/>
                <w:color w:val="000000"/>
                <w:sz w:val="22"/>
                <w:szCs w:val="22"/>
              </w:rPr>
              <w:t xml:space="preserve">to any dry areas on the body </w:t>
            </w:r>
            <w:r w:rsidR="00F45A7D" w:rsidRPr="00203D83">
              <w:rPr>
                <w:rFonts w:ascii="Cambria" w:eastAsia="Calibri" w:hAnsi="Cambria" w:cs="Calibri"/>
                <w:color w:val="000000"/>
                <w:sz w:val="22"/>
                <w:szCs w:val="22"/>
              </w:rPr>
              <w:t>i.e.,</w:t>
            </w:r>
            <w:r w:rsidRPr="00203D83">
              <w:rPr>
                <w:rFonts w:ascii="Cambria" w:eastAsia="Calibri" w:hAnsi="Cambria" w:cs="Calibri"/>
                <w:color w:val="000000"/>
                <w:sz w:val="22"/>
                <w:szCs w:val="22"/>
              </w:rPr>
              <w:t xml:space="preserve"> feet, hands, elbows, knees. </w:t>
            </w:r>
          </w:p>
          <w:p w14:paraId="5800A71E" w14:textId="77777777" w:rsidR="001E6B7E"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Then apply warmed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3 tablespoons) to the front of the body and the legs. </w:t>
            </w:r>
          </w:p>
          <w:p w14:paraId="7FCF1E31" w14:textId="1D36BD16"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Help the guest sit up and apply to the back and shoulders. </w:t>
            </w:r>
          </w:p>
        </w:tc>
      </w:tr>
      <w:tr w:rsidR="005B10A0" w:rsidRPr="00203D83" w14:paraId="5EE53F69" w14:textId="77777777" w:rsidTr="004F40EE">
        <w:trPr>
          <w:trHeight w:val="639"/>
        </w:trPr>
        <w:tc>
          <w:tcPr>
            <w:tcW w:w="1079" w:type="pct"/>
            <w:shd w:val="clear" w:color="auto" w:fill="auto"/>
            <w:vAlign w:val="center"/>
          </w:tcPr>
          <w:p w14:paraId="1B485DE9" w14:textId="77777777" w:rsidR="005B10A0" w:rsidRPr="00203D83" w:rsidRDefault="005B10A0" w:rsidP="005B10A0">
            <w:pPr>
              <w:ind w:left="10" w:hanging="10"/>
              <w:rPr>
                <w:rFonts w:ascii="Cambria" w:eastAsia="Calibri" w:hAnsi="Cambria" w:cs="Calibri"/>
                <w:color w:val="000000"/>
                <w:sz w:val="22"/>
                <w:szCs w:val="22"/>
              </w:rPr>
            </w:pPr>
          </w:p>
          <w:p w14:paraId="4247628D"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Consultation</w:t>
            </w:r>
          </w:p>
          <w:p w14:paraId="5B602BE2"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13805AD7"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3E29A680" w14:textId="77777777" w:rsidR="005B10A0" w:rsidRPr="00203D83" w:rsidRDefault="005B10A0" w:rsidP="005B10A0">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bookmarkEnd w:id="9"/>
    </w:tbl>
    <w:p w14:paraId="08ABC152" w14:textId="77777777" w:rsidR="004F40EE" w:rsidRDefault="004F40EE" w:rsidP="004F40EE">
      <w:pPr>
        <w:spacing w:after="0" w:line="248" w:lineRule="auto"/>
        <w:ind w:left="10" w:hanging="10"/>
        <w:rPr>
          <w:rFonts w:ascii="Cambria" w:eastAsia="Calibri" w:hAnsi="Cambria" w:cs="Arial"/>
          <w:b/>
          <w:bCs/>
          <w:color w:val="000000"/>
        </w:rPr>
      </w:pPr>
    </w:p>
    <w:p w14:paraId="716F0400" w14:textId="0FB75E5D" w:rsidR="004F40EE" w:rsidRPr="00203D83" w:rsidRDefault="004F40EE" w:rsidP="004F40EE">
      <w:pPr>
        <w:spacing w:after="0" w:line="248" w:lineRule="auto"/>
        <w:ind w:left="10" w:hanging="10"/>
        <w:rPr>
          <w:rFonts w:ascii="Cambria" w:eastAsia="Calibri" w:hAnsi="Cambria" w:cs="Arial"/>
          <w:b/>
          <w:bCs/>
          <w:color w:val="000000"/>
        </w:rPr>
      </w:pPr>
      <w:r w:rsidRPr="00203D83">
        <w:rPr>
          <w:rFonts w:ascii="Cambria" w:eastAsia="Calibri" w:hAnsi="Cambria" w:cs="Arial"/>
          <w:b/>
          <w:bCs/>
          <w:color w:val="000000"/>
        </w:rPr>
        <w:t>PRIORI TRANSFORMATION MANI | 45 MINUTES</w:t>
      </w:r>
    </w:p>
    <w:p w14:paraId="4AF9673D" w14:textId="77777777" w:rsidR="004F40EE" w:rsidRPr="00203D83" w:rsidRDefault="004F40EE" w:rsidP="004F40EE">
      <w:pPr>
        <w:spacing w:after="0" w:line="248" w:lineRule="auto"/>
        <w:ind w:left="278"/>
        <w:rPr>
          <w:rFonts w:ascii="Cambria" w:eastAsia="Calibri" w:hAnsi="Cambria" w:cs="Arial"/>
          <w:b/>
          <w:bCs/>
          <w:color w:val="000000"/>
        </w:rPr>
      </w:pPr>
    </w:p>
    <w:p w14:paraId="5CFA7716" w14:textId="533C2C5E" w:rsidR="004F40EE" w:rsidRPr="00203D83" w:rsidRDefault="004F40EE" w:rsidP="004F40EE">
      <w:pPr>
        <w:spacing w:after="0" w:line="248" w:lineRule="auto"/>
        <w:ind w:left="10" w:hanging="10"/>
        <w:rPr>
          <w:rFonts w:ascii="Cambria" w:eastAsia="Calibri" w:hAnsi="Cambria" w:cs="Arial"/>
          <w:color w:val="000000"/>
        </w:rPr>
      </w:pPr>
      <w:r w:rsidRPr="00203D83">
        <w:rPr>
          <w:rFonts w:ascii="Cambria" w:eastAsia="Calibri" w:hAnsi="Cambria" w:cs="Arial"/>
          <w:color w:val="000000"/>
        </w:rPr>
        <w:t>A result driven specialized treatment for the hands to refresh and cleanse the skin and prime the nail beds. The AHA’s treat the hands to smooth the skin and eliminate dark spots, sun damage</w:t>
      </w:r>
      <w:r w:rsidR="009574C2">
        <w:rPr>
          <w:rFonts w:ascii="Cambria" w:eastAsia="Calibri" w:hAnsi="Cambria" w:cs="Arial"/>
          <w:color w:val="000000"/>
        </w:rPr>
        <w:t xml:space="preserve">, </w:t>
      </w:r>
      <w:r w:rsidR="00C816CA" w:rsidRPr="00203D83">
        <w:rPr>
          <w:rFonts w:ascii="Cambria" w:eastAsia="Calibri" w:hAnsi="Cambria" w:cs="Arial"/>
          <w:color w:val="000000"/>
        </w:rPr>
        <w:t>lines,</w:t>
      </w:r>
      <w:r w:rsidRPr="00203D83">
        <w:rPr>
          <w:rFonts w:ascii="Cambria" w:eastAsia="Calibri" w:hAnsi="Cambria" w:cs="Arial"/>
          <w:color w:val="000000"/>
        </w:rPr>
        <w:t xml:space="preserve"> and wrinkles.</w:t>
      </w:r>
    </w:p>
    <w:p w14:paraId="1CF83AEE" w14:textId="77777777" w:rsidR="00397205" w:rsidRPr="00203D83" w:rsidRDefault="00397205" w:rsidP="009523D0">
      <w:pPr>
        <w:spacing w:after="0" w:line="240" w:lineRule="auto"/>
        <w:rPr>
          <w:rFonts w:ascii="Cambria" w:hAnsi="Cambria"/>
          <w:b/>
          <w:bCs/>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5D1794EB" w14:textId="77777777" w:rsidTr="006325D4">
        <w:tc>
          <w:tcPr>
            <w:tcW w:w="1079" w:type="pct"/>
            <w:shd w:val="clear" w:color="auto" w:fill="F2F2F2" w:themeFill="background1" w:themeFillShade="F2"/>
            <w:vAlign w:val="center"/>
          </w:tcPr>
          <w:p w14:paraId="1156B8F0" w14:textId="77777777" w:rsidR="005B10A0" w:rsidRPr="00203D83" w:rsidRDefault="005B10A0" w:rsidP="005B10A0">
            <w:pPr>
              <w:ind w:left="10" w:hanging="10"/>
              <w:rPr>
                <w:rFonts w:ascii="Cambria" w:eastAsia="Calibri" w:hAnsi="Cambria" w:cs="Calibri"/>
                <w:color w:val="000000"/>
                <w:sz w:val="22"/>
                <w:szCs w:val="22"/>
              </w:rPr>
            </w:pPr>
            <w:bookmarkStart w:id="10" w:name="_Hlk48135658"/>
            <w:r w:rsidRPr="00203D83">
              <w:rPr>
                <w:rFonts w:ascii="Cambria" w:eastAsia="Calibri" w:hAnsi="Cambria" w:cs="Calibri"/>
                <w:color w:val="000000"/>
                <w:sz w:val="22"/>
                <w:szCs w:val="22"/>
              </w:rPr>
              <w:t>1 - Cleanse &amp; Prep</w:t>
            </w:r>
          </w:p>
          <w:p w14:paraId="226E495E"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tc>
        <w:tc>
          <w:tcPr>
            <w:tcW w:w="3921" w:type="pct"/>
            <w:shd w:val="clear" w:color="auto" w:fill="F2F2F2" w:themeFill="background1" w:themeFillShade="F2"/>
            <w:vAlign w:val="center"/>
          </w:tcPr>
          <w:p w14:paraId="7C01689F"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Remove nail enamel and shape nails; soak nails in</w:t>
            </w:r>
            <w:r w:rsidRPr="00203D83">
              <w:rPr>
                <w:rFonts w:ascii="Cambria" w:eastAsia="Calibri" w:hAnsi="Cambria" w:cs="Calibri"/>
                <w:b/>
                <w:bCs/>
                <w:color w:val="000000"/>
                <w:sz w:val="22"/>
                <w:szCs w:val="22"/>
              </w:rPr>
              <w:t xml:space="preserve"> PRIORI Active Cleanser </w:t>
            </w:r>
            <w:r w:rsidRPr="00203D83">
              <w:rPr>
                <w:rFonts w:ascii="Cambria" w:eastAsia="Calibri" w:hAnsi="Cambria" w:cs="Calibri"/>
                <w:color w:val="000000"/>
                <w:sz w:val="22"/>
                <w:szCs w:val="22"/>
              </w:rPr>
              <w:t>(1 pump) in water bath. Push back and trim cuticles.</w:t>
            </w:r>
          </w:p>
        </w:tc>
      </w:tr>
      <w:tr w:rsidR="005B10A0" w:rsidRPr="00203D83" w14:paraId="0CB702FD" w14:textId="77777777" w:rsidTr="006325D4">
        <w:tc>
          <w:tcPr>
            <w:tcW w:w="1079" w:type="pct"/>
            <w:shd w:val="clear" w:color="auto" w:fill="auto"/>
            <w:vAlign w:val="center"/>
          </w:tcPr>
          <w:p w14:paraId="6CB8F0A2"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72523641"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0 minutes</w:t>
            </w:r>
          </w:p>
        </w:tc>
        <w:tc>
          <w:tcPr>
            <w:tcW w:w="3921" w:type="pct"/>
            <w:shd w:val="clear" w:color="auto" w:fill="auto"/>
            <w:vAlign w:val="center"/>
          </w:tcPr>
          <w:p w14:paraId="78507E84" w14:textId="77777777" w:rsidR="00534F7E"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two tablespoons) mixed with a few drops of water and exfoliate the hands and arms with a focus on the cuticles. </w:t>
            </w:r>
          </w:p>
          <w:p w14:paraId="56F83FDE" w14:textId="65F80E7B"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Remove with warm moist towels. Follow with a dry towel buffing to remove remnants of the product.</w:t>
            </w:r>
          </w:p>
        </w:tc>
      </w:tr>
      <w:tr w:rsidR="005B10A0" w:rsidRPr="00203D83" w14:paraId="651DFFDD" w14:textId="77777777" w:rsidTr="006325D4">
        <w:tc>
          <w:tcPr>
            <w:tcW w:w="1079" w:type="pct"/>
            <w:tcBorders>
              <w:bottom w:val="single" w:sz="4" w:space="0" w:color="auto"/>
            </w:tcBorders>
            <w:shd w:val="clear" w:color="auto" w:fill="F2F2F2" w:themeFill="background1" w:themeFillShade="F2"/>
            <w:vAlign w:val="center"/>
          </w:tcPr>
          <w:p w14:paraId="63FA677E"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66E72F18"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8 minutes</w:t>
            </w:r>
          </w:p>
        </w:tc>
        <w:tc>
          <w:tcPr>
            <w:tcW w:w="3921" w:type="pct"/>
            <w:tcBorders>
              <w:bottom w:val="single" w:sz="4" w:space="0" w:color="auto"/>
            </w:tcBorders>
            <w:shd w:val="clear" w:color="auto" w:fill="F2F2F2" w:themeFill="background1" w:themeFillShade="F2"/>
            <w:vAlign w:val="center"/>
          </w:tcPr>
          <w:p w14:paraId="4E06A421"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 Options:</w:t>
            </w:r>
          </w:p>
          <w:p w14:paraId="6FD35BDA"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1) Apply </w:t>
            </w:r>
            <w:r w:rsidRPr="00203D83">
              <w:rPr>
                <w:rFonts w:ascii="Cambria" w:eastAsia="Calibri" w:hAnsi="Cambria" w:cs="Calibri"/>
                <w:b/>
                <w:color w:val="000000"/>
                <w:sz w:val="22"/>
                <w:szCs w:val="22"/>
              </w:rPr>
              <w:t xml:space="preserve">TTC Natural Enzyme Peel &amp; Masque </w:t>
            </w:r>
            <w:r w:rsidRPr="00203D83">
              <w:rPr>
                <w:rFonts w:ascii="Cambria" w:eastAsia="Calibri" w:hAnsi="Cambria" w:cs="Calibri"/>
                <w:bCs/>
                <w:color w:val="000000"/>
                <w:sz w:val="22"/>
                <w:szCs w:val="22"/>
              </w:rPr>
              <w:t>(2 teaspoons) and spread slowly on the hands and arms. Leave on for 7 minutes. Remove with warm compresses.</w:t>
            </w:r>
          </w:p>
          <w:p w14:paraId="1A77C08B" w14:textId="355C8D31" w:rsidR="005B10A0" w:rsidRPr="0025043D" w:rsidRDefault="005B10A0" w:rsidP="005B10A0">
            <w:pPr>
              <w:rPr>
                <w:rFonts w:ascii="Cambria" w:eastAsia="Calibri" w:hAnsi="Cambria" w:cs="Calibri"/>
                <w:b/>
                <w:color w:val="000000"/>
                <w:sz w:val="22"/>
                <w:szCs w:val="22"/>
              </w:rPr>
            </w:pPr>
            <w:r w:rsidRPr="0025043D">
              <w:rPr>
                <w:rFonts w:ascii="Cambria" w:eastAsia="Calibri" w:hAnsi="Cambria" w:cs="Calibri"/>
                <w:b/>
                <w:color w:val="000000"/>
                <w:sz w:val="22"/>
                <w:szCs w:val="22"/>
              </w:rPr>
              <w:t xml:space="preserve">                                                               </w:t>
            </w:r>
            <w:r w:rsidR="0025043D">
              <w:rPr>
                <w:rFonts w:ascii="Cambria" w:eastAsia="Calibri" w:hAnsi="Cambria" w:cs="Calibri"/>
                <w:b/>
                <w:color w:val="000000"/>
                <w:sz w:val="22"/>
                <w:szCs w:val="22"/>
              </w:rPr>
              <w:t>OR</w:t>
            </w:r>
          </w:p>
          <w:p w14:paraId="1CF55287" w14:textId="7D3895D0" w:rsidR="00565046"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2) 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2 pumps) onto a cotton pad/s and apply to the hand and arms. Dispense (2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hands with Glycolic swabs. </w:t>
            </w:r>
          </w:p>
          <w:p w14:paraId="4D942E6D" w14:textId="77777777" w:rsidR="00CC2EC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the timer is finished, remove peel from the hand with tepid moist towels. Apply </w:t>
            </w:r>
            <w:r w:rsidRPr="00203D83">
              <w:rPr>
                <w:rFonts w:ascii="Cambria" w:eastAsia="Calibri" w:hAnsi="Cambria" w:cs="Calibri"/>
                <w:b/>
                <w:color w:val="000000"/>
                <w:sz w:val="22"/>
                <w:szCs w:val="22"/>
              </w:rPr>
              <w:t>PRIORI</w:t>
            </w:r>
            <w:r w:rsidR="00CC2EC3">
              <w:rPr>
                <w:rFonts w:ascii="Cambria" w:eastAsia="Calibri" w:hAnsi="Cambria" w:cs="Calibri"/>
                <w:b/>
                <w:color w:val="000000"/>
                <w:sz w:val="22"/>
                <w:szCs w:val="22"/>
              </w:rPr>
              <w:t xml:space="preserve"> 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1 pump) to fully remove the peel and </w:t>
            </w:r>
            <w:r w:rsidRPr="0091396C">
              <w:rPr>
                <w:rFonts w:ascii="Cambria" w:eastAsia="Calibri" w:hAnsi="Cambria" w:cs="Calibri"/>
                <w:bCs/>
                <w:color w:val="000000"/>
                <w:sz w:val="22"/>
                <w:szCs w:val="22"/>
              </w:rPr>
              <w:t xml:space="preserve">rebalance the skin </w:t>
            </w:r>
            <w:r w:rsidR="00565046" w:rsidRPr="0091396C">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p w14:paraId="7F226231" w14:textId="5FE0C937"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Remove with cool compresses.</w:t>
            </w:r>
          </w:p>
        </w:tc>
      </w:tr>
      <w:tr w:rsidR="005B10A0" w:rsidRPr="00203D83" w14:paraId="58E456EB" w14:textId="77777777" w:rsidTr="006325D4">
        <w:trPr>
          <w:trHeight w:val="639"/>
        </w:trPr>
        <w:tc>
          <w:tcPr>
            <w:tcW w:w="1079" w:type="pct"/>
            <w:shd w:val="clear" w:color="auto" w:fill="auto"/>
            <w:vAlign w:val="center"/>
          </w:tcPr>
          <w:p w14:paraId="4AEDAA1C"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19CCB322"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9 minutes</w:t>
            </w:r>
          </w:p>
          <w:p w14:paraId="5D00EBC7"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076215A0" w14:textId="77777777"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Pre-warm the </w:t>
            </w:r>
            <w:r w:rsidRPr="00203D83">
              <w:rPr>
                <w:rFonts w:ascii="Cambria" w:eastAsia="Calibri" w:hAnsi="Cambria" w:cs="Calibri"/>
                <w:b/>
                <w:color w:val="000000"/>
                <w:sz w:val="22"/>
                <w:szCs w:val="22"/>
              </w:rPr>
              <w:t xml:space="preserve">TTC Natural Soothing Balm </w:t>
            </w:r>
            <w:r w:rsidRPr="00203D83">
              <w:rPr>
                <w:rFonts w:ascii="Cambria" w:eastAsia="Calibri" w:hAnsi="Cambria" w:cs="Calibri"/>
                <w:bCs/>
                <w:color w:val="000000"/>
                <w:sz w:val="22"/>
                <w:szCs w:val="22"/>
              </w:rPr>
              <w:t>(1 teaspoon) and proceed with a relaxing hand and arm massage. When complete, apply warm moist towels to remove the balm.</w:t>
            </w:r>
          </w:p>
        </w:tc>
      </w:tr>
      <w:tr w:rsidR="005B10A0" w:rsidRPr="00203D83" w14:paraId="45FD2681" w14:textId="77777777" w:rsidTr="006325D4">
        <w:trPr>
          <w:trHeight w:val="639"/>
        </w:trPr>
        <w:tc>
          <w:tcPr>
            <w:tcW w:w="1079" w:type="pct"/>
            <w:shd w:val="clear" w:color="auto" w:fill="F2F2F2" w:themeFill="background1" w:themeFillShade="F2"/>
            <w:vAlign w:val="center"/>
          </w:tcPr>
          <w:p w14:paraId="4AE74D43"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 &amp; Protect</w:t>
            </w:r>
          </w:p>
          <w:p w14:paraId="5F0FDB1D"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0 minutes</w:t>
            </w:r>
          </w:p>
          <w:p w14:paraId="7E55D261"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2733F9D2" w14:textId="77777777" w:rsidR="0093419D"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 xml:space="preserve">Complete the session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 pump) to hands and arms. </w:t>
            </w:r>
          </w:p>
          <w:p w14:paraId="7A23A3DE" w14:textId="29218611" w:rsidR="0093419D"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Then apply warmed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1 tablespoon) </w:t>
            </w:r>
          </w:p>
          <w:p w14:paraId="076BDE5B" w14:textId="44526CB7" w:rsidR="00B956BD" w:rsidRDefault="0093419D" w:rsidP="005B10A0">
            <w:pPr>
              <w:rPr>
                <w:rFonts w:ascii="Cambria" w:eastAsia="Calibri" w:hAnsi="Cambria" w:cs="Calibri"/>
                <w:b/>
                <w:bCs/>
                <w:color w:val="000000"/>
                <w:sz w:val="22"/>
                <w:szCs w:val="22"/>
              </w:rPr>
            </w:pPr>
            <w:r>
              <w:rPr>
                <w:rFonts w:ascii="Cambria" w:eastAsia="Calibri" w:hAnsi="Cambria" w:cs="Calibri"/>
                <w:color w:val="000000"/>
                <w:sz w:val="22"/>
                <w:szCs w:val="22"/>
              </w:rPr>
              <w:lastRenderedPageBreak/>
              <w:t>F</w:t>
            </w:r>
            <w:r w:rsidR="005B10A0" w:rsidRPr="00203D83">
              <w:rPr>
                <w:rFonts w:ascii="Cambria" w:eastAsia="Calibri" w:hAnsi="Cambria" w:cs="Calibri"/>
                <w:color w:val="000000"/>
                <w:sz w:val="22"/>
                <w:szCs w:val="22"/>
              </w:rPr>
              <w:t xml:space="preserve">ollowed by </w:t>
            </w:r>
            <w:r w:rsidR="005B10A0" w:rsidRPr="00203D83">
              <w:rPr>
                <w:rFonts w:ascii="Cambria" w:eastAsia="Calibri" w:hAnsi="Cambria" w:cs="Calibri"/>
                <w:b/>
                <w:bCs/>
                <w:color w:val="000000"/>
                <w:sz w:val="22"/>
                <w:szCs w:val="22"/>
              </w:rPr>
              <w:t>Tetra Broad Spectrum SPF 5</w:t>
            </w:r>
            <w:r w:rsidR="00B956BD">
              <w:rPr>
                <w:rFonts w:ascii="Cambria" w:eastAsia="Calibri" w:hAnsi="Cambria" w:cs="Calibri"/>
                <w:b/>
                <w:bCs/>
                <w:color w:val="000000"/>
                <w:sz w:val="22"/>
                <w:szCs w:val="22"/>
              </w:rPr>
              <w:t>5</w:t>
            </w:r>
            <w:r w:rsidR="005B10A0" w:rsidRPr="00203D83">
              <w:rPr>
                <w:rFonts w:ascii="Cambria" w:eastAsia="Calibri" w:hAnsi="Cambria" w:cs="Calibri"/>
                <w:b/>
                <w:bCs/>
                <w:color w:val="000000"/>
                <w:sz w:val="22"/>
                <w:szCs w:val="22"/>
              </w:rPr>
              <w:t xml:space="preserve">. </w:t>
            </w:r>
          </w:p>
          <w:p w14:paraId="3D74D431" w14:textId="61AB65C3"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Cleanse nail beds with non-irritating dissolvent and continue with application of nail enamel.</w:t>
            </w:r>
          </w:p>
        </w:tc>
      </w:tr>
      <w:tr w:rsidR="005B10A0" w:rsidRPr="00203D83" w14:paraId="1D7D5DCD" w14:textId="77777777" w:rsidTr="006325D4">
        <w:trPr>
          <w:trHeight w:val="639"/>
        </w:trPr>
        <w:tc>
          <w:tcPr>
            <w:tcW w:w="1079" w:type="pct"/>
            <w:shd w:val="clear" w:color="auto" w:fill="auto"/>
            <w:vAlign w:val="center"/>
          </w:tcPr>
          <w:p w14:paraId="1BBB0060" w14:textId="77777777" w:rsidR="005B10A0" w:rsidRPr="00203D83" w:rsidRDefault="005B10A0" w:rsidP="005B10A0">
            <w:pPr>
              <w:ind w:left="10" w:hanging="10"/>
              <w:rPr>
                <w:rFonts w:ascii="Cambria" w:eastAsia="Calibri" w:hAnsi="Cambria" w:cs="Calibri"/>
                <w:color w:val="000000"/>
                <w:sz w:val="22"/>
                <w:szCs w:val="22"/>
              </w:rPr>
            </w:pPr>
          </w:p>
          <w:p w14:paraId="700A30B9"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4 - Consultation</w:t>
            </w:r>
          </w:p>
          <w:p w14:paraId="50382533"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14F8027A"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0983B9D9" w14:textId="77777777" w:rsidR="005B10A0" w:rsidRPr="00203D83" w:rsidRDefault="005B10A0" w:rsidP="005B10A0">
            <w:pPr>
              <w:spacing w:after="109"/>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bookmarkEnd w:id="10"/>
    </w:tbl>
    <w:p w14:paraId="46502C72" w14:textId="77777777" w:rsidR="006325D4" w:rsidRDefault="006325D4" w:rsidP="006325D4">
      <w:pPr>
        <w:spacing w:after="0" w:line="248" w:lineRule="auto"/>
        <w:rPr>
          <w:rFonts w:ascii="Cambria" w:eastAsia="Calibri" w:hAnsi="Cambria" w:cs="Arial"/>
          <w:b/>
          <w:bCs/>
          <w:color w:val="000000"/>
        </w:rPr>
      </w:pPr>
    </w:p>
    <w:p w14:paraId="72828767" w14:textId="3F58A21E" w:rsidR="006325D4" w:rsidRPr="00203D83" w:rsidRDefault="006325D4" w:rsidP="006325D4">
      <w:pPr>
        <w:spacing w:after="0" w:line="248" w:lineRule="auto"/>
        <w:rPr>
          <w:rFonts w:ascii="Cambria" w:eastAsia="Calibri" w:hAnsi="Cambria" w:cs="Arial"/>
          <w:b/>
          <w:bCs/>
          <w:color w:val="000000"/>
        </w:rPr>
      </w:pPr>
      <w:r w:rsidRPr="00203D83">
        <w:rPr>
          <w:rFonts w:ascii="Cambria" w:eastAsia="Calibri" w:hAnsi="Cambria" w:cs="Arial"/>
          <w:b/>
          <w:bCs/>
          <w:color w:val="000000"/>
        </w:rPr>
        <w:t>PRIORI TRANSFORMATION PEDI | 60 MINUTES</w:t>
      </w:r>
    </w:p>
    <w:p w14:paraId="149162CC" w14:textId="77777777" w:rsidR="006325D4" w:rsidRPr="00203D83" w:rsidRDefault="006325D4" w:rsidP="006325D4">
      <w:pPr>
        <w:spacing w:after="0" w:line="248" w:lineRule="auto"/>
        <w:ind w:left="278"/>
        <w:rPr>
          <w:rFonts w:ascii="Cambria" w:eastAsia="Calibri" w:hAnsi="Cambria" w:cs="Arial"/>
          <w:b/>
          <w:bCs/>
          <w:color w:val="000000"/>
        </w:rPr>
      </w:pPr>
    </w:p>
    <w:p w14:paraId="28CC0DDE" w14:textId="31E8903F" w:rsidR="005B10A0" w:rsidRDefault="006325D4" w:rsidP="009523D0">
      <w:pPr>
        <w:spacing w:after="0" w:line="248" w:lineRule="auto"/>
        <w:rPr>
          <w:rFonts w:ascii="Cambria" w:eastAsia="Calibri" w:hAnsi="Cambria" w:cs="Arial"/>
          <w:color w:val="000000"/>
        </w:rPr>
      </w:pPr>
      <w:r w:rsidRPr="00203D83">
        <w:rPr>
          <w:rFonts w:ascii="Cambria" w:eastAsia="Calibri" w:hAnsi="Cambria" w:cs="Arial"/>
          <w:color w:val="000000"/>
        </w:rPr>
        <w:t>A relaxing yet results driven treatment for the lower legs and feet that refreshes the circulation and primes the nail beds. AHA’s are used to refine and retexturize the skin while a nourishing body replenisher deeply hydrates and regenerates.</w:t>
      </w:r>
    </w:p>
    <w:p w14:paraId="41F288D1" w14:textId="77777777" w:rsidR="009523D0" w:rsidRPr="009523D0" w:rsidRDefault="009523D0" w:rsidP="009523D0">
      <w:pPr>
        <w:spacing w:after="0" w:line="248" w:lineRule="auto"/>
        <w:rPr>
          <w:rFonts w:ascii="Cambria" w:eastAsia="Calibri" w:hAnsi="Cambria" w:cs="Arial"/>
          <w:color w:val="000000"/>
        </w:rPr>
      </w:pPr>
    </w:p>
    <w:tbl>
      <w:tblPr>
        <w:tblStyle w:val="TableGrid2"/>
        <w:tblW w:w="4702"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0"/>
        <w:gridCol w:w="7957"/>
      </w:tblGrid>
      <w:tr w:rsidR="005B10A0" w:rsidRPr="00203D83" w14:paraId="072AF010" w14:textId="77777777" w:rsidTr="00F1732A">
        <w:tc>
          <w:tcPr>
            <w:tcW w:w="1079" w:type="pct"/>
            <w:shd w:val="clear" w:color="auto" w:fill="F2F2F2" w:themeFill="background1" w:themeFillShade="F2"/>
            <w:vAlign w:val="center"/>
          </w:tcPr>
          <w:p w14:paraId="547F6808"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 - Cleanse &amp; Prep</w:t>
            </w:r>
          </w:p>
          <w:p w14:paraId="04FEF383"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5 minutes</w:t>
            </w:r>
          </w:p>
          <w:p w14:paraId="43D09087"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33455DC4"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Remove nail enamel and shape nails; soak nails in</w:t>
            </w:r>
            <w:r w:rsidRPr="00203D83">
              <w:rPr>
                <w:rFonts w:ascii="Cambria" w:eastAsia="Calibri" w:hAnsi="Cambria" w:cs="Calibri"/>
                <w:b/>
                <w:bCs/>
                <w:color w:val="000000"/>
                <w:sz w:val="22"/>
                <w:szCs w:val="22"/>
              </w:rPr>
              <w:t xml:space="preserve"> PRIORI Active Cleanser </w:t>
            </w:r>
            <w:r w:rsidRPr="00203D83">
              <w:rPr>
                <w:rFonts w:ascii="Cambria" w:eastAsia="Calibri" w:hAnsi="Cambria" w:cs="Calibri"/>
                <w:color w:val="000000"/>
                <w:sz w:val="22"/>
                <w:szCs w:val="22"/>
              </w:rPr>
              <w:t>(3 pumps) in water bath. Push back and trim cuticles.</w:t>
            </w:r>
          </w:p>
        </w:tc>
      </w:tr>
      <w:tr w:rsidR="005B10A0" w:rsidRPr="00203D83" w14:paraId="644833A4" w14:textId="77777777" w:rsidTr="00F1732A">
        <w:tc>
          <w:tcPr>
            <w:tcW w:w="1079" w:type="pct"/>
            <w:shd w:val="clear" w:color="auto" w:fill="auto"/>
            <w:vAlign w:val="center"/>
          </w:tcPr>
          <w:p w14:paraId="154850B6"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2F22AD27"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0 minutes</w:t>
            </w:r>
          </w:p>
        </w:tc>
        <w:tc>
          <w:tcPr>
            <w:tcW w:w="3921" w:type="pct"/>
            <w:shd w:val="clear" w:color="auto" w:fill="auto"/>
            <w:vAlign w:val="center"/>
          </w:tcPr>
          <w:p w14:paraId="108E89E3" w14:textId="77777777" w:rsidR="00B15F74"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Apply </w:t>
            </w:r>
            <w:r w:rsidRPr="00203D83">
              <w:rPr>
                <w:rFonts w:ascii="Cambria" w:eastAsia="Calibri" w:hAnsi="Cambria" w:cs="Calibri"/>
                <w:b/>
                <w:color w:val="000000"/>
                <w:sz w:val="22"/>
                <w:szCs w:val="22"/>
              </w:rPr>
              <w:t xml:space="preserve">2xfoliant Peel &amp; Scrub </w:t>
            </w:r>
            <w:r w:rsidRPr="00203D83">
              <w:rPr>
                <w:rFonts w:ascii="Cambria" w:eastAsia="Calibri" w:hAnsi="Cambria" w:cs="Calibri"/>
                <w:bCs/>
                <w:color w:val="000000"/>
                <w:sz w:val="22"/>
                <w:szCs w:val="22"/>
              </w:rPr>
              <w:t xml:space="preserve">(4 tablespoons) mixed with a few drops of water and exfoliate the lower legs and feet with a focus on the cuticles, </w:t>
            </w:r>
            <w:r w:rsidR="00B15F74" w:rsidRPr="00203D83">
              <w:rPr>
                <w:rFonts w:ascii="Cambria" w:eastAsia="Calibri" w:hAnsi="Cambria" w:cs="Calibri"/>
                <w:bCs/>
                <w:color w:val="000000"/>
                <w:sz w:val="22"/>
                <w:szCs w:val="22"/>
              </w:rPr>
              <w:t>heels,</w:t>
            </w:r>
            <w:r w:rsidRPr="00203D83">
              <w:rPr>
                <w:rFonts w:ascii="Cambria" w:eastAsia="Calibri" w:hAnsi="Cambria" w:cs="Calibri"/>
                <w:bCs/>
                <w:color w:val="000000"/>
                <w:sz w:val="22"/>
                <w:szCs w:val="22"/>
              </w:rPr>
              <w:t xml:space="preserve"> and toes. </w:t>
            </w:r>
          </w:p>
          <w:p w14:paraId="11EB2899" w14:textId="77777777" w:rsidR="004E75EA"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Remove with warm moist towels or rinse in the pedicure bowl. </w:t>
            </w:r>
          </w:p>
          <w:p w14:paraId="4A63CFD7" w14:textId="77777777" w:rsidR="004E75EA"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Follow with a dry towel buffing to remove remnants of the product. </w:t>
            </w:r>
          </w:p>
          <w:p w14:paraId="60597E1E" w14:textId="05813F3E"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Buff the heels and feet with a serrated tool.</w:t>
            </w:r>
          </w:p>
        </w:tc>
      </w:tr>
      <w:tr w:rsidR="005B10A0" w:rsidRPr="00203D83" w14:paraId="7FE76306" w14:textId="77777777" w:rsidTr="00F1732A">
        <w:tc>
          <w:tcPr>
            <w:tcW w:w="1079" w:type="pct"/>
            <w:tcBorders>
              <w:bottom w:val="single" w:sz="4" w:space="0" w:color="auto"/>
            </w:tcBorders>
            <w:shd w:val="clear" w:color="auto" w:fill="F2F2F2" w:themeFill="background1" w:themeFillShade="F2"/>
            <w:vAlign w:val="center"/>
          </w:tcPr>
          <w:p w14:paraId="40F20640"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6D8BE5DC"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0 minutes</w:t>
            </w:r>
          </w:p>
        </w:tc>
        <w:tc>
          <w:tcPr>
            <w:tcW w:w="3921" w:type="pct"/>
            <w:tcBorders>
              <w:bottom w:val="single" w:sz="4" w:space="0" w:color="auto"/>
            </w:tcBorders>
            <w:shd w:val="clear" w:color="auto" w:fill="F2F2F2" w:themeFill="background1" w:themeFillShade="F2"/>
            <w:vAlign w:val="center"/>
          </w:tcPr>
          <w:p w14:paraId="2AFE29F3"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 Options:</w:t>
            </w:r>
          </w:p>
          <w:p w14:paraId="739C2105" w14:textId="77777777" w:rsidR="005B10A0" w:rsidRPr="00203D83" w:rsidRDefault="005B10A0" w:rsidP="005B10A0">
            <w:pPr>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1) Apply </w:t>
            </w:r>
            <w:r w:rsidRPr="00203D83">
              <w:rPr>
                <w:rFonts w:ascii="Cambria" w:eastAsia="Calibri" w:hAnsi="Cambria" w:cs="Calibri"/>
                <w:b/>
                <w:color w:val="000000"/>
                <w:sz w:val="22"/>
                <w:szCs w:val="22"/>
              </w:rPr>
              <w:t xml:space="preserve">TTC Natural Enzyme Peel &amp; Masque </w:t>
            </w:r>
            <w:r w:rsidRPr="00203D83">
              <w:rPr>
                <w:rFonts w:ascii="Cambria" w:eastAsia="Calibri" w:hAnsi="Cambria" w:cs="Calibri"/>
                <w:bCs/>
                <w:color w:val="000000"/>
                <w:sz w:val="22"/>
                <w:szCs w:val="22"/>
              </w:rPr>
              <w:t>(2 teaspoons) and spread slowly on the lower legs and feet. Leave on for 7 minutes. Remove with warm compresses.</w:t>
            </w:r>
          </w:p>
          <w:p w14:paraId="47ABC38A" w14:textId="7AF7F5AB" w:rsidR="005B10A0" w:rsidRPr="0025043D" w:rsidRDefault="005B10A0" w:rsidP="005B10A0">
            <w:pPr>
              <w:rPr>
                <w:rFonts w:ascii="Cambria" w:eastAsia="Calibri" w:hAnsi="Cambria" w:cs="Calibri"/>
                <w:b/>
                <w:color w:val="000000"/>
                <w:sz w:val="22"/>
                <w:szCs w:val="22"/>
              </w:rPr>
            </w:pPr>
            <w:r w:rsidRPr="0025043D">
              <w:rPr>
                <w:rFonts w:ascii="Cambria" w:eastAsia="Calibri" w:hAnsi="Cambria" w:cs="Calibri"/>
                <w:b/>
                <w:color w:val="000000"/>
                <w:sz w:val="22"/>
                <w:szCs w:val="22"/>
              </w:rPr>
              <w:t xml:space="preserve">                                                               </w:t>
            </w:r>
            <w:r w:rsidR="0025043D">
              <w:rPr>
                <w:rFonts w:ascii="Cambria" w:eastAsia="Calibri" w:hAnsi="Cambria" w:cs="Calibri"/>
                <w:b/>
                <w:color w:val="000000"/>
                <w:sz w:val="22"/>
                <w:szCs w:val="22"/>
              </w:rPr>
              <w:t>OR</w:t>
            </w:r>
          </w:p>
          <w:p w14:paraId="35607CEA" w14:textId="77777777" w:rsidR="004E75EA"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2) Apply </w:t>
            </w:r>
            <w:r w:rsidRPr="00203D83">
              <w:rPr>
                <w:rFonts w:ascii="Cambria" w:eastAsia="Calibri" w:hAnsi="Cambria" w:cs="Calibri"/>
                <w:b/>
                <w:color w:val="000000"/>
                <w:sz w:val="22"/>
                <w:szCs w:val="22"/>
              </w:rPr>
              <w:t xml:space="preserve">Pre-Peel Gel </w:t>
            </w:r>
            <w:r w:rsidRPr="00203D83">
              <w:rPr>
                <w:rFonts w:ascii="Cambria" w:eastAsia="Calibri" w:hAnsi="Cambria" w:cs="Calibri"/>
                <w:bCs/>
                <w:color w:val="000000"/>
                <w:sz w:val="22"/>
                <w:szCs w:val="22"/>
              </w:rPr>
              <w:t xml:space="preserve">(2 pumps) onto a cotton pad/s and apply to the tops of the feet. Dispense (2 pumps) of </w:t>
            </w:r>
            <w:r w:rsidRPr="00203D83">
              <w:rPr>
                <w:rFonts w:ascii="Cambria" w:eastAsia="Calibri" w:hAnsi="Cambria" w:cs="Calibri"/>
                <w:b/>
                <w:color w:val="000000"/>
                <w:sz w:val="22"/>
                <w:szCs w:val="22"/>
              </w:rPr>
              <w:t xml:space="preserve">Multi-Layer Peel Gel </w:t>
            </w:r>
            <w:r w:rsidRPr="00203D83">
              <w:rPr>
                <w:rFonts w:ascii="Cambria" w:eastAsia="Calibri" w:hAnsi="Cambria" w:cs="Calibri"/>
                <w:bCs/>
                <w:color w:val="000000"/>
                <w:sz w:val="22"/>
                <w:szCs w:val="22"/>
              </w:rPr>
              <w:t xml:space="preserve">into a dish. Start 3-minute timer and apply to the tops of the feet with 2 Glycolic swabs. </w:t>
            </w:r>
          </w:p>
          <w:p w14:paraId="5C188F25" w14:textId="7E3C00D5" w:rsidR="004E75EA"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Once the timer is finished, remove peel from the feet with tepid moist towels. Apply </w:t>
            </w:r>
            <w:r w:rsidRPr="00203D83">
              <w:rPr>
                <w:rFonts w:ascii="Cambria" w:eastAsia="Calibri" w:hAnsi="Cambria" w:cs="Calibri"/>
                <w:b/>
                <w:color w:val="000000"/>
                <w:sz w:val="22"/>
                <w:szCs w:val="22"/>
              </w:rPr>
              <w:t>PRIORI</w:t>
            </w:r>
            <w:r w:rsidR="004E75EA">
              <w:rPr>
                <w:rFonts w:ascii="Cambria" w:eastAsia="Calibri" w:hAnsi="Cambria" w:cs="Calibri"/>
                <w:b/>
                <w:color w:val="000000"/>
                <w:sz w:val="22"/>
                <w:szCs w:val="22"/>
              </w:rPr>
              <w:t xml:space="preserve"> </w:t>
            </w:r>
            <w:r w:rsidR="00D862E3">
              <w:rPr>
                <w:rFonts w:ascii="Cambria" w:eastAsia="Calibri" w:hAnsi="Cambria" w:cs="Calibri"/>
                <w:b/>
                <w:color w:val="000000"/>
                <w:sz w:val="22"/>
                <w:szCs w:val="22"/>
              </w:rPr>
              <w:t>Gentle</w:t>
            </w:r>
            <w:r w:rsidRPr="00203D83">
              <w:rPr>
                <w:rFonts w:ascii="Cambria" w:eastAsia="Calibri" w:hAnsi="Cambria" w:cs="Calibri"/>
                <w:b/>
                <w:color w:val="000000"/>
                <w:sz w:val="22"/>
                <w:szCs w:val="22"/>
              </w:rPr>
              <w:t xml:space="preserve"> Cleanser </w:t>
            </w:r>
            <w:r w:rsidRPr="00203D83">
              <w:rPr>
                <w:rFonts w:ascii="Cambria" w:eastAsia="Calibri" w:hAnsi="Cambria" w:cs="Calibri"/>
                <w:bCs/>
                <w:color w:val="000000"/>
                <w:sz w:val="22"/>
                <w:szCs w:val="22"/>
              </w:rPr>
              <w:t xml:space="preserve">(1 pump) to fully remove the peel and rebalance the skin </w:t>
            </w:r>
            <w:r w:rsidR="004E75EA" w:rsidRPr="00203D83">
              <w:rPr>
                <w:rFonts w:ascii="Cambria" w:eastAsia="Calibri" w:hAnsi="Cambria" w:cs="Calibri"/>
                <w:bCs/>
                <w:color w:val="000000"/>
                <w:sz w:val="22"/>
                <w:szCs w:val="22"/>
              </w:rPr>
              <w:t>ph.</w:t>
            </w:r>
            <w:r w:rsidRPr="00203D83">
              <w:rPr>
                <w:rFonts w:ascii="Cambria" w:eastAsia="Calibri" w:hAnsi="Cambria" w:cs="Calibri"/>
                <w:bCs/>
                <w:color w:val="000000"/>
                <w:sz w:val="22"/>
                <w:szCs w:val="22"/>
              </w:rPr>
              <w:t xml:space="preserve"> </w:t>
            </w:r>
          </w:p>
          <w:p w14:paraId="23794F64" w14:textId="6456416B"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Remove with cool compresses.</w:t>
            </w:r>
          </w:p>
        </w:tc>
      </w:tr>
      <w:tr w:rsidR="005B10A0" w:rsidRPr="00203D83" w14:paraId="21E47666" w14:textId="77777777" w:rsidTr="00F1732A">
        <w:trPr>
          <w:trHeight w:val="639"/>
        </w:trPr>
        <w:tc>
          <w:tcPr>
            <w:tcW w:w="1079" w:type="pct"/>
            <w:shd w:val="clear" w:color="auto" w:fill="auto"/>
            <w:vAlign w:val="center"/>
          </w:tcPr>
          <w:p w14:paraId="6ACEEA1E"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2 – Treat &amp; Correct</w:t>
            </w:r>
          </w:p>
          <w:p w14:paraId="3C94EA2E"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12 minutes</w:t>
            </w:r>
          </w:p>
          <w:p w14:paraId="37E8AABF"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0FDAB6D0" w14:textId="77777777" w:rsidR="001E39D7"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 xml:space="preserve">Pre-warm the </w:t>
            </w:r>
            <w:r w:rsidRPr="00203D83">
              <w:rPr>
                <w:rFonts w:ascii="Cambria" w:eastAsia="Calibri" w:hAnsi="Cambria" w:cs="Calibri"/>
                <w:b/>
                <w:color w:val="000000"/>
                <w:sz w:val="22"/>
                <w:szCs w:val="22"/>
              </w:rPr>
              <w:t xml:space="preserve">TTC Natural Soothing Balm </w:t>
            </w:r>
            <w:r w:rsidRPr="00203D83">
              <w:rPr>
                <w:rFonts w:ascii="Cambria" w:eastAsia="Calibri" w:hAnsi="Cambria" w:cs="Calibri"/>
                <w:bCs/>
                <w:color w:val="000000"/>
                <w:sz w:val="22"/>
                <w:szCs w:val="22"/>
              </w:rPr>
              <w:t xml:space="preserve">(1 teaspoon) and proceed with a relaxing lower leg and foot massage. </w:t>
            </w:r>
          </w:p>
          <w:p w14:paraId="73EB3887" w14:textId="29F3FA6B" w:rsidR="005B10A0" w:rsidRPr="00203D83" w:rsidRDefault="005B10A0" w:rsidP="005B10A0">
            <w:pPr>
              <w:ind w:left="10" w:hanging="10"/>
              <w:rPr>
                <w:rFonts w:ascii="Cambria" w:eastAsia="Calibri" w:hAnsi="Cambria" w:cs="Calibri"/>
                <w:bCs/>
                <w:color w:val="000000"/>
                <w:sz w:val="22"/>
                <w:szCs w:val="22"/>
              </w:rPr>
            </w:pPr>
            <w:r w:rsidRPr="00203D83">
              <w:rPr>
                <w:rFonts w:ascii="Cambria" w:eastAsia="Calibri" w:hAnsi="Cambria" w:cs="Calibri"/>
                <w:bCs/>
                <w:color w:val="000000"/>
                <w:sz w:val="22"/>
                <w:szCs w:val="22"/>
              </w:rPr>
              <w:t>When complete, apply warm moist towels to remove the balm.</w:t>
            </w:r>
          </w:p>
        </w:tc>
      </w:tr>
      <w:tr w:rsidR="005B10A0" w:rsidRPr="00203D83" w14:paraId="4B618DA3" w14:textId="77777777" w:rsidTr="00F1732A">
        <w:trPr>
          <w:trHeight w:val="639"/>
        </w:trPr>
        <w:tc>
          <w:tcPr>
            <w:tcW w:w="1079" w:type="pct"/>
            <w:shd w:val="clear" w:color="auto" w:fill="F2F2F2" w:themeFill="background1" w:themeFillShade="F2"/>
            <w:vAlign w:val="center"/>
          </w:tcPr>
          <w:p w14:paraId="549EFB7F"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3 - Finish &amp; Protect</w:t>
            </w:r>
          </w:p>
          <w:p w14:paraId="4A62898C" w14:textId="77777777" w:rsidR="005B10A0" w:rsidRPr="00203D83" w:rsidRDefault="005B10A0" w:rsidP="005B10A0">
            <w:pPr>
              <w:ind w:left="10" w:hanging="10"/>
              <w:rPr>
                <w:rFonts w:ascii="Cambria" w:eastAsia="Calibri" w:hAnsi="Cambria" w:cs="Calibri"/>
                <w:color w:val="000000"/>
                <w:sz w:val="22"/>
                <w:szCs w:val="22"/>
              </w:rPr>
            </w:pPr>
            <w:r w:rsidRPr="00203D83">
              <w:rPr>
                <w:rFonts w:ascii="Cambria" w:eastAsia="Calibri" w:hAnsi="Cambria" w:cs="Calibri"/>
                <w:color w:val="000000"/>
                <w:sz w:val="22"/>
                <w:szCs w:val="22"/>
              </w:rPr>
              <w:t>10 minutes</w:t>
            </w:r>
          </w:p>
          <w:p w14:paraId="4143998C"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F2F2F2" w:themeFill="background1" w:themeFillShade="F2"/>
            <w:vAlign w:val="center"/>
          </w:tcPr>
          <w:p w14:paraId="4BD59258" w14:textId="77777777" w:rsidR="00FB4BEE"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Complete the session by applying the following, </w:t>
            </w:r>
            <w:r w:rsidRPr="00203D83">
              <w:rPr>
                <w:rFonts w:ascii="Cambria" w:eastAsia="Calibri" w:hAnsi="Cambria" w:cs="Calibri"/>
                <w:b/>
                <w:bCs/>
                <w:color w:val="000000"/>
                <w:sz w:val="22"/>
                <w:szCs w:val="22"/>
              </w:rPr>
              <w:t xml:space="preserve">DNA Recovery Serum </w:t>
            </w:r>
            <w:r w:rsidRPr="00203D83">
              <w:rPr>
                <w:rFonts w:ascii="Cambria" w:eastAsia="Calibri" w:hAnsi="Cambria" w:cs="Calibri"/>
                <w:color w:val="000000"/>
                <w:sz w:val="22"/>
                <w:szCs w:val="22"/>
              </w:rPr>
              <w:t xml:space="preserve">(1 pump) to the lower legs and feet. </w:t>
            </w:r>
          </w:p>
          <w:p w14:paraId="78F3DC49" w14:textId="77777777" w:rsidR="007C5BF0"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 xml:space="preserve">Then apply warmed </w:t>
            </w:r>
            <w:r w:rsidRPr="00203D83">
              <w:rPr>
                <w:rFonts w:ascii="Cambria" w:eastAsia="Calibri" w:hAnsi="Cambria" w:cs="Calibri"/>
                <w:b/>
                <w:bCs/>
                <w:color w:val="000000"/>
                <w:sz w:val="22"/>
                <w:szCs w:val="22"/>
              </w:rPr>
              <w:t xml:space="preserve">Hand &amp; Body Replenisher </w:t>
            </w:r>
            <w:r w:rsidRPr="00203D83">
              <w:rPr>
                <w:rFonts w:ascii="Cambria" w:eastAsia="Calibri" w:hAnsi="Cambria" w:cs="Calibri"/>
                <w:color w:val="000000"/>
                <w:sz w:val="22"/>
                <w:szCs w:val="22"/>
              </w:rPr>
              <w:t xml:space="preserve">(1 tablespoon) </w:t>
            </w:r>
          </w:p>
          <w:p w14:paraId="268DE7CF" w14:textId="2444C3A1" w:rsidR="00FB4BEE" w:rsidRDefault="007C5BF0" w:rsidP="005B10A0">
            <w:pPr>
              <w:rPr>
                <w:rFonts w:ascii="Cambria" w:eastAsia="Calibri" w:hAnsi="Cambria" w:cs="Calibri"/>
                <w:b/>
                <w:bCs/>
                <w:color w:val="000000"/>
                <w:sz w:val="22"/>
                <w:szCs w:val="22"/>
              </w:rPr>
            </w:pPr>
            <w:r>
              <w:rPr>
                <w:rFonts w:ascii="Cambria" w:eastAsia="Calibri" w:hAnsi="Cambria" w:cs="Calibri"/>
                <w:color w:val="000000"/>
                <w:sz w:val="22"/>
                <w:szCs w:val="22"/>
              </w:rPr>
              <w:t>F</w:t>
            </w:r>
            <w:r w:rsidR="005B10A0" w:rsidRPr="00203D83">
              <w:rPr>
                <w:rFonts w:ascii="Cambria" w:eastAsia="Calibri" w:hAnsi="Cambria" w:cs="Calibri"/>
                <w:color w:val="000000"/>
                <w:sz w:val="22"/>
                <w:szCs w:val="22"/>
              </w:rPr>
              <w:t xml:space="preserve">ollowed by </w:t>
            </w:r>
            <w:r w:rsidR="005B10A0" w:rsidRPr="00203D83">
              <w:rPr>
                <w:rFonts w:ascii="Cambria" w:eastAsia="Calibri" w:hAnsi="Cambria" w:cs="Calibri"/>
                <w:b/>
                <w:bCs/>
                <w:color w:val="000000"/>
                <w:sz w:val="22"/>
                <w:szCs w:val="22"/>
              </w:rPr>
              <w:t>Tetra Broad Spectrum SPF 5</w:t>
            </w:r>
            <w:r w:rsidR="00FB4BEE">
              <w:rPr>
                <w:rFonts w:ascii="Cambria" w:eastAsia="Calibri" w:hAnsi="Cambria" w:cs="Calibri"/>
                <w:b/>
                <w:bCs/>
                <w:color w:val="000000"/>
                <w:sz w:val="22"/>
                <w:szCs w:val="22"/>
              </w:rPr>
              <w:t>5</w:t>
            </w:r>
            <w:r w:rsidR="005B10A0" w:rsidRPr="00203D83">
              <w:rPr>
                <w:rFonts w:ascii="Cambria" w:eastAsia="Calibri" w:hAnsi="Cambria" w:cs="Calibri"/>
                <w:b/>
                <w:bCs/>
                <w:color w:val="000000"/>
                <w:sz w:val="22"/>
                <w:szCs w:val="22"/>
              </w:rPr>
              <w:t xml:space="preserve">. </w:t>
            </w:r>
          </w:p>
          <w:p w14:paraId="596679F5" w14:textId="0590FEDC"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Cleanse nail beds with non-irritating dissolvent and continue with application of nail enamel.</w:t>
            </w:r>
          </w:p>
        </w:tc>
      </w:tr>
      <w:tr w:rsidR="005B10A0" w:rsidRPr="00203D83" w14:paraId="2A3CF5E2" w14:textId="77777777" w:rsidTr="00F1732A">
        <w:trPr>
          <w:trHeight w:val="639"/>
        </w:trPr>
        <w:tc>
          <w:tcPr>
            <w:tcW w:w="1079" w:type="pct"/>
            <w:shd w:val="clear" w:color="auto" w:fill="auto"/>
            <w:vAlign w:val="center"/>
          </w:tcPr>
          <w:p w14:paraId="65FA2018"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lastRenderedPageBreak/>
              <w:t>4 - Consultation</w:t>
            </w:r>
          </w:p>
          <w:p w14:paraId="0026DA4B" w14:textId="77777777" w:rsidR="005B10A0" w:rsidRPr="00203D83" w:rsidRDefault="005B10A0" w:rsidP="005B10A0">
            <w:pPr>
              <w:rPr>
                <w:rFonts w:ascii="Cambria" w:eastAsia="Calibri" w:hAnsi="Cambria" w:cs="Calibri"/>
                <w:color w:val="000000"/>
                <w:sz w:val="22"/>
                <w:szCs w:val="22"/>
              </w:rPr>
            </w:pPr>
            <w:r w:rsidRPr="00203D83">
              <w:rPr>
                <w:rFonts w:ascii="Cambria" w:eastAsia="Calibri" w:hAnsi="Cambria" w:cs="Calibri"/>
                <w:color w:val="000000"/>
                <w:sz w:val="22"/>
                <w:szCs w:val="22"/>
              </w:rPr>
              <w:t>3 minutes</w:t>
            </w:r>
          </w:p>
          <w:p w14:paraId="6D911622" w14:textId="77777777" w:rsidR="005B10A0" w:rsidRPr="00203D83" w:rsidRDefault="005B10A0" w:rsidP="005B10A0">
            <w:pPr>
              <w:ind w:left="10" w:hanging="10"/>
              <w:rPr>
                <w:rFonts w:ascii="Cambria" w:eastAsia="Calibri" w:hAnsi="Cambria" w:cs="Calibri"/>
                <w:color w:val="000000"/>
                <w:sz w:val="22"/>
                <w:szCs w:val="22"/>
              </w:rPr>
            </w:pPr>
          </w:p>
        </w:tc>
        <w:tc>
          <w:tcPr>
            <w:tcW w:w="3921" w:type="pct"/>
            <w:shd w:val="clear" w:color="auto" w:fill="auto"/>
            <w:vAlign w:val="center"/>
          </w:tcPr>
          <w:p w14:paraId="720AFA9B" w14:textId="77777777" w:rsidR="005B10A0" w:rsidRPr="00203D83" w:rsidRDefault="005B10A0" w:rsidP="0098513D">
            <w:pPr>
              <w:spacing w:after="109"/>
              <w:rPr>
                <w:rFonts w:ascii="Cambria" w:eastAsia="Calibri" w:hAnsi="Cambria" w:cs="Calibri"/>
                <w:color w:val="000000"/>
                <w:sz w:val="22"/>
                <w:szCs w:val="22"/>
              </w:rPr>
            </w:pPr>
            <w:r w:rsidRPr="00203D83">
              <w:rPr>
                <w:rFonts w:ascii="Cambria" w:eastAsia="Calibri" w:hAnsi="Cambria" w:cs="Calibri"/>
                <w:color w:val="000000"/>
                <w:sz w:val="22"/>
                <w:szCs w:val="22"/>
              </w:rPr>
              <w:t xml:space="preserve">Conclude treatment by completing a skincare recommendation and Post-Peel instructions. </w:t>
            </w:r>
          </w:p>
        </w:tc>
      </w:tr>
    </w:tbl>
    <w:p w14:paraId="6CA6192B" w14:textId="77777777" w:rsidR="005B10A0" w:rsidRPr="00203D83" w:rsidRDefault="005B10A0" w:rsidP="005B10A0">
      <w:pPr>
        <w:rPr>
          <w:rFonts w:ascii="Cambria" w:eastAsia="Calibri" w:hAnsi="Cambria" w:cs="Calibri"/>
          <w:b/>
          <w:bCs/>
          <w:color w:val="000000"/>
        </w:rPr>
      </w:pPr>
    </w:p>
    <w:p w14:paraId="24E5174D" w14:textId="5D413314" w:rsidR="007B01CA" w:rsidRPr="002151FF" w:rsidRDefault="007B01CA" w:rsidP="007B01CA">
      <w:pPr>
        <w:spacing w:after="0" w:line="248" w:lineRule="auto"/>
        <w:rPr>
          <w:rFonts w:ascii="Cambria" w:eastAsia="Calibri" w:hAnsi="Cambria" w:cs="Arial"/>
          <w:b/>
          <w:bCs/>
          <w:color w:val="000000"/>
          <w:sz w:val="20"/>
          <w:szCs w:val="20"/>
        </w:rPr>
      </w:pPr>
      <w:r w:rsidRPr="00203D83">
        <w:rPr>
          <w:rFonts w:ascii="Cambria" w:eastAsia="Calibri" w:hAnsi="Cambria" w:cs="Arial"/>
          <w:b/>
          <w:bCs/>
          <w:color w:val="000000"/>
        </w:rPr>
        <w:t xml:space="preserve">       </w:t>
      </w:r>
      <w:bookmarkStart w:id="11" w:name="_Hlk64454423"/>
      <w:r w:rsidR="00E94A46" w:rsidRPr="002151FF">
        <w:rPr>
          <w:rFonts w:ascii="Cambria" w:eastAsia="Calibri" w:hAnsi="Cambria" w:cs="Arial"/>
          <w:b/>
          <w:bCs/>
          <w:color w:val="000000"/>
          <w:sz w:val="20"/>
          <w:szCs w:val="20"/>
        </w:rPr>
        <w:t>Treatment Enhancements</w:t>
      </w:r>
      <w:r w:rsidR="00D816A1" w:rsidRPr="002151FF">
        <w:rPr>
          <w:rFonts w:ascii="Cambria" w:eastAsia="Calibri" w:hAnsi="Cambria" w:cs="Arial"/>
          <w:b/>
          <w:bCs/>
          <w:color w:val="000000"/>
          <w:sz w:val="20"/>
          <w:szCs w:val="20"/>
        </w:rPr>
        <w:t>:</w:t>
      </w:r>
    </w:p>
    <w:bookmarkEnd w:id="11"/>
    <w:p w14:paraId="1E74658F" w14:textId="77777777" w:rsidR="007B01CA" w:rsidRPr="002151FF" w:rsidRDefault="007B01CA" w:rsidP="008228CE">
      <w:pPr>
        <w:autoSpaceDE w:val="0"/>
        <w:autoSpaceDN w:val="0"/>
        <w:adjustRightInd w:val="0"/>
        <w:spacing w:after="0" w:line="240" w:lineRule="auto"/>
        <w:rPr>
          <w:rFonts w:ascii="Cambria" w:eastAsiaTheme="minorEastAsia" w:hAnsi="Cambria" w:cs="ProximaNovaCond-Light"/>
          <w:b/>
          <w:bCs/>
          <w:color w:val="000000"/>
          <w:sz w:val="20"/>
          <w:szCs w:val="20"/>
        </w:rPr>
      </w:pPr>
    </w:p>
    <w:p w14:paraId="7268D7AB" w14:textId="7B763939" w:rsidR="007B01CA" w:rsidRPr="002151FF" w:rsidRDefault="007B01CA" w:rsidP="007B01CA">
      <w:pPr>
        <w:numPr>
          <w:ilvl w:val="0"/>
          <w:numId w:val="8"/>
        </w:numPr>
        <w:autoSpaceDE w:val="0"/>
        <w:autoSpaceDN w:val="0"/>
        <w:adjustRightInd w:val="0"/>
        <w:spacing w:after="0" w:line="240" w:lineRule="auto"/>
        <w:contextualSpacing/>
        <w:rPr>
          <w:rFonts w:ascii="Cambria" w:eastAsiaTheme="minorEastAsia" w:hAnsi="Cambria" w:cs="ProximaNovaCond-Light"/>
          <w:sz w:val="20"/>
          <w:szCs w:val="20"/>
        </w:rPr>
      </w:pPr>
      <w:r w:rsidRPr="002151FF">
        <w:rPr>
          <w:rFonts w:ascii="Cambria" w:hAnsi="Cambria" w:cs="Arial"/>
          <w:b/>
          <w:bCs/>
          <w:sz w:val="20"/>
          <w:szCs w:val="20"/>
        </w:rPr>
        <w:t xml:space="preserve">LCA Smart Peel Pads: </w:t>
      </w:r>
      <w:r w:rsidRPr="002151FF">
        <w:rPr>
          <w:rFonts w:ascii="Cambria" w:hAnsi="Cambria" w:cs="Arial"/>
          <w:sz w:val="20"/>
          <w:szCs w:val="20"/>
        </w:rPr>
        <w:t xml:space="preserve">A multi-layer peel pad that is mild enough for daily use yet strong enough to reveal brighter, fresher skin. </w:t>
      </w:r>
      <w:r w:rsidR="00D816A1" w:rsidRPr="002151FF">
        <w:rPr>
          <w:rFonts w:ascii="Cambria" w:hAnsi="Cambria" w:cs="Arial"/>
          <w:sz w:val="20"/>
          <w:szCs w:val="20"/>
        </w:rPr>
        <w:t>It is</w:t>
      </w:r>
      <w:r w:rsidRPr="002151FF">
        <w:rPr>
          <w:rFonts w:ascii="Cambria" w:hAnsi="Cambria" w:cs="Arial"/>
          <w:sz w:val="20"/>
          <w:szCs w:val="20"/>
        </w:rPr>
        <w:t xml:space="preserve"> infused with 3 hydroxy </w:t>
      </w:r>
      <w:r w:rsidR="00BA4147" w:rsidRPr="002151FF">
        <w:rPr>
          <w:rFonts w:ascii="Cambria" w:hAnsi="Cambria" w:cs="Arial"/>
          <w:sz w:val="20"/>
          <w:szCs w:val="20"/>
        </w:rPr>
        <w:t>acids:</w:t>
      </w:r>
      <w:r w:rsidRPr="002151FF">
        <w:rPr>
          <w:rFonts w:ascii="Cambria" w:hAnsi="Cambria" w:cs="Arial"/>
          <w:sz w:val="20"/>
          <w:szCs w:val="20"/>
        </w:rPr>
        <w:t xml:space="preserve"> a 20% power punch.</w:t>
      </w:r>
      <w:r w:rsidRPr="002151FF">
        <w:rPr>
          <w:rFonts w:ascii="Cambria" w:eastAsiaTheme="minorEastAsia" w:hAnsi="Cambria" w:cs="ProximaNovaCond-Light"/>
          <w:sz w:val="20"/>
          <w:szCs w:val="20"/>
        </w:rPr>
        <w:t xml:space="preserve"> Recommended for all skin types, especially those with congested skins, and who have concerns with fine lines and wrinkles, dull and tired skin, </w:t>
      </w:r>
      <w:r w:rsidR="00D816A1" w:rsidRPr="002151FF">
        <w:rPr>
          <w:rFonts w:ascii="Cambria" w:eastAsiaTheme="minorEastAsia" w:hAnsi="Cambria" w:cs="ProximaNovaCond-Light"/>
          <w:sz w:val="20"/>
          <w:szCs w:val="20"/>
        </w:rPr>
        <w:t>pigmentation,</w:t>
      </w:r>
      <w:r w:rsidRPr="002151FF">
        <w:rPr>
          <w:rFonts w:ascii="Cambria" w:eastAsiaTheme="minorEastAsia" w:hAnsi="Cambria" w:cs="ProximaNovaCond-Light"/>
          <w:sz w:val="20"/>
          <w:szCs w:val="20"/>
        </w:rPr>
        <w:t xml:space="preserve"> and breakouts. Those with concerns of fine lines and wrinkles, dull, tired </w:t>
      </w:r>
      <w:r w:rsidR="008228CE" w:rsidRPr="002151FF">
        <w:rPr>
          <w:rFonts w:ascii="Cambria" w:eastAsiaTheme="minorEastAsia" w:hAnsi="Cambria" w:cs="ProximaNovaCond-Light"/>
          <w:sz w:val="20"/>
          <w:szCs w:val="20"/>
        </w:rPr>
        <w:t>skin,</w:t>
      </w:r>
      <w:r w:rsidRPr="002151FF">
        <w:rPr>
          <w:rFonts w:ascii="Cambria" w:eastAsiaTheme="minorEastAsia" w:hAnsi="Cambria" w:cs="ProximaNovaCond-Light"/>
          <w:sz w:val="20"/>
          <w:szCs w:val="20"/>
        </w:rPr>
        <w:t xml:space="preserve"> and breakouts. Rebalances the complexion.</w:t>
      </w:r>
    </w:p>
    <w:p w14:paraId="5C128F10" w14:textId="77777777" w:rsidR="00F96AF8" w:rsidRPr="002151FF" w:rsidRDefault="00F96AF8" w:rsidP="00F96AF8">
      <w:pPr>
        <w:autoSpaceDE w:val="0"/>
        <w:autoSpaceDN w:val="0"/>
        <w:adjustRightInd w:val="0"/>
        <w:spacing w:after="0" w:line="240" w:lineRule="auto"/>
        <w:ind w:left="720"/>
        <w:contextualSpacing/>
        <w:rPr>
          <w:rFonts w:ascii="Cambria" w:eastAsiaTheme="minorEastAsia" w:hAnsi="Cambria" w:cs="ProximaNovaCond-Light"/>
          <w:sz w:val="20"/>
          <w:szCs w:val="20"/>
        </w:rPr>
      </w:pPr>
    </w:p>
    <w:p w14:paraId="38A317D5" w14:textId="0A2F851E" w:rsidR="00F1732A" w:rsidRPr="002151FF" w:rsidRDefault="00F1732A" w:rsidP="00590945">
      <w:pPr>
        <w:numPr>
          <w:ilvl w:val="0"/>
          <w:numId w:val="8"/>
        </w:numPr>
        <w:autoSpaceDE w:val="0"/>
        <w:autoSpaceDN w:val="0"/>
        <w:adjustRightInd w:val="0"/>
        <w:spacing w:after="0" w:line="240" w:lineRule="auto"/>
        <w:contextualSpacing/>
        <w:rPr>
          <w:rFonts w:ascii="Cambria" w:eastAsiaTheme="minorEastAsia" w:hAnsi="Cambria" w:cs="ProximaNovaCond-Light"/>
          <w:sz w:val="20"/>
          <w:szCs w:val="20"/>
        </w:rPr>
      </w:pPr>
      <w:r w:rsidRPr="002151FF">
        <w:rPr>
          <w:rFonts w:ascii="Cambria" w:eastAsiaTheme="minorEastAsia" w:hAnsi="Cambria" w:cs="ProximaNovaCond-Light"/>
          <w:b/>
          <w:bCs/>
          <w:sz w:val="20"/>
          <w:szCs w:val="20"/>
        </w:rPr>
        <w:t>QSOD</w:t>
      </w:r>
      <w:r w:rsidR="00590945" w:rsidRPr="002151FF">
        <w:rPr>
          <w:rFonts w:ascii="Cambria" w:eastAsiaTheme="minorEastAsia" w:hAnsi="Cambria" w:cs="ProximaNovaCond-Light"/>
          <w:b/>
          <w:bCs/>
          <w:sz w:val="20"/>
          <w:szCs w:val="20"/>
        </w:rPr>
        <w:t xml:space="preserve"> Enlightening Peel Pads: </w:t>
      </w:r>
      <w:r w:rsidR="00590945" w:rsidRPr="002151FF">
        <w:rPr>
          <w:rFonts w:ascii="Cambria" w:eastAsia="Calibri" w:hAnsi="Cambria" w:cs="Calibri"/>
          <w:color w:val="000000"/>
          <w:sz w:val="20"/>
          <w:szCs w:val="20"/>
        </w:rPr>
        <w:t xml:space="preserve">These Enlightening Peel Pads are perfectly designed to provide the multi-functions of skin exfoliation, deep hydration, </w:t>
      </w:r>
      <w:r w:rsidR="00D816A1" w:rsidRPr="002151FF">
        <w:rPr>
          <w:rFonts w:ascii="Cambria" w:eastAsia="Calibri" w:hAnsi="Cambria" w:cs="Calibri"/>
          <w:color w:val="000000"/>
          <w:sz w:val="20"/>
          <w:szCs w:val="20"/>
        </w:rPr>
        <w:t>brightening,</w:t>
      </w:r>
      <w:r w:rsidR="00590945" w:rsidRPr="002151FF">
        <w:rPr>
          <w:rFonts w:ascii="Cambria" w:eastAsia="Calibri" w:hAnsi="Cambria" w:cs="Calibri"/>
          <w:color w:val="000000"/>
          <w:sz w:val="20"/>
          <w:szCs w:val="20"/>
        </w:rPr>
        <w:t xml:space="preserve"> and advanced skin smoothing. You can achieve your ideal skin. The pads are strong enough to visibly improve the skin’s texture</w:t>
      </w:r>
      <w:r w:rsidR="009C502F" w:rsidRPr="002151FF">
        <w:rPr>
          <w:rFonts w:ascii="Cambria" w:eastAsia="Calibri" w:hAnsi="Cambria" w:cs="Calibri"/>
          <w:color w:val="000000"/>
          <w:sz w:val="20"/>
          <w:szCs w:val="20"/>
        </w:rPr>
        <w:t xml:space="preserve"> and are infused with CoQ10 + Superoxide Dismutase, Lactic Acid, Retinol and Salicylic </w:t>
      </w:r>
      <w:r w:rsidR="00BA4147" w:rsidRPr="002151FF">
        <w:rPr>
          <w:rFonts w:ascii="Cambria" w:eastAsia="Calibri" w:hAnsi="Cambria" w:cs="Calibri"/>
          <w:color w:val="000000"/>
          <w:sz w:val="20"/>
          <w:szCs w:val="20"/>
        </w:rPr>
        <w:t>Acid. They</w:t>
      </w:r>
      <w:r w:rsidR="00590945" w:rsidRPr="002151FF">
        <w:rPr>
          <w:rFonts w:ascii="Cambria" w:eastAsia="Calibri" w:hAnsi="Cambria" w:cs="Calibri"/>
          <w:color w:val="000000"/>
          <w:sz w:val="20"/>
          <w:szCs w:val="20"/>
        </w:rPr>
        <w:t xml:space="preserve"> are also well-balanced for safe and frequent use. Enjoy your most luminous complexion.</w:t>
      </w:r>
    </w:p>
    <w:p w14:paraId="47425BF7" w14:textId="77777777" w:rsidR="007B01CA" w:rsidRPr="002151FF" w:rsidRDefault="007B01CA" w:rsidP="00F96AF8">
      <w:pPr>
        <w:autoSpaceDE w:val="0"/>
        <w:autoSpaceDN w:val="0"/>
        <w:adjustRightInd w:val="0"/>
        <w:spacing w:after="0" w:line="240" w:lineRule="auto"/>
        <w:rPr>
          <w:rFonts w:ascii="Cambria" w:eastAsiaTheme="minorEastAsia" w:hAnsi="Cambria" w:cs="ProximaNovaCond-Light"/>
          <w:b/>
          <w:bCs/>
          <w:color w:val="000000"/>
          <w:sz w:val="20"/>
          <w:szCs w:val="20"/>
        </w:rPr>
      </w:pPr>
    </w:p>
    <w:p w14:paraId="57CEE8D2" w14:textId="05C858DE" w:rsidR="007B01CA" w:rsidRPr="002151FF" w:rsidRDefault="007B01CA" w:rsidP="007B01CA">
      <w:pPr>
        <w:numPr>
          <w:ilvl w:val="0"/>
          <w:numId w:val="8"/>
        </w:numPr>
        <w:autoSpaceDE w:val="0"/>
        <w:autoSpaceDN w:val="0"/>
        <w:adjustRightInd w:val="0"/>
        <w:spacing w:after="0" w:line="240" w:lineRule="auto"/>
        <w:contextualSpacing/>
        <w:rPr>
          <w:rFonts w:ascii="Cambria" w:eastAsiaTheme="minorEastAsia" w:hAnsi="Cambria" w:cs="ProximaNovaCond-Light"/>
          <w:sz w:val="20"/>
          <w:szCs w:val="20"/>
        </w:rPr>
      </w:pPr>
      <w:r w:rsidRPr="002151FF">
        <w:rPr>
          <w:rFonts w:ascii="Cambria" w:hAnsi="Cambria" w:cs="Arial"/>
          <w:b/>
          <w:bCs/>
          <w:sz w:val="20"/>
          <w:szCs w:val="20"/>
        </w:rPr>
        <w:t xml:space="preserve">Rejuvenating Neck &amp; Décolletage Treatment: </w:t>
      </w:r>
      <w:r w:rsidRPr="002151FF">
        <w:rPr>
          <w:rFonts w:ascii="Cambria" w:hAnsi="Cambria" w:cs="Arial"/>
          <w:sz w:val="20"/>
          <w:szCs w:val="20"/>
        </w:rPr>
        <w:t xml:space="preserve">The perfect addition to any facial or body protocol to renew and refine your neck and décolletage. We apply a multi-layer peel gel, utilizing 3 AHA’s and Salicylic Acid to exfoliate and renew the skins’ surface followed by a body replenisher to further treat and protect the skin. </w:t>
      </w:r>
      <w:r w:rsidRPr="002151FF">
        <w:rPr>
          <w:rFonts w:ascii="Cambria" w:eastAsiaTheme="minorEastAsia" w:hAnsi="Cambria" w:cs="ProximaNovaCond-Light"/>
          <w:sz w:val="20"/>
          <w:szCs w:val="20"/>
        </w:rPr>
        <w:t>The perfect choices for clients wishing to improve skin texture, improve cell turnover, hydrate and volumize the skin and have a multi-layer exfoliation skin improvement.</w:t>
      </w:r>
    </w:p>
    <w:p w14:paraId="7205FF08" w14:textId="77777777" w:rsidR="00AD429B" w:rsidRPr="002151FF" w:rsidRDefault="00AD429B" w:rsidP="00AD429B">
      <w:pPr>
        <w:autoSpaceDE w:val="0"/>
        <w:autoSpaceDN w:val="0"/>
        <w:adjustRightInd w:val="0"/>
        <w:spacing w:after="0" w:line="240" w:lineRule="auto"/>
        <w:ind w:left="720"/>
        <w:contextualSpacing/>
        <w:rPr>
          <w:rFonts w:ascii="Cambria" w:eastAsiaTheme="minorEastAsia" w:hAnsi="Cambria" w:cs="ProximaNovaCond-Light"/>
          <w:sz w:val="20"/>
          <w:szCs w:val="20"/>
        </w:rPr>
      </w:pPr>
    </w:p>
    <w:p w14:paraId="37C6B52E" w14:textId="73B40D6C" w:rsidR="007B01CA" w:rsidRPr="002151FF" w:rsidRDefault="007B01CA" w:rsidP="007B01CA">
      <w:pPr>
        <w:numPr>
          <w:ilvl w:val="0"/>
          <w:numId w:val="8"/>
        </w:numPr>
        <w:autoSpaceDE w:val="0"/>
        <w:autoSpaceDN w:val="0"/>
        <w:adjustRightInd w:val="0"/>
        <w:spacing w:after="0" w:line="240" w:lineRule="auto"/>
        <w:contextualSpacing/>
        <w:rPr>
          <w:rFonts w:ascii="Cambria" w:eastAsiaTheme="minorEastAsia" w:hAnsi="Cambria" w:cs="ProximaNovaCond-Light"/>
          <w:sz w:val="20"/>
          <w:szCs w:val="20"/>
        </w:rPr>
      </w:pPr>
      <w:r w:rsidRPr="002151FF">
        <w:rPr>
          <w:rFonts w:ascii="Cambria" w:hAnsi="Cambria" w:cs="Arial"/>
          <w:b/>
          <w:bCs/>
          <w:sz w:val="20"/>
          <w:szCs w:val="20"/>
        </w:rPr>
        <w:t xml:space="preserve">Rejuvenating Hand &amp; Arm Treatment </w:t>
      </w:r>
      <w:r w:rsidRPr="002151FF">
        <w:rPr>
          <w:rFonts w:ascii="Cambria" w:hAnsi="Cambria" w:cs="Arial"/>
          <w:sz w:val="20"/>
          <w:szCs w:val="20"/>
        </w:rPr>
        <w:t xml:space="preserve">2xfoliant Peel &amp; Scrub with Lactic Acid and Microspheres gently yet effectively removes the dead cell layer. Followed by a treatment known as Hand &amp; Body Replenisher, your skin is renewed and restored. Improves skin texture, reduce </w:t>
      </w:r>
      <w:r w:rsidR="007A2D7A" w:rsidRPr="002151FF">
        <w:rPr>
          <w:rFonts w:ascii="Cambria" w:hAnsi="Cambria" w:cs="Arial"/>
          <w:sz w:val="20"/>
          <w:szCs w:val="20"/>
        </w:rPr>
        <w:t>pigmentation,</w:t>
      </w:r>
      <w:r w:rsidRPr="002151FF">
        <w:rPr>
          <w:rFonts w:ascii="Cambria" w:hAnsi="Cambria" w:cs="Arial"/>
          <w:sz w:val="20"/>
          <w:szCs w:val="20"/>
        </w:rPr>
        <w:t xml:space="preserve"> and leaves you with a rejuvenated skin.</w:t>
      </w:r>
    </w:p>
    <w:p w14:paraId="5D2166F9" w14:textId="77777777" w:rsidR="007B01CA" w:rsidRPr="00203D83" w:rsidRDefault="007B01CA" w:rsidP="007B01CA">
      <w:pPr>
        <w:spacing w:after="0" w:line="248" w:lineRule="auto"/>
        <w:ind w:left="278"/>
        <w:rPr>
          <w:rFonts w:ascii="Cambria" w:eastAsia="Calibri" w:hAnsi="Cambria" w:cs="Arial"/>
          <w:b/>
          <w:bCs/>
          <w:color w:val="000000"/>
        </w:rPr>
      </w:pPr>
    </w:p>
    <w:p w14:paraId="65784050" w14:textId="77777777" w:rsidR="007B01CA" w:rsidRPr="00203D83" w:rsidRDefault="007B01CA" w:rsidP="007B01CA">
      <w:pPr>
        <w:rPr>
          <w:rFonts w:ascii="Cambria" w:eastAsia="Calibri" w:hAnsi="Cambria" w:cs="Calibri"/>
          <w:b/>
          <w:bCs/>
          <w:color w:val="000000"/>
        </w:rPr>
      </w:pPr>
    </w:p>
    <w:p w14:paraId="51481F71" w14:textId="77777777" w:rsidR="007B01CA" w:rsidRPr="00203D83" w:rsidRDefault="007B01CA" w:rsidP="007B01CA">
      <w:pPr>
        <w:jc w:val="center"/>
        <w:rPr>
          <w:rFonts w:ascii="Cambria" w:eastAsia="Calibri" w:hAnsi="Cambria" w:cs="Calibri"/>
          <w:b/>
          <w:bCs/>
          <w:color w:val="000000"/>
        </w:rPr>
      </w:pPr>
    </w:p>
    <w:p w14:paraId="56EB1ED8" w14:textId="77777777" w:rsidR="007B01CA" w:rsidRPr="00203D83" w:rsidRDefault="007B01CA" w:rsidP="007B01CA">
      <w:pPr>
        <w:spacing w:after="26"/>
        <w:ind w:left="10" w:right="-65" w:hanging="10"/>
        <w:rPr>
          <w:rFonts w:ascii="Cambria" w:eastAsia="Calibri" w:hAnsi="Cambria" w:cs="Calibri"/>
          <w:b/>
          <w:bCs/>
          <w:color w:val="000000"/>
        </w:rPr>
      </w:pPr>
    </w:p>
    <w:p w14:paraId="150B3AC9" w14:textId="77777777" w:rsidR="007B01CA" w:rsidRPr="00203D83" w:rsidRDefault="007B01CA" w:rsidP="007B01CA">
      <w:pPr>
        <w:spacing w:after="26"/>
        <w:ind w:left="10" w:right="-65" w:hanging="10"/>
        <w:rPr>
          <w:rFonts w:ascii="Cambria" w:eastAsia="Calibri" w:hAnsi="Cambria" w:cs="Calibri"/>
          <w:b/>
          <w:bCs/>
          <w:color w:val="000000"/>
        </w:rPr>
      </w:pPr>
    </w:p>
    <w:p w14:paraId="32EF169B" w14:textId="77777777" w:rsidR="005B10A0" w:rsidRPr="00203D83" w:rsidRDefault="005B10A0" w:rsidP="007A2D7A">
      <w:pPr>
        <w:spacing w:after="0" w:line="240" w:lineRule="auto"/>
        <w:rPr>
          <w:rFonts w:ascii="Cambria" w:hAnsi="Cambria"/>
        </w:rPr>
      </w:pPr>
    </w:p>
    <w:sectPr w:rsidR="005B10A0" w:rsidRPr="00203D83" w:rsidSect="001D20D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NovaCond-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D7DF5"/>
    <w:multiLevelType w:val="hybridMultilevel"/>
    <w:tmpl w:val="DEC819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A80641"/>
    <w:multiLevelType w:val="hybridMultilevel"/>
    <w:tmpl w:val="36A01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D1A5E"/>
    <w:multiLevelType w:val="hybridMultilevel"/>
    <w:tmpl w:val="2CB2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44105"/>
    <w:multiLevelType w:val="hybridMultilevel"/>
    <w:tmpl w:val="52F05C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25421"/>
    <w:multiLevelType w:val="hybridMultilevel"/>
    <w:tmpl w:val="658E50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279FA"/>
    <w:multiLevelType w:val="hybridMultilevel"/>
    <w:tmpl w:val="A19C63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2063CF"/>
    <w:multiLevelType w:val="hybridMultilevel"/>
    <w:tmpl w:val="7200D8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A17E9"/>
    <w:multiLevelType w:val="hybridMultilevel"/>
    <w:tmpl w:val="0DFA8E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7"/>
  </w:num>
  <w:num w:numId="5">
    <w:abstractNumId w:val="0"/>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zSyNDQwMba0tDRS0lEKTi0uzszPAykwNK0FAOc1aigtAAAA"/>
  </w:docVars>
  <w:rsids>
    <w:rsidRoot w:val="001D20D6"/>
    <w:rsid w:val="000030FB"/>
    <w:rsid w:val="0000557F"/>
    <w:rsid w:val="0000633A"/>
    <w:rsid w:val="00006FE0"/>
    <w:rsid w:val="000135A4"/>
    <w:rsid w:val="00027CFE"/>
    <w:rsid w:val="00031C30"/>
    <w:rsid w:val="000321B6"/>
    <w:rsid w:val="00032B53"/>
    <w:rsid w:val="0003307D"/>
    <w:rsid w:val="00035F80"/>
    <w:rsid w:val="0003694D"/>
    <w:rsid w:val="00046330"/>
    <w:rsid w:val="00055062"/>
    <w:rsid w:val="00055103"/>
    <w:rsid w:val="000708A8"/>
    <w:rsid w:val="00074E44"/>
    <w:rsid w:val="000857EB"/>
    <w:rsid w:val="00090AB9"/>
    <w:rsid w:val="000A7BEF"/>
    <w:rsid w:val="000B2A09"/>
    <w:rsid w:val="000B7D7A"/>
    <w:rsid w:val="000C17BA"/>
    <w:rsid w:val="000C418C"/>
    <w:rsid w:val="000C59AA"/>
    <w:rsid w:val="000C6946"/>
    <w:rsid w:val="000D0FAE"/>
    <w:rsid w:val="000D312B"/>
    <w:rsid w:val="000D7E2A"/>
    <w:rsid w:val="000E6CAC"/>
    <w:rsid w:val="000E7312"/>
    <w:rsid w:val="000F0427"/>
    <w:rsid w:val="000F625D"/>
    <w:rsid w:val="000F7735"/>
    <w:rsid w:val="00106EE8"/>
    <w:rsid w:val="00111352"/>
    <w:rsid w:val="00112875"/>
    <w:rsid w:val="00115F37"/>
    <w:rsid w:val="001244D7"/>
    <w:rsid w:val="00127256"/>
    <w:rsid w:val="0013066E"/>
    <w:rsid w:val="00134989"/>
    <w:rsid w:val="0014011E"/>
    <w:rsid w:val="00147745"/>
    <w:rsid w:val="00153A34"/>
    <w:rsid w:val="00154EBA"/>
    <w:rsid w:val="001570A0"/>
    <w:rsid w:val="00161846"/>
    <w:rsid w:val="00161E7A"/>
    <w:rsid w:val="00162629"/>
    <w:rsid w:val="001660A1"/>
    <w:rsid w:val="00167BEF"/>
    <w:rsid w:val="00170A68"/>
    <w:rsid w:val="0017461C"/>
    <w:rsid w:val="001776CF"/>
    <w:rsid w:val="00182523"/>
    <w:rsid w:val="0019067C"/>
    <w:rsid w:val="00193B91"/>
    <w:rsid w:val="0019650D"/>
    <w:rsid w:val="00197B5B"/>
    <w:rsid w:val="001A18A6"/>
    <w:rsid w:val="001A2516"/>
    <w:rsid w:val="001A7BE5"/>
    <w:rsid w:val="001B1300"/>
    <w:rsid w:val="001B1AAC"/>
    <w:rsid w:val="001C6E67"/>
    <w:rsid w:val="001D1EB1"/>
    <w:rsid w:val="001D20D6"/>
    <w:rsid w:val="001E39D7"/>
    <w:rsid w:val="001E4313"/>
    <w:rsid w:val="001E5244"/>
    <w:rsid w:val="001E6B7E"/>
    <w:rsid w:val="001F1BD5"/>
    <w:rsid w:val="001F2320"/>
    <w:rsid w:val="001F32DE"/>
    <w:rsid w:val="00200044"/>
    <w:rsid w:val="00202C5C"/>
    <w:rsid w:val="00203D83"/>
    <w:rsid w:val="00204805"/>
    <w:rsid w:val="002151FF"/>
    <w:rsid w:val="00224DDD"/>
    <w:rsid w:val="00230208"/>
    <w:rsid w:val="002444BD"/>
    <w:rsid w:val="0025043D"/>
    <w:rsid w:val="00261697"/>
    <w:rsid w:val="00262261"/>
    <w:rsid w:val="00263ED5"/>
    <w:rsid w:val="00267D21"/>
    <w:rsid w:val="002716D6"/>
    <w:rsid w:val="00275002"/>
    <w:rsid w:val="00275500"/>
    <w:rsid w:val="002828AB"/>
    <w:rsid w:val="00283F5E"/>
    <w:rsid w:val="00285EBC"/>
    <w:rsid w:val="002922CA"/>
    <w:rsid w:val="00295930"/>
    <w:rsid w:val="002969FE"/>
    <w:rsid w:val="00296C9C"/>
    <w:rsid w:val="002A2279"/>
    <w:rsid w:val="002A274D"/>
    <w:rsid w:val="002B08FA"/>
    <w:rsid w:val="002B6C5D"/>
    <w:rsid w:val="002D160B"/>
    <w:rsid w:val="002D1DB3"/>
    <w:rsid w:val="002D2104"/>
    <w:rsid w:val="002E0531"/>
    <w:rsid w:val="002E2080"/>
    <w:rsid w:val="002E479F"/>
    <w:rsid w:val="002E5E12"/>
    <w:rsid w:val="00306302"/>
    <w:rsid w:val="0031438A"/>
    <w:rsid w:val="003170FA"/>
    <w:rsid w:val="00325C69"/>
    <w:rsid w:val="003552A4"/>
    <w:rsid w:val="003578A0"/>
    <w:rsid w:val="00363C47"/>
    <w:rsid w:val="003706BD"/>
    <w:rsid w:val="00371184"/>
    <w:rsid w:val="003711F2"/>
    <w:rsid w:val="00372F07"/>
    <w:rsid w:val="00375A78"/>
    <w:rsid w:val="00385913"/>
    <w:rsid w:val="00393F62"/>
    <w:rsid w:val="00397205"/>
    <w:rsid w:val="003979B9"/>
    <w:rsid w:val="003B2D7F"/>
    <w:rsid w:val="003C57FB"/>
    <w:rsid w:val="003C66DB"/>
    <w:rsid w:val="003D7515"/>
    <w:rsid w:val="003F2E8A"/>
    <w:rsid w:val="004009BE"/>
    <w:rsid w:val="0040348F"/>
    <w:rsid w:val="00403556"/>
    <w:rsid w:val="00411FC0"/>
    <w:rsid w:val="0041554B"/>
    <w:rsid w:val="00417390"/>
    <w:rsid w:val="00420CFD"/>
    <w:rsid w:val="004236E8"/>
    <w:rsid w:val="00425909"/>
    <w:rsid w:val="00426F3F"/>
    <w:rsid w:val="004273B3"/>
    <w:rsid w:val="00431C56"/>
    <w:rsid w:val="00443B76"/>
    <w:rsid w:val="00452EB2"/>
    <w:rsid w:val="004563E8"/>
    <w:rsid w:val="00457111"/>
    <w:rsid w:val="00463025"/>
    <w:rsid w:val="0046382B"/>
    <w:rsid w:val="00465042"/>
    <w:rsid w:val="004712B0"/>
    <w:rsid w:val="004764DC"/>
    <w:rsid w:val="004863B1"/>
    <w:rsid w:val="0049132A"/>
    <w:rsid w:val="004A0472"/>
    <w:rsid w:val="004B0C7E"/>
    <w:rsid w:val="004B13F3"/>
    <w:rsid w:val="004B2A53"/>
    <w:rsid w:val="004B2E33"/>
    <w:rsid w:val="004B58C8"/>
    <w:rsid w:val="004C339F"/>
    <w:rsid w:val="004C48C2"/>
    <w:rsid w:val="004C4D63"/>
    <w:rsid w:val="004C55B8"/>
    <w:rsid w:val="004D4EDF"/>
    <w:rsid w:val="004E3300"/>
    <w:rsid w:val="004E75EA"/>
    <w:rsid w:val="004F062D"/>
    <w:rsid w:val="004F34F8"/>
    <w:rsid w:val="004F40EE"/>
    <w:rsid w:val="004F5E5C"/>
    <w:rsid w:val="004F7ED9"/>
    <w:rsid w:val="00500782"/>
    <w:rsid w:val="005078F6"/>
    <w:rsid w:val="0051544C"/>
    <w:rsid w:val="00516468"/>
    <w:rsid w:val="00520DB7"/>
    <w:rsid w:val="00523C04"/>
    <w:rsid w:val="00526892"/>
    <w:rsid w:val="005300A7"/>
    <w:rsid w:val="00534F7E"/>
    <w:rsid w:val="005373B3"/>
    <w:rsid w:val="00543D73"/>
    <w:rsid w:val="00554132"/>
    <w:rsid w:val="005566C8"/>
    <w:rsid w:val="00565046"/>
    <w:rsid w:val="0057363B"/>
    <w:rsid w:val="00573A4B"/>
    <w:rsid w:val="00575056"/>
    <w:rsid w:val="00576EA0"/>
    <w:rsid w:val="00582B24"/>
    <w:rsid w:val="00585456"/>
    <w:rsid w:val="00587558"/>
    <w:rsid w:val="00590945"/>
    <w:rsid w:val="00594C88"/>
    <w:rsid w:val="00596786"/>
    <w:rsid w:val="005A44B2"/>
    <w:rsid w:val="005A4B84"/>
    <w:rsid w:val="005B00B7"/>
    <w:rsid w:val="005B10A0"/>
    <w:rsid w:val="005B1412"/>
    <w:rsid w:val="005C2F1F"/>
    <w:rsid w:val="005D0DB2"/>
    <w:rsid w:val="005D22D3"/>
    <w:rsid w:val="005D3DC6"/>
    <w:rsid w:val="005F751A"/>
    <w:rsid w:val="00614F83"/>
    <w:rsid w:val="0061702F"/>
    <w:rsid w:val="006212A4"/>
    <w:rsid w:val="0063061E"/>
    <w:rsid w:val="006325D4"/>
    <w:rsid w:val="00642654"/>
    <w:rsid w:val="00651B40"/>
    <w:rsid w:val="00653CD3"/>
    <w:rsid w:val="006543F6"/>
    <w:rsid w:val="006566B7"/>
    <w:rsid w:val="0065730B"/>
    <w:rsid w:val="00662665"/>
    <w:rsid w:val="00667773"/>
    <w:rsid w:val="00671675"/>
    <w:rsid w:val="006731A2"/>
    <w:rsid w:val="00673774"/>
    <w:rsid w:val="00674D69"/>
    <w:rsid w:val="006811D8"/>
    <w:rsid w:val="006859A2"/>
    <w:rsid w:val="00696EA9"/>
    <w:rsid w:val="006A0B26"/>
    <w:rsid w:val="006A265C"/>
    <w:rsid w:val="006A4832"/>
    <w:rsid w:val="006A695A"/>
    <w:rsid w:val="006B1D99"/>
    <w:rsid w:val="006B46B0"/>
    <w:rsid w:val="006C17BF"/>
    <w:rsid w:val="006D245D"/>
    <w:rsid w:val="006D2DD2"/>
    <w:rsid w:val="006D76CB"/>
    <w:rsid w:val="006E653B"/>
    <w:rsid w:val="006F1DBA"/>
    <w:rsid w:val="006F35E8"/>
    <w:rsid w:val="006F4CC0"/>
    <w:rsid w:val="00704134"/>
    <w:rsid w:val="0072136E"/>
    <w:rsid w:val="00722377"/>
    <w:rsid w:val="0072392A"/>
    <w:rsid w:val="00725B06"/>
    <w:rsid w:val="00731826"/>
    <w:rsid w:val="00740E7D"/>
    <w:rsid w:val="007455AA"/>
    <w:rsid w:val="00746A31"/>
    <w:rsid w:val="00764B64"/>
    <w:rsid w:val="00771BCF"/>
    <w:rsid w:val="007772C0"/>
    <w:rsid w:val="00791C1E"/>
    <w:rsid w:val="00792989"/>
    <w:rsid w:val="00795D10"/>
    <w:rsid w:val="00796822"/>
    <w:rsid w:val="007A2AE4"/>
    <w:rsid w:val="007A2B0A"/>
    <w:rsid w:val="007A2D7A"/>
    <w:rsid w:val="007A3D32"/>
    <w:rsid w:val="007B01CA"/>
    <w:rsid w:val="007B0D53"/>
    <w:rsid w:val="007B1CA9"/>
    <w:rsid w:val="007B2E1D"/>
    <w:rsid w:val="007C09ED"/>
    <w:rsid w:val="007C328D"/>
    <w:rsid w:val="007C5BF0"/>
    <w:rsid w:val="007C77AF"/>
    <w:rsid w:val="007D4AB5"/>
    <w:rsid w:val="007D5D77"/>
    <w:rsid w:val="007E1653"/>
    <w:rsid w:val="007E1960"/>
    <w:rsid w:val="007E4406"/>
    <w:rsid w:val="007E7374"/>
    <w:rsid w:val="007F565B"/>
    <w:rsid w:val="00802CF0"/>
    <w:rsid w:val="00804829"/>
    <w:rsid w:val="00805B91"/>
    <w:rsid w:val="008228CE"/>
    <w:rsid w:val="00823A05"/>
    <w:rsid w:val="00834BE5"/>
    <w:rsid w:val="008575A9"/>
    <w:rsid w:val="00857A5F"/>
    <w:rsid w:val="00863524"/>
    <w:rsid w:val="008776C2"/>
    <w:rsid w:val="0088024B"/>
    <w:rsid w:val="00884C44"/>
    <w:rsid w:val="008A1153"/>
    <w:rsid w:val="008B0607"/>
    <w:rsid w:val="008B2E93"/>
    <w:rsid w:val="008B431D"/>
    <w:rsid w:val="008C0BB6"/>
    <w:rsid w:val="008D1526"/>
    <w:rsid w:val="008E55D8"/>
    <w:rsid w:val="008F0E94"/>
    <w:rsid w:val="009076EF"/>
    <w:rsid w:val="00911AAD"/>
    <w:rsid w:val="0091396C"/>
    <w:rsid w:val="00915420"/>
    <w:rsid w:val="00916342"/>
    <w:rsid w:val="009218CF"/>
    <w:rsid w:val="0092355F"/>
    <w:rsid w:val="00924822"/>
    <w:rsid w:val="00930D7B"/>
    <w:rsid w:val="0093419D"/>
    <w:rsid w:val="00936336"/>
    <w:rsid w:val="0093794B"/>
    <w:rsid w:val="009458E0"/>
    <w:rsid w:val="00945ED1"/>
    <w:rsid w:val="009504F8"/>
    <w:rsid w:val="009523D0"/>
    <w:rsid w:val="00952CE3"/>
    <w:rsid w:val="00952FDE"/>
    <w:rsid w:val="009551BC"/>
    <w:rsid w:val="009574C2"/>
    <w:rsid w:val="00957731"/>
    <w:rsid w:val="0098513D"/>
    <w:rsid w:val="00990936"/>
    <w:rsid w:val="00991316"/>
    <w:rsid w:val="00993F81"/>
    <w:rsid w:val="0099406B"/>
    <w:rsid w:val="009A7670"/>
    <w:rsid w:val="009C502F"/>
    <w:rsid w:val="009D0D21"/>
    <w:rsid w:val="009D17B9"/>
    <w:rsid w:val="009D342E"/>
    <w:rsid w:val="009D7AD6"/>
    <w:rsid w:val="009E5A08"/>
    <w:rsid w:val="009E7BBA"/>
    <w:rsid w:val="00A05883"/>
    <w:rsid w:val="00A135F7"/>
    <w:rsid w:val="00A22EBC"/>
    <w:rsid w:val="00A26883"/>
    <w:rsid w:val="00A274BD"/>
    <w:rsid w:val="00A27F5B"/>
    <w:rsid w:val="00A31ABE"/>
    <w:rsid w:val="00A335D2"/>
    <w:rsid w:val="00A556E9"/>
    <w:rsid w:val="00A56D8D"/>
    <w:rsid w:val="00A61000"/>
    <w:rsid w:val="00A631AB"/>
    <w:rsid w:val="00A6743E"/>
    <w:rsid w:val="00A67D19"/>
    <w:rsid w:val="00A816A6"/>
    <w:rsid w:val="00AA1D11"/>
    <w:rsid w:val="00AA45F1"/>
    <w:rsid w:val="00AA7FE7"/>
    <w:rsid w:val="00AB1C11"/>
    <w:rsid w:val="00AB4F56"/>
    <w:rsid w:val="00AC0A52"/>
    <w:rsid w:val="00AC3BEB"/>
    <w:rsid w:val="00AC515F"/>
    <w:rsid w:val="00AC777A"/>
    <w:rsid w:val="00AC7CBB"/>
    <w:rsid w:val="00AD3B3A"/>
    <w:rsid w:val="00AD429B"/>
    <w:rsid w:val="00AF3867"/>
    <w:rsid w:val="00AF70D0"/>
    <w:rsid w:val="00B1083A"/>
    <w:rsid w:val="00B13F8F"/>
    <w:rsid w:val="00B15F74"/>
    <w:rsid w:val="00B2134F"/>
    <w:rsid w:val="00B25BA7"/>
    <w:rsid w:val="00B313C0"/>
    <w:rsid w:val="00B519B7"/>
    <w:rsid w:val="00B54721"/>
    <w:rsid w:val="00B57F2B"/>
    <w:rsid w:val="00B72242"/>
    <w:rsid w:val="00B733C3"/>
    <w:rsid w:val="00B73E41"/>
    <w:rsid w:val="00B77E5F"/>
    <w:rsid w:val="00B877AD"/>
    <w:rsid w:val="00B956BD"/>
    <w:rsid w:val="00BA4147"/>
    <w:rsid w:val="00BA6EAE"/>
    <w:rsid w:val="00BA7ADC"/>
    <w:rsid w:val="00BC19B5"/>
    <w:rsid w:val="00BC5D40"/>
    <w:rsid w:val="00BC71F8"/>
    <w:rsid w:val="00BC767D"/>
    <w:rsid w:val="00BE1520"/>
    <w:rsid w:val="00BE68E2"/>
    <w:rsid w:val="00BE785E"/>
    <w:rsid w:val="00BF36C5"/>
    <w:rsid w:val="00BF43EE"/>
    <w:rsid w:val="00BF6597"/>
    <w:rsid w:val="00C1236E"/>
    <w:rsid w:val="00C12E61"/>
    <w:rsid w:val="00C14DA7"/>
    <w:rsid w:val="00C2007D"/>
    <w:rsid w:val="00C27E52"/>
    <w:rsid w:val="00C3590E"/>
    <w:rsid w:val="00C35EBA"/>
    <w:rsid w:val="00C44DFF"/>
    <w:rsid w:val="00C51E88"/>
    <w:rsid w:val="00C52A63"/>
    <w:rsid w:val="00C56D5A"/>
    <w:rsid w:val="00C579EB"/>
    <w:rsid w:val="00C71EA9"/>
    <w:rsid w:val="00C816CA"/>
    <w:rsid w:val="00C81D4D"/>
    <w:rsid w:val="00C86188"/>
    <w:rsid w:val="00C9702C"/>
    <w:rsid w:val="00CA083B"/>
    <w:rsid w:val="00CA4014"/>
    <w:rsid w:val="00CA5187"/>
    <w:rsid w:val="00CB226F"/>
    <w:rsid w:val="00CB42A1"/>
    <w:rsid w:val="00CB4BA2"/>
    <w:rsid w:val="00CB7F4D"/>
    <w:rsid w:val="00CC2EC3"/>
    <w:rsid w:val="00CC71C4"/>
    <w:rsid w:val="00CC76A6"/>
    <w:rsid w:val="00CD1A3A"/>
    <w:rsid w:val="00CE2A12"/>
    <w:rsid w:val="00CE5706"/>
    <w:rsid w:val="00CF05D8"/>
    <w:rsid w:val="00CF5247"/>
    <w:rsid w:val="00D00E73"/>
    <w:rsid w:val="00D0146D"/>
    <w:rsid w:val="00D04EAE"/>
    <w:rsid w:val="00D060FA"/>
    <w:rsid w:val="00D063C3"/>
    <w:rsid w:val="00D0785B"/>
    <w:rsid w:val="00D24131"/>
    <w:rsid w:val="00D24F32"/>
    <w:rsid w:val="00D30F39"/>
    <w:rsid w:val="00D31923"/>
    <w:rsid w:val="00D33B3D"/>
    <w:rsid w:val="00D3535B"/>
    <w:rsid w:val="00D4289E"/>
    <w:rsid w:val="00D46103"/>
    <w:rsid w:val="00D61256"/>
    <w:rsid w:val="00D663BE"/>
    <w:rsid w:val="00D72DA8"/>
    <w:rsid w:val="00D73188"/>
    <w:rsid w:val="00D75EEB"/>
    <w:rsid w:val="00D76B85"/>
    <w:rsid w:val="00D76CB7"/>
    <w:rsid w:val="00D77248"/>
    <w:rsid w:val="00D80D97"/>
    <w:rsid w:val="00D816A1"/>
    <w:rsid w:val="00D862E3"/>
    <w:rsid w:val="00D8733F"/>
    <w:rsid w:val="00D95B83"/>
    <w:rsid w:val="00DA07BC"/>
    <w:rsid w:val="00DA329E"/>
    <w:rsid w:val="00DC676E"/>
    <w:rsid w:val="00DD05B5"/>
    <w:rsid w:val="00DD21D2"/>
    <w:rsid w:val="00DE03B8"/>
    <w:rsid w:val="00DE07E6"/>
    <w:rsid w:val="00DE5881"/>
    <w:rsid w:val="00DE6EF6"/>
    <w:rsid w:val="00DF37C9"/>
    <w:rsid w:val="00E0478C"/>
    <w:rsid w:val="00E06EC0"/>
    <w:rsid w:val="00E07311"/>
    <w:rsid w:val="00E079BA"/>
    <w:rsid w:val="00E1576C"/>
    <w:rsid w:val="00E2332C"/>
    <w:rsid w:val="00E249F5"/>
    <w:rsid w:val="00E25D73"/>
    <w:rsid w:val="00E41971"/>
    <w:rsid w:val="00E445D7"/>
    <w:rsid w:val="00E5030B"/>
    <w:rsid w:val="00E51071"/>
    <w:rsid w:val="00E51AF0"/>
    <w:rsid w:val="00E57CF6"/>
    <w:rsid w:val="00E604AE"/>
    <w:rsid w:val="00E61055"/>
    <w:rsid w:val="00E6136A"/>
    <w:rsid w:val="00E615EE"/>
    <w:rsid w:val="00E67496"/>
    <w:rsid w:val="00E717B7"/>
    <w:rsid w:val="00E74EC8"/>
    <w:rsid w:val="00E811EC"/>
    <w:rsid w:val="00E864F3"/>
    <w:rsid w:val="00E90910"/>
    <w:rsid w:val="00E94A46"/>
    <w:rsid w:val="00EA310C"/>
    <w:rsid w:val="00EA69BD"/>
    <w:rsid w:val="00EB0B5B"/>
    <w:rsid w:val="00EB3E3C"/>
    <w:rsid w:val="00ED085C"/>
    <w:rsid w:val="00ED376E"/>
    <w:rsid w:val="00EE092C"/>
    <w:rsid w:val="00EE18D1"/>
    <w:rsid w:val="00EE4629"/>
    <w:rsid w:val="00EF105E"/>
    <w:rsid w:val="00EF3046"/>
    <w:rsid w:val="00EF574F"/>
    <w:rsid w:val="00F05595"/>
    <w:rsid w:val="00F1732A"/>
    <w:rsid w:val="00F340AC"/>
    <w:rsid w:val="00F3716F"/>
    <w:rsid w:val="00F37F1E"/>
    <w:rsid w:val="00F42FB7"/>
    <w:rsid w:val="00F43988"/>
    <w:rsid w:val="00F45A7D"/>
    <w:rsid w:val="00F50465"/>
    <w:rsid w:val="00F54881"/>
    <w:rsid w:val="00F61AA4"/>
    <w:rsid w:val="00F70D6F"/>
    <w:rsid w:val="00F719F5"/>
    <w:rsid w:val="00F72C21"/>
    <w:rsid w:val="00F749ED"/>
    <w:rsid w:val="00F75BD2"/>
    <w:rsid w:val="00F84191"/>
    <w:rsid w:val="00F87A00"/>
    <w:rsid w:val="00F93D9E"/>
    <w:rsid w:val="00F96AF8"/>
    <w:rsid w:val="00F97A92"/>
    <w:rsid w:val="00FA2926"/>
    <w:rsid w:val="00FA37B9"/>
    <w:rsid w:val="00FA4499"/>
    <w:rsid w:val="00FB2831"/>
    <w:rsid w:val="00FB4A9E"/>
    <w:rsid w:val="00FB4BEE"/>
    <w:rsid w:val="00FB5B72"/>
    <w:rsid w:val="00FC0554"/>
    <w:rsid w:val="00FC7A5D"/>
    <w:rsid w:val="00FD6C14"/>
    <w:rsid w:val="00FD795A"/>
    <w:rsid w:val="00FE1A7B"/>
    <w:rsid w:val="00FF0B70"/>
    <w:rsid w:val="00FF4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93EA8"/>
  <w15:chartTrackingRefBased/>
  <w15:docId w15:val="{4FC2B661-F498-429B-A2EA-CD205AD2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D060FA"/>
    <w:pPr>
      <w:spacing w:before="100" w:after="0" w:line="240" w:lineRule="auto"/>
    </w:pPr>
    <w:rPr>
      <w:rFonts w:eastAsiaTheme="minorEastAsia"/>
      <w:sz w:val="20"/>
      <w:szCs w:val="20"/>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
    <w:name w:val="Table Grid"/>
    <w:basedOn w:val="TableNormal"/>
    <w:uiPriority w:val="39"/>
    <w:rsid w:val="00D060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708A8"/>
    <w:pPr>
      <w:spacing w:before="100" w:after="0" w:line="240" w:lineRule="auto"/>
    </w:pPr>
    <w:rPr>
      <w:rFonts w:eastAsiaTheme="minorEastAsia"/>
      <w:sz w:val="20"/>
      <w:szCs w:val="20"/>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B10A0"/>
    <w:pPr>
      <w:ind w:left="720"/>
      <w:contextualSpacing/>
    </w:pPr>
  </w:style>
  <w:style w:type="character" w:styleId="CommentReference">
    <w:name w:val="annotation reference"/>
    <w:basedOn w:val="DefaultParagraphFont"/>
    <w:uiPriority w:val="99"/>
    <w:semiHidden/>
    <w:unhideWhenUsed/>
    <w:rsid w:val="00C12E61"/>
    <w:rPr>
      <w:sz w:val="16"/>
      <w:szCs w:val="16"/>
    </w:rPr>
  </w:style>
  <w:style w:type="paragraph" w:styleId="CommentText">
    <w:name w:val="annotation text"/>
    <w:basedOn w:val="Normal"/>
    <w:link w:val="CommentTextChar"/>
    <w:uiPriority w:val="99"/>
    <w:semiHidden/>
    <w:unhideWhenUsed/>
    <w:rsid w:val="00C12E61"/>
    <w:pPr>
      <w:spacing w:line="240" w:lineRule="auto"/>
    </w:pPr>
    <w:rPr>
      <w:sz w:val="20"/>
      <w:szCs w:val="20"/>
    </w:rPr>
  </w:style>
  <w:style w:type="character" w:customStyle="1" w:styleId="CommentTextChar">
    <w:name w:val="Comment Text Char"/>
    <w:basedOn w:val="DefaultParagraphFont"/>
    <w:link w:val="CommentText"/>
    <w:uiPriority w:val="99"/>
    <w:semiHidden/>
    <w:rsid w:val="00C12E61"/>
    <w:rPr>
      <w:sz w:val="20"/>
      <w:szCs w:val="20"/>
    </w:rPr>
  </w:style>
  <w:style w:type="paragraph" w:styleId="CommentSubject">
    <w:name w:val="annotation subject"/>
    <w:basedOn w:val="CommentText"/>
    <w:next w:val="CommentText"/>
    <w:link w:val="CommentSubjectChar"/>
    <w:uiPriority w:val="99"/>
    <w:semiHidden/>
    <w:unhideWhenUsed/>
    <w:rsid w:val="00C12E61"/>
    <w:rPr>
      <w:b/>
      <w:bCs/>
    </w:rPr>
  </w:style>
  <w:style w:type="character" w:customStyle="1" w:styleId="CommentSubjectChar">
    <w:name w:val="Comment Subject Char"/>
    <w:basedOn w:val="CommentTextChar"/>
    <w:link w:val="CommentSubject"/>
    <w:uiPriority w:val="99"/>
    <w:semiHidden/>
    <w:rsid w:val="00C12E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7</TotalTime>
  <Pages>18</Pages>
  <Words>6884</Words>
  <Characters>3924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178423049</dc:creator>
  <cp:keywords/>
  <dc:description/>
  <cp:lastModifiedBy>stacy streeter</cp:lastModifiedBy>
  <cp:revision>592</cp:revision>
  <cp:lastPrinted>2021-03-15T15:08:00Z</cp:lastPrinted>
  <dcterms:created xsi:type="dcterms:W3CDTF">2021-02-16T21:24:00Z</dcterms:created>
  <dcterms:modified xsi:type="dcterms:W3CDTF">2021-03-22T13:41:00Z</dcterms:modified>
</cp:coreProperties>
</file>